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8DDD9A9" w14:textId="42138520" w:rsidR="00117742" w:rsidRPr="008E74DA" w:rsidRDefault="000068F4" w:rsidP="00EE5F8D">
      <w:pPr>
        <w:spacing w:after="0" w:line="282" w:lineRule="auto"/>
        <w:jc w:val="center"/>
        <w:rPr>
          <w:rFonts w:cs="Times New Roman"/>
          <w:bCs/>
          <w:sz w:val="44"/>
          <w:szCs w:val="44"/>
        </w:rPr>
      </w:pPr>
      <w:bookmarkStart w:id="0" w:name="_Hlk497742411"/>
      <w:bookmarkStart w:id="1" w:name="_Hlk528248595"/>
      <w:r w:rsidRPr="008E74DA">
        <w:rPr>
          <w:rFonts w:cs="Times New Roman"/>
          <w:b/>
          <w:sz w:val="44"/>
          <w:szCs w:val="44"/>
        </w:rPr>
        <w:t>Xiang</w:t>
      </w:r>
      <w:r w:rsidR="008E74DA">
        <w:rPr>
          <w:rFonts w:cs="Times New Roman"/>
          <w:b/>
          <w:sz w:val="44"/>
          <w:szCs w:val="44"/>
        </w:rPr>
        <w:t xml:space="preserve"> </w:t>
      </w:r>
      <w:r w:rsidRPr="008E74DA">
        <w:rPr>
          <w:rFonts w:cs="Times New Roman"/>
          <w:b/>
          <w:sz w:val="44"/>
          <w:szCs w:val="44"/>
        </w:rPr>
        <w:t>Ji</w:t>
      </w:r>
      <w:r w:rsidR="00117742" w:rsidRPr="008E74DA">
        <w:rPr>
          <w:rFonts w:cs="Times New Roman"/>
          <w:bCs/>
          <w:sz w:val="44"/>
          <w:szCs w:val="44"/>
        </w:rPr>
        <w:t>,</w:t>
      </w:r>
      <w:r w:rsidR="008E74DA">
        <w:rPr>
          <w:rFonts w:cs="Times New Roman"/>
          <w:bCs/>
          <w:sz w:val="44"/>
          <w:szCs w:val="44"/>
        </w:rPr>
        <w:t xml:space="preserve"> </w:t>
      </w:r>
      <w:r w:rsidR="00117742" w:rsidRPr="008E74DA">
        <w:rPr>
          <w:rFonts w:cs="Times New Roman"/>
          <w:bCs/>
          <w:sz w:val="44"/>
          <w:szCs w:val="44"/>
        </w:rPr>
        <w:t>Ph.D.</w:t>
      </w:r>
    </w:p>
    <w:p w14:paraId="617EE8AA" w14:textId="40C978F2" w:rsidR="00117742" w:rsidRPr="008E74DA" w:rsidRDefault="00117742" w:rsidP="00EE5F8D">
      <w:pPr>
        <w:spacing w:after="0" w:line="282" w:lineRule="auto"/>
        <w:jc w:val="center"/>
        <w:rPr>
          <w:rFonts w:cs="Times New Roman"/>
          <w:i/>
          <w:iCs/>
        </w:rPr>
      </w:pPr>
      <w:r w:rsidRPr="008E74DA">
        <w:rPr>
          <w:rFonts w:cs="Times New Roman"/>
          <w:i/>
          <w:iCs/>
        </w:rPr>
        <w:t>Last</w:t>
      </w:r>
      <w:r w:rsidR="008E74DA">
        <w:rPr>
          <w:rFonts w:cs="Times New Roman"/>
          <w:i/>
          <w:iCs/>
        </w:rPr>
        <w:t xml:space="preserve"> </w:t>
      </w:r>
      <w:r w:rsidRPr="008E74DA">
        <w:rPr>
          <w:rFonts w:cs="Times New Roman"/>
          <w:i/>
          <w:iCs/>
        </w:rPr>
        <w:t>Updated</w:t>
      </w:r>
      <w:r w:rsidR="008E74DA">
        <w:rPr>
          <w:rFonts w:cs="Times New Roman"/>
          <w:i/>
          <w:iCs/>
        </w:rPr>
        <w:t xml:space="preserve"> </w:t>
      </w:r>
      <w:r w:rsidRPr="008E74DA">
        <w:rPr>
          <w:rFonts w:cs="Times New Roman"/>
          <w:i/>
          <w:iCs/>
        </w:rPr>
        <w:t>on</w:t>
      </w:r>
      <w:r w:rsidR="008E74DA">
        <w:rPr>
          <w:rFonts w:cs="Times New Roman"/>
          <w:i/>
          <w:iCs/>
        </w:rPr>
        <w:t xml:space="preserve"> </w:t>
      </w:r>
      <w:r w:rsidR="00AF1C76">
        <w:rPr>
          <w:rFonts w:cs="Times New Roman"/>
          <w:i/>
          <w:iCs/>
        </w:rPr>
        <w:t>10</w:t>
      </w:r>
      <w:r w:rsidRPr="008E74DA">
        <w:rPr>
          <w:rFonts w:cs="Times New Roman"/>
          <w:i/>
          <w:iCs/>
        </w:rPr>
        <w:t>/</w:t>
      </w:r>
      <w:r w:rsidR="00AF1C76">
        <w:rPr>
          <w:rFonts w:cs="Times New Roman"/>
          <w:i/>
          <w:iCs/>
        </w:rPr>
        <w:t>09</w:t>
      </w:r>
      <w:r w:rsidRPr="008E74DA">
        <w:rPr>
          <w:rFonts w:cs="Times New Roman"/>
          <w:i/>
          <w:iCs/>
        </w:rPr>
        <w:t>/202</w:t>
      </w:r>
      <w:r w:rsidR="002E4DDB">
        <w:rPr>
          <w:rFonts w:cs="Times New Roman"/>
          <w:i/>
          <w:iCs/>
        </w:rPr>
        <w:t>5</w:t>
      </w:r>
    </w:p>
    <w:p w14:paraId="5A22DC05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6DAD6348" w14:textId="737DB1B1" w:rsidR="000068F4" w:rsidRPr="008E74DA" w:rsidRDefault="00117742" w:rsidP="00EE5F8D">
      <w:pPr>
        <w:spacing w:after="0" w:line="282" w:lineRule="auto"/>
        <w:rPr>
          <w:rFonts w:cs="Times New Roman"/>
        </w:rPr>
      </w:pPr>
      <w:r w:rsidRPr="008E74DA">
        <w:rPr>
          <w:rFonts w:cs="Times New Roman"/>
          <w:noProof/>
        </w:rPr>
        <w:drawing>
          <wp:anchor distT="0" distB="0" distL="114300" distR="114300" simplePos="0" relativeHeight="251658240" behindDoc="0" locked="0" layoutInCell="1" allowOverlap="1" wp14:anchorId="620002AA" wp14:editId="617B7A4B">
            <wp:simplePos x="0" y="0"/>
            <wp:positionH relativeFrom="margin">
              <wp:align>right</wp:align>
            </wp:positionH>
            <wp:positionV relativeFrom="paragraph">
              <wp:posOffset>19685</wp:posOffset>
            </wp:positionV>
            <wp:extent cx="914400" cy="914400"/>
            <wp:effectExtent l="0" t="0" r="0" b="0"/>
            <wp:wrapNone/>
            <wp:docPr id="1313347979" name="Picture 1" descr="A qr code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3347979" name="Picture 1" descr="A qr code on a white background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E74DA">
        <w:rPr>
          <w:rFonts w:cs="Times New Roman"/>
        </w:rPr>
        <w:t>Assistant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Professor,</w:t>
      </w:r>
      <w:r w:rsidR="008E74DA">
        <w:rPr>
          <w:rFonts w:cs="Times New Roman"/>
        </w:rPr>
        <w:t xml:space="preserve"> </w:t>
      </w:r>
      <w:r w:rsidR="000068F4" w:rsidRPr="008E74DA">
        <w:rPr>
          <w:rFonts w:cs="Times New Roman"/>
        </w:rPr>
        <w:t>Department</w:t>
      </w:r>
      <w:r w:rsidR="008E74DA">
        <w:rPr>
          <w:rFonts w:cs="Times New Roman"/>
        </w:rPr>
        <w:t xml:space="preserve"> </w:t>
      </w:r>
      <w:r w:rsidR="000068F4" w:rsidRPr="008E74DA">
        <w:rPr>
          <w:rFonts w:cs="Times New Roman"/>
        </w:rPr>
        <w:t>of</w:t>
      </w:r>
      <w:r w:rsidR="008E74DA">
        <w:rPr>
          <w:rFonts w:cs="Times New Roman"/>
        </w:rPr>
        <w:t xml:space="preserve"> </w:t>
      </w:r>
      <w:r w:rsidR="000068F4" w:rsidRPr="008E74DA">
        <w:rPr>
          <w:rFonts w:cs="Times New Roman"/>
        </w:rPr>
        <w:t>Mathematics</w:t>
      </w:r>
    </w:p>
    <w:p w14:paraId="76A9FB87" w14:textId="2B311DDF" w:rsidR="000068F4" w:rsidRPr="008E74DA" w:rsidRDefault="000068F4" w:rsidP="00EE5F8D">
      <w:pPr>
        <w:spacing w:after="0" w:line="282" w:lineRule="auto"/>
        <w:rPr>
          <w:rFonts w:cs="Times New Roman"/>
        </w:rPr>
      </w:pPr>
      <w:r w:rsidRPr="008E74DA">
        <w:rPr>
          <w:rFonts w:cs="Times New Roman"/>
        </w:rPr>
        <w:t>Tulane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University</w:t>
      </w:r>
      <w:r w:rsidR="00117742" w:rsidRPr="008E74DA">
        <w:rPr>
          <w:rFonts w:cs="Times New Roman"/>
        </w:rPr>
        <w:t>,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New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Orleans,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LA,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70118</w:t>
      </w:r>
    </w:p>
    <w:p w14:paraId="4DC2446B" w14:textId="3617A299" w:rsidR="00117742" w:rsidRPr="008E74DA" w:rsidRDefault="00117742" w:rsidP="00EE5F8D">
      <w:pPr>
        <w:spacing w:after="0" w:line="282" w:lineRule="auto"/>
        <w:rPr>
          <w:rFonts w:cs="Times New Roman"/>
        </w:rPr>
      </w:pPr>
      <w:hyperlink r:id="rId9" w:history="1">
        <w:r w:rsidRPr="008E74DA">
          <w:rPr>
            <w:rStyle w:val="Hyperlink"/>
            <w:rFonts w:cs="Times New Roman"/>
          </w:rPr>
          <w:t>xji4@tulane.edu</w:t>
        </w:r>
      </w:hyperlink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•</w:t>
      </w:r>
      <w:r w:rsidR="008E74DA">
        <w:rPr>
          <w:rFonts w:cs="Times New Roman"/>
        </w:rPr>
        <w:t xml:space="preserve"> </w:t>
      </w:r>
      <w:hyperlink r:id="rId10" w:history="1">
        <w:r w:rsidRPr="008E74DA">
          <w:rPr>
            <w:rFonts w:cs="Times New Roman"/>
          </w:rPr>
          <w:t>GitHub</w:t>
        </w:r>
        <w:r w:rsidR="008E74DA">
          <w:rPr>
            <w:rFonts w:cs="Times New Roman"/>
          </w:rPr>
          <w:t xml:space="preserve"> </w:t>
        </w:r>
        <w:r w:rsidRPr="008E74DA">
          <w:rPr>
            <w:rFonts w:cs="Times New Roman"/>
          </w:rPr>
          <w:t>@</w:t>
        </w:r>
        <w:r w:rsidR="008E74DA">
          <w:rPr>
            <w:rFonts w:cs="Times New Roman"/>
          </w:rPr>
          <w:t xml:space="preserve"> </w:t>
        </w:r>
        <w:r w:rsidRPr="008E74DA">
          <w:rPr>
            <w:rFonts w:cs="Times New Roman"/>
          </w:rPr>
          <w:t>xji3</w:t>
        </w:r>
      </w:hyperlink>
    </w:p>
    <w:p w14:paraId="39C3A344" w14:textId="362C9394" w:rsidR="00117742" w:rsidRPr="008E74DA" w:rsidRDefault="00117742" w:rsidP="00EE5F8D">
      <w:pPr>
        <w:spacing w:after="0" w:line="282" w:lineRule="auto"/>
        <w:rPr>
          <w:rFonts w:cs="Times New Roman"/>
        </w:rPr>
      </w:pPr>
      <w:r w:rsidRPr="008E74DA">
        <w:rPr>
          <w:rFonts w:cs="Times New Roman"/>
        </w:rPr>
        <w:t>Personal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Website:</w:t>
      </w:r>
      <w:r w:rsidR="008E74DA">
        <w:rPr>
          <w:rFonts w:cs="Times New Roman"/>
        </w:rPr>
        <w:t xml:space="preserve"> </w:t>
      </w:r>
      <w:hyperlink r:id="rId11" w:history="1">
        <w:r w:rsidRPr="008E74DA">
          <w:rPr>
            <w:rStyle w:val="Hyperlink"/>
            <w:rFonts w:cs="Times New Roman"/>
          </w:rPr>
          <w:t>http://xiang-ji-ncsu.github.io/</w:t>
        </w:r>
      </w:hyperlink>
      <w:r w:rsidR="008E74DA">
        <w:rPr>
          <w:rFonts w:cs="Times New Roman"/>
        </w:rPr>
        <w:t xml:space="preserve"> </w:t>
      </w:r>
    </w:p>
    <w:p w14:paraId="53792704" w14:textId="2E50B451" w:rsidR="000068F4" w:rsidRPr="008E74DA" w:rsidRDefault="00117742" w:rsidP="00EE5F8D">
      <w:pPr>
        <w:spacing w:after="0" w:line="282" w:lineRule="auto"/>
        <w:rPr>
          <w:rFonts w:cs="Times New Roman"/>
        </w:rPr>
      </w:pPr>
      <w:r w:rsidRPr="008E74DA">
        <w:rPr>
          <w:rFonts w:cs="Times New Roman"/>
        </w:rPr>
        <w:t>Google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Scholar:</w:t>
      </w:r>
      <w:r w:rsidR="008E74DA">
        <w:rPr>
          <w:rFonts w:cs="Times New Roman"/>
        </w:rPr>
        <w:t xml:space="preserve"> </w:t>
      </w:r>
      <w:hyperlink r:id="rId12" w:history="1">
        <w:r w:rsidRPr="008E74DA">
          <w:rPr>
            <w:rStyle w:val="Hyperlink"/>
            <w:rFonts w:cs="Times New Roman"/>
          </w:rPr>
          <w:t>https://scholar.google.com/citations?user=YH4BbIMAAAAJ&amp;hl=en</w:t>
        </w:r>
      </w:hyperlink>
      <w:r w:rsidR="008E74DA">
        <w:rPr>
          <w:rFonts w:cs="Times New Roman"/>
        </w:rPr>
        <w:t xml:space="preserve"> </w:t>
      </w:r>
    </w:p>
    <w:p w14:paraId="157CBB10" w14:textId="77777777" w:rsidR="00117742" w:rsidRPr="008E74DA" w:rsidRDefault="00117742" w:rsidP="00EE5F8D">
      <w:pPr>
        <w:spacing w:after="0" w:line="282" w:lineRule="auto"/>
        <w:rPr>
          <w:rFonts w:cs="Times New Roman"/>
          <w:sz w:val="28"/>
          <w:szCs w:val="28"/>
        </w:rPr>
      </w:pPr>
    </w:p>
    <w:p w14:paraId="69DA9F7D" w14:textId="011F8DCC" w:rsidR="000068F4" w:rsidRPr="008E74DA" w:rsidRDefault="0011774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bookmarkStart w:id="2" w:name="OLE_LINK8"/>
      <w:bookmarkStart w:id="3" w:name="OLE_LINK9"/>
      <w:bookmarkEnd w:id="0"/>
      <w:r w:rsidRPr="008E74DA">
        <w:rPr>
          <w:rFonts w:cs="Times New Roman"/>
          <w:b/>
          <w:sz w:val="28"/>
          <w:szCs w:val="28"/>
        </w:rPr>
        <w:t>EDUCATION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20"/>
        <w:gridCol w:w="1440"/>
      </w:tblGrid>
      <w:tr w:rsidR="000068F4" w:rsidRPr="008E74DA" w14:paraId="137D6C7A" w14:textId="77777777" w:rsidTr="00363182">
        <w:tc>
          <w:tcPr>
            <w:tcW w:w="4231" w:type="pct"/>
          </w:tcPr>
          <w:bookmarkEnd w:id="2"/>
          <w:bookmarkEnd w:id="3"/>
          <w:p w14:paraId="032572DA" w14:textId="474EEC82" w:rsidR="000068F4" w:rsidRPr="008E74DA" w:rsidRDefault="000068F4" w:rsidP="00EE5F8D">
            <w:pPr>
              <w:spacing w:after="0" w:line="282" w:lineRule="auto"/>
              <w:rPr>
                <w:rFonts w:cs="Times New Roman"/>
                <w:i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Doctor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of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Philosophy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in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Bioinformatics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and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Statistics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(Co-Major)</w:t>
            </w:r>
            <w:r w:rsidR="008E74DA" w:rsidRPr="008E74DA">
              <w:rPr>
                <w:rFonts w:cs="Times New Roman"/>
                <w:i/>
                <w:sz w:val="24"/>
                <w:szCs w:val="24"/>
              </w:rPr>
              <w:t xml:space="preserve"> </w:t>
            </w:r>
          </w:p>
          <w:p w14:paraId="4EB3D303" w14:textId="67088B5D" w:rsidR="000068F4" w:rsidRPr="008E74DA" w:rsidRDefault="000068F4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North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arolin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Raleigh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NC</w:t>
            </w:r>
            <w:r w:rsidR="008E74DA">
              <w:rPr>
                <w:rFonts w:cs="Times New Roman"/>
              </w:rPr>
              <w:t xml:space="preserve"> </w:t>
            </w:r>
          </w:p>
          <w:p w14:paraId="63B2EE4F" w14:textId="2855B7FF" w:rsidR="000068F4" w:rsidRPr="008E74DA" w:rsidRDefault="00A14D7E" w:rsidP="00A14D7E">
            <w:p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    </w:t>
            </w:r>
            <w:r w:rsidR="000068F4" w:rsidRPr="008E74DA">
              <w:rPr>
                <w:rFonts w:cs="Times New Roman"/>
              </w:rPr>
              <w:t>Dissertation: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Phylogenetic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Approaches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Quantifying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="000068F4" w:rsidRPr="008E74DA">
              <w:rPr>
                <w:rFonts w:cs="Times New Roman"/>
              </w:rPr>
              <w:t>Interloc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Conversion</w:t>
            </w:r>
          </w:p>
          <w:p w14:paraId="626D43D5" w14:textId="1985557D" w:rsidR="000068F4" w:rsidRPr="008E74DA" w:rsidRDefault="00A14D7E" w:rsidP="00A14D7E">
            <w:p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</w:rPr>
              <w:t xml:space="preserve">    </w:t>
            </w:r>
            <w:r w:rsidR="000068F4" w:rsidRPr="008E74DA">
              <w:rPr>
                <w:rFonts w:cs="Times New Roman"/>
              </w:rPr>
              <w:t>Committee: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Jeffrey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Thorne,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Eric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Stone,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Nadia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Singh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Sujit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Ghosh</w:t>
            </w:r>
          </w:p>
        </w:tc>
        <w:tc>
          <w:tcPr>
            <w:tcW w:w="769" w:type="pct"/>
          </w:tcPr>
          <w:p w14:paraId="14D03B3E" w14:textId="3F9C32F1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Decembe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17</w:t>
            </w:r>
          </w:p>
        </w:tc>
      </w:tr>
      <w:tr w:rsidR="000068F4" w:rsidRPr="008E74DA" w14:paraId="3F116C3D" w14:textId="77777777" w:rsidTr="00363182">
        <w:tc>
          <w:tcPr>
            <w:tcW w:w="4231" w:type="pct"/>
          </w:tcPr>
          <w:p w14:paraId="4DB74B94" w14:textId="51395C13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noProof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Master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of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Science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in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Material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Science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and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noProof/>
                <w:sz w:val="24"/>
                <w:szCs w:val="24"/>
              </w:rPr>
              <w:t>Engineering</w:t>
            </w:r>
          </w:p>
          <w:p w14:paraId="0BDB3CA5" w14:textId="173B0221" w:rsidR="000068F4" w:rsidRPr="008E74DA" w:rsidRDefault="000068F4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North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arolin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Raleigh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NC</w:t>
            </w:r>
          </w:p>
          <w:p w14:paraId="74B22B2E" w14:textId="6F512953" w:rsidR="000068F4" w:rsidRPr="008E74DA" w:rsidRDefault="00A14D7E" w:rsidP="00A14D7E">
            <w:p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    </w:t>
            </w:r>
            <w:r w:rsidR="000068F4" w:rsidRPr="008E74DA">
              <w:rPr>
                <w:rFonts w:cs="Times New Roman"/>
              </w:rPr>
              <w:t>Thesis: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Laser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Interference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Lithography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Fabrication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Gas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Sensors</w:t>
            </w:r>
          </w:p>
          <w:p w14:paraId="722F681D" w14:textId="3520BBFE" w:rsidR="000068F4" w:rsidRPr="008E74DA" w:rsidRDefault="00A14D7E" w:rsidP="00A14D7E">
            <w:p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</w:rPr>
              <w:t xml:space="preserve">    </w:t>
            </w:r>
            <w:r w:rsidR="000068F4" w:rsidRPr="008E74DA">
              <w:rPr>
                <w:rFonts w:cs="Times New Roman"/>
              </w:rPr>
              <w:t>Committee: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John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Muth,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Lew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Reynolds,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Michael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Kudenov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Jon-Paul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Maria</w:t>
            </w:r>
          </w:p>
        </w:tc>
        <w:tc>
          <w:tcPr>
            <w:tcW w:w="769" w:type="pct"/>
          </w:tcPr>
          <w:p w14:paraId="1FBA09A9" w14:textId="72CBC3E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Septembe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13</w:t>
            </w:r>
          </w:p>
        </w:tc>
      </w:tr>
      <w:tr w:rsidR="000068F4" w:rsidRPr="008E74DA" w14:paraId="15C5682A" w14:textId="77777777" w:rsidTr="00363182">
        <w:tc>
          <w:tcPr>
            <w:tcW w:w="4231" w:type="pct"/>
          </w:tcPr>
          <w:p w14:paraId="1A7243D1" w14:textId="5A28E403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Bachelor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of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Science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in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Economics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(Double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Major)</w:t>
            </w:r>
          </w:p>
          <w:p w14:paraId="2CA072BB" w14:textId="45AF6F08" w:rsidR="000068F4" w:rsidRPr="008E74DA" w:rsidRDefault="000068F4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Peking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eijing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hina</w:t>
            </w:r>
          </w:p>
        </w:tc>
        <w:tc>
          <w:tcPr>
            <w:tcW w:w="769" w:type="pct"/>
          </w:tcPr>
          <w:p w14:paraId="225E468E" w14:textId="12B14912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Jul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11</w:t>
            </w:r>
          </w:p>
        </w:tc>
      </w:tr>
      <w:tr w:rsidR="000068F4" w:rsidRPr="008E74DA" w14:paraId="125AD5F1" w14:textId="77777777" w:rsidTr="00363182">
        <w:tc>
          <w:tcPr>
            <w:tcW w:w="4231" w:type="pct"/>
          </w:tcPr>
          <w:p w14:paraId="5139DE09" w14:textId="210A9920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Bachelor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of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Science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in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Physics</w:t>
            </w:r>
          </w:p>
          <w:p w14:paraId="3407E3C0" w14:textId="1089BE23" w:rsidR="000068F4" w:rsidRPr="008E74DA" w:rsidRDefault="000068F4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Peking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eijing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hina</w:t>
            </w:r>
          </w:p>
          <w:p w14:paraId="2DB9067B" w14:textId="4C40BCEF" w:rsidR="000068F4" w:rsidRPr="008E74DA" w:rsidRDefault="00195027" w:rsidP="00195027">
            <w:p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</w:rPr>
              <w:t xml:space="preserve">    </w:t>
            </w:r>
            <w:r w:rsidR="000068F4" w:rsidRPr="008E74DA">
              <w:rPr>
                <w:rFonts w:cs="Times New Roman"/>
              </w:rPr>
              <w:t>Advisor: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Jia-</w:t>
            </w:r>
            <w:r w:rsidR="00182FD9">
              <w:rPr>
                <w:rFonts w:cs="Times New Roman"/>
              </w:rPr>
              <w:t>S</w:t>
            </w:r>
            <w:r w:rsidR="000068F4" w:rsidRPr="008E74DA">
              <w:rPr>
                <w:rFonts w:cs="Times New Roman"/>
              </w:rPr>
              <w:t>en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Zhang</w:t>
            </w:r>
          </w:p>
        </w:tc>
        <w:tc>
          <w:tcPr>
            <w:tcW w:w="769" w:type="pct"/>
          </w:tcPr>
          <w:p w14:paraId="2E3A6C55" w14:textId="526DCA12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Jul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11</w:t>
            </w:r>
          </w:p>
        </w:tc>
      </w:tr>
    </w:tbl>
    <w:p w14:paraId="7CB90B23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  <w:bookmarkStart w:id="4" w:name="OLE_LINK14"/>
      <w:bookmarkStart w:id="5" w:name="OLE_LINK15"/>
    </w:p>
    <w:p w14:paraId="21D1A0A5" w14:textId="6D0B0298" w:rsidR="000068F4" w:rsidRPr="008E74DA" w:rsidRDefault="0011774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APPOINTMENT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734"/>
        <w:gridCol w:w="2626"/>
      </w:tblGrid>
      <w:tr w:rsidR="00021FA9" w:rsidRPr="008E74DA" w14:paraId="10C9CE37" w14:textId="77777777" w:rsidTr="0004368D">
        <w:tc>
          <w:tcPr>
            <w:tcW w:w="3597" w:type="pct"/>
          </w:tcPr>
          <w:p w14:paraId="4FE29318" w14:textId="676593D0" w:rsidR="00021FA9" w:rsidRPr="008E74DA" w:rsidRDefault="00021FA9" w:rsidP="00021FA9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 xml:space="preserve">Faculty </w:t>
            </w:r>
            <w:r>
              <w:rPr>
                <w:rFonts w:cs="Times New Roman"/>
                <w:b/>
                <w:sz w:val="24"/>
                <w:szCs w:val="24"/>
              </w:rPr>
              <w:t>Investigator</w:t>
            </w:r>
          </w:p>
        </w:tc>
        <w:tc>
          <w:tcPr>
            <w:tcW w:w="1403" w:type="pct"/>
          </w:tcPr>
          <w:p w14:paraId="4231EFD0" w14:textId="2054FDC1" w:rsidR="00021FA9" w:rsidRPr="008E74DA" w:rsidRDefault="00021FA9" w:rsidP="00021FA9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>
              <w:rPr>
                <w:rFonts w:cs="Times New Roman"/>
                <w:i/>
              </w:rPr>
              <w:t xml:space="preserve">November </w:t>
            </w:r>
            <w:r w:rsidRPr="008E74DA">
              <w:rPr>
                <w:rFonts w:cs="Times New Roman"/>
                <w:i/>
              </w:rPr>
              <w:t>202</w:t>
            </w:r>
            <w:r>
              <w:rPr>
                <w:rFonts w:cs="Times New Roman"/>
                <w:i/>
              </w:rPr>
              <w:t xml:space="preserve">4 </w:t>
            </w:r>
            <w:r w:rsidRPr="008E74DA">
              <w:rPr>
                <w:rFonts w:cs="Times New Roman"/>
                <w:i/>
              </w:rPr>
              <w:t>–</w:t>
            </w:r>
            <w:r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tr w:rsidR="00AF62AD" w:rsidRPr="008E74DA" w14:paraId="7209E7F7" w14:textId="77777777" w:rsidTr="00AF62AD">
        <w:tc>
          <w:tcPr>
            <w:tcW w:w="5000" w:type="pct"/>
            <w:gridSpan w:val="2"/>
          </w:tcPr>
          <w:p w14:paraId="68B7E646" w14:textId="2741849F" w:rsidR="00AF62AD" w:rsidRDefault="00AF62AD" w:rsidP="00AF62AD">
            <w:pPr>
              <w:spacing w:after="0" w:line="282" w:lineRule="auto"/>
              <w:ind w:right="440"/>
              <w:rPr>
                <w:rFonts w:cs="Times New Roman"/>
                <w:i/>
              </w:rPr>
            </w:pPr>
            <w:r>
              <w:rPr>
                <w:rFonts w:cs="Times New Roman"/>
                <w:bCs/>
                <w:i/>
                <w:iCs/>
              </w:rPr>
              <w:t>Tulane Biostatistics and Bioinformatics Core</w:t>
            </w:r>
            <w:r w:rsidRPr="008E74DA">
              <w:rPr>
                <w:rFonts w:cs="Times New Roman"/>
                <w:bCs/>
                <w:i/>
                <w:iCs/>
              </w:rPr>
              <w:t>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</w:tc>
      </w:tr>
      <w:tr w:rsidR="00117742" w:rsidRPr="008E74DA" w14:paraId="065D337C" w14:textId="77777777" w:rsidTr="0004368D">
        <w:tc>
          <w:tcPr>
            <w:tcW w:w="3597" w:type="pct"/>
          </w:tcPr>
          <w:p w14:paraId="75FD0FD7" w14:textId="3CD8BA26" w:rsidR="00117742" w:rsidRPr="008E74DA" w:rsidRDefault="00117742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Faculty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Member</w:t>
            </w:r>
          </w:p>
          <w:p w14:paraId="3BF445D6" w14:textId="6FD682ED" w:rsidR="00117742" w:rsidRPr="008E74DA" w:rsidRDefault="00117742" w:rsidP="00EE5F8D">
            <w:p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  <w:i/>
                <w:iCs/>
              </w:rPr>
              <w:t>Cancer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enter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</w:tc>
        <w:tc>
          <w:tcPr>
            <w:tcW w:w="1403" w:type="pct"/>
          </w:tcPr>
          <w:p w14:paraId="2527E3DC" w14:textId="0D35B466" w:rsidR="00117742" w:rsidRPr="008E74DA" w:rsidRDefault="00117742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Octobe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21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bookmarkEnd w:id="4"/>
      <w:bookmarkEnd w:id="5"/>
      <w:tr w:rsidR="000068F4" w:rsidRPr="008E74DA" w14:paraId="07FB79DD" w14:textId="77777777" w:rsidTr="0004368D">
        <w:tc>
          <w:tcPr>
            <w:tcW w:w="3597" w:type="pct"/>
          </w:tcPr>
          <w:p w14:paraId="020C91EB" w14:textId="6D82AA69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Assistant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Professor</w:t>
            </w:r>
          </w:p>
          <w:p w14:paraId="37468BC9" w14:textId="3DA0F02D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</w:tc>
        <w:tc>
          <w:tcPr>
            <w:tcW w:w="1403" w:type="pct"/>
          </w:tcPr>
          <w:p w14:paraId="286D6654" w14:textId="13C7C692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Jul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20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tr w:rsidR="000068F4" w:rsidRPr="008E74DA" w14:paraId="47AA99DA" w14:textId="77777777" w:rsidTr="0004368D">
        <w:tc>
          <w:tcPr>
            <w:tcW w:w="3597" w:type="pct"/>
          </w:tcPr>
          <w:p w14:paraId="557EC27D" w14:textId="5B6848D1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Postdoctoral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Fellow</w:t>
            </w:r>
          </w:p>
          <w:p w14:paraId="7AF81FE1" w14:textId="689D72BB" w:rsidR="000068F4" w:rsidRPr="008E74DA" w:rsidRDefault="000068F4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University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alifornia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os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Angele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A</w:t>
            </w:r>
          </w:p>
        </w:tc>
        <w:tc>
          <w:tcPr>
            <w:tcW w:w="1403" w:type="pct"/>
          </w:tcPr>
          <w:p w14:paraId="1BEBFF37" w14:textId="7FE88D20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Januar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18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Jul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20</w:t>
            </w:r>
          </w:p>
        </w:tc>
      </w:tr>
    </w:tbl>
    <w:p w14:paraId="04974DC4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  <w:bookmarkStart w:id="6" w:name="OLE_LINK10"/>
      <w:bookmarkStart w:id="7" w:name="OLE_LINK11"/>
    </w:p>
    <w:p w14:paraId="57C8BE5B" w14:textId="62952BDE" w:rsidR="000068F4" w:rsidRPr="008E74DA" w:rsidRDefault="0011774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RESEARCH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INTEREST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0068F4" w:rsidRPr="008E74DA" w14:paraId="467DF331" w14:textId="77777777" w:rsidTr="00117742">
        <w:tc>
          <w:tcPr>
            <w:tcW w:w="9360" w:type="dxa"/>
          </w:tcPr>
          <w:bookmarkEnd w:id="6"/>
          <w:bookmarkEnd w:id="7"/>
          <w:p w14:paraId="06C48F31" w14:textId="77777777" w:rsidR="000068F4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Multi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amil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;</w:t>
            </w:r>
            <w:r w:rsidR="008E74DA">
              <w:rPr>
                <w:rFonts w:cs="Times New Roman"/>
              </w:rPr>
              <w:t xml:space="preserve"> </w:t>
            </w:r>
            <w:r w:rsidR="00117742" w:rsidRPr="008E74DA">
              <w:rPr>
                <w:rFonts w:cs="Times New Roman"/>
              </w:rPr>
              <w:t>c</w:t>
            </w:r>
            <w:r w:rsidRPr="008E74DA">
              <w:rPr>
                <w:rFonts w:cs="Times New Roman"/>
              </w:rPr>
              <w:t>anc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ystem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iology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rg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at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ts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velopm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ist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echniqu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ftware</w:t>
            </w:r>
          </w:p>
          <w:p w14:paraId="78C2534E" w14:textId="77777777" w:rsidR="0089504F" w:rsidRDefault="0089504F" w:rsidP="00EE5F8D">
            <w:pPr>
              <w:spacing w:after="0" w:line="282" w:lineRule="auto"/>
              <w:rPr>
                <w:rFonts w:cs="Times New Roman"/>
              </w:rPr>
            </w:pPr>
          </w:p>
          <w:p w14:paraId="4B3B8C30" w14:textId="1CB8133A" w:rsidR="002E3EDC" w:rsidRPr="008E74DA" w:rsidRDefault="002E3EDC" w:rsidP="00EE5F8D">
            <w:pPr>
              <w:spacing w:after="0" w:line="282" w:lineRule="auto"/>
              <w:rPr>
                <w:rFonts w:cs="Times New Roman"/>
              </w:rPr>
            </w:pPr>
          </w:p>
        </w:tc>
      </w:tr>
    </w:tbl>
    <w:p w14:paraId="1123533D" w14:textId="1D086C11" w:rsidR="000068F4" w:rsidRPr="008E74DA" w:rsidRDefault="0011774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bookmarkStart w:id="8" w:name="OLE_LINK17"/>
      <w:bookmarkStart w:id="9" w:name="OLE_LINK18"/>
      <w:r w:rsidRPr="008E74DA">
        <w:rPr>
          <w:rFonts w:cs="Times New Roman"/>
          <w:b/>
          <w:sz w:val="28"/>
          <w:szCs w:val="28"/>
        </w:rPr>
        <w:lastRenderedPageBreak/>
        <w:t>PUBLICATION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1"/>
        <w:gridCol w:w="8869"/>
      </w:tblGrid>
      <w:tr w:rsidR="00A27EAB" w:rsidRPr="008E74DA" w14:paraId="7CBF7AEF" w14:textId="77777777" w:rsidTr="0062101C">
        <w:tc>
          <w:tcPr>
            <w:tcW w:w="262" w:type="pct"/>
          </w:tcPr>
          <w:p w14:paraId="36E78581" w14:textId="0D98E68F" w:rsidR="00A27EAB" w:rsidRPr="00BA2C44" w:rsidRDefault="00A27EAB" w:rsidP="0062101C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5</w:t>
            </w:r>
            <w:r w:rsidR="00A53817">
              <w:rPr>
                <w:rFonts w:cs="Times New Roman"/>
              </w:rPr>
              <w:t>2</w:t>
            </w:r>
            <w:r w:rsidRPr="00BA2C44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6AF965B3" w14:textId="71D4DB6E" w:rsidR="00A27EAB" w:rsidRPr="00BA2C44" w:rsidRDefault="00A27EAB" w:rsidP="00A27EAB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Baele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G</w:t>
            </w:r>
            <w:r w:rsidRPr="008E74DA">
              <w:rPr>
                <w:rFonts w:cs="Times New Roman"/>
                <w:bCs/>
              </w:rPr>
              <w:t>.,</w:t>
            </w:r>
            <w:r>
              <w:rPr>
                <w:rFonts w:cs="Times New Roman"/>
                <w:bCs/>
              </w:rPr>
              <w:t xml:space="preserve"> Carvalho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L</w:t>
            </w:r>
            <w:r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Cs/>
              </w:rPr>
              <w:t xml:space="preserve"> M.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proofErr w:type="spellStart"/>
            <w:r>
              <w:rPr>
                <w:rFonts w:cs="Times New Roman"/>
                <w:bCs/>
              </w:rPr>
              <w:t>Brusselmans</w:t>
            </w:r>
            <w:proofErr w:type="spellEnd"/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M</w:t>
            </w:r>
            <w:r w:rsidRPr="008E74DA">
              <w:rPr>
                <w:rFonts w:cs="Times New Roman"/>
                <w:bCs/>
              </w:rPr>
              <w:t>.,</w:t>
            </w:r>
            <w:r>
              <w:rPr>
                <w:rFonts w:cs="Times New Roman"/>
                <w:bCs/>
              </w:rPr>
              <w:t xml:space="preserve"> Dudas, G., </w:t>
            </w:r>
            <w:r w:rsidRPr="00D956D6">
              <w:rPr>
                <w:rFonts w:cs="Times New Roman"/>
                <w:b/>
              </w:rPr>
              <w:t>Ji, X.</w:t>
            </w:r>
            <w:r>
              <w:rPr>
                <w:rFonts w:cs="Times New Roman"/>
                <w:bCs/>
              </w:rPr>
              <w:t xml:space="preserve">, McCrone, J. T., </w:t>
            </w:r>
            <w:proofErr w:type="spellStart"/>
            <w:r>
              <w:rPr>
                <w:rFonts w:cs="Times New Roman"/>
                <w:bCs/>
              </w:rPr>
              <w:t>Lemey</w:t>
            </w:r>
            <w:proofErr w:type="spellEnd"/>
            <w:r>
              <w:rPr>
                <w:rFonts w:cs="Times New Roman"/>
                <w:bCs/>
              </w:rPr>
              <w:t xml:space="preserve">, P., Suchard, M. A. </w:t>
            </w:r>
            <w:r w:rsidRPr="008E74DA">
              <w:rPr>
                <w:rFonts w:cs="Times New Roman"/>
                <w:bCs/>
              </w:rPr>
              <w:t>and</w:t>
            </w:r>
            <w:r>
              <w:rPr>
                <w:rFonts w:cs="Times New Roman"/>
                <w:bCs/>
              </w:rPr>
              <w:t xml:space="preserve"> Rambaut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A</w:t>
            </w:r>
            <w:r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</w:t>
            </w:r>
            <w:r>
              <w:rPr>
                <w:rFonts w:cs="Times New Roman"/>
                <w:bCs/>
              </w:rPr>
              <w:t>5</w:t>
            </w:r>
            <w:r w:rsidRPr="008E74DA">
              <w:rPr>
                <w:rFonts w:cs="Times New Roman"/>
                <w:bCs/>
              </w:rPr>
              <w:t>)</w:t>
            </w:r>
            <w:r>
              <w:rPr>
                <w:rFonts w:cs="Times New Roman"/>
                <w:bCs/>
              </w:rPr>
              <w:t xml:space="preserve"> </w:t>
            </w:r>
            <w:r w:rsidRPr="00A27EAB">
              <w:rPr>
                <w:rFonts w:cs="Times New Roman"/>
                <w:bCs/>
              </w:rPr>
              <w:t>HIPSTR: highest independent posterior subtree</w:t>
            </w:r>
            <w:r>
              <w:rPr>
                <w:rFonts w:cs="Times New Roman"/>
                <w:bCs/>
              </w:rPr>
              <w:t xml:space="preserve"> </w:t>
            </w:r>
            <w:r w:rsidRPr="00A27EAB">
              <w:rPr>
                <w:rFonts w:cs="Times New Roman"/>
                <w:bCs/>
              </w:rPr>
              <w:t xml:space="preserve">reconstruction in </w:t>
            </w:r>
            <w:proofErr w:type="spellStart"/>
            <w:r w:rsidRPr="00A27EAB">
              <w:rPr>
                <w:rFonts w:cs="Times New Roman"/>
                <w:bCs/>
              </w:rPr>
              <w:t>TreeAnnotator</w:t>
            </w:r>
            <w:proofErr w:type="spellEnd"/>
            <w:r w:rsidRPr="00A27EAB">
              <w:rPr>
                <w:rFonts w:cs="Times New Roman"/>
                <w:bCs/>
              </w:rPr>
              <w:t xml:space="preserve"> X</w:t>
            </w:r>
            <w:r>
              <w:rPr>
                <w:rFonts w:cs="Times New Roman"/>
                <w:bCs/>
              </w:rPr>
              <w:t xml:space="preserve">. </w:t>
            </w:r>
            <w:r w:rsidR="001C76C4"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i/>
                <w:iCs/>
                <w:color w:val="222222"/>
                <w:shd w:val="clear" w:color="auto" w:fill="FFFFFF"/>
              </w:rPr>
              <w:t>Bioinformatics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</w:tr>
      <w:tr w:rsidR="004C21AC" w:rsidRPr="008E74DA" w14:paraId="4449DCB2" w14:textId="77777777" w:rsidTr="0062101C">
        <w:tc>
          <w:tcPr>
            <w:tcW w:w="262" w:type="pct"/>
          </w:tcPr>
          <w:p w14:paraId="365B92A6" w14:textId="20E343DD" w:rsidR="004C21AC" w:rsidRPr="00BA2C44" w:rsidRDefault="004C21AC" w:rsidP="0062101C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51.</w:t>
            </w:r>
          </w:p>
        </w:tc>
        <w:tc>
          <w:tcPr>
            <w:tcW w:w="4738" w:type="pct"/>
          </w:tcPr>
          <w:p w14:paraId="7215AAE4" w14:textId="74AB5D7B" w:rsidR="004C21AC" w:rsidRPr="00BA2C44" w:rsidRDefault="004C21AC" w:rsidP="0062101C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proofErr w:type="spellStart"/>
            <w:r w:rsidRPr="00BA2C44">
              <w:rPr>
                <w:rFonts w:cs="Times New Roman"/>
                <w:color w:val="222222"/>
                <w:shd w:val="clear" w:color="auto" w:fill="FFFFFF"/>
              </w:rPr>
              <w:t>Fourment</w:t>
            </w:r>
            <w:proofErr w:type="spellEnd"/>
            <w:r w:rsidRPr="00BA2C44">
              <w:rPr>
                <w:rFonts w:cs="Times New Roman"/>
                <w:color w:val="222222"/>
                <w:shd w:val="clear" w:color="auto" w:fill="FFFFFF"/>
              </w:rPr>
              <w:t xml:space="preserve">, M., Macaulay, M., Swanepoel, C.J., </w:t>
            </w:r>
            <w:r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 X.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 xml:space="preserve">, Suchard, M.A. and </w:t>
            </w:r>
            <w:r w:rsidR="009419E1" w:rsidRPr="00BA2C44">
              <w:rPr>
                <w:rFonts w:cs="Times New Roman"/>
                <w:color w:val="222222"/>
                <w:shd w:val="clear" w:color="auto" w:fill="FFFFFF"/>
              </w:rPr>
              <w:t>Matsen IV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, F.A.</w:t>
            </w:r>
            <w:r w:rsidR="00D0273A" w:rsidRPr="00BA2C44">
              <w:rPr>
                <w:rFonts w:cs="Times New Roman"/>
                <w:color w:val="222222"/>
                <w:shd w:val="clear" w:color="auto" w:fill="FFFFFF"/>
              </w:rPr>
              <w:t xml:space="preserve"> (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2025</w:t>
            </w:r>
            <w:r w:rsidR="00D0273A" w:rsidRPr="00BA2C44">
              <w:rPr>
                <w:rFonts w:cs="Times New Roman"/>
                <w:color w:val="222222"/>
                <w:shd w:val="clear" w:color="auto" w:fill="FFFFFF"/>
              </w:rPr>
              <w:t xml:space="preserve">) </w:t>
            </w:r>
            <w:proofErr w:type="spellStart"/>
            <w:r w:rsidRPr="00BA2C44">
              <w:rPr>
                <w:rFonts w:cs="Times New Roman"/>
                <w:color w:val="222222"/>
                <w:shd w:val="clear" w:color="auto" w:fill="FFFFFF"/>
              </w:rPr>
              <w:t>torchtree</w:t>
            </w:r>
            <w:proofErr w:type="spellEnd"/>
            <w:r w:rsidRPr="00BA2C44">
              <w:rPr>
                <w:rFonts w:cs="Times New Roman"/>
                <w:color w:val="222222"/>
                <w:shd w:val="clear" w:color="auto" w:fill="FFFFFF"/>
              </w:rPr>
              <w:t>: flexible phylogenetic model development and inference using</w:t>
            </w:r>
            <w:r w:rsidR="003938FE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BA2C44">
              <w:rPr>
                <w:rFonts w:cs="Times New Roman"/>
                <w:color w:val="222222"/>
                <w:shd w:val="clear" w:color="auto" w:fill="FFFFFF"/>
              </w:rPr>
              <w:t>PyTorch</w:t>
            </w:r>
            <w:proofErr w:type="spellEnd"/>
            <w:r w:rsidRPr="00BA2C44">
              <w:rPr>
                <w:rFonts w:cs="Times New Roman"/>
                <w:color w:val="222222"/>
                <w:shd w:val="clear" w:color="auto" w:fill="FFFFFF"/>
              </w:rPr>
              <w:t>. 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Systematic Biology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 xml:space="preserve">, </w:t>
            </w:r>
            <w:proofErr w:type="gramStart"/>
            <w:r w:rsidRPr="00BA2C44">
              <w:rPr>
                <w:rFonts w:cs="Times New Roman"/>
                <w:color w:val="222222"/>
                <w:shd w:val="clear" w:color="auto" w:fill="FFFFFF"/>
              </w:rPr>
              <w:t>p.syaf</w:t>
            </w:r>
            <w:proofErr w:type="gramEnd"/>
            <w:r w:rsidRPr="00BA2C44">
              <w:rPr>
                <w:rFonts w:cs="Times New Roman"/>
                <w:color w:val="222222"/>
                <w:shd w:val="clear" w:color="auto" w:fill="FFFFFF"/>
              </w:rPr>
              <w:t>047.</w:t>
            </w:r>
          </w:p>
        </w:tc>
      </w:tr>
      <w:tr w:rsidR="002F0E92" w:rsidRPr="008E74DA" w14:paraId="748DA73D" w14:textId="77777777" w:rsidTr="000E4CD6">
        <w:tc>
          <w:tcPr>
            <w:tcW w:w="262" w:type="pct"/>
          </w:tcPr>
          <w:p w14:paraId="651E876D" w14:textId="5FF6871C" w:rsidR="002F0E92" w:rsidRPr="00BA2C44" w:rsidRDefault="002F0E92" w:rsidP="000E4CD6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50.</w:t>
            </w:r>
          </w:p>
        </w:tc>
        <w:tc>
          <w:tcPr>
            <w:tcW w:w="4738" w:type="pct"/>
          </w:tcPr>
          <w:p w14:paraId="5F3E4FF1" w14:textId="7C6D1C9D" w:rsidR="002F0E92" w:rsidRPr="00BA2C44" w:rsidRDefault="002F0E92" w:rsidP="000E4CD6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BA2C44">
              <w:rPr>
                <w:rFonts w:cs="Times New Roman"/>
                <w:color w:val="222222"/>
                <w:shd w:val="clear" w:color="auto" w:fill="FFFFFF"/>
              </w:rPr>
              <w:t xml:space="preserve">Qi, K., Chen, J., Ma, X., Li, D., Baele, G., Li, X., Qin, Y., </w:t>
            </w:r>
            <w:r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 X.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 xml:space="preserve">, Zhu, M., Li, X.X. and Guo, D. </w:t>
            </w:r>
            <w:r w:rsidR="0008315B" w:rsidRPr="00BA2C44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2025</w:t>
            </w:r>
            <w:r w:rsidR="0008315B" w:rsidRPr="00BA2C44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 xml:space="preserve"> Novel Coronaviruses Identified in Livestock: The Urgent Need to Enhance Coronavirus Surveillance to Mitigate Zoonotic Risks. 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Journal of Infection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</w:tr>
      <w:tr w:rsidR="00683018" w:rsidRPr="008E74DA" w14:paraId="3FD313C8" w14:textId="77777777" w:rsidTr="000E4CD6">
        <w:tc>
          <w:tcPr>
            <w:tcW w:w="262" w:type="pct"/>
          </w:tcPr>
          <w:p w14:paraId="7AD90463" w14:textId="35FE4599" w:rsidR="00683018" w:rsidRPr="00BA2C44" w:rsidRDefault="00683018" w:rsidP="000E4CD6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49.</w:t>
            </w:r>
          </w:p>
        </w:tc>
        <w:tc>
          <w:tcPr>
            <w:tcW w:w="4738" w:type="pct"/>
          </w:tcPr>
          <w:p w14:paraId="728A545B" w14:textId="7C5905D2" w:rsidR="00683018" w:rsidRPr="00BA2C44" w:rsidRDefault="00375A02" w:rsidP="000E4CD6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BA2C44">
              <w:rPr>
                <w:rFonts w:cs="Times New Roman"/>
                <w:bCs/>
              </w:rPr>
              <w:t xml:space="preserve">Cong, F., Bao, H., Wang, X., Tang, Y., Bao, Y., Poulton, J., Liu, X., Wong, A., </w:t>
            </w:r>
            <w:r w:rsidRPr="00BA2C44">
              <w:rPr>
                <w:rFonts w:cs="Times New Roman"/>
                <w:b/>
              </w:rPr>
              <w:t>Ji, X.</w:t>
            </w:r>
            <w:r w:rsidRPr="00BA2C44">
              <w:rPr>
                <w:rFonts w:cs="Times New Roman"/>
                <w:bCs/>
              </w:rPr>
              <w:t xml:space="preserve"> and Deng, W. (2025) </w:t>
            </w:r>
            <w:r w:rsidR="00840459" w:rsidRPr="00BA2C44">
              <w:rPr>
                <w:rFonts w:cs="Times New Roman"/>
              </w:rPr>
              <w:t>Translocation of gut bacteria promotes tumor-associated mortality by inducing immune-activated renal damage</w:t>
            </w:r>
            <w:r w:rsidRPr="00BA2C44">
              <w:rPr>
                <w:rFonts w:cs="Times New Roman"/>
              </w:rPr>
              <w:t>.</w:t>
            </w:r>
            <w:r w:rsidR="008A18E8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The EMBO Journal</w:t>
            </w:r>
          </w:p>
        </w:tc>
      </w:tr>
      <w:tr w:rsidR="00BC3FB1" w:rsidRPr="008E74DA" w14:paraId="5E4F03DD" w14:textId="77777777" w:rsidTr="000E4CD6">
        <w:tc>
          <w:tcPr>
            <w:tcW w:w="262" w:type="pct"/>
          </w:tcPr>
          <w:p w14:paraId="19C40EE4" w14:textId="42DA8EC0" w:rsidR="00BC3FB1" w:rsidRPr="00BA2C44" w:rsidRDefault="00BC3FB1" w:rsidP="000E4CD6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48.</w:t>
            </w:r>
          </w:p>
        </w:tc>
        <w:tc>
          <w:tcPr>
            <w:tcW w:w="4738" w:type="pct"/>
          </w:tcPr>
          <w:p w14:paraId="117C0817" w14:textId="43C3A303" w:rsidR="00BC3FB1" w:rsidRPr="00BA2C44" w:rsidRDefault="00BC3FB1" w:rsidP="000E4CD6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BA2C44">
              <w:rPr>
                <w:rFonts w:cs="Times New Roman"/>
                <w:bCs/>
              </w:rPr>
              <w:t xml:space="preserve">Niu, Q., Jiang, Z., Wang, L., </w:t>
            </w:r>
            <w:r w:rsidRPr="00BA2C44">
              <w:rPr>
                <w:rFonts w:cs="Times New Roman"/>
                <w:b/>
              </w:rPr>
              <w:t>Ji, X.</w:t>
            </w:r>
            <w:r w:rsidRPr="00BA2C44">
              <w:rPr>
                <w:rFonts w:cs="Times New Roman"/>
                <w:bCs/>
              </w:rPr>
              <w:t xml:space="preserve">, Baele, G., Qin, Y., Lin, L., Lai, A., Chen, Y., Veit, M. and Su, S. (2025) Prevention and control of avian influenza virus: Recent advances in diagnostic technologies and surveillance strategies. </w:t>
            </w:r>
            <w:r w:rsidRPr="00BA2C44">
              <w:rPr>
                <w:rFonts w:cs="Times New Roman"/>
                <w:bCs/>
                <w:i/>
                <w:iCs/>
              </w:rPr>
              <w:t>Nature Communications</w:t>
            </w:r>
          </w:p>
        </w:tc>
      </w:tr>
      <w:tr w:rsidR="000A2A67" w:rsidRPr="008E74DA" w14:paraId="6E7050BB" w14:textId="77777777" w:rsidTr="000E4CD6">
        <w:tc>
          <w:tcPr>
            <w:tcW w:w="262" w:type="pct"/>
          </w:tcPr>
          <w:p w14:paraId="04BF03A2" w14:textId="7E442E50" w:rsidR="000A2A67" w:rsidRPr="00BA2C44" w:rsidRDefault="000A2A67" w:rsidP="000E4CD6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4</w:t>
            </w:r>
            <w:r w:rsidR="00E85F58" w:rsidRPr="00BA2C44">
              <w:rPr>
                <w:rFonts w:cs="Times New Roman"/>
              </w:rPr>
              <w:t>7</w:t>
            </w:r>
            <w:r w:rsidRPr="00BA2C44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2EFB015E" w14:textId="436C0E55" w:rsidR="000A2A67" w:rsidRPr="00BA2C44" w:rsidRDefault="000A2A67" w:rsidP="000E4CD6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  <w:bCs/>
              </w:rPr>
              <w:t>Baele, G.,</w:t>
            </w:r>
            <w:r w:rsidRPr="00BA2C44">
              <w:rPr>
                <w:rFonts w:cs="Times New Roman"/>
                <w:b/>
              </w:rPr>
              <w:t xml:space="preserve"> Ji, X.</w:t>
            </w:r>
            <w:r w:rsidRPr="00BA2C44">
              <w:rPr>
                <w:rFonts w:cs="Times New Roman"/>
              </w:rPr>
              <w:t xml:space="preserve">, Hassler, G. W., McCrone, J. T., Shao, Y., Holbrook, A. J., </w:t>
            </w:r>
            <w:proofErr w:type="spellStart"/>
            <w:r w:rsidRPr="00BA2C44">
              <w:rPr>
                <w:rFonts w:cs="Times New Roman"/>
              </w:rPr>
              <w:t>Lemey</w:t>
            </w:r>
            <w:proofErr w:type="spellEnd"/>
            <w:r w:rsidRPr="00BA2C44">
              <w:rPr>
                <w:rFonts w:cs="Times New Roman"/>
              </w:rPr>
              <w:t>, P., Drummond, A., Rambaut, A., Suchard, M. A. (2025</w:t>
            </w:r>
            <w:r w:rsidRPr="00BA2C44">
              <w:rPr>
                <w:rFonts w:cs="Times New Roman"/>
                <w:bCs/>
              </w:rPr>
              <w:t xml:space="preserve">) </w:t>
            </w:r>
            <w:r w:rsidRPr="00BA2C44">
              <w:rPr>
                <w:rFonts w:cs="Times New Roman"/>
              </w:rPr>
              <w:t xml:space="preserve">BEAST X for Bayesian phylogenetic, phylodynamic and phylogeographic inference. </w:t>
            </w:r>
            <w:r w:rsidRPr="00BA2C44">
              <w:rPr>
                <w:rFonts w:cs="Times New Roman"/>
                <w:i/>
              </w:rPr>
              <w:t>Nature Methods</w:t>
            </w:r>
          </w:p>
        </w:tc>
      </w:tr>
      <w:tr w:rsidR="00770CAB" w:rsidRPr="008E74DA" w14:paraId="43ABEAF1" w14:textId="77777777" w:rsidTr="004753F7">
        <w:tc>
          <w:tcPr>
            <w:tcW w:w="262" w:type="pct"/>
          </w:tcPr>
          <w:p w14:paraId="5DE82361" w14:textId="00C9A9B9" w:rsidR="00770CAB" w:rsidRPr="00BA2C44" w:rsidRDefault="00770CAB" w:rsidP="00BB6785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46.</w:t>
            </w:r>
          </w:p>
        </w:tc>
        <w:tc>
          <w:tcPr>
            <w:tcW w:w="4738" w:type="pct"/>
          </w:tcPr>
          <w:p w14:paraId="2DA23A86" w14:textId="1AAF25AE" w:rsidR="00770CAB" w:rsidRPr="00BA2C44" w:rsidRDefault="00770CAB" w:rsidP="00BB6785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  <w:bCs/>
              </w:rPr>
              <w:t>Pekar, J., et al., (202</w:t>
            </w:r>
            <w:r w:rsidR="007633FC" w:rsidRPr="00BA2C44">
              <w:rPr>
                <w:rFonts w:cs="Times New Roman"/>
                <w:bCs/>
              </w:rPr>
              <w:t>5</w:t>
            </w:r>
            <w:r w:rsidRPr="00BA2C44">
              <w:rPr>
                <w:rFonts w:cs="Times New Roman"/>
                <w:bCs/>
              </w:rPr>
              <w:t xml:space="preserve">) The recency and geographical origins of the bat viruses ancestral to SARS-CoV and SARS-CoV-2. </w:t>
            </w:r>
            <w:r w:rsidRPr="00BA2C44">
              <w:rPr>
                <w:rFonts w:cs="Times New Roman"/>
                <w:bCs/>
                <w:i/>
                <w:iCs/>
              </w:rPr>
              <w:t>Cell</w:t>
            </w:r>
          </w:p>
        </w:tc>
      </w:tr>
      <w:tr w:rsidR="00BB6785" w:rsidRPr="008E74DA" w14:paraId="34199598" w14:textId="77777777" w:rsidTr="004753F7">
        <w:tc>
          <w:tcPr>
            <w:tcW w:w="262" w:type="pct"/>
          </w:tcPr>
          <w:p w14:paraId="1093DACB" w14:textId="55DB2071" w:rsidR="00BB6785" w:rsidRPr="00BA2C44" w:rsidRDefault="00BB6785" w:rsidP="00BB6785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45.</w:t>
            </w:r>
          </w:p>
        </w:tc>
        <w:tc>
          <w:tcPr>
            <w:tcW w:w="4738" w:type="pct"/>
          </w:tcPr>
          <w:p w14:paraId="133D5CB0" w14:textId="5F0E02A9" w:rsidR="00BB6785" w:rsidRPr="00BA2C44" w:rsidRDefault="00BB6785" w:rsidP="00BB6785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  <w:color w:val="222222"/>
                <w:shd w:val="clear" w:color="auto" w:fill="FFFFFF"/>
              </w:rPr>
              <w:t xml:space="preserve">Jiang, Z., Yan, Z., Hou, Y., Tang, J., Zheng, M., Lu, M., </w:t>
            </w:r>
            <w:r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 X.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 xml:space="preserve">, </w:t>
            </w:r>
            <w:proofErr w:type="spellStart"/>
            <w:r w:rsidRPr="00BA2C44">
              <w:rPr>
                <w:rFonts w:cs="Times New Roman"/>
                <w:color w:val="222222"/>
                <w:shd w:val="clear" w:color="auto" w:fill="FFFFFF"/>
              </w:rPr>
              <w:t>Gangavarapu</w:t>
            </w:r>
            <w:proofErr w:type="spellEnd"/>
            <w:r w:rsidRPr="00BA2C44">
              <w:rPr>
                <w:rFonts w:cs="Times New Roman"/>
                <w:color w:val="222222"/>
                <w:shd w:val="clear" w:color="auto" w:fill="FFFFFF"/>
              </w:rPr>
              <w:t>, G., Li, X., and Su, S., (202</w:t>
            </w:r>
            <w:r w:rsidR="007633FC" w:rsidRPr="00BA2C44">
              <w:rPr>
                <w:rFonts w:cs="Times New Roman"/>
                <w:color w:val="222222"/>
                <w:shd w:val="clear" w:color="auto" w:fill="FFFFFF"/>
              </w:rPr>
              <w:t>5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 xml:space="preserve">). </w:t>
            </w:r>
            <w:r w:rsidR="00FC771D" w:rsidRPr="00BA2C44">
              <w:rPr>
                <w:rFonts w:cs="Times New Roman"/>
                <w:color w:val="222222"/>
                <w:shd w:val="clear" w:color="auto" w:fill="FFFFFF"/>
              </w:rPr>
              <w:t xml:space="preserve">The </w:t>
            </w:r>
            <w:proofErr w:type="spellStart"/>
            <w:r w:rsidR="00FC771D" w:rsidRPr="00BA2C44">
              <w:rPr>
                <w:rFonts w:cs="Times New Roman"/>
                <w:color w:val="222222"/>
                <w:shd w:val="clear" w:color="auto" w:fill="FFFFFF"/>
              </w:rPr>
              <w:t>RodentGPOmics</w:t>
            </w:r>
            <w:proofErr w:type="spellEnd"/>
            <w:r w:rsidR="00FC771D" w:rsidRPr="00BA2C44">
              <w:rPr>
                <w:rFonts w:cs="Times New Roman"/>
                <w:color w:val="222222"/>
                <w:shd w:val="clear" w:color="auto" w:fill="FFFFFF"/>
              </w:rPr>
              <w:t xml:space="preserve"> Atlas: a comprehensive database of rodent biology for genomes and pathogens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FC771D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FC771D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Nucleic Acids Research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</w:tr>
      <w:tr w:rsidR="00C94B5A" w:rsidRPr="008E74DA" w14:paraId="478BDD97" w14:textId="77777777" w:rsidTr="004753F7">
        <w:tc>
          <w:tcPr>
            <w:tcW w:w="262" w:type="pct"/>
          </w:tcPr>
          <w:p w14:paraId="40E9CF29" w14:textId="0FC0F714" w:rsidR="00C94B5A" w:rsidRPr="00BA2C44" w:rsidRDefault="00C94B5A" w:rsidP="004753F7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44.</w:t>
            </w:r>
          </w:p>
        </w:tc>
        <w:tc>
          <w:tcPr>
            <w:tcW w:w="4738" w:type="pct"/>
          </w:tcPr>
          <w:p w14:paraId="64BD26F1" w14:textId="3103E7F6" w:rsidR="00C94B5A" w:rsidRPr="00BA2C44" w:rsidRDefault="00C94B5A" w:rsidP="004753F7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  <w:color w:val="222222"/>
                <w:shd w:val="clear" w:color="auto" w:fill="FFFFFF"/>
              </w:rPr>
              <w:t>Kang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Wang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L.F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un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B.W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Wan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W.B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Baele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Bi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Y.H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Lai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Zhang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</w:t>
            </w:r>
            <w:r w:rsidR="00D328CE" w:rsidRPr="00BA2C44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D328CE" w:rsidRPr="00BA2C44">
              <w:rPr>
                <w:rFonts w:cs="Times New Roman"/>
                <w:color w:val="222222"/>
                <w:shd w:val="clear" w:color="auto" w:fill="FFFFFF"/>
              </w:rPr>
              <w:t>…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D328CE" w:rsidRPr="00BA2C44">
              <w:rPr>
                <w:rFonts w:cs="Times New Roman"/>
                <w:color w:val="222222"/>
                <w:shd w:val="clear" w:color="auto" w:fill="FFFFFF"/>
              </w:rPr>
              <w:t>Su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D328CE" w:rsidRPr="00BA2C44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D328CE" w:rsidRPr="00BA2C44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D328CE" w:rsidRPr="00BA2C44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Zoonotic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infections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by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vian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influenza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virus: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changing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global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epidemiology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investigation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control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The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Lancet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Infectious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Diseases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</w:tr>
      <w:tr w:rsidR="00611BB8" w:rsidRPr="008E74DA" w14:paraId="3B9C2106" w14:textId="77777777" w:rsidTr="00CB5563">
        <w:tc>
          <w:tcPr>
            <w:tcW w:w="262" w:type="pct"/>
          </w:tcPr>
          <w:p w14:paraId="63EEFAC7" w14:textId="37D46B82" w:rsidR="00611BB8" w:rsidRPr="00BA2C44" w:rsidRDefault="00611BB8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43.</w:t>
            </w:r>
          </w:p>
        </w:tc>
        <w:tc>
          <w:tcPr>
            <w:tcW w:w="4738" w:type="pct"/>
          </w:tcPr>
          <w:p w14:paraId="621786D2" w14:textId="796E33C3" w:rsidR="00611BB8" w:rsidRPr="00BA2C44" w:rsidRDefault="00611BB8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  <w:color w:val="222222"/>
                <w:shd w:val="clear" w:color="auto" w:fill="FFFFFF"/>
              </w:rPr>
              <w:t>Magee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F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Holbrook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Pekar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J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E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Caviedes-Solis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I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W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atsen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IV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F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Baele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Wertheim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J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O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Lemey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P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1E1A77" w:rsidRPr="00BA2C44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1E1A77" w:rsidRPr="00BA2C44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Random-effects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ubstitution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odels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for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phylogenetics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via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calable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gradient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pproximations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Systemic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Biology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</w:tr>
      <w:tr w:rsidR="002E6A4A" w:rsidRPr="008E74DA" w14:paraId="7FAFBF3E" w14:textId="77777777" w:rsidTr="00CB5563">
        <w:tc>
          <w:tcPr>
            <w:tcW w:w="262" w:type="pct"/>
          </w:tcPr>
          <w:p w14:paraId="00F80D8A" w14:textId="1161AB46" w:rsidR="002E6A4A" w:rsidRPr="00BA2C44" w:rsidRDefault="002E6A4A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42.</w:t>
            </w:r>
          </w:p>
        </w:tc>
        <w:tc>
          <w:tcPr>
            <w:tcW w:w="4738" w:type="pct"/>
          </w:tcPr>
          <w:p w14:paraId="472C0B06" w14:textId="74A7F652" w:rsidR="002E6A4A" w:rsidRPr="00BA2C44" w:rsidRDefault="002E6A4A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  <w:color w:val="222222"/>
                <w:shd w:val="clear" w:color="auto" w:fill="FFFFFF"/>
              </w:rPr>
              <w:t>Yang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BA2C44">
              <w:rPr>
                <w:rFonts w:cs="Times New Roman"/>
                <w:color w:val="222222"/>
                <w:shd w:val="clear" w:color="auto" w:fill="FFFFFF"/>
              </w:rPr>
              <w:t>Schuemie</w:t>
            </w:r>
            <w:proofErr w:type="spellEnd"/>
            <w:r w:rsidRPr="00BA2C44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.J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1E1A77" w:rsidRPr="00BA2C44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1E1A77" w:rsidRPr="00BA2C44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assive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parallelization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assive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ample-size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urvival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nalysis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Journal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of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Computational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and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Graphical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Statistics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33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(1)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pp.289-302.</w:t>
            </w:r>
          </w:p>
        </w:tc>
      </w:tr>
      <w:tr w:rsidR="00ED0FBB" w:rsidRPr="008E74DA" w14:paraId="4DF0E90C" w14:textId="77777777" w:rsidTr="00CB5563">
        <w:tc>
          <w:tcPr>
            <w:tcW w:w="262" w:type="pct"/>
          </w:tcPr>
          <w:p w14:paraId="2C49A685" w14:textId="01DDF2AC" w:rsidR="00ED0FBB" w:rsidRPr="00BA2C44" w:rsidRDefault="00ED0FBB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4</w:t>
            </w:r>
            <w:r w:rsidR="002E6A4A" w:rsidRPr="00BA2C44">
              <w:rPr>
                <w:rFonts w:cs="Times New Roman"/>
              </w:rPr>
              <w:t>1</w:t>
            </w:r>
            <w:r w:rsidRPr="00BA2C44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2085F411" w14:textId="5D5672C6" w:rsidR="00ED0FBB" w:rsidRPr="00BA2C44" w:rsidRDefault="00ED0FBB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proofErr w:type="spellStart"/>
            <w:r w:rsidRPr="00BA2C44">
              <w:rPr>
                <w:rFonts w:cs="Times New Roman"/>
                <w:color w:val="222222"/>
                <w:shd w:val="clear" w:color="auto" w:fill="FFFFFF"/>
              </w:rPr>
              <w:t>Gangavarapu</w:t>
            </w:r>
            <w:proofErr w:type="spellEnd"/>
            <w:r w:rsidRPr="00BA2C44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K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Baele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BA2C44">
              <w:rPr>
                <w:rFonts w:cs="Times New Roman"/>
                <w:color w:val="222222"/>
                <w:shd w:val="clear" w:color="auto" w:fill="FFFFFF"/>
              </w:rPr>
              <w:t>Fourment</w:t>
            </w:r>
            <w:proofErr w:type="spellEnd"/>
            <w:r w:rsidRPr="00BA2C44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Lemey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P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atsen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IV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F.A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1E1A77" w:rsidRPr="00BA2C44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1E1A77" w:rsidRPr="00BA2C44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any-core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lgorithms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for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high-dimensional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gradients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on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phylogenetic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trees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Bioinformatics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40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(2)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gramStart"/>
            <w:r w:rsidRPr="00BA2C44">
              <w:rPr>
                <w:rFonts w:cs="Times New Roman"/>
                <w:color w:val="222222"/>
                <w:shd w:val="clear" w:color="auto" w:fill="FFFFFF"/>
              </w:rPr>
              <w:t>p.btae</w:t>
            </w:r>
            <w:proofErr w:type="gramEnd"/>
            <w:r w:rsidRPr="00BA2C44">
              <w:rPr>
                <w:rFonts w:cs="Times New Roman"/>
                <w:color w:val="222222"/>
                <w:shd w:val="clear" w:color="auto" w:fill="FFFFFF"/>
              </w:rPr>
              <w:t>030.</w:t>
            </w:r>
          </w:p>
        </w:tc>
      </w:tr>
      <w:bookmarkEnd w:id="8"/>
      <w:bookmarkEnd w:id="9"/>
      <w:tr w:rsidR="00E2774F" w:rsidRPr="008E74DA" w14:paraId="3E1A58FA" w14:textId="77777777" w:rsidTr="00CB5563">
        <w:tc>
          <w:tcPr>
            <w:tcW w:w="262" w:type="pct"/>
          </w:tcPr>
          <w:p w14:paraId="5FD81A78" w14:textId="77825935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4</w:t>
            </w:r>
            <w:r w:rsidR="002E6A4A" w:rsidRPr="00BA2C44">
              <w:rPr>
                <w:rFonts w:cs="Times New Roman"/>
              </w:rPr>
              <w:t>0</w:t>
            </w:r>
            <w:r w:rsidRPr="00BA2C44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007C5D77" w14:textId="127A7FBC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  <w:bCs/>
              </w:rPr>
            </w:pPr>
            <w:r w:rsidRPr="00BA2C44">
              <w:rPr>
                <w:rFonts w:cs="Times New Roman"/>
                <w:color w:val="222222"/>
                <w:shd w:val="clear" w:color="auto" w:fill="FFFFFF"/>
              </w:rPr>
              <w:t>Huang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He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Yu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L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Guo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Jiang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un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Cheng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L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Chen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X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Zhang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Y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1E1A77" w:rsidRPr="00BA2C44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1E1A77" w:rsidRPr="00BA2C44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STK: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achine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Learning‐Based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Integrative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oftware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for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lternative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plicing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nalysis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Advanced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Intelligent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Systems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p.2300594.</w:t>
            </w:r>
          </w:p>
        </w:tc>
      </w:tr>
      <w:tr w:rsidR="00E2774F" w:rsidRPr="008E74DA" w14:paraId="3A765B6C" w14:textId="77777777" w:rsidTr="00CB5563">
        <w:tc>
          <w:tcPr>
            <w:tcW w:w="262" w:type="pct"/>
          </w:tcPr>
          <w:p w14:paraId="42701846" w14:textId="42FA43BF" w:rsidR="00E2774F" w:rsidRPr="00BA2C44" w:rsidRDefault="002E6A4A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39</w:t>
            </w:r>
            <w:r w:rsidR="00E2774F" w:rsidRPr="00BA2C44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615FFCE9" w14:textId="18CC5483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  <w:bCs/>
              </w:rPr>
            </w:pPr>
            <w:r w:rsidRPr="00BA2C44">
              <w:rPr>
                <w:rFonts w:cs="Times New Roman"/>
              </w:rPr>
              <w:t>Fisher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Ji,</w:t>
            </w:r>
            <w:r w:rsidR="008E74DA" w:rsidRPr="00BA2C44">
              <w:rPr>
                <w:rFonts w:cs="Times New Roman"/>
                <w:b/>
                <w:bCs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X.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Nishimura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&amp;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chard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23)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hrinkage-base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random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local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lock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with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calabl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inference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Molecular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Biology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and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Evolution</w:t>
            </w:r>
            <w:r w:rsidR="00372CAF" w:rsidRPr="00BA2C44">
              <w:rPr>
                <w:rFonts w:cs="Times New Roman"/>
                <w:i/>
                <w:iCs/>
              </w:rPr>
              <w:t>,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="00372CAF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40</w:t>
            </w:r>
            <w:r w:rsidR="00372CAF" w:rsidRPr="00BA2C44">
              <w:rPr>
                <w:rFonts w:cs="Times New Roman"/>
                <w:color w:val="222222"/>
                <w:shd w:val="clear" w:color="auto" w:fill="FFFFFF"/>
              </w:rPr>
              <w:t>(11)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372CAF" w:rsidRPr="00BA2C44">
              <w:rPr>
                <w:rFonts w:cs="Times New Roman"/>
                <w:color w:val="222222"/>
                <w:shd w:val="clear" w:color="auto" w:fill="FFFFFF"/>
              </w:rPr>
              <w:t>msad242.</w:t>
            </w:r>
          </w:p>
        </w:tc>
      </w:tr>
      <w:tr w:rsidR="00E2774F" w:rsidRPr="008E74DA" w14:paraId="27717456" w14:textId="77777777" w:rsidTr="00CB5563">
        <w:tc>
          <w:tcPr>
            <w:tcW w:w="262" w:type="pct"/>
          </w:tcPr>
          <w:p w14:paraId="1D8FF007" w14:textId="5A2E93AC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lastRenderedPageBreak/>
              <w:t>3</w:t>
            </w:r>
            <w:r w:rsidR="002E6A4A" w:rsidRPr="00BA2C44">
              <w:rPr>
                <w:rFonts w:cs="Times New Roman"/>
              </w:rPr>
              <w:t>8</w:t>
            </w:r>
            <w:r w:rsidRPr="00BA2C44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133D083B" w14:textId="479B1B95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BA2C44">
              <w:rPr>
                <w:rFonts w:cs="Times New Roman"/>
                <w:b/>
                <w:bCs/>
              </w:rPr>
              <w:t>Ji,</w:t>
            </w:r>
            <w:r w:rsidR="008E74DA" w:rsidRPr="00BA2C44">
              <w:rPr>
                <w:rFonts w:cs="Times New Roman"/>
                <w:b/>
                <w:bCs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X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Fisher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horne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J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L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otter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B.,</w:t>
            </w:r>
            <w:r w:rsidR="008E74DA" w:rsidRPr="00BA2C44">
              <w:rPr>
                <w:rFonts w:cs="Times New Roman"/>
              </w:rPr>
              <w:t xml:space="preserve"> </w:t>
            </w:r>
            <w:proofErr w:type="spellStart"/>
            <w:r w:rsidRPr="00BA2C44">
              <w:rPr>
                <w:rFonts w:cs="Times New Roman"/>
              </w:rPr>
              <w:t>Lemey</w:t>
            </w:r>
            <w:proofErr w:type="spellEnd"/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Baele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&amp;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chard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23)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calabl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Bayesia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divergenc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im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stimatio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with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ratio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ransformations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Systematic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Biology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yad039,</w:t>
            </w:r>
            <w:r w:rsidR="008E74DA" w:rsidRPr="00BA2C44">
              <w:rPr>
                <w:rFonts w:cs="Times New Roman"/>
              </w:rPr>
              <w:t xml:space="preserve"> </w:t>
            </w:r>
            <w:proofErr w:type="spellStart"/>
            <w:r w:rsidRPr="00BA2C44">
              <w:rPr>
                <w:rFonts w:cs="Times New Roman"/>
              </w:rPr>
              <w:t>arXiv</w:t>
            </w:r>
            <w:proofErr w:type="spellEnd"/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reprint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rXiv:2110.13298.</w:t>
            </w:r>
          </w:p>
        </w:tc>
      </w:tr>
      <w:tr w:rsidR="00E2774F" w:rsidRPr="008E74DA" w14:paraId="07CEA6BE" w14:textId="77777777" w:rsidTr="00CB5563">
        <w:tc>
          <w:tcPr>
            <w:tcW w:w="262" w:type="pct"/>
          </w:tcPr>
          <w:p w14:paraId="03584626" w14:textId="15FA87B6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2E6A4A" w:rsidRPr="00BA2C44">
              <w:rPr>
                <w:rFonts w:cs="Times New Roman"/>
                <w:color w:val="222222"/>
                <w:shd w:val="clear" w:color="auto" w:fill="FFFFFF"/>
              </w:rPr>
              <w:t>7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38" w:type="pct"/>
          </w:tcPr>
          <w:p w14:paraId="4688C3DC" w14:textId="1C3C3935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  <w:color w:val="222222"/>
                <w:shd w:val="clear" w:color="auto" w:fill="FFFFFF"/>
              </w:rPr>
              <w:t>Yang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Y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Xu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T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Conant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Kishino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H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Thorne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J.L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BA2C44">
              <w:rPr>
                <w:rFonts w:cs="Times New Roman"/>
                <w:color w:val="222222"/>
                <w:shd w:val="clear" w:color="auto" w:fill="FFFFFF"/>
              </w:rPr>
              <w:t>Interlocus</w:t>
            </w:r>
            <w:proofErr w:type="spellEnd"/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Gene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Conversion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Natural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election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Paralog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Homogenization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Molecular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Biology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and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Evolution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sad198.</w:t>
            </w:r>
          </w:p>
        </w:tc>
      </w:tr>
      <w:tr w:rsidR="00E2774F" w:rsidRPr="008E74DA" w14:paraId="20BED9EF" w14:textId="77777777" w:rsidTr="00CB5563">
        <w:tc>
          <w:tcPr>
            <w:tcW w:w="262" w:type="pct"/>
          </w:tcPr>
          <w:p w14:paraId="30EC8C66" w14:textId="39ED5254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2E6A4A" w:rsidRPr="00BA2C44">
              <w:rPr>
                <w:rFonts w:cs="Times New Roman"/>
                <w:color w:val="222222"/>
                <w:shd w:val="clear" w:color="auto" w:fill="FFFFFF"/>
              </w:rPr>
              <w:t>6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38" w:type="pct"/>
          </w:tcPr>
          <w:p w14:paraId="1DDF7602" w14:textId="3603317D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  <w:color w:val="222222"/>
                <w:shd w:val="clear" w:color="auto" w:fill="FFFFFF"/>
              </w:rPr>
              <w:t>Matteson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N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L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et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l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Genomic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urveillance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reveals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dynamic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hifts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the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connectivity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COVID-19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epidemics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Cell</w:t>
            </w:r>
            <w:r w:rsidR="00CA5379" w:rsidRPr="00BA2C44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CA5379" w:rsidRPr="00BA2C44">
              <w:rPr>
                <w:rFonts w:cs="Times New Roman"/>
                <w:color w:val="222222"/>
                <w:shd w:val="clear" w:color="auto" w:fill="FFFFFF"/>
              </w:rPr>
              <w:t>186(26)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CA5379" w:rsidRPr="00BA2C44">
              <w:rPr>
                <w:rFonts w:cs="Times New Roman"/>
                <w:color w:val="222222"/>
                <w:shd w:val="clear" w:color="auto" w:fill="FFFFFF"/>
              </w:rPr>
              <w:t>pp.5690-5704.</w:t>
            </w:r>
          </w:p>
        </w:tc>
      </w:tr>
      <w:tr w:rsidR="00E2774F" w:rsidRPr="008E74DA" w14:paraId="34DBD3EF" w14:textId="77777777" w:rsidTr="00CB5563">
        <w:tc>
          <w:tcPr>
            <w:tcW w:w="262" w:type="pct"/>
          </w:tcPr>
          <w:p w14:paraId="222D6D01" w14:textId="58A101A4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2E6A4A" w:rsidRPr="00BA2C44">
              <w:rPr>
                <w:rFonts w:cs="Times New Roman"/>
                <w:color w:val="222222"/>
                <w:shd w:val="clear" w:color="auto" w:fill="FFFFFF"/>
              </w:rPr>
              <w:t>5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38" w:type="pct"/>
          </w:tcPr>
          <w:p w14:paraId="54BB69EF" w14:textId="6CCF3CAB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  <w:color w:val="222222"/>
                <w:shd w:val="clear" w:color="auto" w:fill="FFFFFF"/>
              </w:rPr>
              <w:t>He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W.T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Li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D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Baele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Zhao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Jiang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Veit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Holmes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E.C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BA2C44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BA2C44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P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Boni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.F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u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Newly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identified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lineages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porcine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hemagglutinating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encephalomyelitis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virus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exhibit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respiratory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phenotype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Virus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Evolution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9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(2)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gramStart"/>
            <w:r w:rsidRPr="00BA2C44">
              <w:rPr>
                <w:rFonts w:cs="Times New Roman"/>
                <w:color w:val="222222"/>
                <w:shd w:val="clear" w:color="auto" w:fill="FFFFFF"/>
              </w:rPr>
              <w:t>p.vead</w:t>
            </w:r>
            <w:proofErr w:type="gramEnd"/>
            <w:r w:rsidRPr="00BA2C44">
              <w:rPr>
                <w:rFonts w:cs="Times New Roman"/>
                <w:color w:val="222222"/>
                <w:shd w:val="clear" w:color="auto" w:fill="FFFFFF"/>
              </w:rPr>
              <w:t>051.</w:t>
            </w:r>
          </w:p>
        </w:tc>
      </w:tr>
      <w:tr w:rsidR="00E2774F" w:rsidRPr="008E74DA" w14:paraId="6E3EAF1E" w14:textId="77777777" w:rsidTr="00CB5563">
        <w:tc>
          <w:tcPr>
            <w:tcW w:w="262" w:type="pct"/>
          </w:tcPr>
          <w:p w14:paraId="0BA41796" w14:textId="512F2EB7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2E6A4A" w:rsidRPr="00BA2C44">
              <w:rPr>
                <w:rFonts w:cs="Times New Roman"/>
                <w:color w:val="222222"/>
                <w:shd w:val="clear" w:color="auto" w:fill="FFFFFF"/>
              </w:rPr>
              <w:t>4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38" w:type="pct"/>
          </w:tcPr>
          <w:p w14:paraId="705E570E" w14:textId="5AC22B59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  <w:color w:val="222222"/>
                <w:shd w:val="clear" w:color="auto" w:fill="FFFFFF"/>
              </w:rPr>
              <w:t>Zhang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Nishimura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BA2C44">
              <w:rPr>
                <w:rFonts w:cs="Times New Roman"/>
                <w:color w:val="222222"/>
                <w:shd w:val="clear" w:color="auto" w:fill="FFFFFF"/>
              </w:rPr>
              <w:t>Trovão</w:t>
            </w:r>
            <w:proofErr w:type="spellEnd"/>
            <w:r w:rsidRPr="00BA2C44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N.S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Cherry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J.L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Holbrook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.J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Lemey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P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ccelerating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Bayesian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inference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dependency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between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ixed-type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biological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traits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PLOS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Computational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Biology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19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(8)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gramStart"/>
            <w:r w:rsidRPr="00BA2C44">
              <w:rPr>
                <w:rFonts w:cs="Times New Roman"/>
                <w:color w:val="222222"/>
                <w:shd w:val="clear" w:color="auto" w:fill="FFFFFF"/>
              </w:rPr>
              <w:t>p.e</w:t>
            </w:r>
            <w:proofErr w:type="gramEnd"/>
            <w:r w:rsidRPr="00BA2C44">
              <w:rPr>
                <w:rFonts w:cs="Times New Roman"/>
                <w:color w:val="222222"/>
                <w:shd w:val="clear" w:color="auto" w:fill="FFFFFF"/>
              </w:rPr>
              <w:t>1011419.</w:t>
            </w:r>
          </w:p>
        </w:tc>
      </w:tr>
      <w:tr w:rsidR="00E2774F" w:rsidRPr="008E74DA" w14:paraId="6C663298" w14:textId="77777777" w:rsidTr="00CB5563">
        <w:tc>
          <w:tcPr>
            <w:tcW w:w="262" w:type="pct"/>
          </w:tcPr>
          <w:p w14:paraId="24BFBE01" w14:textId="79A536FD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3</w:t>
            </w:r>
            <w:r w:rsidR="002E6A4A" w:rsidRPr="00BA2C44">
              <w:rPr>
                <w:rFonts w:cs="Times New Roman"/>
              </w:rPr>
              <w:t>3</w:t>
            </w:r>
            <w:r w:rsidRPr="00BA2C44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75D0F57A" w14:textId="3C1182B2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</w:rPr>
              <w:t>Zhao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J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Kang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Wu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H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n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B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Baele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He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W.T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Lu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chard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.A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Ji,</w:t>
            </w:r>
            <w:r w:rsidR="008E74DA" w:rsidRPr="00BA2C44">
              <w:rPr>
                <w:rFonts w:cs="Times New Roman"/>
                <w:b/>
                <w:bCs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X.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He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N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23)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Risk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ssessment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f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ARS-CoV-2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replicating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volving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i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imals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Trends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in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Microbiology</w:t>
            </w:r>
            <w:r w:rsidRPr="00BA2C44">
              <w:rPr>
                <w:rFonts w:cs="Times New Roman"/>
              </w:rPr>
              <w:t>.</w:t>
            </w:r>
          </w:p>
        </w:tc>
      </w:tr>
      <w:tr w:rsidR="00E2774F" w:rsidRPr="008E74DA" w14:paraId="507C8A47" w14:textId="77777777" w:rsidTr="00CB5563">
        <w:tc>
          <w:tcPr>
            <w:tcW w:w="262" w:type="pct"/>
          </w:tcPr>
          <w:p w14:paraId="069A3348" w14:textId="37DDECFE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  <w:color w:val="222222"/>
                <w:shd w:val="clear" w:color="auto" w:fill="FFFFFF"/>
              </w:rPr>
              <w:t>32.</w:t>
            </w:r>
          </w:p>
        </w:tc>
        <w:tc>
          <w:tcPr>
            <w:tcW w:w="4738" w:type="pct"/>
          </w:tcPr>
          <w:p w14:paraId="3C20C6EF" w14:textId="11EA07AB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  <w:color w:val="222222"/>
                <w:shd w:val="clear" w:color="auto" w:fill="FFFFFF"/>
              </w:rPr>
              <w:t>Zhao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Dellicour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Yan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Veit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Gill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.S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He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WT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Zhai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X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Lemey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P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u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Early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Genomic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urveillance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Phylogeographic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nalysis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BA2C44">
              <w:rPr>
                <w:rFonts w:cs="Times New Roman"/>
                <w:color w:val="222222"/>
                <w:shd w:val="clear" w:color="auto" w:fill="FFFFFF"/>
              </w:rPr>
              <w:t>Getah</w:t>
            </w:r>
            <w:proofErr w:type="spellEnd"/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Virus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Reemerging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rbovirus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Livestock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China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Journal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of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Virology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97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(1)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gramStart"/>
            <w:r w:rsidRPr="00BA2C44">
              <w:rPr>
                <w:rFonts w:cs="Times New Roman"/>
                <w:color w:val="222222"/>
                <w:shd w:val="clear" w:color="auto" w:fill="FFFFFF"/>
              </w:rPr>
              <w:t>pp.e</w:t>
            </w:r>
            <w:proofErr w:type="gramEnd"/>
            <w:r w:rsidRPr="00BA2C44">
              <w:rPr>
                <w:rFonts w:cs="Times New Roman"/>
                <w:color w:val="222222"/>
                <w:shd w:val="clear" w:color="auto" w:fill="FFFFFF"/>
              </w:rPr>
              <w:t>01091-22.</w:t>
            </w:r>
          </w:p>
        </w:tc>
      </w:tr>
      <w:tr w:rsidR="00E2774F" w:rsidRPr="008E74DA" w14:paraId="08648159" w14:textId="77777777" w:rsidTr="00CB5563">
        <w:tc>
          <w:tcPr>
            <w:tcW w:w="262" w:type="pct"/>
          </w:tcPr>
          <w:p w14:paraId="057E2F4D" w14:textId="509D0A18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  <w:color w:val="222222"/>
                <w:shd w:val="clear" w:color="auto" w:fill="FFFFFF"/>
              </w:rPr>
              <w:t>31.</w:t>
            </w:r>
          </w:p>
        </w:tc>
        <w:tc>
          <w:tcPr>
            <w:tcW w:w="4738" w:type="pct"/>
          </w:tcPr>
          <w:p w14:paraId="54D19C42" w14:textId="1734DD76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  <w:color w:val="222222"/>
                <w:shd w:val="clear" w:color="auto" w:fill="FFFFFF"/>
              </w:rPr>
              <w:t>Tsui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L.H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et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l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Genomic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ssessment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invasion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dynamics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ARS-CoV-2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Omicron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BA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1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Science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381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(6655)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pp.336-343.</w:t>
            </w:r>
          </w:p>
        </w:tc>
      </w:tr>
      <w:tr w:rsidR="00E2774F" w:rsidRPr="008E74DA" w14:paraId="3CC9F331" w14:textId="77777777" w:rsidTr="00CB5563">
        <w:tc>
          <w:tcPr>
            <w:tcW w:w="262" w:type="pct"/>
          </w:tcPr>
          <w:p w14:paraId="104047D7" w14:textId="6C9C6527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  <w:color w:val="222222"/>
                <w:shd w:val="clear" w:color="auto" w:fill="FFFFFF"/>
              </w:rPr>
              <w:t>30.</w:t>
            </w:r>
          </w:p>
        </w:tc>
        <w:tc>
          <w:tcPr>
            <w:tcW w:w="4738" w:type="pct"/>
          </w:tcPr>
          <w:p w14:paraId="01ABF45B" w14:textId="27B49112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  <w:color w:val="222222"/>
                <w:shd w:val="clear" w:color="auto" w:fill="FFFFFF"/>
              </w:rPr>
              <w:t>Hassler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G.W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agee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.F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Zhang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Baele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Lemey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P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BA2C44">
              <w:rPr>
                <w:rFonts w:cs="Times New Roman"/>
                <w:color w:val="222222"/>
                <w:shd w:val="clear" w:color="auto" w:fill="FFFFFF"/>
              </w:rPr>
              <w:t>Fourment</w:t>
            </w:r>
            <w:proofErr w:type="spellEnd"/>
            <w:r w:rsidRPr="00BA2C44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Data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Integration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Bayesian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Phylogenetics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Annual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Review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of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Statistics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and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Its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Application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10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pp.353-377.</w:t>
            </w:r>
          </w:p>
        </w:tc>
      </w:tr>
      <w:tr w:rsidR="00E2774F" w:rsidRPr="008E74DA" w14:paraId="10A3F529" w14:textId="77777777" w:rsidTr="00CB5563">
        <w:tc>
          <w:tcPr>
            <w:tcW w:w="262" w:type="pct"/>
          </w:tcPr>
          <w:p w14:paraId="567B3551" w14:textId="3CE9B788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29.</w:t>
            </w:r>
          </w:p>
        </w:tc>
        <w:tc>
          <w:tcPr>
            <w:tcW w:w="4738" w:type="pct"/>
          </w:tcPr>
          <w:p w14:paraId="2A83781F" w14:textId="7FB5BD6F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</w:rPr>
              <w:t>Fisher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Hassler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W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Ji,</w:t>
            </w:r>
            <w:r w:rsidR="008E74DA" w:rsidRPr="00BA2C44">
              <w:rPr>
                <w:rFonts w:cs="Times New Roman"/>
                <w:b/>
                <w:bCs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X.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Baele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chard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&amp;</w:t>
            </w:r>
            <w:r w:rsidR="008E74DA" w:rsidRPr="00BA2C44">
              <w:rPr>
                <w:rFonts w:cs="Times New Roman"/>
              </w:rPr>
              <w:t xml:space="preserve"> </w:t>
            </w:r>
            <w:proofErr w:type="spellStart"/>
            <w:r w:rsidRPr="00BA2C44">
              <w:rPr>
                <w:rFonts w:cs="Times New Roman"/>
              </w:rPr>
              <w:t>Lemey</w:t>
            </w:r>
            <w:proofErr w:type="spellEnd"/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22)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calabl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Bayesia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hylogenetics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Philosophical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Transactions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of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the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Royal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Society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B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377.1861(2022):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20210242.</w:t>
            </w:r>
          </w:p>
        </w:tc>
      </w:tr>
      <w:tr w:rsidR="00E2774F" w:rsidRPr="008E74DA" w14:paraId="278581D2" w14:textId="77777777" w:rsidTr="00CB5563">
        <w:tc>
          <w:tcPr>
            <w:tcW w:w="262" w:type="pct"/>
          </w:tcPr>
          <w:p w14:paraId="10574B39" w14:textId="190DF907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28.</w:t>
            </w:r>
          </w:p>
        </w:tc>
        <w:tc>
          <w:tcPr>
            <w:tcW w:w="4738" w:type="pct"/>
          </w:tcPr>
          <w:p w14:paraId="7D00ECB3" w14:textId="5C48A489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</w:rPr>
              <w:t>Zhao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J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Dellicour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Yan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Z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Veit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ill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.S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He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WT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Zhai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X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Ji,</w:t>
            </w:r>
            <w:r w:rsidR="008E74DA" w:rsidRPr="00BA2C44">
              <w:rPr>
                <w:rFonts w:cs="Times New Roman"/>
                <w:b/>
                <w:bCs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X.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chard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.A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Lemey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22)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arly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enomic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rveillanc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hylogeographic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alysi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f</w:t>
            </w:r>
            <w:r w:rsidR="008E74DA" w:rsidRPr="00BA2C44">
              <w:rPr>
                <w:rFonts w:cs="Times New Roman"/>
              </w:rPr>
              <w:t xml:space="preserve"> </w:t>
            </w:r>
            <w:proofErr w:type="spellStart"/>
            <w:r w:rsidRPr="00BA2C44">
              <w:rPr>
                <w:rFonts w:cs="Times New Roman"/>
              </w:rPr>
              <w:t>Getah</w:t>
            </w:r>
            <w:proofErr w:type="spellEnd"/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Virus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Reemerging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rbovirus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i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Livestock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i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hina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Journal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of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Virology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proofErr w:type="gramStart"/>
            <w:r w:rsidRPr="00BA2C44">
              <w:rPr>
                <w:rFonts w:cs="Times New Roman"/>
              </w:rPr>
              <w:t>pp.e</w:t>
            </w:r>
            <w:proofErr w:type="gramEnd"/>
            <w:r w:rsidRPr="00BA2C44">
              <w:rPr>
                <w:rFonts w:cs="Times New Roman"/>
              </w:rPr>
              <w:t>01091-22.</w:t>
            </w:r>
          </w:p>
        </w:tc>
      </w:tr>
      <w:tr w:rsidR="00E2774F" w:rsidRPr="008E74DA" w14:paraId="613986C5" w14:textId="77777777" w:rsidTr="00CB5563">
        <w:tc>
          <w:tcPr>
            <w:tcW w:w="262" w:type="pct"/>
          </w:tcPr>
          <w:p w14:paraId="56EDAE77" w14:textId="48CF3F89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27.</w:t>
            </w:r>
          </w:p>
        </w:tc>
        <w:tc>
          <w:tcPr>
            <w:tcW w:w="4738" w:type="pct"/>
          </w:tcPr>
          <w:p w14:paraId="47D21341" w14:textId="47176EE6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iCs/>
              </w:rPr>
            </w:pPr>
            <w:r w:rsidRPr="00BA2C44">
              <w:rPr>
                <w:rFonts w:cs="Times New Roman"/>
              </w:rPr>
              <w:t>Holbrook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J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Ji,</w:t>
            </w:r>
            <w:r w:rsidR="008E74DA" w:rsidRPr="00BA2C44">
              <w:rPr>
                <w:rFonts w:cs="Times New Roman"/>
                <w:b/>
                <w:bCs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X.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&amp;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chard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22)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From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viral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volutio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o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patial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ontagion: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biologically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odulate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Hawke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odel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Bioinformatics</w:t>
            </w:r>
            <w:r w:rsidRPr="00BA2C44">
              <w:rPr>
                <w:rFonts w:cs="Times New Roman"/>
                <w:iCs/>
              </w:rPr>
              <w:t>,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38(7),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pp.1846-1856.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arXiv:2103.03348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[stat.ME]</w:t>
            </w:r>
          </w:p>
        </w:tc>
      </w:tr>
      <w:tr w:rsidR="00E2774F" w:rsidRPr="008E74DA" w14:paraId="0B6863D2" w14:textId="77777777" w:rsidTr="00CB5563">
        <w:tc>
          <w:tcPr>
            <w:tcW w:w="262" w:type="pct"/>
          </w:tcPr>
          <w:p w14:paraId="1302CA05" w14:textId="0DB0CF0B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26.</w:t>
            </w:r>
          </w:p>
        </w:tc>
        <w:tc>
          <w:tcPr>
            <w:tcW w:w="4738" w:type="pct"/>
          </w:tcPr>
          <w:p w14:paraId="76F40B74" w14:textId="52C2A4B3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</w:rPr>
              <w:t>McCrone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J.T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Hill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V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Bajaj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t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l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22)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ontext-specific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mergenc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rowth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f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h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ARS-CoV-2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Delta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variant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Nature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610(7930)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p.154-160.</w:t>
            </w:r>
          </w:p>
        </w:tc>
      </w:tr>
      <w:tr w:rsidR="00E2774F" w:rsidRPr="008E74DA" w14:paraId="6A62995B" w14:textId="77777777" w:rsidTr="00CB5563">
        <w:tc>
          <w:tcPr>
            <w:tcW w:w="262" w:type="pct"/>
          </w:tcPr>
          <w:p w14:paraId="210068AE" w14:textId="5ECFACA1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25.</w:t>
            </w:r>
          </w:p>
        </w:tc>
        <w:tc>
          <w:tcPr>
            <w:tcW w:w="4738" w:type="pct"/>
          </w:tcPr>
          <w:p w14:paraId="3ECA1A60" w14:textId="67CB7258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</w:rPr>
              <w:t>He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W.,</w:t>
            </w:r>
            <w:r w:rsidR="008E74DA" w:rsidRPr="00BA2C44">
              <w:rPr>
                <w:rFonts w:cs="Times New Roman"/>
              </w:rPr>
              <w:t xml:space="preserve"> </w:t>
            </w:r>
            <w:r w:rsidR="00CB5563" w:rsidRPr="00BA2C44">
              <w:rPr>
                <w:rFonts w:cs="Times New Roman"/>
              </w:rPr>
              <w:t>et</w:t>
            </w:r>
            <w:r w:rsidR="008E74DA" w:rsidRPr="00BA2C44">
              <w:rPr>
                <w:rFonts w:cs="Times New Roman"/>
              </w:rPr>
              <w:t xml:space="preserve"> </w:t>
            </w:r>
            <w:r w:rsidR="00CB5563" w:rsidRPr="00BA2C44">
              <w:rPr>
                <w:rFonts w:cs="Times New Roman"/>
              </w:rPr>
              <w:t>al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22).</w:t>
            </w:r>
            <w:r w:rsidR="008E74DA" w:rsidRPr="00BA2C44">
              <w:rPr>
                <w:rFonts w:cs="Times New Roman"/>
              </w:rPr>
              <w:t xml:space="preserve"> </w:t>
            </w:r>
            <w:proofErr w:type="spellStart"/>
            <w:r w:rsidRPr="00BA2C44">
              <w:rPr>
                <w:rFonts w:cs="Times New Roman"/>
              </w:rPr>
              <w:t>Virome</w:t>
            </w:r>
            <w:proofErr w:type="spellEnd"/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haracterizatio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f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am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imal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i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hina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reveal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pectrum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f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merging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athogens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Cell,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</w:rPr>
              <w:t>185(7)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1117-1129.</w:t>
            </w:r>
          </w:p>
        </w:tc>
      </w:tr>
      <w:tr w:rsidR="00E2774F" w:rsidRPr="008E74DA" w14:paraId="6171F2B7" w14:textId="77777777" w:rsidTr="00CB5563">
        <w:tc>
          <w:tcPr>
            <w:tcW w:w="262" w:type="pct"/>
          </w:tcPr>
          <w:p w14:paraId="0792896C" w14:textId="52747E7C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lastRenderedPageBreak/>
              <w:t>24.</w:t>
            </w:r>
          </w:p>
        </w:tc>
        <w:tc>
          <w:tcPr>
            <w:tcW w:w="4738" w:type="pct"/>
          </w:tcPr>
          <w:p w14:paraId="63A23902" w14:textId="29C4521A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iCs/>
              </w:rPr>
            </w:pPr>
            <w:r w:rsidRPr="00BA2C44">
              <w:rPr>
                <w:rFonts w:cs="Times New Roman"/>
              </w:rPr>
              <w:t>Tian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J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n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J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Li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D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Wang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N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Wang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L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Zhang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eng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X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Ji,</w:t>
            </w:r>
            <w:r w:rsidR="008E74DA" w:rsidRPr="00BA2C44">
              <w:rPr>
                <w:rFonts w:cs="Times New Roman"/>
                <w:b/>
                <w:bCs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X.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chard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Zhang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X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Lai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&amp;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Veit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22)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merging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viruses: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ross-specie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ransmissio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f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oronaviruses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Filoviruses,</w:t>
            </w:r>
            <w:r w:rsidR="008E74DA" w:rsidRPr="00BA2C44">
              <w:rPr>
                <w:rFonts w:cs="Times New Roman"/>
              </w:rPr>
              <w:t xml:space="preserve"> </w:t>
            </w:r>
            <w:proofErr w:type="spellStart"/>
            <w:r w:rsidRPr="00BA2C44">
              <w:rPr>
                <w:rFonts w:cs="Times New Roman"/>
              </w:rPr>
              <w:t>Henipaviruses</w:t>
            </w:r>
            <w:proofErr w:type="spellEnd"/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Rotaviruse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from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bats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</w:rPr>
              <w:t>Cell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Reports</w:t>
            </w:r>
          </w:p>
        </w:tc>
      </w:tr>
      <w:tr w:rsidR="00E2774F" w:rsidRPr="008E74DA" w14:paraId="2880CEF0" w14:textId="77777777" w:rsidTr="00CB5563">
        <w:tc>
          <w:tcPr>
            <w:tcW w:w="262" w:type="pct"/>
          </w:tcPr>
          <w:p w14:paraId="19392234" w14:textId="4CD7A447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23.</w:t>
            </w:r>
          </w:p>
        </w:tc>
        <w:tc>
          <w:tcPr>
            <w:tcW w:w="4738" w:type="pct"/>
          </w:tcPr>
          <w:p w14:paraId="6B795362" w14:textId="6F18649C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</w:rPr>
              <w:t>Zhao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J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n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J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Li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X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Xing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Zhang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Y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Lai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Baele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.*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Ji,</w:t>
            </w:r>
            <w:r w:rsidR="008E74DA" w:rsidRPr="00BA2C44">
              <w:rPr>
                <w:rFonts w:cs="Times New Roman"/>
                <w:b/>
                <w:bCs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X.*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.*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22)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Divergent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Viruse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Discovere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i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win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lter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h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Understanding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f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volutionary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History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enetic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Diversity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f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he</w:t>
            </w:r>
            <w:r w:rsidR="008E74DA" w:rsidRPr="00BA2C44">
              <w:rPr>
                <w:rFonts w:cs="Times New Roman"/>
              </w:rPr>
              <w:t xml:space="preserve"> </w:t>
            </w:r>
            <w:proofErr w:type="spellStart"/>
            <w:r w:rsidRPr="00BA2C44">
              <w:rPr>
                <w:rFonts w:cs="Times New Roman"/>
              </w:rPr>
              <w:t>Respirovirus</w:t>
            </w:r>
            <w:proofErr w:type="spellEnd"/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enu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Relate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orcin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arainfluenza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Viruses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Microbiology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Spectrum</w:t>
            </w:r>
            <w:r w:rsidRPr="00BA2C44">
              <w:rPr>
                <w:rFonts w:cs="Times New Roman"/>
              </w:rPr>
              <w:t>,10(3),</w:t>
            </w:r>
            <w:r w:rsidR="008E74DA" w:rsidRPr="00BA2C44">
              <w:rPr>
                <w:rFonts w:cs="Times New Roman"/>
              </w:rPr>
              <w:t xml:space="preserve"> </w:t>
            </w:r>
            <w:proofErr w:type="gramStart"/>
            <w:r w:rsidRPr="00BA2C44">
              <w:rPr>
                <w:rFonts w:cs="Times New Roman"/>
              </w:rPr>
              <w:t>pp.e</w:t>
            </w:r>
            <w:proofErr w:type="gramEnd"/>
            <w:r w:rsidRPr="00BA2C44">
              <w:rPr>
                <w:rFonts w:cs="Times New Roman"/>
              </w:rPr>
              <w:t>00242-22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*Senior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uthor</w:t>
            </w:r>
          </w:p>
        </w:tc>
      </w:tr>
      <w:tr w:rsidR="00E2774F" w:rsidRPr="008E74DA" w14:paraId="5063DC19" w14:textId="77777777" w:rsidTr="00CB5563">
        <w:tc>
          <w:tcPr>
            <w:tcW w:w="262" w:type="pct"/>
          </w:tcPr>
          <w:p w14:paraId="55BDA540" w14:textId="6CB80421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22.</w:t>
            </w:r>
          </w:p>
        </w:tc>
        <w:tc>
          <w:tcPr>
            <w:tcW w:w="4738" w:type="pct"/>
          </w:tcPr>
          <w:p w14:paraId="708F9C16" w14:textId="22858368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BA2C44">
              <w:rPr>
                <w:rFonts w:cs="Times New Roman"/>
              </w:rPr>
              <w:t>He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W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t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l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22)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hylogeography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reveal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ssociatio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betwee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win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rad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h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prea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f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orcin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pidemic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diarrhea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viru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i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hina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cros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h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world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Molecular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Biology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and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Evolution,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39(2),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msab364</w:t>
            </w:r>
          </w:p>
        </w:tc>
      </w:tr>
      <w:tr w:rsidR="00E2774F" w:rsidRPr="008E74DA" w14:paraId="60B83922" w14:textId="77777777" w:rsidTr="00CB5563">
        <w:tc>
          <w:tcPr>
            <w:tcW w:w="262" w:type="pct"/>
          </w:tcPr>
          <w:p w14:paraId="3994BCEC" w14:textId="43EF280F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21.</w:t>
            </w:r>
          </w:p>
        </w:tc>
        <w:tc>
          <w:tcPr>
            <w:tcW w:w="4738" w:type="pct"/>
          </w:tcPr>
          <w:p w14:paraId="21FF7856" w14:textId="56296240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BA2C44">
              <w:rPr>
                <w:rFonts w:cs="Times New Roman"/>
              </w:rPr>
              <w:t>Fan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Y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t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l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22)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ystematic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alysi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f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inflammatio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ai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athway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i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ous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odel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f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out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Molecular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Pain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18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17448069221097760.</w:t>
            </w:r>
          </w:p>
        </w:tc>
      </w:tr>
      <w:tr w:rsidR="00E2774F" w:rsidRPr="008E74DA" w14:paraId="14729226" w14:textId="77777777" w:rsidTr="00CB5563">
        <w:tc>
          <w:tcPr>
            <w:tcW w:w="262" w:type="pct"/>
          </w:tcPr>
          <w:p w14:paraId="697351F5" w14:textId="2DF667E2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20.</w:t>
            </w:r>
          </w:p>
        </w:tc>
        <w:tc>
          <w:tcPr>
            <w:tcW w:w="4738" w:type="pct"/>
          </w:tcPr>
          <w:p w14:paraId="1674A88B" w14:textId="2BE793B9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BA2C44">
              <w:rPr>
                <w:rFonts w:cs="Times New Roman"/>
              </w:rPr>
              <w:t>Xie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t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l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22)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Disrupte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yelinatio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network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i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h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ingulat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ortex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f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arkinson’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disease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IET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Systems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Biology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16(3-4)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p.98-119.</w:t>
            </w:r>
          </w:p>
        </w:tc>
      </w:tr>
      <w:tr w:rsidR="00E2774F" w:rsidRPr="008E74DA" w14:paraId="3DD36B35" w14:textId="77777777" w:rsidTr="00CB5563">
        <w:tc>
          <w:tcPr>
            <w:tcW w:w="262" w:type="pct"/>
          </w:tcPr>
          <w:p w14:paraId="35A99059" w14:textId="19EDF2C3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19.</w:t>
            </w:r>
          </w:p>
        </w:tc>
        <w:tc>
          <w:tcPr>
            <w:tcW w:w="4738" w:type="pct"/>
          </w:tcPr>
          <w:p w14:paraId="0A5D7162" w14:textId="27C68064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iCs/>
              </w:rPr>
            </w:pPr>
            <w:r w:rsidRPr="00BA2C44">
              <w:rPr>
                <w:rFonts w:cs="Times New Roman"/>
              </w:rPr>
              <w:t>Holbrook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J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Ji,</w:t>
            </w:r>
            <w:r w:rsidR="008E74DA" w:rsidRPr="00BA2C44">
              <w:rPr>
                <w:rFonts w:cs="Times New Roman"/>
                <w:b/>
                <w:bCs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X.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&amp;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chard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22)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Bayesia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itigatio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f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patial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oarsening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for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</w:t>
            </w:r>
            <w:r w:rsidR="008E74DA" w:rsidRPr="00BA2C44">
              <w:rPr>
                <w:rFonts w:cs="Times New Roman"/>
              </w:rPr>
              <w:t xml:space="preserve"> </w:t>
            </w:r>
            <w:proofErr w:type="gramStart"/>
            <w:r w:rsidRPr="00BA2C44">
              <w:rPr>
                <w:rFonts w:cs="Times New Roman"/>
              </w:rPr>
              <w:t>fairly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flexible</w:t>
            </w:r>
            <w:proofErr w:type="gramEnd"/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patiotemporal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Hawke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odel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</w:rPr>
              <w:t>Annals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of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Applied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Statistics</w:t>
            </w:r>
            <w:r w:rsidRPr="00BA2C44">
              <w:rPr>
                <w:rFonts w:cs="Times New Roman"/>
                <w:iCs/>
              </w:rPr>
              <w:t>,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16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(1),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573-595.</w:t>
            </w:r>
          </w:p>
        </w:tc>
      </w:tr>
      <w:tr w:rsidR="00E2774F" w:rsidRPr="008E74DA" w14:paraId="7DA16DAE" w14:textId="77777777" w:rsidTr="00CB5563">
        <w:tc>
          <w:tcPr>
            <w:tcW w:w="262" w:type="pct"/>
          </w:tcPr>
          <w:p w14:paraId="16573E9C" w14:textId="238B2B02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18.</w:t>
            </w:r>
          </w:p>
        </w:tc>
        <w:tc>
          <w:tcPr>
            <w:tcW w:w="4738" w:type="pct"/>
          </w:tcPr>
          <w:p w14:paraId="72C4A957" w14:textId="1A2A3D9B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BA2C44">
              <w:rPr>
                <w:rFonts w:cs="Times New Roman"/>
              </w:rPr>
              <w:t>Holbrook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J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Nishimura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Ji,</w:t>
            </w:r>
            <w:r w:rsidR="008E74DA" w:rsidRPr="00BA2C44">
              <w:rPr>
                <w:rFonts w:cs="Times New Roman"/>
                <w:b/>
                <w:bCs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X.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&amp;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chard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21)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omputational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tatistic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Data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cienc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i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h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wenty-first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entury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Wiley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StatsRef: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Statistics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Reference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Online.</w:t>
            </w:r>
            <w:r w:rsidR="008E74DA" w:rsidRPr="00BA2C44">
              <w:rPr>
                <w:rFonts w:cs="Times New Roman"/>
              </w:rPr>
              <w:t xml:space="preserve"> </w:t>
            </w:r>
            <w:proofErr w:type="spellStart"/>
            <w:r w:rsidRPr="00BA2C44">
              <w:rPr>
                <w:rFonts w:cs="Times New Roman"/>
              </w:rPr>
              <w:t>arXiv</w:t>
            </w:r>
            <w:proofErr w:type="spellEnd"/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reprint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rXiv:2204.05530.</w:t>
            </w:r>
          </w:p>
        </w:tc>
      </w:tr>
      <w:tr w:rsidR="00E2774F" w:rsidRPr="008E74DA" w14:paraId="58EEDA0C" w14:textId="77777777" w:rsidTr="00CB5563">
        <w:tc>
          <w:tcPr>
            <w:tcW w:w="262" w:type="pct"/>
          </w:tcPr>
          <w:p w14:paraId="1BBB96E6" w14:textId="7E3784E8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17.</w:t>
            </w:r>
          </w:p>
        </w:tc>
        <w:tc>
          <w:tcPr>
            <w:tcW w:w="4738" w:type="pct"/>
          </w:tcPr>
          <w:p w14:paraId="400D4A79" w14:textId="38795A93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BA2C44">
              <w:rPr>
                <w:rFonts w:cs="Times New Roman"/>
              </w:rPr>
              <w:t>Lemey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t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l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21)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Untangling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introduction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ersistenc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i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OVID-19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resurgenc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i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urope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Nature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595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7869)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713-717</w:t>
            </w:r>
            <w:r w:rsidRPr="00BA2C44">
              <w:rPr>
                <w:rFonts w:cs="Times New Roman"/>
                <w:i/>
                <w:iCs/>
              </w:rPr>
              <w:t>.</w:t>
            </w:r>
          </w:p>
        </w:tc>
      </w:tr>
      <w:tr w:rsidR="00E2774F" w:rsidRPr="008E74DA" w14:paraId="70939F83" w14:textId="77777777" w:rsidTr="00CB5563">
        <w:tc>
          <w:tcPr>
            <w:tcW w:w="262" w:type="pct"/>
          </w:tcPr>
          <w:p w14:paraId="2B2BD779" w14:textId="3AAEAFF7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16.</w:t>
            </w:r>
          </w:p>
        </w:tc>
        <w:tc>
          <w:tcPr>
            <w:tcW w:w="4738" w:type="pct"/>
          </w:tcPr>
          <w:p w14:paraId="5E2FF33F" w14:textId="468775F8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BA2C44">
              <w:rPr>
                <w:rFonts w:cs="Times New Roman"/>
              </w:rPr>
              <w:t>Landeros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Ji,</w:t>
            </w:r>
            <w:r w:rsidR="008E74DA" w:rsidRPr="00BA2C44">
              <w:rPr>
                <w:rFonts w:cs="Times New Roman"/>
                <w:b/>
                <w:bCs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X.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Lange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K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tutz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Xu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J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ehl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&amp;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insheimer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J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21)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xaminatio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f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chool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reopening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trategie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during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h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ARS-CoV-2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andemic.</w:t>
            </w:r>
            <w:r w:rsidR="008E74DA" w:rsidRPr="00BA2C44">
              <w:rPr>
                <w:rFonts w:cs="Times New Roman"/>
              </w:rPr>
              <w:t xml:space="preserve"> </w:t>
            </w:r>
            <w:proofErr w:type="spellStart"/>
            <w:r w:rsidRPr="00BA2C44">
              <w:rPr>
                <w:rFonts w:cs="Times New Roman"/>
                <w:i/>
                <w:iCs/>
              </w:rPr>
              <w:t>PloS</w:t>
            </w:r>
            <w:proofErr w:type="spellEnd"/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One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16(5)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0251242.</w:t>
            </w:r>
          </w:p>
        </w:tc>
      </w:tr>
      <w:tr w:rsidR="00E2774F" w:rsidRPr="008E74DA" w14:paraId="4AAA65CB" w14:textId="77777777" w:rsidTr="00CB5563">
        <w:tc>
          <w:tcPr>
            <w:tcW w:w="262" w:type="pct"/>
          </w:tcPr>
          <w:p w14:paraId="3A8AA525" w14:textId="5A740B9B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15.</w:t>
            </w:r>
          </w:p>
        </w:tc>
        <w:tc>
          <w:tcPr>
            <w:tcW w:w="4738" w:type="pct"/>
          </w:tcPr>
          <w:p w14:paraId="6A5B4672" w14:textId="388B9612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BA2C44">
              <w:rPr>
                <w:rFonts w:cs="Times New Roman"/>
              </w:rPr>
              <w:t>Zhang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Z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Nishimura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Bastide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Ji,</w:t>
            </w:r>
            <w:r w:rsidR="008E74DA" w:rsidRPr="00BA2C44">
              <w:rPr>
                <w:rFonts w:cs="Times New Roman"/>
                <w:b/>
                <w:bCs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X.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ayne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R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oulder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..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&amp;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chard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21)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Large-scal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inferenc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f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orrelatio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mong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ixed-typ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biological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rait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with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hylogenetic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ultivariat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robit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odels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The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Annals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of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Applied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Statistics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15(1)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230-251.</w:t>
            </w:r>
          </w:p>
        </w:tc>
      </w:tr>
      <w:tr w:rsidR="00E2774F" w:rsidRPr="008E74DA" w14:paraId="304AE972" w14:textId="77777777" w:rsidTr="00CB5563">
        <w:tc>
          <w:tcPr>
            <w:tcW w:w="262" w:type="pct"/>
          </w:tcPr>
          <w:p w14:paraId="182EE851" w14:textId="403438A8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14.</w:t>
            </w:r>
          </w:p>
        </w:tc>
        <w:tc>
          <w:tcPr>
            <w:tcW w:w="4738" w:type="pct"/>
          </w:tcPr>
          <w:p w14:paraId="0610098C" w14:textId="4808E141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BA2C44">
              <w:rPr>
                <w:rFonts w:cs="Times New Roman"/>
              </w:rPr>
              <w:t>Lindelof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K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Lindo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J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Zhou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W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Ji,</w:t>
            </w:r>
            <w:r w:rsidR="008E74DA" w:rsidRPr="00BA2C44">
              <w:rPr>
                <w:rFonts w:cs="Times New Roman"/>
                <w:b/>
                <w:bCs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X.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&amp;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Xiang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Q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Y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J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20)</w:t>
            </w:r>
            <w:r w:rsidR="008E74DA" w:rsidRPr="00BA2C44">
              <w:rPr>
                <w:rFonts w:cs="Times New Roman"/>
              </w:rPr>
              <w:t xml:space="preserve"> </w:t>
            </w:r>
            <w:proofErr w:type="spellStart"/>
            <w:r w:rsidRPr="00BA2C44">
              <w:rPr>
                <w:rFonts w:cs="Times New Roman"/>
              </w:rPr>
              <w:t>Phylogenomics</w:t>
            </w:r>
            <w:proofErr w:type="spellEnd"/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biogeography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volutio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f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h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blue‐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r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white‐fruite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dogwood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</w:t>
            </w:r>
            <w:proofErr w:type="spellStart"/>
            <w:r w:rsidRPr="00BA2C44">
              <w:rPr>
                <w:rFonts w:cs="Times New Roman"/>
              </w:rPr>
              <w:t>Cornus</w:t>
            </w:r>
            <w:proofErr w:type="spellEnd"/>
            <w:r w:rsidRPr="00BA2C44">
              <w:rPr>
                <w:rFonts w:cs="Times New Roman"/>
              </w:rPr>
              <w:t>)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‐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insight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into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orphological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cological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nich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divergenc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following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intercontinental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eographic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isolation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</w:rPr>
              <w:t>Journal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of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Systematics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and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Evolution</w:t>
            </w:r>
            <w:r w:rsidRPr="00BA2C44">
              <w:rPr>
                <w:rFonts w:cs="Times New Roman"/>
                <w:iCs/>
              </w:rPr>
              <w:t>,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58(5),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pp.604-645.</w:t>
            </w:r>
          </w:p>
        </w:tc>
      </w:tr>
      <w:tr w:rsidR="00E2774F" w:rsidRPr="008E74DA" w14:paraId="752F7FD4" w14:textId="77777777" w:rsidTr="00CB5563">
        <w:tc>
          <w:tcPr>
            <w:tcW w:w="262" w:type="pct"/>
          </w:tcPr>
          <w:p w14:paraId="5932144C" w14:textId="15561741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iCs/>
              </w:rPr>
            </w:pPr>
            <w:r w:rsidRPr="00BA2C44">
              <w:rPr>
                <w:rFonts w:cs="Times New Roman"/>
                <w:iCs/>
              </w:rPr>
              <w:t>13.</w:t>
            </w:r>
          </w:p>
        </w:tc>
        <w:tc>
          <w:tcPr>
            <w:tcW w:w="4738" w:type="pct"/>
          </w:tcPr>
          <w:p w14:paraId="44EA8CFC" w14:textId="4E8411B8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BA2C44">
              <w:rPr>
                <w:rFonts w:cs="Times New Roman"/>
                <w:iCs/>
              </w:rPr>
              <w:t>Sun,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J.,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He,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W.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T.,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Wang,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L.,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Lai,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A.,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b/>
                <w:bCs/>
                <w:iCs/>
              </w:rPr>
              <w:t>Ji,</w:t>
            </w:r>
            <w:r w:rsidR="008E74DA" w:rsidRPr="00BA2C44">
              <w:rPr>
                <w:rFonts w:cs="Times New Roman"/>
                <w:b/>
                <w:bCs/>
                <w:iCs/>
              </w:rPr>
              <w:t xml:space="preserve"> </w:t>
            </w:r>
            <w:r w:rsidRPr="00BA2C44">
              <w:rPr>
                <w:rFonts w:cs="Times New Roman"/>
                <w:b/>
                <w:bCs/>
                <w:iCs/>
              </w:rPr>
              <w:t>X.</w:t>
            </w:r>
            <w:r w:rsidRPr="00BA2C44">
              <w:rPr>
                <w:rFonts w:cs="Times New Roman"/>
                <w:iCs/>
              </w:rPr>
              <w:t>,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Zhai,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X.,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...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&amp;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Veit,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M.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(2020).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COVID-19: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epidemiology,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evolution,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and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cross-disciplinary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perspectives.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/>
              </w:rPr>
              <w:t>Trends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in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Molecular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Medicine</w:t>
            </w:r>
            <w:r w:rsidRPr="00BA2C44">
              <w:rPr>
                <w:rFonts w:cs="Times New Roman"/>
                <w:iCs/>
              </w:rPr>
              <w:t>,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26(5),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pp.483-495.</w:t>
            </w:r>
          </w:p>
        </w:tc>
      </w:tr>
      <w:tr w:rsidR="00E2774F" w:rsidRPr="008E74DA" w14:paraId="703D8533" w14:textId="77777777" w:rsidTr="00CB5563">
        <w:tc>
          <w:tcPr>
            <w:tcW w:w="262" w:type="pct"/>
          </w:tcPr>
          <w:p w14:paraId="78917023" w14:textId="4FFC0D4A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12.</w:t>
            </w:r>
          </w:p>
        </w:tc>
        <w:tc>
          <w:tcPr>
            <w:tcW w:w="4738" w:type="pct"/>
          </w:tcPr>
          <w:p w14:paraId="3A47D184" w14:textId="01019885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BA2C44">
              <w:rPr>
                <w:rFonts w:cs="Times New Roman"/>
              </w:rPr>
              <w:t>He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W.*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Ji,</w:t>
            </w:r>
            <w:r w:rsidR="008E74DA" w:rsidRPr="00BA2C44">
              <w:rPr>
                <w:rFonts w:cs="Times New Roman"/>
                <w:b/>
                <w:bCs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X.</w:t>
            </w:r>
            <w:r w:rsidRPr="00BA2C44">
              <w:rPr>
                <w:rFonts w:cs="Times New Roman"/>
              </w:rPr>
              <w:t>*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He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W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*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Dellicour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*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…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&amp;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20)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enomic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pidemiology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volutionary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dynamics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ransmissio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attern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f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orcine</w:t>
            </w:r>
            <w:r w:rsidR="008E74DA" w:rsidRPr="00BA2C44">
              <w:rPr>
                <w:rFonts w:cs="Times New Roman"/>
              </w:rPr>
              <w:t xml:space="preserve"> </w:t>
            </w:r>
            <w:proofErr w:type="spellStart"/>
            <w:r w:rsidRPr="00BA2C44">
              <w:rPr>
                <w:rFonts w:cs="Times New Roman"/>
              </w:rPr>
              <w:t>deltacoronavirus</w:t>
            </w:r>
            <w:proofErr w:type="spellEnd"/>
            <w:r w:rsidRPr="00BA2C44">
              <w:rPr>
                <w:rFonts w:cs="Times New Roman"/>
              </w:rPr>
              <w:t>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Molecular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Biology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and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Evolution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37(9)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p.2641-2654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*</w:t>
            </w:r>
            <w:proofErr w:type="gramStart"/>
            <w:r w:rsidRPr="00BA2C44">
              <w:rPr>
                <w:rFonts w:cs="Times New Roman"/>
              </w:rPr>
              <w:t>equal</w:t>
            </w:r>
            <w:proofErr w:type="gramEnd"/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ontribution</w:t>
            </w:r>
          </w:p>
        </w:tc>
      </w:tr>
      <w:tr w:rsidR="00E2774F" w:rsidRPr="008E74DA" w14:paraId="45D59741" w14:textId="77777777" w:rsidTr="00CB5563">
        <w:tc>
          <w:tcPr>
            <w:tcW w:w="262" w:type="pct"/>
          </w:tcPr>
          <w:p w14:paraId="3E41D200" w14:textId="6DED915C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11.</w:t>
            </w:r>
          </w:p>
        </w:tc>
        <w:tc>
          <w:tcPr>
            <w:tcW w:w="4738" w:type="pct"/>
          </w:tcPr>
          <w:p w14:paraId="032BE3FA" w14:textId="56E19A32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BA2C44">
              <w:rPr>
                <w:rFonts w:cs="Times New Roman"/>
                <w:b/>
              </w:rPr>
              <w:t>Ji,</w:t>
            </w:r>
            <w:r w:rsidR="008E74DA" w:rsidRPr="00BA2C44">
              <w:rPr>
                <w:rFonts w:cs="Times New Roman"/>
                <w:b/>
              </w:rPr>
              <w:t xml:space="preserve"> </w:t>
            </w:r>
            <w:r w:rsidRPr="00BA2C44">
              <w:rPr>
                <w:rFonts w:cs="Times New Roman"/>
                <w:b/>
              </w:rPr>
              <w:t>X.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Zhang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Z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Holbrook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Nishimura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Baele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Rambaut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,</w:t>
            </w:r>
            <w:r w:rsidR="008E74DA" w:rsidRPr="00BA2C44">
              <w:rPr>
                <w:rFonts w:cs="Times New Roman"/>
              </w:rPr>
              <w:t xml:space="preserve"> </w:t>
            </w:r>
            <w:proofErr w:type="spellStart"/>
            <w:r w:rsidRPr="00BA2C44">
              <w:rPr>
                <w:rFonts w:cs="Times New Roman"/>
              </w:rPr>
              <w:t>Lemey</w:t>
            </w:r>
            <w:proofErr w:type="spellEnd"/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&amp;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chard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20)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radient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</w:rPr>
              <w:t>do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row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rees: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linear-tim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(N)-dimensional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radient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for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tatistical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hylogenetics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</w:rPr>
              <w:t>Molecular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Biology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and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Evolution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37(10)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p.3047-3060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rXiv:1905.12146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[stat.CO]</w:t>
            </w:r>
          </w:p>
        </w:tc>
      </w:tr>
      <w:tr w:rsidR="00E2774F" w:rsidRPr="008E74DA" w14:paraId="7D7DF732" w14:textId="77777777" w:rsidTr="00CB5563">
        <w:tc>
          <w:tcPr>
            <w:tcW w:w="262" w:type="pct"/>
          </w:tcPr>
          <w:p w14:paraId="7DF10A58" w14:textId="456F1633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lastRenderedPageBreak/>
              <w:t>10.</w:t>
            </w:r>
          </w:p>
        </w:tc>
        <w:tc>
          <w:tcPr>
            <w:tcW w:w="4738" w:type="pct"/>
          </w:tcPr>
          <w:p w14:paraId="2E18839D" w14:textId="79D351B5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BA2C44">
              <w:rPr>
                <w:rFonts w:cs="Times New Roman"/>
              </w:rPr>
              <w:t>Fisher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b/>
              </w:rPr>
              <w:t>Ji,</w:t>
            </w:r>
            <w:r w:rsidR="008E74DA" w:rsidRPr="00BA2C44">
              <w:rPr>
                <w:rFonts w:cs="Times New Roman"/>
                <w:b/>
              </w:rPr>
              <w:t xml:space="preserve"> </w:t>
            </w:r>
            <w:r w:rsidRPr="00BA2C44">
              <w:rPr>
                <w:rFonts w:cs="Times New Roman"/>
                <w:b/>
              </w:rPr>
              <w:t>X.</w:t>
            </w:r>
            <w:r w:rsidRPr="00BA2C44">
              <w:rPr>
                <w:rFonts w:cs="Times New Roman"/>
                <w:bCs/>
              </w:rPr>
              <w:t>,</w:t>
            </w:r>
            <w:r w:rsidR="008E74DA" w:rsidRPr="00BA2C44">
              <w:rPr>
                <w:rFonts w:cs="Times New Roman"/>
                <w:b/>
              </w:rPr>
              <w:t xml:space="preserve"> </w:t>
            </w:r>
            <w:r w:rsidRPr="00BA2C44">
              <w:rPr>
                <w:rFonts w:cs="Times New Roman"/>
                <w:bCs/>
              </w:rPr>
              <w:t>Zhang,</w:t>
            </w:r>
            <w:r w:rsidR="008E74DA" w:rsidRPr="00BA2C44">
              <w:rPr>
                <w:rFonts w:cs="Times New Roman"/>
                <w:bCs/>
              </w:rPr>
              <w:t xml:space="preserve"> </w:t>
            </w:r>
            <w:r w:rsidRPr="00BA2C44">
              <w:rPr>
                <w:rFonts w:cs="Times New Roman"/>
                <w:bCs/>
              </w:rPr>
              <w:t>Z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Lemey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&amp;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chard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20)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Relaxe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random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walk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t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cale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Systematic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Biology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70(2)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p.258-267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rXiv:1906.04834[q-bio.PE]</w:t>
            </w:r>
          </w:p>
        </w:tc>
      </w:tr>
      <w:tr w:rsidR="00E2774F" w:rsidRPr="008E74DA" w14:paraId="4D62D2CF" w14:textId="77777777" w:rsidTr="00CB5563">
        <w:tc>
          <w:tcPr>
            <w:tcW w:w="262" w:type="pct"/>
          </w:tcPr>
          <w:p w14:paraId="22FDB7DF" w14:textId="4EED5815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9.</w:t>
            </w:r>
          </w:p>
        </w:tc>
        <w:tc>
          <w:tcPr>
            <w:tcW w:w="4738" w:type="pct"/>
          </w:tcPr>
          <w:p w14:paraId="64813F35" w14:textId="79C1F069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proofErr w:type="spellStart"/>
            <w:r w:rsidRPr="00BA2C44">
              <w:rPr>
                <w:rFonts w:cs="Times New Roman"/>
              </w:rPr>
              <w:t>Blestsa</w:t>
            </w:r>
            <w:proofErr w:type="spellEnd"/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chard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b/>
              </w:rPr>
              <w:t>Ji,</w:t>
            </w:r>
            <w:r w:rsidR="008E74DA" w:rsidRPr="00BA2C44">
              <w:rPr>
                <w:rFonts w:cs="Times New Roman"/>
                <w:b/>
              </w:rPr>
              <w:t xml:space="preserve"> </w:t>
            </w:r>
            <w:r w:rsidRPr="00BA2C44">
              <w:rPr>
                <w:rFonts w:cs="Times New Roman"/>
                <w:b/>
              </w:rPr>
              <w:t>X.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ryseels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.,</w:t>
            </w:r>
            <w:r w:rsidR="008E74DA" w:rsidRPr="00BA2C44">
              <w:rPr>
                <w:rFonts w:cs="Times New Roman"/>
              </w:rPr>
              <w:t xml:space="preserve"> </w:t>
            </w:r>
            <w:proofErr w:type="spellStart"/>
            <w:r w:rsidRPr="00BA2C44">
              <w:rPr>
                <w:rFonts w:cs="Times New Roman"/>
              </w:rPr>
              <w:t>Vrancken</w:t>
            </w:r>
            <w:proofErr w:type="spellEnd"/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B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Baele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Worobey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&amp;</w:t>
            </w:r>
            <w:r w:rsidR="008E74DA" w:rsidRPr="00BA2C44">
              <w:rPr>
                <w:rFonts w:cs="Times New Roman"/>
              </w:rPr>
              <w:t xml:space="preserve"> </w:t>
            </w:r>
            <w:proofErr w:type="spellStart"/>
            <w:r w:rsidRPr="00BA2C44">
              <w:rPr>
                <w:rFonts w:cs="Times New Roman"/>
              </w:rPr>
              <w:t>Lemey</w:t>
            </w:r>
            <w:proofErr w:type="spellEnd"/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19)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Divergenc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dating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using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ixe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ffect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lock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odelling: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pplicatio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o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HIV-1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</w:rPr>
              <w:t>Virus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Evolution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Cs/>
              </w:rPr>
              <w:t>5(2),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vez036</w:t>
            </w:r>
            <w:r w:rsidRPr="00BA2C44">
              <w:rPr>
                <w:rFonts w:cs="Times New Roman"/>
              </w:rPr>
              <w:t>.</w:t>
            </w:r>
          </w:p>
        </w:tc>
      </w:tr>
      <w:tr w:rsidR="00E2774F" w:rsidRPr="008E74DA" w14:paraId="40CC531A" w14:textId="77777777" w:rsidTr="00CB5563">
        <w:tc>
          <w:tcPr>
            <w:tcW w:w="262" w:type="pct"/>
          </w:tcPr>
          <w:p w14:paraId="6A6831F8" w14:textId="688B460E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lang w:val="de-CH"/>
              </w:rPr>
            </w:pPr>
            <w:r w:rsidRPr="00BA2C44">
              <w:rPr>
                <w:rFonts w:cs="Times New Roman"/>
                <w:lang w:val="de-CH"/>
              </w:rPr>
              <w:t>8.</w:t>
            </w:r>
          </w:p>
        </w:tc>
        <w:tc>
          <w:tcPr>
            <w:tcW w:w="4738" w:type="pct"/>
          </w:tcPr>
          <w:p w14:paraId="5EF6E56C" w14:textId="3C74BDEA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BA2C44">
              <w:rPr>
                <w:rFonts w:cs="Times New Roman"/>
                <w:lang w:val="de-CH"/>
              </w:rPr>
              <w:t>Li,</w:t>
            </w:r>
            <w:r w:rsidR="008E74DA" w:rsidRPr="00BA2C44">
              <w:rPr>
                <w:rFonts w:cs="Times New Roman"/>
                <w:lang w:val="de-CH"/>
              </w:rPr>
              <w:t xml:space="preserve"> </w:t>
            </w:r>
            <w:r w:rsidRPr="00BA2C44">
              <w:rPr>
                <w:rFonts w:cs="Times New Roman"/>
                <w:lang w:val="de-CH"/>
              </w:rPr>
              <w:t>G.,</w:t>
            </w:r>
            <w:r w:rsidR="008E74DA" w:rsidRPr="00BA2C44">
              <w:rPr>
                <w:rFonts w:cs="Times New Roman"/>
                <w:lang w:val="de-CH"/>
              </w:rPr>
              <w:t xml:space="preserve"> </w:t>
            </w:r>
            <w:r w:rsidRPr="00BA2C44">
              <w:rPr>
                <w:rFonts w:cs="Times New Roman"/>
                <w:lang w:val="de-CH"/>
              </w:rPr>
              <w:t>Zhang,</w:t>
            </w:r>
            <w:r w:rsidR="008E74DA" w:rsidRPr="00BA2C44">
              <w:rPr>
                <w:rFonts w:cs="Times New Roman"/>
                <w:lang w:val="de-CH"/>
              </w:rPr>
              <w:t xml:space="preserve"> </w:t>
            </w:r>
            <w:r w:rsidRPr="00BA2C44">
              <w:rPr>
                <w:rFonts w:cs="Times New Roman"/>
                <w:lang w:val="de-CH"/>
              </w:rPr>
              <w:t>W.,</w:t>
            </w:r>
            <w:r w:rsidR="008E74DA" w:rsidRPr="00BA2C44">
              <w:rPr>
                <w:rFonts w:cs="Times New Roman"/>
                <w:lang w:val="de-CH"/>
              </w:rPr>
              <w:t xml:space="preserve"> </w:t>
            </w:r>
            <w:r w:rsidRPr="00BA2C44">
              <w:rPr>
                <w:rFonts w:cs="Times New Roman"/>
                <w:lang w:val="de-CH"/>
              </w:rPr>
              <w:t>Wang,</w:t>
            </w:r>
            <w:r w:rsidR="008E74DA" w:rsidRPr="00BA2C44">
              <w:rPr>
                <w:rFonts w:cs="Times New Roman"/>
                <w:lang w:val="de-CH"/>
              </w:rPr>
              <w:t xml:space="preserve"> </w:t>
            </w:r>
            <w:r w:rsidRPr="00BA2C44">
              <w:rPr>
                <w:rFonts w:cs="Times New Roman"/>
                <w:lang w:val="de-CH"/>
              </w:rPr>
              <w:t>R.,</w:t>
            </w:r>
            <w:r w:rsidR="008E74DA" w:rsidRPr="00BA2C44">
              <w:rPr>
                <w:rFonts w:cs="Times New Roman"/>
                <w:lang w:val="de-CH"/>
              </w:rPr>
              <w:t xml:space="preserve"> </w:t>
            </w:r>
            <w:r w:rsidRPr="00BA2C44">
              <w:rPr>
                <w:rFonts w:cs="Times New Roman"/>
                <w:lang w:val="de-CH"/>
              </w:rPr>
              <w:t>Xing,</w:t>
            </w:r>
            <w:r w:rsidR="008E74DA" w:rsidRPr="00BA2C44">
              <w:rPr>
                <w:rFonts w:cs="Times New Roman"/>
                <w:lang w:val="de-CH"/>
              </w:rPr>
              <w:t xml:space="preserve"> </w:t>
            </w:r>
            <w:r w:rsidRPr="00BA2C44">
              <w:rPr>
                <w:rFonts w:cs="Times New Roman"/>
                <w:lang w:val="de-CH"/>
              </w:rPr>
              <w:t>G.,</w:t>
            </w:r>
            <w:r w:rsidR="008E74DA" w:rsidRPr="00BA2C44">
              <w:rPr>
                <w:rFonts w:cs="Times New Roman"/>
                <w:lang w:val="de-CH"/>
              </w:rPr>
              <w:t xml:space="preserve"> </w:t>
            </w:r>
            <w:r w:rsidRPr="00BA2C44">
              <w:rPr>
                <w:rFonts w:cs="Times New Roman"/>
                <w:lang w:val="de-CH"/>
              </w:rPr>
              <w:t>Wang,</w:t>
            </w:r>
            <w:r w:rsidR="008E74DA" w:rsidRPr="00BA2C44">
              <w:rPr>
                <w:rFonts w:cs="Times New Roman"/>
                <w:lang w:val="de-CH"/>
              </w:rPr>
              <w:t xml:space="preserve"> </w:t>
            </w:r>
            <w:r w:rsidRPr="00BA2C44">
              <w:rPr>
                <w:rFonts w:cs="Times New Roman"/>
                <w:lang w:val="de-CH"/>
              </w:rPr>
              <w:t>S.,</w:t>
            </w:r>
            <w:r w:rsidR="008E74DA" w:rsidRPr="00BA2C44">
              <w:rPr>
                <w:rFonts w:cs="Times New Roman"/>
                <w:lang w:val="de-CH"/>
              </w:rPr>
              <w:t xml:space="preserve"> </w:t>
            </w:r>
            <w:r w:rsidRPr="00BA2C44">
              <w:rPr>
                <w:rFonts w:cs="Times New Roman"/>
                <w:b/>
                <w:lang w:val="de-CH"/>
              </w:rPr>
              <w:t>Ji,</w:t>
            </w:r>
            <w:r w:rsidR="008E74DA" w:rsidRPr="00BA2C44">
              <w:rPr>
                <w:rFonts w:cs="Times New Roman"/>
                <w:b/>
                <w:lang w:val="de-CH"/>
              </w:rPr>
              <w:t xml:space="preserve"> </w:t>
            </w:r>
            <w:r w:rsidRPr="00BA2C44">
              <w:rPr>
                <w:rFonts w:cs="Times New Roman"/>
                <w:b/>
                <w:lang w:val="de-CH"/>
              </w:rPr>
              <w:t>X.</w:t>
            </w:r>
            <w:r w:rsidRPr="00BA2C44">
              <w:rPr>
                <w:rFonts w:cs="Times New Roman"/>
                <w:lang w:val="de-CH"/>
              </w:rPr>
              <w:t>,</w:t>
            </w:r>
            <w:r w:rsidR="008E74DA" w:rsidRPr="00BA2C44">
              <w:rPr>
                <w:rFonts w:cs="Times New Roman"/>
                <w:lang w:val="de-CH"/>
              </w:rPr>
              <w:t xml:space="preserve"> </w:t>
            </w:r>
            <w:r w:rsidRPr="00BA2C44">
              <w:rPr>
                <w:rFonts w:cs="Times New Roman"/>
                <w:lang w:val="de-CH"/>
              </w:rPr>
              <w:t>...</w:t>
            </w:r>
            <w:r w:rsidR="008E74DA" w:rsidRPr="00BA2C44">
              <w:rPr>
                <w:rFonts w:cs="Times New Roman"/>
                <w:lang w:val="de-CH"/>
              </w:rPr>
              <w:t xml:space="preserve"> </w:t>
            </w:r>
            <w:r w:rsidRPr="00BA2C44">
              <w:rPr>
                <w:rFonts w:cs="Times New Roman"/>
              </w:rPr>
              <w:t>&amp;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Zhou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J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19)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enetic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alysi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volutionary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hange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f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h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orque</w:t>
            </w:r>
            <w:r w:rsidR="008E74DA" w:rsidRPr="00BA2C44">
              <w:rPr>
                <w:rFonts w:cs="Times New Roman"/>
              </w:rPr>
              <w:t xml:space="preserve"> </w:t>
            </w:r>
            <w:proofErr w:type="spellStart"/>
            <w:r w:rsidRPr="00BA2C44">
              <w:rPr>
                <w:rFonts w:cs="Times New Roman"/>
              </w:rPr>
              <w:t>teno</w:t>
            </w:r>
            <w:proofErr w:type="spellEnd"/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Virus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</w:rPr>
              <w:t>International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journal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of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molecular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sciences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20(12)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2881.</w:t>
            </w:r>
          </w:p>
        </w:tc>
      </w:tr>
      <w:tr w:rsidR="00E2774F" w:rsidRPr="008E74DA" w14:paraId="10195447" w14:textId="77777777" w:rsidTr="00CB5563">
        <w:tc>
          <w:tcPr>
            <w:tcW w:w="262" w:type="pct"/>
          </w:tcPr>
          <w:p w14:paraId="756671D5" w14:textId="6E5B39B4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7.</w:t>
            </w:r>
          </w:p>
        </w:tc>
        <w:tc>
          <w:tcPr>
            <w:tcW w:w="4738" w:type="pct"/>
          </w:tcPr>
          <w:p w14:paraId="799CD160" w14:textId="74ADC8DA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BA2C44">
              <w:rPr>
                <w:rFonts w:cs="Times New Roman"/>
              </w:rPr>
              <w:t>Zhou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W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b/>
              </w:rPr>
              <w:t>Ji,</w:t>
            </w:r>
            <w:r w:rsidR="008E74DA" w:rsidRPr="00BA2C44">
              <w:rPr>
                <w:rFonts w:cs="Times New Roman"/>
                <w:b/>
              </w:rPr>
              <w:t xml:space="preserve"> </w:t>
            </w:r>
            <w:r w:rsidRPr="00BA2C44">
              <w:rPr>
                <w:rFonts w:cs="Times New Roman"/>
                <w:b/>
              </w:rPr>
              <w:t>X.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bata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ais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Dong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Y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eet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R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&amp;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Xiang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Q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18)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Resolving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relationship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hylogeographic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history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f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h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Nyssa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ylvatica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omplex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using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data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from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RAD-seq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pecie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distributio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odeling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</w:rPr>
              <w:t>Molecular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  <w:noProof/>
              </w:rPr>
              <w:t>Phylogenetic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and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Evolution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126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1-16.</w:t>
            </w:r>
          </w:p>
        </w:tc>
      </w:tr>
      <w:tr w:rsidR="00E2774F" w:rsidRPr="008E74DA" w14:paraId="6C293A53" w14:textId="77777777" w:rsidTr="00CB5563">
        <w:tc>
          <w:tcPr>
            <w:tcW w:w="262" w:type="pct"/>
          </w:tcPr>
          <w:p w14:paraId="3F0AADBA" w14:textId="0E3B4C84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6.</w:t>
            </w:r>
          </w:p>
        </w:tc>
        <w:tc>
          <w:tcPr>
            <w:tcW w:w="4738" w:type="pct"/>
          </w:tcPr>
          <w:p w14:paraId="36C2D9C5" w14:textId="0A82AFAD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BA2C44">
              <w:rPr>
                <w:rFonts w:cs="Times New Roman"/>
                <w:b/>
              </w:rPr>
              <w:t>Ji,</w:t>
            </w:r>
            <w:r w:rsidR="008E74DA" w:rsidRPr="00BA2C44">
              <w:rPr>
                <w:rFonts w:cs="Times New Roman"/>
                <w:b/>
              </w:rPr>
              <w:t xml:space="preserve"> </w:t>
            </w:r>
            <w:r w:rsidRPr="00BA2C44">
              <w:rPr>
                <w:rFonts w:cs="Times New Roman"/>
                <w:b/>
              </w:rPr>
              <w:t>X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17)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hylogenetic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pproache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for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quantifying</w:t>
            </w:r>
            <w:r w:rsidR="008E74DA" w:rsidRPr="00BA2C44">
              <w:rPr>
                <w:rFonts w:cs="Times New Roman"/>
              </w:rPr>
              <w:t xml:space="preserve"> </w:t>
            </w:r>
            <w:proofErr w:type="spellStart"/>
            <w:r w:rsidRPr="00BA2C44">
              <w:rPr>
                <w:rFonts w:cs="Times New Roman"/>
              </w:rPr>
              <w:t>interlocus</w:t>
            </w:r>
            <w:proofErr w:type="spellEnd"/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en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onversion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Doctoral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Dissertation</w:t>
            </w:r>
          </w:p>
        </w:tc>
      </w:tr>
      <w:tr w:rsidR="00E2774F" w:rsidRPr="008E74DA" w14:paraId="573227F7" w14:textId="77777777" w:rsidTr="00CB5563">
        <w:tc>
          <w:tcPr>
            <w:tcW w:w="262" w:type="pct"/>
          </w:tcPr>
          <w:p w14:paraId="77FFDD3F" w14:textId="3DBA8DAA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5.</w:t>
            </w:r>
          </w:p>
        </w:tc>
        <w:tc>
          <w:tcPr>
            <w:tcW w:w="4738" w:type="pct"/>
          </w:tcPr>
          <w:p w14:paraId="04AF613E" w14:textId="1582F0B9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BA2C44">
              <w:rPr>
                <w:rFonts w:cs="Times New Roman"/>
                <w:b/>
              </w:rPr>
              <w:t>Ji,</w:t>
            </w:r>
            <w:r w:rsidR="008E74DA" w:rsidRPr="00BA2C44">
              <w:rPr>
                <w:rFonts w:cs="Times New Roman"/>
                <w:b/>
              </w:rPr>
              <w:t xml:space="preserve"> </w:t>
            </w:r>
            <w:r w:rsidRPr="00BA2C44">
              <w:rPr>
                <w:rFonts w:cs="Times New Roman"/>
                <w:b/>
              </w:rPr>
              <w:t>X.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riffing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&amp;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horne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J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L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16)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hylogenetic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pproach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find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bundant</w:t>
            </w:r>
            <w:r w:rsidR="008E74DA" w:rsidRPr="00BA2C44">
              <w:rPr>
                <w:rFonts w:cs="Times New Roman"/>
              </w:rPr>
              <w:t xml:space="preserve"> </w:t>
            </w:r>
            <w:proofErr w:type="spellStart"/>
            <w:r w:rsidRPr="00BA2C44">
              <w:rPr>
                <w:rFonts w:cs="Times New Roman"/>
              </w:rPr>
              <w:t>interlocus</w:t>
            </w:r>
            <w:proofErr w:type="spellEnd"/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en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onversio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i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yeast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</w:rPr>
              <w:t>Molecular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Biology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and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Evolution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33(9)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2469-2476.</w:t>
            </w:r>
          </w:p>
        </w:tc>
      </w:tr>
      <w:tr w:rsidR="00E2774F" w:rsidRPr="008E74DA" w14:paraId="7CF6CFA4" w14:textId="77777777" w:rsidTr="00CB5563">
        <w:tc>
          <w:tcPr>
            <w:tcW w:w="262" w:type="pct"/>
          </w:tcPr>
          <w:p w14:paraId="452AF736" w14:textId="5F903CB7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4.</w:t>
            </w:r>
          </w:p>
        </w:tc>
        <w:tc>
          <w:tcPr>
            <w:tcW w:w="4738" w:type="pct"/>
          </w:tcPr>
          <w:p w14:paraId="3A342185" w14:textId="3158B871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BA2C44">
              <w:rPr>
                <w:rFonts w:cs="Times New Roman"/>
              </w:rPr>
              <w:t>Wang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K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Yu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b/>
              </w:rPr>
              <w:t>Ji,</w:t>
            </w:r>
            <w:r w:rsidR="008E74DA" w:rsidRPr="00BA2C44">
              <w:rPr>
                <w:rFonts w:cs="Times New Roman"/>
                <w:b/>
              </w:rPr>
              <w:t xml:space="preserve"> </w:t>
            </w:r>
            <w:r w:rsidRPr="00BA2C44">
              <w:rPr>
                <w:rFonts w:cs="Times New Roman"/>
                <w:b/>
              </w:rPr>
              <w:t>X.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Lakner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riffing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&amp;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horne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J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L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15)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Role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f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olvent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ccessibility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en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xpressio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i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odeling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rotei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equenc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volution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</w:rPr>
              <w:t>Evolutionary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Bioinformatics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11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85.</w:t>
            </w:r>
          </w:p>
        </w:tc>
      </w:tr>
      <w:tr w:rsidR="00E2774F" w:rsidRPr="008E74DA" w14:paraId="527DC9F9" w14:textId="77777777" w:rsidTr="00CB5563">
        <w:tc>
          <w:tcPr>
            <w:tcW w:w="262" w:type="pct"/>
          </w:tcPr>
          <w:p w14:paraId="5BB10C08" w14:textId="687AA430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3.</w:t>
            </w:r>
          </w:p>
        </w:tc>
        <w:tc>
          <w:tcPr>
            <w:tcW w:w="4738" w:type="pct"/>
          </w:tcPr>
          <w:p w14:paraId="2388CF19" w14:textId="2B6A3763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BA2C44">
              <w:rPr>
                <w:rFonts w:cs="Times New Roman"/>
                <w:b/>
              </w:rPr>
              <w:t>Ji,</w:t>
            </w:r>
            <w:r w:rsidR="008E74DA" w:rsidRPr="00BA2C44">
              <w:rPr>
                <w:rFonts w:cs="Times New Roman"/>
                <w:b/>
              </w:rPr>
              <w:t xml:space="preserve"> </w:t>
            </w:r>
            <w:r w:rsidRPr="00BA2C44">
              <w:rPr>
                <w:rFonts w:cs="Times New Roman"/>
                <w:b/>
              </w:rPr>
              <w:t>X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13)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Laser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Interferenc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Lithography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for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Fabricatio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f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a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ensors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aster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hesis</w:t>
            </w:r>
          </w:p>
        </w:tc>
      </w:tr>
      <w:tr w:rsidR="00E2774F" w:rsidRPr="008E74DA" w14:paraId="08142404" w14:textId="77777777" w:rsidTr="00CB5563">
        <w:tc>
          <w:tcPr>
            <w:tcW w:w="262" w:type="pct"/>
          </w:tcPr>
          <w:p w14:paraId="2DBC0F9F" w14:textId="6B141CA0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lang w:val="de-CH"/>
              </w:rPr>
            </w:pPr>
            <w:r w:rsidRPr="00BA2C44">
              <w:rPr>
                <w:rFonts w:cs="Times New Roman"/>
                <w:lang w:val="de-CH"/>
              </w:rPr>
              <w:t>2.</w:t>
            </w:r>
          </w:p>
        </w:tc>
        <w:tc>
          <w:tcPr>
            <w:tcW w:w="4738" w:type="pct"/>
          </w:tcPr>
          <w:p w14:paraId="3EBA31C5" w14:textId="32DE1629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BA2C44">
              <w:rPr>
                <w:rFonts w:cs="Times New Roman"/>
                <w:lang w:val="de-CH"/>
              </w:rPr>
              <w:t>Han,</w:t>
            </w:r>
            <w:r w:rsidR="008E74DA" w:rsidRPr="00BA2C44">
              <w:rPr>
                <w:rFonts w:cs="Times New Roman"/>
                <w:lang w:val="de-CH"/>
              </w:rPr>
              <w:t xml:space="preserve"> </w:t>
            </w:r>
            <w:r w:rsidRPr="00BA2C44">
              <w:rPr>
                <w:rFonts w:cs="Times New Roman"/>
                <w:lang w:val="de-CH"/>
              </w:rPr>
              <w:t>X.,</w:t>
            </w:r>
            <w:r w:rsidR="008E74DA" w:rsidRPr="00BA2C44">
              <w:rPr>
                <w:rFonts w:cs="Times New Roman"/>
                <w:lang w:val="de-CH"/>
              </w:rPr>
              <w:t xml:space="preserve"> </w:t>
            </w:r>
            <w:r w:rsidRPr="00BA2C44">
              <w:rPr>
                <w:rFonts w:cs="Times New Roman"/>
                <w:b/>
                <w:lang w:val="de-CH"/>
              </w:rPr>
              <w:t>Ji,</w:t>
            </w:r>
            <w:r w:rsidR="008E74DA" w:rsidRPr="00BA2C44">
              <w:rPr>
                <w:rFonts w:cs="Times New Roman"/>
                <w:b/>
                <w:lang w:val="de-CH"/>
              </w:rPr>
              <w:t xml:space="preserve"> </w:t>
            </w:r>
            <w:r w:rsidRPr="00BA2C44">
              <w:rPr>
                <w:rFonts w:cs="Times New Roman"/>
                <w:b/>
                <w:lang w:val="de-CH"/>
              </w:rPr>
              <w:t>X.</w:t>
            </w:r>
            <w:r w:rsidRPr="00BA2C44">
              <w:rPr>
                <w:rFonts w:cs="Times New Roman"/>
                <w:lang w:val="de-CH"/>
              </w:rPr>
              <w:t>,</w:t>
            </w:r>
            <w:r w:rsidR="008E74DA" w:rsidRPr="00BA2C44">
              <w:rPr>
                <w:rFonts w:cs="Times New Roman"/>
                <w:lang w:val="de-CH"/>
              </w:rPr>
              <w:t xml:space="preserve"> </w:t>
            </w:r>
            <w:r w:rsidRPr="00BA2C44">
              <w:rPr>
                <w:rFonts w:cs="Times New Roman"/>
                <w:lang w:val="de-CH"/>
              </w:rPr>
              <w:t>Wen,</w:t>
            </w:r>
            <w:r w:rsidR="008E74DA" w:rsidRPr="00BA2C44">
              <w:rPr>
                <w:rFonts w:cs="Times New Roman"/>
                <w:lang w:val="de-CH"/>
              </w:rPr>
              <w:t xml:space="preserve"> </w:t>
            </w:r>
            <w:r w:rsidRPr="00BA2C44">
              <w:rPr>
                <w:rFonts w:cs="Times New Roman"/>
                <w:lang w:val="de-CH"/>
              </w:rPr>
              <w:t>H.,</w:t>
            </w:r>
            <w:r w:rsidR="008E74DA" w:rsidRPr="00BA2C44">
              <w:rPr>
                <w:rFonts w:cs="Times New Roman"/>
                <w:lang w:val="de-CH"/>
              </w:rPr>
              <w:t xml:space="preserve"> </w:t>
            </w:r>
            <w:r w:rsidRPr="00BA2C44">
              <w:rPr>
                <w:rFonts w:cs="Times New Roman"/>
                <w:lang w:val="de-CH"/>
              </w:rPr>
              <w:t>&amp;</w:t>
            </w:r>
            <w:r w:rsidR="008E74DA" w:rsidRPr="00BA2C44">
              <w:rPr>
                <w:rFonts w:cs="Times New Roman"/>
                <w:lang w:val="de-CH"/>
              </w:rPr>
              <w:t xml:space="preserve"> </w:t>
            </w:r>
            <w:r w:rsidRPr="00BA2C44">
              <w:rPr>
                <w:rFonts w:cs="Times New Roman"/>
                <w:lang w:val="de-CH"/>
              </w:rPr>
              <w:t>Zhang,</w:t>
            </w:r>
            <w:r w:rsidR="008E74DA" w:rsidRPr="00BA2C44">
              <w:rPr>
                <w:rFonts w:cs="Times New Roman"/>
                <w:lang w:val="de-CH"/>
              </w:rPr>
              <w:t xml:space="preserve"> </w:t>
            </w:r>
            <w:r w:rsidRPr="00BA2C44">
              <w:rPr>
                <w:rFonts w:cs="Times New Roman"/>
                <w:lang w:val="de-CH"/>
              </w:rPr>
              <w:t>J.</w:t>
            </w:r>
            <w:r w:rsidR="008E74DA" w:rsidRPr="00BA2C44">
              <w:rPr>
                <w:rFonts w:cs="Times New Roman"/>
                <w:lang w:val="de-CH"/>
              </w:rPr>
              <w:t xml:space="preserve"> </w:t>
            </w:r>
            <w:r w:rsidRPr="00BA2C44">
              <w:rPr>
                <w:rFonts w:cs="Times New Roman"/>
                <w:lang w:val="de-CH"/>
              </w:rPr>
              <w:t>(2012).</w:t>
            </w:r>
            <w:r w:rsidR="008E74DA" w:rsidRPr="00BA2C44">
              <w:rPr>
                <w:rFonts w:cs="Times New Roman"/>
                <w:lang w:val="de-CH"/>
              </w:rPr>
              <w:t xml:space="preserve"> </w:t>
            </w:r>
            <w:r w:rsidRPr="00BA2C44">
              <w:rPr>
                <w:rFonts w:cs="Times New Roman"/>
              </w:rPr>
              <w:t>H-shape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resonant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ptical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tenna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with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lot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oupling.</w:t>
            </w:r>
            <w:r w:rsidR="008E74DA" w:rsidRPr="00BA2C44">
              <w:rPr>
                <w:rFonts w:cs="Times New Roman"/>
              </w:rPr>
              <w:t xml:space="preserve"> </w:t>
            </w:r>
            <w:proofErr w:type="spellStart"/>
            <w:r w:rsidRPr="00BA2C44">
              <w:rPr>
                <w:rFonts w:cs="Times New Roman"/>
                <w:i/>
              </w:rPr>
              <w:t>Plasmonics</w:t>
            </w:r>
            <w:proofErr w:type="spellEnd"/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7(1)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7-11.</w:t>
            </w:r>
          </w:p>
        </w:tc>
      </w:tr>
      <w:tr w:rsidR="00E2774F" w:rsidRPr="008E74DA" w14:paraId="7D3DDEC6" w14:textId="77777777" w:rsidTr="00CB5563">
        <w:tc>
          <w:tcPr>
            <w:tcW w:w="262" w:type="pct"/>
          </w:tcPr>
          <w:p w14:paraId="54F75E22" w14:textId="3B8DBA7B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1.</w:t>
            </w:r>
          </w:p>
        </w:tc>
        <w:tc>
          <w:tcPr>
            <w:tcW w:w="4738" w:type="pct"/>
          </w:tcPr>
          <w:p w14:paraId="07B671F1" w14:textId="6E5B3ACD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BA2C44">
              <w:rPr>
                <w:rFonts w:cs="Times New Roman"/>
              </w:rPr>
              <w:t>Xiao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b/>
              </w:rPr>
              <w:t>Ji,</w:t>
            </w:r>
            <w:r w:rsidR="008E74DA" w:rsidRPr="00BA2C44">
              <w:rPr>
                <w:rFonts w:cs="Times New Roman"/>
                <w:b/>
              </w:rPr>
              <w:t xml:space="preserve"> </w:t>
            </w:r>
            <w:r w:rsidRPr="00BA2C44">
              <w:rPr>
                <w:rFonts w:cs="Times New Roman"/>
                <w:b/>
              </w:rPr>
              <w:t>X.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ao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L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Wang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X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&amp;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Zhou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Z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12)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ffect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f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dipol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locatio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rofil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ropertie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f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ymmetric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rfac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lasmo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olarito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od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i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u/Al2O3/Au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waveguide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</w:rPr>
              <w:t>Frontiers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of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Optoelectronics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5(1)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63-67.</w:t>
            </w:r>
          </w:p>
        </w:tc>
      </w:tr>
    </w:tbl>
    <w:p w14:paraId="55F0E82B" w14:textId="77777777" w:rsidR="008E74DA" w:rsidRDefault="008E74DA" w:rsidP="00EE5F8D">
      <w:pPr>
        <w:spacing w:before="40" w:line="282" w:lineRule="auto"/>
        <w:rPr>
          <w:rFonts w:cs="Times New Roman"/>
          <w:b/>
          <w:bCs/>
          <w:u w:val="single"/>
        </w:rPr>
      </w:pPr>
    </w:p>
    <w:p w14:paraId="518C183E" w14:textId="1591F4B8" w:rsidR="00CB5563" w:rsidRPr="008E74DA" w:rsidRDefault="00CB5563" w:rsidP="00D559AA">
      <w:pPr>
        <w:spacing w:before="120" w:after="0" w:line="283" w:lineRule="auto"/>
        <w:rPr>
          <w:rFonts w:cs="Times New Roman"/>
          <w:b/>
          <w:bCs/>
          <w:sz w:val="24"/>
          <w:szCs w:val="24"/>
          <w:u w:val="single"/>
        </w:rPr>
      </w:pPr>
      <w:r w:rsidRPr="008E74DA">
        <w:rPr>
          <w:rFonts w:cs="Times New Roman"/>
          <w:b/>
          <w:bCs/>
          <w:sz w:val="24"/>
          <w:szCs w:val="24"/>
          <w:u w:val="single"/>
        </w:rPr>
        <w:t>Articles</w:t>
      </w:r>
      <w:r w:rsidR="008E74DA" w:rsidRPr="008E74D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8E74DA">
        <w:rPr>
          <w:rFonts w:cs="Times New Roman"/>
          <w:b/>
          <w:bCs/>
          <w:sz w:val="24"/>
          <w:szCs w:val="24"/>
          <w:u w:val="single"/>
        </w:rPr>
        <w:t>in</w:t>
      </w:r>
      <w:r w:rsidR="008E74DA" w:rsidRPr="008E74D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8E74DA">
        <w:rPr>
          <w:rFonts w:cs="Times New Roman"/>
          <w:b/>
          <w:bCs/>
          <w:sz w:val="24"/>
          <w:szCs w:val="24"/>
          <w:u w:val="single"/>
        </w:rPr>
        <w:t>Submission</w:t>
      </w:r>
      <w:r w:rsidR="008E74DA" w:rsidRPr="008E74D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8E74DA">
        <w:rPr>
          <w:rFonts w:cs="Times New Roman"/>
          <w:b/>
          <w:bCs/>
          <w:sz w:val="24"/>
          <w:szCs w:val="24"/>
          <w:u w:val="single"/>
        </w:rPr>
        <w:t>and</w:t>
      </w:r>
      <w:r w:rsidR="008E74DA" w:rsidRPr="008E74D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8E74DA">
        <w:rPr>
          <w:rFonts w:cs="Times New Roman"/>
          <w:b/>
          <w:bCs/>
          <w:sz w:val="24"/>
          <w:szCs w:val="24"/>
          <w:u w:val="single"/>
        </w:rPr>
        <w:t>Preparation</w:t>
      </w:r>
      <w:r w:rsidR="008E74DA" w:rsidRPr="008E74DA">
        <w:rPr>
          <w:rFonts w:cs="Times New Roman"/>
          <w:b/>
          <w:bCs/>
          <w:sz w:val="24"/>
          <w:szCs w:val="24"/>
          <w:u w:val="single"/>
        </w:rPr>
        <w:t xml:space="preserve"> 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9"/>
        <w:gridCol w:w="8931"/>
      </w:tblGrid>
      <w:tr w:rsidR="00962323" w:rsidRPr="008E74DA" w14:paraId="1DA2B7C1" w14:textId="77777777" w:rsidTr="00D22669">
        <w:tc>
          <w:tcPr>
            <w:tcW w:w="229" w:type="pct"/>
          </w:tcPr>
          <w:p w14:paraId="5241C068" w14:textId="4DB621DC" w:rsidR="00962323" w:rsidRPr="008E74DA" w:rsidRDefault="000E2C47" w:rsidP="00D22669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5</w:t>
            </w:r>
            <w:r w:rsidR="00962323" w:rsidRPr="008E74DA"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0EF6658E" w14:textId="6A4340C0" w:rsidR="00962323" w:rsidRPr="00AE4C3A" w:rsidRDefault="00962323" w:rsidP="00D22669">
            <w:pPr>
              <w:spacing w:after="0" w:line="282" w:lineRule="auto"/>
              <w:rPr>
                <w:rFonts w:cs="Times New Roman"/>
              </w:rPr>
            </w:pPr>
            <w:proofErr w:type="spellStart"/>
            <w:r w:rsidRPr="00AE4C3A">
              <w:rPr>
                <w:rFonts w:cs="Times New Roman"/>
              </w:rPr>
              <w:t>Gangavarapu</w:t>
            </w:r>
            <w:proofErr w:type="spellEnd"/>
            <w:r w:rsidRPr="00AE4C3A">
              <w:rPr>
                <w:rFonts w:cs="Times New Roman"/>
              </w:rPr>
              <w:t xml:space="preserve">, K., Ji, X., Shao, Y., Rambaut, A., </w:t>
            </w:r>
            <w:proofErr w:type="spellStart"/>
            <w:r w:rsidRPr="00AE4C3A">
              <w:rPr>
                <w:rFonts w:cs="Times New Roman"/>
              </w:rPr>
              <w:t>Lemey</w:t>
            </w:r>
            <w:proofErr w:type="spellEnd"/>
            <w:r w:rsidRPr="00AE4C3A">
              <w:rPr>
                <w:rFonts w:cs="Times New Roman"/>
              </w:rPr>
              <w:t xml:space="preserve">, P., Baele, G. and Suchard, M. A. (2025) Tensor cores unlock efficient and lower-energy massive parallelization on phylogenetic trees. In revision with </w:t>
            </w:r>
            <w:r w:rsidRPr="00D50A08">
              <w:rPr>
                <w:rFonts w:cs="Times New Roman"/>
                <w:i/>
                <w:iCs/>
              </w:rPr>
              <w:t>Systematic Biology</w:t>
            </w:r>
          </w:p>
        </w:tc>
      </w:tr>
      <w:tr w:rsidR="00724753" w:rsidRPr="008E74DA" w14:paraId="40A079F9" w14:textId="77777777" w:rsidTr="0004368D">
        <w:tc>
          <w:tcPr>
            <w:tcW w:w="229" w:type="pct"/>
          </w:tcPr>
          <w:p w14:paraId="411BF8CD" w14:textId="21F41CB9" w:rsidR="00724753" w:rsidRPr="008E74DA" w:rsidRDefault="00502B4A" w:rsidP="00724753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4</w:t>
            </w:r>
            <w:r w:rsidR="00724753" w:rsidRPr="008E74DA"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6924B77F" w14:textId="6DCAECC3" w:rsidR="00724753" w:rsidRPr="00AE4C3A" w:rsidRDefault="00724753" w:rsidP="00724753">
            <w:pPr>
              <w:spacing w:after="0" w:line="282" w:lineRule="auto"/>
              <w:rPr>
                <w:rFonts w:cs="Times New Roman"/>
              </w:rPr>
            </w:pPr>
            <w:r w:rsidRPr="00AE4C3A">
              <w:rPr>
                <w:rFonts w:cs="Times New Roman"/>
              </w:rPr>
              <w:t xml:space="preserve">Bao, Y., Deng, W., Su, S., </w:t>
            </w:r>
            <w:proofErr w:type="spellStart"/>
            <w:r w:rsidRPr="00AE4C3A">
              <w:rPr>
                <w:rFonts w:cs="Times New Roman"/>
              </w:rPr>
              <w:t>Lemey</w:t>
            </w:r>
            <w:proofErr w:type="spellEnd"/>
            <w:r w:rsidRPr="00AE4C3A">
              <w:rPr>
                <w:rFonts w:cs="Times New Roman"/>
              </w:rPr>
              <w:t>, P., Suchard, M. A., Glatt-Holtz, N.*</w:t>
            </w:r>
            <w:r w:rsidR="00802151" w:rsidRPr="00AE4C3A">
              <w:rPr>
                <w:rFonts w:cs="Times New Roman"/>
              </w:rPr>
              <w:t xml:space="preserve"> and</w:t>
            </w:r>
            <w:r w:rsidRPr="00AE4C3A">
              <w:rPr>
                <w:rFonts w:cs="Times New Roman"/>
              </w:rPr>
              <w:t xml:space="preserve"> Ji, X.* (202</w:t>
            </w:r>
            <w:r w:rsidR="00962323" w:rsidRPr="00AE4C3A">
              <w:rPr>
                <w:rFonts w:cs="Times New Roman"/>
              </w:rPr>
              <w:t>5</w:t>
            </w:r>
            <w:r w:rsidRPr="00AE4C3A">
              <w:rPr>
                <w:rFonts w:cs="Times New Roman"/>
              </w:rPr>
              <w:t xml:space="preserve">) Reflection Hamiltonian Monte Carlo for divergence time estimations. *Senior author. </w:t>
            </w:r>
            <w:r w:rsidRPr="00AE4C3A">
              <w:rPr>
                <w:rFonts w:cs="Times New Roman" w:hint="eastAsia"/>
              </w:rPr>
              <w:t>I</w:t>
            </w:r>
            <w:r w:rsidRPr="00AE4C3A">
              <w:rPr>
                <w:rFonts w:cs="Times New Roman"/>
              </w:rPr>
              <w:t>n preparation</w:t>
            </w:r>
          </w:p>
        </w:tc>
      </w:tr>
      <w:tr w:rsidR="0056797B" w:rsidRPr="008E74DA" w14:paraId="6F0F457B" w14:textId="77777777" w:rsidTr="0004368D">
        <w:tc>
          <w:tcPr>
            <w:tcW w:w="229" w:type="pct"/>
          </w:tcPr>
          <w:p w14:paraId="11743C25" w14:textId="5A760DB3" w:rsidR="0056797B" w:rsidRPr="008E74DA" w:rsidRDefault="0056797B" w:rsidP="00724753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3.</w:t>
            </w:r>
          </w:p>
        </w:tc>
        <w:tc>
          <w:tcPr>
            <w:tcW w:w="4771" w:type="pct"/>
          </w:tcPr>
          <w:p w14:paraId="33340E24" w14:textId="3B20A0ED" w:rsidR="0056797B" w:rsidRPr="00AE4C3A" w:rsidRDefault="0056797B" w:rsidP="00724753">
            <w:pPr>
              <w:spacing w:after="0" w:line="282" w:lineRule="auto"/>
              <w:rPr>
                <w:rFonts w:cs="Times New Roman"/>
              </w:rPr>
            </w:pPr>
            <w:r w:rsidRPr="00AE4C3A">
              <w:rPr>
                <w:rFonts w:cs="Times New Roman"/>
              </w:rPr>
              <w:t xml:space="preserve">Zhang, M. N., Bao, H. </w:t>
            </w:r>
            <w:r w:rsidR="00802151" w:rsidRPr="00AE4C3A">
              <w:rPr>
                <w:rFonts w:cs="Times New Roman"/>
              </w:rPr>
              <w:t>and</w:t>
            </w:r>
            <w:r w:rsidRPr="00AE4C3A">
              <w:rPr>
                <w:rFonts w:cs="Times New Roman"/>
              </w:rPr>
              <w:t xml:space="preserve"> Ji, X. (2025) Identification of a novel palmitoylation-related prognostic signature in head and neck squamous cell carcinoma.  In </w:t>
            </w:r>
            <w:r w:rsidR="00497D23">
              <w:rPr>
                <w:rFonts w:cs="Times New Roman"/>
              </w:rPr>
              <w:t>revision</w:t>
            </w:r>
            <w:r w:rsidRPr="00AE4C3A">
              <w:rPr>
                <w:rFonts w:cs="Times New Roman"/>
              </w:rPr>
              <w:t xml:space="preserve"> with </w:t>
            </w:r>
            <w:r w:rsidR="007778B7" w:rsidRPr="00745DF1">
              <w:rPr>
                <w:rFonts w:cs="Times New Roman"/>
                <w:i/>
                <w:iCs/>
              </w:rPr>
              <w:t>Translational Cancer Research</w:t>
            </w:r>
          </w:p>
        </w:tc>
      </w:tr>
      <w:tr w:rsidR="00724753" w:rsidRPr="008E74DA" w14:paraId="5B27305F" w14:textId="77777777" w:rsidTr="0004368D">
        <w:tc>
          <w:tcPr>
            <w:tcW w:w="229" w:type="pct"/>
          </w:tcPr>
          <w:p w14:paraId="336679A6" w14:textId="1CEB58C1" w:rsidR="00724753" w:rsidRPr="00AE4C3A" w:rsidRDefault="00724753" w:rsidP="00724753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.</w:t>
            </w:r>
          </w:p>
        </w:tc>
        <w:tc>
          <w:tcPr>
            <w:tcW w:w="4771" w:type="pct"/>
          </w:tcPr>
          <w:p w14:paraId="7D55AEFE" w14:textId="363AEBA7" w:rsidR="00724753" w:rsidRPr="00AE4C3A" w:rsidRDefault="00724753" w:rsidP="00724753">
            <w:pPr>
              <w:spacing w:after="0" w:line="282" w:lineRule="auto"/>
              <w:rPr>
                <w:rFonts w:cs="Times New Roman"/>
              </w:rPr>
            </w:pPr>
            <w:r w:rsidRPr="00AE4C3A">
              <w:rPr>
                <w:rFonts w:cs="Times New Roman"/>
              </w:rPr>
              <w:t xml:space="preserve">Ji, X., </w:t>
            </w:r>
            <w:proofErr w:type="spellStart"/>
            <w:r w:rsidRPr="00AE4C3A">
              <w:rPr>
                <w:rFonts w:cs="Times New Roman"/>
              </w:rPr>
              <w:t>Redelings</w:t>
            </w:r>
            <w:proofErr w:type="spellEnd"/>
            <w:r w:rsidRPr="00AE4C3A">
              <w:rPr>
                <w:rFonts w:cs="Times New Roman"/>
              </w:rPr>
              <w:t>, B., Su, S.,</w:t>
            </w:r>
            <w:r w:rsidR="007319EC" w:rsidRPr="00AE4C3A">
              <w:rPr>
                <w:rFonts w:cs="Times New Roman"/>
              </w:rPr>
              <w:t xml:space="preserve"> Bao, H.,</w:t>
            </w:r>
            <w:r w:rsidRPr="00AE4C3A">
              <w:rPr>
                <w:rFonts w:cs="Times New Roman"/>
              </w:rPr>
              <w:t xml:space="preserve"> Deng, W.</w:t>
            </w:r>
            <w:r w:rsidR="006416CC" w:rsidRPr="00AE4C3A">
              <w:rPr>
                <w:rFonts w:cs="Times New Roman"/>
              </w:rPr>
              <w:t>, Hong, S. L.</w:t>
            </w:r>
            <w:r w:rsidRPr="00AE4C3A">
              <w:rPr>
                <w:rFonts w:cs="Times New Roman"/>
              </w:rPr>
              <w:t xml:space="preserve">, </w:t>
            </w:r>
            <w:r w:rsidR="00CA7FD5" w:rsidRPr="00AE4C3A">
              <w:rPr>
                <w:rFonts w:cs="Times New Roman"/>
              </w:rPr>
              <w:t>Baele</w:t>
            </w:r>
            <w:r w:rsidRPr="00AE4C3A">
              <w:rPr>
                <w:rFonts w:cs="Times New Roman"/>
              </w:rPr>
              <w:t xml:space="preserve">, </w:t>
            </w:r>
            <w:r w:rsidR="00CA7FD5" w:rsidRPr="00AE4C3A">
              <w:rPr>
                <w:rFonts w:cs="Times New Roman"/>
              </w:rPr>
              <w:t>G</w:t>
            </w:r>
            <w:r w:rsidRPr="00AE4C3A">
              <w:rPr>
                <w:rFonts w:cs="Times New Roman"/>
              </w:rPr>
              <w:t>., Lemey, P.</w:t>
            </w:r>
            <w:r w:rsidR="008874C1" w:rsidRPr="00AE4C3A">
              <w:rPr>
                <w:rFonts w:cs="Times New Roman"/>
              </w:rPr>
              <w:t xml:space="preserve"> and</w:t>
            </w:r>
            <w:r w:rsidRPr="00AE4C3A">
              <w:rPr>
                <w:rFonts w:cs="Times New Roman"/>
              </w:rPr>
              <w:t xml:space="preserve"> Suchard, M. A. (202</w:t>
            </w:r>
            <w:r w:rsidR="00680642" w:rsidRPr="00AE4C3A">
              <w:rPr>
                <w:rFonts w:cs="Times New Roman"/>
              </w:rPr>
              <w:t>5</w:t>
            </w:r>
            <w:r w:rsidRPr="00AE4C3A">
              <w:rPr>
                <w:rFonts w:cs="Times New Roman"/>
              </w:rPr>
              <w:t xml:space="preserve">) </w:t>
            </w:r>
            <w:r w:rsidR="00186CF3" w:rsidRPr="00AE4C3A">
              <w:rPr>
                <w:rFonts w:cs="Times New Roman"/>
              </w:rPr>
              <w:t>Detecting Shifts in Natural Selection with Branch-Specific Substitution Models and Shrinkage Priors</w:t>
            </w:r>
            <w:r w:rsidRPr="00AE4C3A">
              <w:rPr>
                <w:rFonts w:cs="Times New Roman"/>
              </w:rPr>
              <w:t xml:space="preserve">. </w:t>
            </w:r>
            <w:r w:rsidR="00D1004F" w:rsidRPr="00AE4C3A">
              <w:rPr>
                <w:rFonts w:cs="Times New Roman"/>
              </w:rPr>
              <w:t xml:space="preserve">In </w:t>
            </w:r>
            <w:r w:rsidR="002508F8">
              <w:rPr>
                <w:rFonts w:cs="Times New Roman"/>
              </w:rPr>
              <w:t>revision</w:t>
            </w:r>
            <w:r w:rsidR="00D1004F" w:rsidRPr="00AE4C3A">
              <w:rPr>
                <w:rFonts w:cs="Times New Roman"/>
              </w:rPr>
              <w:t xml:space="preserve"> </w:t>
            </w:r>
            <w:r w:rsidR="006D5363" w:rsidRPr="00AE4C3A">
              <w:rPr>
                <w:rFonts w:cs="Times New Roman"/>
              </w:rPr>
              <w:t>with</w:t>
            </w:r>
            <w:r w:rsidR="007A5D0A" w:rsidRPr="00AE4C3A">
              <w:rPr>
                <w:rFonts w:cs="Times New Roman"/>
              </w:rPr>
              <w:t xml:space="preserve"> </w:t>
            </w:r>
            <w:r w:rsidR="00122A7D" w:rsidRPr="00F45419">
              <w:rPr>
                <w:rFonts w:cs="Times New Roman"/>
                <w:i/>
                <w:iCs/>
              </w:rPr>
              <w:t>Systematic Biology</w:t>
            </w:r>
            <w:r w:rsidR="00EB7FD9" w:rsidRPr="00AE4C3A">
              <w:rPr>
                <w:rFonts w:cs="Times New Roman"/>
              </w:rPr>
              <w:t>, arXiv:2507.08386 [</w:t>
            </w:r>
            <w:proofErr w:type="gramStart"/>
            <w:r w:rsidR="00EB7FD9" w:rsidRPr="00AE4C3A">
              <w:rPr>
                <w:rFonts w:cs="Times New Roman"/>
              </w:rPr>
              <w:t>q-bio.PE][</w:t>
            </w:r>
            <w:proofErr w:type="gramEnd"/>
            <w:r w:rsidR="00EB7FD9" w:rsidRPr="00AE4C3A">
              <w:rPr>
                <w:rFonts w:cs="Times New Roman"/>
              </w:rPr>
              <w:t>stat.CO]</w:t>
            </w:r>
          </w:p>
        </w:tc>
      </w:tr>
      <w:tr w:rsidR="00724753" w:rsidRPr="008E74DA" w14:paraId="10F939BB" w14:textId="77777777" w:rsidTr="0004368D">
        <w:tc>
          <w:tcPr>
            <w:tcW w:w="229" w:type="pct"/>
          </w:tcPr>
          <w:p w14:paraId="3198F8AA" w14:textId="5F70D4AF" w:rsidR="00724753" w:rsidRPr="008E74DA" w:rsidRDefault="00724753" w:rsidP="00724753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.</w:t>
            </w:r>
          </w:p>
        </w:tc>
        <w:tc>
          <w:tcPr>
            <w:tcW w:w="4771" w:type="pct"/>
          </w:tcPr>
          <w:p w14:paraId="54886E38" w14:textId="4E036E7C" w:rsidR="00724753" w:rsidRPr="00AE4C3A" w:rsidRDefault="00724753" w:rsidP="00724753">
            <w:pPr>
              <w:spacing w:after="0" w:line="282" w:lineRule="auto"/>
              <w:rPr>
                <w:rFonts w:cs="Times New Roman"/>
              </w:rPr>
            </w:pPr>
            <w:r w:rsidRPr="00AE4C3A">
              <w:rPr>
                <w:rFonts w:cs="Times New Roman"/>
              </w:rPr>
              <w:t>Ji, X.</w:t>
            </w:r>
            <w:r w:rsidRPr="008E74DA">
              <w:rPr>
                <w:rFonts w:cs="Times New Roman"/>
              </w:rPr>
              <w:t>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orne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4)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pproach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entangles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act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ngth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itiation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t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interlocus</w:t>
            </w:r>
            <w:proofErr w:type="spellEnd"/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s.</w:t>
            </w:r>
            <w:r>
              <w:rPr>
                <w:rFonts w:cs="Times New Roman"/>
              </w:rPr>
              <w:t xml:space="preserve"> </w:t>
            </w:r>
            <w:r w:rsidRPr="00AE4C3A">
              <w:rPr>
                <w:rFonts w:cs="Times New Roman"/>
              </w:rPr>
              <w:t>In wait</w:t>
            </w:r>
            <w:r w:rsidR="007F14B6" w:rsidRPr="00AE4C3A">
              <w:rPr>
                <w:rFonts w:cs="Times New Roman"/>
              </w:rPr>
              <w:t>/del</w:t>
            </w:r>
            <w:r w:rsidR="009D42DD" w:rsidRPr="00AE4C3A">
              <w:rPr>
                <w:rFonts w:cs="Times New Roman"/>
              </w:rPr>
              <w:t>a</w:t>
            </w:r>
            <w:r w:rsidR="007F14B6" w:rsidRPr="00AE4C3A">
              <w:rPr>
                <w:rFonts w:cs="Times New Roman"/>
              </w:rPr>
              <w:t>y</w:t>
            </w:r>
            <w:r w:rsidRPr="00AE4C3A">
              <w:rPr>
                <w:rFonts w:cs="Times New Roman"/>
              </w:rPr>
              <w:t xml:space="preserve"> for submission, arXiv:1908.08608 [q-bio.PE]</w:t>
            </w:r>
          </w:p>
        </w:tc>
      </w:tr>
    </w:tbl>
    <w:p w14:paraId="00D40B57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714C2E46" w14:textId="0E8D6834" w:rsidR="000068F4" w:rsidRPr="008E74DA" w:rsidRDefault="00CB5563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lastRenderedPageBreak/>
        <w:t>TEACHING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E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0068F4" w:rsidRPr="008E74DA" w14:paraId="461A19F6" w14:textId="77777777" w:rsidTr="00312775">
        <w:tc>
          <w:tcPr>
            <w:tcW w:w="9360" w:type="dxa"/>
          </w:tcPr>
          <w:p w14:paraId="12982BC5" w14:textId="69373CFD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Assistant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Professor</w:t>
            </w:r>
          </w:p>
          <w:p w14:paraId="72D3CD1A" w14:textId="3946D143" w:rsidR="000068F4" w:rsidRDefault="000068F4" w:rsidP="00EE5F8D">
            <w:pPr>
              <w:adjustRightInd w:val="0"/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0476ABB7" w14:textId="4844F37A" w:rsidR="005801A4" w:rsidRPr="008E74DA" w:rsidRDefault="005801A4" w:rsidP="00EE5F8D">
            <w:pPr>
              <w:adjustRightInd w:val="0"/>
              <w:spacing w:after="0" w:line="282" w:lineRule="auto"/>
              <w:rPr>
                <w:rFonts w:cs="Times New Roman"/>
              </w:rPr>
            </w:pPr>
            <w:r w:rsidRPr="000F1851">
              <w:rPr>
                <w:rFonts w:cs="Times New Roman" w:hint="eastAsia"/>
              </w:rPr>
              <w:t xml:space="preserve">Summary: </w:t>
            </w:r>
            <w:r w:rsidR="000F1851" w:rsidRPr="000F1851">
              <w:rPr>
                <w:rFonts w:cs="Times New Roman"/>
              </w:rPr>
              <w:t>I regularly teach graduate-level Math 7260 (Linear Models)</w:t>
            </w:r>
            <w:r w:rsidR="000F1851">
              <w:rPr>
                <w:rFonts w:cs="Times New Roman"/>
              </w:rPr>
              <w:t xml:space="preserve"> and</w:t>
            </w:r>
            <w:r w:rsidR="000F1851" w:rsidRPr="000F1851">
              <w:rPr>
                <w:rFonts w:cs="Times New Roman"/>
              </w:rPr>
              <w:t xml:space="preserve"> Math 7360 (Data Analyses</w:t>
            </w:r>
            <w:r w:rsidR="00881BBA">
              <w:rPr>
                <w:rFonts w:cs="Times New Roman"/>
              </w:rPr>
              <w:t>,</w:t>
            </w:r>
            <w:r w:rsidR="000F1851" w:rsidRPr="000F1851">
              <w:rPr>
                <w:rFonts w:cs="Times New Roman"/>
              </w:rPr>
              <w:t xml:space="preserve"> a Tulane version of statistical learning), and undergraduate-level Math 3070 (Intro to Probability). </w:t>
            </w:r>
            <w:r w:rsidR="000F1851">
              <w:rPr>
                <w:rFonts w:cs="Times New Roman"/>
              </w:rPr>
              <w:t>Periodically</w:t>
            </w:r>
            <w:r w:rsidR="00D13C05">
              <w:rPr>
                <w:rFonts w:cs="Times New Roman"/>
              </w:rPr>
              <w:t>,</w:t>
            </w:r>
            <w:r w:rsidR="000F1851">
              <w:rPr>
                <w:rFonts w:cs="Times New Roman"/>
              </w:rPr>
              <w:t xml:space="preserve"> </w:t>
            </w:r>
            <w:r w:rsidR="000F1851" w:rsidRPr="000F1851">
              <w:rPr>
                <w:rFonts w:cs="Times New Roman"/>
              </w:rPr>
              <w:t xml:space="preserve">I </w:t>
            </w:r>
            <w:r w:rsidR="000F1851">
              <w:rPr>
                <w:rFonts w:cs="Times New Roman"/>
              </w:rPr>
              <w:t xml:space="preserve">teach </w:t>
            </w:r>
            <w:r w:rsidR="000F1851" w:rsidRPr="000F1851">
              <w:rPr>
                <w:rFonts w:cs="Times New Roman"/>
              </w:rPr>
              <w:t>Math 1230 Stats for Scientists</w:t>
            </w:r>
            <w:r w:rsidR="00881BBA">
              <w:rPr>
                <w:rFonts w:cs="Times New Roman"/>
              </w:rPr>
              <w:t>,</w:t>
            </w:r>
            <w:r w:rsidR="000F1851" w:rsidRPr="000F1851">
              <w:rPr>
                <w:rFonts w:cs="Times New Roman"/>
              </w:rPr>
              <w:t xml:space="preserve"> </w:t>
            </w:r>
            <w:r w:rsidR="000F1851">
              <w:rPr>
                <w:rFonts w:cs="Times New Roman"/>
              </w:rPr>
              <w:t xml:space="preserve">which is </w:t>
            </w:r>
            <w:r w:rsidR="000F1851" w:rsidRPr="000F1851">
              <w:rPr>
                <w:rFonts w:cs="Times New Roman"/>
              </w:rPr>
              <w:t xml:space="preserve">designed </w:t>
            </w:r>
            <w:r w:rsidR="000F1851">
              <w:rPr>
                <w:rFonts w:cs="Times New Roman"/>
              </w:rPr>
              <w:t xml:space="preserve">for students with non-math majors. </w:t>
            </w:r>
          </w:p>
          <w:p w14:paraId="32881978" w14:textId="55FC6141" w:rsidR="004569CC" w:rsidRPr="008E74DA" w:rsidRDefault="004569CC" w:rsidP="004569CC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Fall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</w:t>
            </w:r>
            <w:r>
              <w:rPr>
                <w:rFonts w:cs="Times New Roman"/>
              </w:rPr>
              <w:t>5</w:t>
            </w:r>
          </w:p>
          <w:p w14:paraId="2A45EC75" w14:textId="77777777" w:rsidR="004569CC" w:rsidRPr="008E74DA" w:rsidRDefault="004569CC" w:rsidP="004569CC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3070/6070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tro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to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Probability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578D1281" w14:textId="502671F9" w:rsidR="004569CC" w:rsidRPr="008E74DA" w:rsidRDefault="004569CC" w:rsidP="004569CC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: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13" w:history="1">
              <w:r w:rsidR="001B4785" w:rsidRPr="001B4785">
                <w:rPr>
                  <w:rStyle w:val="Hyperlink"/>
                </w:rPr>
                <w:t>https://tulane-math-3070.github.io/2025Fall/</w:t>
              </w:r>
            </w:hyperlink>
            <w:r>
              <w:rPr>
                <w:rStyle w:val="Hyperlink"/>
                <w:rFonts w:cs="Times New Roman"/>
                <w:u w:val="none"/>
              </w:rPr>
              <w:t xml:space="preserve"> </w:t>
            </w:r>
          </w:p>
          <w:p w14:paraId="5A0BBC13" w14:textId="77777777" w:rsidR="004569CC" w:rsidRPr="008E74DA" w:rsidRDefault="004569CC" w:rsidP="004569CC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ndergraduate,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Master)</w:t>
            </w:r>
          </w:p>
          <w:p w14:paraId="0F3AFD3F" w14:textId="77777777" w:rsidR="004569CC" w:rsidRPr="008E74DA" w:rsidRDefault="004569CC" w:rsidP="004569CC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xioms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robability,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crete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continuous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andom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bles,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variate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tributions,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expectation,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mit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heorem</w:t>
            </w:r>
          </w:p>
          <w:p w14:paraId="65121348" w14:textId="0443F989" w:rsidR="004569CC" w:rsidRPr="008E74DA" w:rsidRDefault="004569CC" w:rsidP="004569CC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="005D3B23">
              <w:rPr>
                <w:rStyle w:val="Hyperlink"/>
                <w:rFonts w:cs="Times New Roman"/>
                <w:u w:val="none"/>
              </w:rPr>
              <w:t>4</w:t>
            </w:r>
            <w:r w:rsidR="005D3B23" w:rsidRPr="00441458">
              <w:rPr>
                <w:rStyle w:val="Hyperlink"/>
                <w:rFonts w:cs="Times New Roman"/>
                <w:u w:val="none"/>
              </w:rPr>
              <w:t>2</w:t>
            </w:r>
          </w:p>
          <w:p w14:paraId="4462C7A3" w14:textId="6CCC164C" w:rsidR="005D002A" w:rsidRPr="008E74DA" w:rsidRDefault="005D002A" w:rsidP="005D002A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pring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</w:t>
            </w:r>
            <w:r>
              <w:rPr>
                <w:rFonts w:cs="Times New Roman"/>
              </w:rPr>
              <w:t>5</w:t>
            </w:r>
          </w:p>
          <w:p w14:paraId="1C9187B7" w14:textId="77777777" w:rsidR="005D002A" w:rsidRPr="008E74DA" w:rsidRDefault="005D002A" w:rsidP="005D002A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6040/7260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Linear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Models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1610469C" w14:textId="7A82E24C" w:rsidR="005D002A" w:rsidRPr="008E74DA" w:rsidRDefault="005D002A" w:rsidP="005D002A">
            <w:pPr>
              <w:pStyle w:val="ListParagraph"/>
              <w:adjustRightInd w:val="0"/>
              <w:spacing w:after="0" w:line="282" w:lineRule="auto"/>
              <w:ind w:left="1080"/>
              <w:rPr>
                <w:rStyle w:val="Hyperlink"/>
                <w:rFonts w:cs="Times New Roman"/>
              </w:rPr>
            </w:pPr>
            <w:r w:rsidRPr="008E74DA">
              <w:rPr>
                <w:rFonts w:cs="Times New Roman"/>
              </w:rPr>
              <w:t>GitHub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ite:</w:t>
            </w:r>
            <w:r>
              <w:rPr>
                <w:rFonts w:cs="Times New Roman"/>
              </w:rPr>
              <w:t xml:space="preserve"> </w:t>
            </w:r>
            <w:hyperlink r:id="rId14" w:history="1">
              <w:r w:rsidRPr="00F22769">
                <w:rPr>
                  <w:rStyle w:val="Hyperlink"/>
                  <w:rFonts w:cs="Times New Roman"/>
                </w:rPr>
                <w:t>https://tulane-math-7260-2025.github.io/</w:t>
              </w:r>
            </w:hyperlink>
          </w:p>
          <w:p w14:paraId="09717AF5" w14:textId="77777777" w:rsidR="005D002A" w:rsidRPr="008E74DA" w:rsidRDefault="005D002A" w:rsidP="005D002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Master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+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6186C9E4" w14:textId="77777777" w:rsidR="005D002A" w:rsidRPr="008E74DA" w:rsidRDefault="005D002A" w:rsidP="005D002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mple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ple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s,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hypothesis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esting,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alysis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nce,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bootstrap,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ogistic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</w:t>
            </w:r>
          </w:p>
          <w:p w14:paraId="0AFC1536" w14:textId="49B1F5FF" w:rsidR="005D002A" w:rsidRPr="008E74DA" w:rsidRDefault="005D002A" w:rsidP="005D002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>
              <w:rPr>
                <w:rStyle w:val="Hyperlink"/>
                <w:rFonts w:cs="Times New Roman"/>
                <w:u w:val="none"/>
              </w:rPr>
              <w:t xml:space="preserve"> 7</w:t>
            </w:r>
          </w:p>
          <w:p w14:paraId="38E648E7" w14:textId="50C2924E" w:rsidR="008E74DA" w:rsidRPr="005801A4" w:rsidRDefault="008E74DA" w:rsidP="008E74DA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5801A4">
              <w:rPr>
                <w:rFonts w:cs="Times New Roman"/>
              </w:rPr>
              <w:t>Fall 202</w:t>
            </w:r>
            <w:r w:rsidRPr="005801A4">
              <w:rPr>
                <w:rFonts w:cs="Times New Roman" w:hint="eastAsia"/>
              </w:rPr>
              <w:t>4</w:t>
            </w:r>
          </w:p>
          <w:p w14:paraId="4D636436" w14:textId="77777777" w:rsidR="008E74DA" w:rsidRPr="005801A4" w:rsidRDefault="008E74DA" w:rsidP="008E74DA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5801A4">
              <w:rPr>
                <w:rFonts w:cs="Times New Roman"/>
                <w:b/>
                <w:i/>
                <w:iCs/>
              </w:rPr>
              <w:t>Math 1230 Stats for Scientists (3 credits)</w:t>
            </w:r>
          </w:p>
          <w:p w14:paraId="790845AE" w14:textId="77777777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5801A4">
              <w:rPr>
                <w:rStyle w:val="Hyperlink"/>
                <w:rFonts w:cs="Times New Roman"/>
                <w:u w:val="none"/>
              </w:rPr>
              <w:t>Level: Undergraduate</w:t>
            </w:r>
          </w:p>
          <w:p w14:paraId="4D660ACA" w14:textId="77777777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5801A4">
              <w:rPr>
                <w:rStyle w:val="Hyperlink"/>
                <w:rFonts w:cs="Times New Roman"/>
                <w:u w:val="none"/>
              </w:rPr>
              <w:t>Topics: Probability, random variable, discrete and continuous distributions, sampling distributions, one and two-sample estimations, hypothesis testing, simple linear regression</w:t>
            </w:r>
          </w:p>
          <w:p w14:paraId="2F1ED879" w14:textId="13B6AF3C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5801A4">
              <w:rPr>
                <w:rStyle w:val="Hyperlink"/>
                <w:rFonts w:cs="Times New Roman"/>
                <w:u w:val="none"/>
              </w:rPr>
              <w:t xml:space="preserve">Enrollment: </w:t>
            </w:r>
            <w:r w:rsidR="00032660">
              <w:rPr>
                <w:rStyle w:val="Hyperlink"/>
                <w:rFonts w:cs="Times New Roman"/>
                <w:u w:val="none"/>
              </w:rPr>
              <w:t>6</w:t>
            </w:r>
            <w:r w:rsidR="00927D2D">
              <w:rPr>
                <w:rStyle w:val="Hyperlink"/>
                <w:u w:val="none"/>
              </w:rPr>
              <w:t>2</w:t>
            </w:r>
          </w:p>
          <w:p w14:paraId="1888EA7F" w14:textId="77777777" w:rsidR="008E74DA" w:rsidRPr="005801A4" w:rsidRDefault="008E74DA" w:rsidP="008E74DA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5801A4">
              <w:rPr>
                <w:rFonts w:cs="Times New Roman"/>
                <w:b/>
                <w:i/>
                <w:iCs/>
              </w:rPr>
              <w:t>Math 3070/6070 Intro to Probability (3 credits)</w:t>
            </w:r>
          </w:p>
          <w:p w14:paraId="5798D1EB" w14:textId="15C25A78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080"/>
              <w:rPr>
                <w:rFonts w:cs="Times New Roman"/>
              </w:rPr>
            </w:pPr>
            <w:r w:rsidRPr="005801A4">
              <w:rPr>
                <w:rFonts w:cs="Times New Roman"/>
                <w:bCs/>
              </w:rPr>
              <w:t xml:space="preserve">GitHub site: </w:t>
            </w:r>
            <w:hyperlink r:id="rId15" w:history="1">
              <w:r w:rsidR="001A75A8">
                <w:rPr>
                  <w:rStyle w:val="Hyperlink"/>
                  <w:rFonts w:cs="Times New Roman"/>
                  <w:bCs/>
                </w:rPr>
                <w:t>https://tulane-math-3070-2024.github.io/</w:t>
              </w:r>
            </w:hyperlink>
          </w:p>
          <w:p w14:paraId="1CB9FEAA" w14:textId="77777777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5801A4">
              <w:rPr>
                <w:rStyle w:val="Hyperlink"/>
                <w:rFonts w:cs="Times New Roman"/>
                <w:u w:val="none"/>
              </w:rPr>
              <w:t>Level: Undergraduate, Graduate (Master)</w:t>
            </w:r>
          </w:p>
          <w:p w14:paraId="266B6E84" w14:textId="77777777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  <w:u w:val="none"/>
              </w:rPr>
            </w:pPr>
            <w:r w:rsidRPr="005801A4">
              <w:rPr>
                <w:rStyle w:val="Hyperlink"/>
                <w:rFonts w:cs="Times New Roman"/>
                <w:u w:val="none"/>
              </w:rPr>
              <w:t>T</w:t>
            </w:r>
            <w:r w:rsidRPr="005801A4">
              <w:rPr>
                <w:rStyle w:val="Hyperlink"/>
                <w:rFonts w:cs="Times New Roman"/>
                <w:bCs/>
                <w:u w:val="none"/>
              </w:rPr>
              <w:t>opics: Axioms of probability, discrete and continuous random variables, multivariate distributions, expectation, limit theorem</w:t>
            </w:r>
          </w:p>
          <w:p w14:paraId="0C87C370" w14:textId="6C063DCD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  <w:bCs/>
              </w:rPr>
            </w:pPr>
            <w:r w:rsidRPr="005801A4">
              <w:rPr>
                <w:rStyle w:val="Hyperlink"/>
                <w:rFonts w:cs="Times New Roman"/>
                <w:bCs/>
                <w:u w:val="none"/>
              </w:rPr>
              <w:t xml:space="preserve">Enrollment: </w:t>
            </w:r>
            <w:r w:rsidR="005801A4" w:rsidRPr="005801A4">
              <w:rPr>
                <w:rStyle w:val="Hyperlink"/>
                <w:rFonts w:cs="Times New Roman" w:hint="eastAsia"/>
                <w:bCs/>
                <w:u w:val="none"/>
              </w:rPr>
              <w:t>3</w:t>
            </w:r>
            <w:r w:rsidR="0095508B">
              <w:rPr>
                <w:rStyle w:val="Hyperlink"/>
                <w:rFonts w:cs="Times New Roman"/>
                <w:bCs/>
                <w:u w:val="none"/>
              </w:rPr>
              <w:t>3</w:t>
            </w:r>
          </w:p>
          <w:p w14:paraId="59495F21" w14:textId="745862CB" w:rsidR="00312775" w:rsidRPr="008E74DA" w:rsidRDefault="00312775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pr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</w:t>
            </w:r>
            <w:r w:rsidR="003C6ECA" w:rsidRPr="008E74DA">
              <w:rPr>
                <w:rFonts w:cs="Times New Roman"/>
              </w:rPr>
              <w:t>4</w:t>
            </w:r>
          </w:p>
          <w:p w14:paraId="64EA28DB" w14:textId="48FA208A" w:rsidR="00312775" w:rsidRPr="008E74DA" w:rsidRDefault="00B16B94" w:rsidP="00EE5F8D">
            <w:pPr>
              <w:pStyle w:val="ListParagraph"/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each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lief</w:t>
            </w:r>
          </w:p>
          <w:p w14:paraId="4270428D" w14:textId="4742038F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Fal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3</w:t>
            </w:r>
          </w:p>
          <w:p w14:paraId="5CFB275A" w14:textId="3A7A6625" w:rsidR="00CB5563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  <w:u w:val="single"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3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Data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Analysi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67B5E879" w14:textId="12A2AFDD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GitHub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ite:</w:t>
            </w:r>
            <w:r w:rsidR="008E74DA">
              <w:rPr>
                <w:rFonts w:cs="Times New Roman"/>
                <w:bCs/>
              </w:rPr>
              <w:t xml:space="preserve"> </w:t>
            </w:r>
            <w:hyperlink r:id="rId16" w:history="1">
              <w:r w:rsidR="00117742" w:rsidRPr="008E74DA">
                <w:rPr>
                  <w:rStyle w:val="Hyperlink"/>
                  <w:rFonts w:cs="Times New Roman"/>
                  <w:bCs/>
                </w:rPr>
                <w:t>https://tulane-math-7360-2023.github.io/</w:t>
              </w:r>
            </w:hyperlink>
          </w:p>
          <w:p w14:paraId="29594938" w14:textId="766C3A33" w:rsidR="00121D31" w:rsidRPr="008E74DA" w:rsidRDefault="00121D31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  <w:u w:val="none"/>
              </w:rPr>
            </w:pPr>
            <w:r w:rsidRPr="008E74DA">
              <w:rPr>
                <w:rStyle w:val="Hyperlink"/>
                <w:rFonts w:cs="Times New Roman"/>
                <w:bCs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Ph.D.)</w:t>
            </w:r>
          </w:p>
          <w:p w14:paraId="530E9D84" w14:textId="4199C8DF" w:rsidR="00985BFB" w:rsidRPr="008E74DA" w:rsidRDefault="00985BFB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  <w:u w:val="none"/>
              </w:rPr>
            </w:pPr>
            <w:r w:rsidRPr="008E74DA">
              <w:rPr>
                <w:rStyle w:val="Hyperlink"/>
                <w:rFonts w:cs="Times New Roman"/>
                <w:bCs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R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proofErr w:type="spellStart"/>
            <w:r w:rsidRPr="008E74DA">
              <w:rPr>
                <w:rStyle w:val="Hyperlink"/>
                <w:rFonts w:cs="Times New Roman"/>
                <w:bCs/>
                <w:u w:val="none"/>
              </w:rPr>
              <w:t>RMarkdown</w:t>
            </w:r>
            <w:proofErr w:type="spellEnd"/>
            <w:r w:rsidRPr="008E74DA">
              <w:rPr>
                <w:rStyle w:val="Hyperlink"/>
                <w:rFonts w:cs="Times New Roman"/>
                <w:bCs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proofErr w:type="spellStart"/>
            <w:r w:rsidRPr="008E74DA">
              <w:rPr>
                <w:rStyle w:val="Hyperlink"/>
                <w:rFonts w:cs="Times New Roman"/>
                <w:bCs/>
                <w:u w:val="none"/>
              </w:rPr>
              <w:t>Rcpp</w:t>
            </w:r>
            <w:proofErr w:type="spellEnd"/>
            <w:r w:rsidRPr="008E74DA">
              <w:rPr>
                <w:rStyle w:val="Hyperlink"/>
                <w:rFonts w:cs="Times New Roman"/>
                <w:bCs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git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data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visualization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using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ggplot2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web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scraping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generalized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neural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network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classification</w:t>
            </w:r>
          </w:p>
          <w:p w14:paraId="10651E92" w14:textId="1D828176" w:rsidR="00B12E39" w:rsidRPr="008E74DA" w:rsidRDefault="00DF5716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  <w:bCs/>
              </w:rPr>
            </w:pPr>
            <w:r w:rsidRPr="008E74DA">
              <w:rPr>
                <w:rStyle w:val="Hyperlink"/>
                <w:rFonts w:cs="Times New Roman"/>
                <w:bCs/>
                <w:u w:val="none"/>
              </w:rPr>
              <w:lastRenderedPageBreak/>
              <w:t>Enrollment: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22</w:t>
            </w:r>
          </w:p>
          <w:p w14:paraId="4E792DBA" w14:textId="2AEC6297" w:rsidR="00CB5563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3070</w:t>
            </w:r>
            <w:r w:rsidR="009C0751" w:rsidRPr="008E74DA">
              <w:rPr>
                <w:rFonts w:cs="Times New Roman"/>
                <w:b/>
                <w:i/>
                <w:iCs/>
              </w:rPr>
              <w:t>/607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tro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to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Probability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48A44E36" w14:textId="2A955F8F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080"/>
              <w:rPr>
                <w:rFonts w:cs="Times New Roman"/>
              </w:rPr>
            </w:pPr>
            <w:r w:rsidRPr="008E74DA">
              <w:rPr>
                <w:rFonts w:cs="Times New Roman"/>
                <w:bCs/>
              </w:rPr>
              <w:t>GitHub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ite:</w:t>
            </w:r>
            <w:r w:rsidR="008E74DA">
              <w:rPr>
                <w:rFonts w:cs="Times New Roman"/>
                <w:bCs/>
              </w:rPr>
              <w:t xml:space="preserve"> </w:t>
            </w:r>
            <w:hyperlink r:id="rId17" w:history="1">
              <w:r w:rsidR="00CB5563" w:rsidRPr="008E74DA">
                <w:rPr>
                  <w:rStyle w:val="Hyperlink"/>
                  <w:rFonts w:cs="Times New Roman"/>
                </w:rPr>
                <w:t>https://tulane-math-3070-2023.github.io/</w:t>
              </w:r>
            </w:hyperlink>
          </w:p>
          <w:p w14:paraId="2C561E7F" w14:textId="73822546" w:rsidR="00BB2D2F" w:rsidRPr="008E74DA" w:rsidRDefault="00BB2D2F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ndergraduate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Master)</w:t>
            </w:r>
          </w:p>
          <w:p w14:paraId="749DFDD3" w14:textId="555143C4" w:rsidR="00985BFB" w:rsidRPr="008E74DA" w:rsidRDefault="00985BFB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opics: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Axioms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probability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discrete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continuous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random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variables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multivariate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distributions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expectation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limit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theorem</w:t>
            </w:r>
          </w:p>
          <w:p w14:paraId="014441DB" w14:textId="3A4A37B0" w:rsidR="00B12E39" w:rsidRPr="008E74DA" w:rsidRDefault="00E93B2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  <w:bCs/>
              </w:rPr>
            </w:pPr>
            <w:r w:rsidRPr="008E74DA">
              <w:rPr>
                <w:rStyle w:val="Hyperlink"/>
                <w:rFonts w:cs="Times New Roman"/>
                <w:bCs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48</w:t>
            </w:r>
          </w:p>
          <w:p w14:paraId="625948CE" w14:textId="6386DF0A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pr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3</w:t>
            </w:r>
          </w:p>
          <w:p w14:paraId="44A37780" w14:textId="27E036EA" w:rsidR="00CB5563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="006B5786" w:rsidRPr="008E74DA">
              <w:rPr>
                <w:rFonts w:cs="Times New Roman"/>
                <w:b/>
                <w:i/>
                <w:iCs/>
              </w:rPr>
              <w:t>6040/</w:t>
            </w:r>
            <w:r w:rsidRPr="008E74DA">
              <w:rPr>
                <w:rFonts w:cs="Times New Roman"/>
                <w:b/>
                <w:i/>
                <w:iCs/>
              </w:rPr>
              <w:t>72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Linear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Model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01DF1533" w14:textId="51EFCDB3" w:rsidR="00CB5563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080"/>
              <w:rPr>
                <w:rStyle w:val="Hyperlink"/>
                <w:rFonts w:cs="Times New Roman"/>
              </w:rPr>
            </w:pPr>
            <w:r w:rsidRPr="008E74DA">
              <w:rPr>
                <w:rFonts w:cs="Times New Roman"/>
              </w:rPr>
              <w:t>GitHub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ite:</w:t>
            </w:r>
            <w:r w:rsidR="008E74DA">
              <w:rPr>
                <w:rFonts w:cs="Times New Roman"/>
              </w:rPr>
              <w:t xml:space="preserve"> </w:t>
            </w:r>
            <w:hyperlink r:id="rId18" w:history="1">
              <w:r w:rsidRPr="008E74DA">
                <w:rPr>
                  <w:rStyle w:val="Hyperlink"/>
                  <w:rFonts w:cs="Times New Roman"/>
                </w:rPr>
                <w:t>https://tulane-math-7260-2023.github.io/</w:t>
              </w:r>
            </w:hyperlink>
          </w:p>
          <w:p w14:paraId="2BFF3C04" w14:textId="6AAC8E72" w:rsidR="00CB5563" w:rsidRPr="008E74DA" w:rsidRDefault="00872CAD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094D8CDF" w14:textId="1864B583" w:rsidR="00CB5563" w:rsidRPr="008E74DA" w:rsidRDefault="00B26D1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m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hypothe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est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aly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nce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bootstrap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ogistic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</w:t>
            </w:r>
          </w:p>
          <w:p w14:paraId="3A89BC2B" w14:textId="4E7E3794" w:rsidR="00312775" w:rsidRPr="008E74DA" w:rsidRDefault="00C77D0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3</w:t>
            </w:r>
          </w:p>
          <w:p w14:paraId="095244B4" w14:textId="518B2CB8" w:rsidR="00312775" w:rsidRPr="008E74DA" w:rsidRDefault="00FA211A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98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dependent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Study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424B7561" w14:textId="653B9F7F" w:rsidR="00FA211A" w:rsidRPr="008E74DA" w:rsidRDefault="00FA211A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Master)</w:t>
            </w:r>
          </w:p>
          <w:p w14:paraId="63E2EE31" w14:textId="74C78488" w:rsidR="00FA211A" w:rsidRPr="008E74DA" w:rsidRDefault="00FA211A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Item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spons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heory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odels</w:t>
            </w:r>
          </w:p>
          <w:p w14:paraId="1E879DD5" w14:textId="6385D643" w:rsidR="00B12E39" w:rsidRPr="008E74DA" w:rsidRDefault="00FA211A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</w:t>
            </w:r>
          </w:p>
          <w:p w14:paraId="51ED7AC5" w14:textId="78604D13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Fal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2</w:t>
            </w:r>
          </w:p>
          <w:p w14:paraId="5FFD897D" w14:textId="6F4E4610" w:rsidR="00312775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3070</w:t>
            </w:r>
            <w:r w:rsidR="00A24F5F" w:rsidRPr="008E74DA">
              <w:rPr>
                <w:rFonts w:cs="Times New Roman"/>
                <w:b/>
                <w:i/>
                <w:iCs/>
              </w:rPr>
              <w:t>/607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tro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to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Probability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1E8BAC8A" w14:textId="0E2A24B5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19" w:history="1">
              <w:r w:rsidR="00312775" w:rsidRPr="008E74DA">
                <w:rPr>
                  <w:rStyle w:val="Hyperlink"/>
                  <w:rFonts w:cs="Times New Roman"/>
                </w:rPr>
                <w:t>https://tulane-math-3070-2022.github.io/</w:t>
              </w:r>
            </w:hyperlink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</w:p>
          <w:p w14:paraId="2B3D4C61" w14:textId="04B32D8F" w:rsidR="008F40E0" w:rsidRPr="008E74DA" w:rsidRDefault="008F40E0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ndergraduate</w:t>
            </w:r>
            <w:r w:rsidR="00202513" w:rsidRPr="008E74DA">
              <w:rPr>
                <w:rStyle w:val="Hyperlink"/>
                <w:rFonts w:cs="Times New Roman"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202513"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202513" w:rsidRPr="008E74DA">
              <w:rPr>
                <w:rStyle w:val="Hyperlink"/>
                <w:rFonts w:cs="Times New Roman"/>
                <w:u w:val="none"/>
              </w:rPr>
              <w:t>(Master)</w:t>
            </w:r>
          </w:p>
          <w:p w14:paraId="6617C740" w14:textId="6DD222EC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xiom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robability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cre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continuou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andom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ble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vari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tribut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expectation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mit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heorem</w:t>
            </w:r>
          </w:p>
          <w:p w14:paraId="68D8F40F" w14:textId="6270FD7C" w:rsidR="002A4B82" w:rsidRPr="008E74DA" w:rsidRDefault="001802D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3</w:t>
            </w:r>
            <w:r w:rsidR="00312775" w:rsidRPr="008E74DA">
              <w:rPr>
                <w:rStyle w:val="Hyperlink"/>
                <w:rFonts w:cs="Times New Roman"/>
                <w:u w:val="none"/>
              </w:rPr>
              <w:t>7</w:t>
            </w:r>
          </w:p>
          <w:p w14:paraId="6F66DCDB" w14:textId="4AC27A9A" w:rsidR="000068F4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123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Stat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for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Scientist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085E94B7" w14:textId="181E7FB9" w:rsidR="001416EB" w:rsidRPr="008E74DA" w:rsidRDefault="001416EB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ndergraduate</w:t>
            </w:r>
          </w:p>
          <w:p w14:paraId="5D790D7A" w14:textId="643EC9CA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robability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andom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ble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cre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continuou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tribut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ampling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tribut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n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wo</w:t>
            </w:r>
            <w:r w:rsidR="00312775" w:rsidRPr="008E74DA">
              <w:rPr>
                <w:rStyle w:val="Hyperlink"/>
                <w:rFonts w:cs="Times New Roman"/>
                <w:u w:val="none"/>
              </w:rPr>
              <w:t>-</w:t>
            </w:r>
            <w:r w:rsidRPr="008E74DA">
              <w:rPr>
                <w:rStyle w:val="Hyperlink"/>
                <w:rFonts w:cs="Times New Roman"/>
                <w:u w:val="none"/>
              </w:rPr>
              <w:t>sam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estimat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hypothe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est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m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</w:t>
            </w:r>
          </w:p>
          <w:p w14:paraId="7298253B" w14:textId="6A436B43" w:rsidR="002B684E" w:rsidRPr="008E74DA" w:rsidRDefault="009417E5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66</w:t>
            </w:r>
          </w:p>
          <w:p w14:paraId="3F32BE77" w14:textId="1F153AB3" w:rsidR="002B684E" w:rsidRPr="008E74DA" w:rsidRDefault="002B684E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98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dependent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Study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18C1B512" w14:textId="4CACCD88" w:rsidR="002B684E" w:rsidRPr="008E74DA" w:rsidRDefault="002B684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Ph.D.)</w:t>
            </w:r>
          </w:p>
          <w:p w14:paraId="5A4C4536" w14:textId="1820D525" w:rsidR="002B684E" w:rsidRPr="008E74DA" w:rsidRDefault="002B684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Bayesian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hylogenetics</w:t>
            </w:r>
          </w:p>
          <w:p w14:paraId="244D4361" w14:textId="449617CC" w:rsidR="001B7458" w:rsidRPr="008E74DA" w:rsidRDefault="002B684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</w:t>
            </w:r>
          </w:p>
          <w:p w14:paraId="5833BCA3" w14:textId="3B50851C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pr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2</w:t>
            </w:r>
          </w:p>
          <w:p w14:paraId="56FB93FC" w14:textId="710838D8" w:rsidR="00312775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="00A95DA7" w:rsidRPr="008E74DA">
              <w:rPr>
                <w:rFonts w:cs="Times New Roman"/>
                <w:b/>
                <w:i/>
                <w:iCs/>
              </w:rPr>
              <w:t>6040/</w:t>
            </w:r>
            <w:r w:rsidRPr="008E74DA">
              <w:rPr>
                <w:rFonts w:cs="Times New Roman"/>
                <w:b/>
                <w:i/>
                <w:iCs/>
              </w:rPr>
              <w:t>72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Linear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Model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53D89573" w14:textId="0D48631E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20" w:history="1">
              <w:r w:rsidR="00312775" w:rsidRPr="008E74DA">
                <w:rPr>
                  <w:rStyle w:val="Hyperlink"/>
                  <w:rFonts w:cs="Times New Roman"/>
                </w:rPr>
                <w:t>https://tulane-math-7260-2022.github.io/</w:t>
              </w:r>
            </w:hyperlink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</w:p>
          <w:p w14:paraId="6F83CD6A" w14:textId="43B3A3D9" w:rsidR="00FB1773" w:rsidRPr="008E74DA" w:rsidRDefault="00FB1773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984C57" w:rsidRPr="008E74DA">
              <w:rPr>
                <w:rStyle w:val="Hyperlink"/>
                <w:rFonts w:cs="Times New Roman"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984C57" w:rsidRPr="008E74DA">
              <w:rPr>
                <w:rStyle w:val="Hyperlink"/>
                <w:rFonts w:cs="Times New Roman"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984C57"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67BF2A28" w14:textId="6595F03D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m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hypothe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est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aly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nce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bootstrap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ogistic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</w:t>
            </w:r>
          </w:p>
          <w:p w14:paraId="5406D415" w14:textId="3C53D467" w:rsidR="00211007" w:rsidRPr="008E74DA" w:rsidRDefault="0021100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6</w:t>
            </w:r>
          </w:p>
          <w:p w14:paraId="51CCDE0A" w14:textId="308B7483" w:rsidR="00211007" w:rsidRPr="008E74DA" w:rsidRDefault="00211007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98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dependent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Study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3B6EF98E" w14:textId="05F193C6" w:rsidR="00211007" w:rsidRPr="008E74DA" w:rsidRDefault="0021100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lastRenderedPageBreak/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356788" w:rsidRPr="008E74DA">
              <w:rPr>
                <w:rStyle w:val="Hyperlink"/>
                <w:rFonts w:cs="Times New Roman"/>
                <w:u w:val="none"/>
              </w:rPr>
              <w:t>(Master)</w:t>
            </w:r>
          </w:p>
          <w:p w14:paraId="332F3EED" w14:textId="5EFD32E4" w:rsidR="00211007" w:rsidRPr="008E74DA" w:rsidRDefault="0021100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view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ptimization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ethod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</w:p>
          <w:p w14:paraId="1D5F2FF2" w14:textId="48B6CEB4" w:rsidR="002A4B82" w:rsidRPr="008E74DA" w:rsidRDefault="0021100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</w:t>
            </w:r>
          </w:p>
          <w:p w14:paraId="36EA4D9F" w14:textId="22578447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Fal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1</w:t>
            </w:r>
          </w:p>
          <w:p w14:paraId="5FD15659" w14:textId="61C26216" w:rsidR="00312775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3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Data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Analysi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55B0955E" w14:textId="7B3BD3A4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21" w:history="1">
              <w:r w:rsidR="00312775" w:rsidRPr="008E74DA">
                <w:rPr>
                  <w:rStyle w:val="Hyperlink"/>
                  <w:rFonts w:cs="Times New Roman"/>
                </w:rPr>
                <w:t>https://tulane-math-7360-2021.github.io/</w:t>
              </w:r>
            </w:hyperlink>
          </w:p>
          <w:p w14:paraId="4D485B54" w14:textId="61716F5A" w:rsidR="002900D7" w:rsidRPr="008E74DA" w:rsidRDefault="002900D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5546E475" w14:textId="01E42316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proofErr w:type="spellStart"/>
            <w:r w:rsidRPr="008E74DA">
              <w:rPr>
                <w:rStyle w:val="Hyperlink"/>
                <w:rFonts w:cs="Times New Roman"/>
                <w:u w:val="none"/>
              </w:rPr>
              <w:t>RMarkdown</w:t>
            </w:r>
            <w:proofErr w:type="spellEnd"/>
            <w:r w:rsidRPr="008E74DA">
              <w:rPr>
                <w:rStyle w:val="Hyperlink"/>
                <w:rFonts w:cs="Times New Roman"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proofErr w:type="spellStart"/>
            <w:r w:rsidRPr="008E74DA">
              <w:rPr>
                <w:rStyle w:val="Hyperlink"/>
                <w:rFonts w:cs="Times New Roman"/>
                <w:u w:val="none"/>
              </w:rPr>
              <w:t>Rcpp</w:t>
            </w:r>
            <w:proofErr w:type="spellEnd"/>
            <w:r w:rsidRPr="008E74DA">
              <w:rPr>
                <w:rStyle w:val="Hyperlink"/>
                <w:rFonts w:cs="Times New Roman"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it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ata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isualization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sing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gplot2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we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crap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eneralize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neural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network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classification</w:t>
            </w:r>
          </w:p>
          <w:p w14:paraId="29E87114" w14:textId="54B3C2CE" w:rsidR="002A4B82" w:rsidRPr="008E74DA" w:rsidRDefault="000850A8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9</w:t>
            </w:r>
          </w:p>
          <w:p w14:paraId="725F115C" w14:textId="6D81FF56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bCs/>
              </w:rPr>
              <w:t>Spr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1</w:t>
            </w:r>
          </w:p>
          <w:p w14:paraId="12D8167F" w14:textId="65F9FB56" w:rsidR="00312775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="00F1591E" w:rsidRPr="008E74DA">
              <w:rPr>
                <w:rFonts w:cs="Times New Roman"/>
                <w:b/>
                <w:i/>
                <w:iCs/>
              </w:rPr>
              <w:t>6040/</w:t>
            </w:r>
            <w:r w:rsidRPr="008E74DA">
              <w:rPr>
                <w:rFonts w:cs="Times New Roman"/>
                <w:b/>
                <w:i/>
                <w:iCs/>
              </w:rPr>
              <w:t>72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Linear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Model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4429EAEF" w14:textId="4780158A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22" w:history="1">
              <w:r w:rsidR="00312775" w:rsidRPr="008E74DA">
                <w:rPr>
                  <w:rStyle w:val="Hyperlink"/>
                  <w:rFonts w:cs="Times New Roman"/>
                </w:rPr>
                <w:t>https://tulane-math-7260-2021.github.io/</w:t>
              </w:r>
            </w:hyperlink>
          </w:p>
          <w:p w14:paraId="34CA636A" w14:textId="13AFAAB0" w:rsidR="00D71861" w:rsidRPr="008E74DA" w:rsidRDefault="00D71861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53D76586" w14:textId="2F6E9714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m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hypothe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est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aly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nce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bootstrap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ogistic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</w:t>
            </w:r>
          </w:p>
          <w:p w14:paraId="2EBAEB08" w14:textId="54B4945C" w:rsidR="002A4B82" w:rsidRPr="008E74DA" w:rsidRDefault="00F60FB3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7</w:t>
            </w:r>
          </w:p>
          <w:p w14:paraId="1726BE0D" w14:textId="2ADF1A86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bCs/>
              </w:rPr>
              <w:t>Fall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2020</w:t>
            </w:r>
          </w:p>
          <w:p w14:paraId="56E3168B" w14:textId="0BF28DEB" w:rsidR="00312775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3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Data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Analysi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763E8D7F" w14:textId="2D8688B8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23" w:history="1">
              <w:r w:rsidR="00312775" w:rsidRPr="008E74DA">
                <w:rPr>
                  <w:rStyle w:val="Hyperlink"/>
                  <w:rFonts w:cs="Times New Roman"/>
                </w:rPr>
                <w:t>https://tulane-math7360.github.io/</w:t>
              </w:r>
            </w:hyperlink>
          </w:p>
          <w:p w14:paraId="51C193A9" w14:textId="02E1C453" w:rsidR="0048374E" w:rsidRPr="008E74DA" w:rsidRDefault="0048374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58C74B01" w14:textId="1EA24F6E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proofErr w:type="spellStart"/>
            <w:r w:rsidRPr="008E74DA">
              <w:rPr>
                <w:rStyle w:val="Hyperlink"/>
                <w:rFonts w:cs="Times New Roman"/>
                <w:u w:val="none"/>
              </w:rPr>
              <w:t>RMarkdown</w:t>
            </w:r>
            <w:proofErr w:type="spellEnd"/>
            <w:r w:rsidRPr="008E74DA">
              <w:rPr>
                <w:rStyle w:val="Hyperlink"/>
                <w:rFonts w:cs="Times New Roman"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proofErr w:type="spellStart"/>
            <w:r w:rsidRPr="008E74DA">
              <w:rPr>
                <w:rStyle w:val="Hyperlink"/>
                <w:rFonts w:cs="Times New Roman"/>
                <w:u w:val="none"/>
              </w:rPr>
              <w:t>Rcpp</w:t>
            </w:r>
            <w:proofErr w:type="spellEnd"/>
            <w:r w:rsidRPr="008E74DA">
              <w:rPr>
                <w:rStyle w:val="Hyperlink"/>
                <w:rFonts w:cs="Times New Roman"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it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ata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isualization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sing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gplot2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we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crap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eneralize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neural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network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classification</w:t>
            </w:r>
          </w:p>
          <w:p w14:paraId="255196FC" w14:textId="204BC822" w:rsidR="002A4B82" w:rsidRPr="008E74DA" w:rsidRDefault="00752C2D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2</w:t>
            </w:r>
          </w:p>
        </w:tc>
      </w:tr>
    </w:tbl>
    <w:p w14:paraId="65C9B368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70A631A1" w14:textId="1C5D4D23" w:rsidR="004C79AC" w:rsidRPr="008E74DA" w:rsidRDefault="00C51156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STUDENT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ADVISING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63"/>
        <w:gridCol w:w="897"/>
      </w:tblGrid>
      <w:tr w:rsidR="00BD5085" w:rsidRPr="008E74DA" w14:paraId="609B64C8" w14:textId="77777777" w:rsidTr="00B0786C">
        <w:tc>
          <w:tcPr>
            <w:tcW w:w="4521" w:type="pct"/>
          </w:tcPr>
          <w:p w14:paraId="5C44395A" w14:textId="35FE38B2" w:rsidR="00BD5085" w:rsidRPr="00D559AA" w:rsidRDefault="00BD5085" w:rsidP="00BD5085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Co-Superviso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2A50DC7B" w14:textId="2ADF93D9" w:rsidR="00833311" w:rsidRPr="008E74DA" w:rsidRDefault="00BD5085" w:rsidP="00BD5085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Microbiology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and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Immunology</w:t>
            </w:r>
            <w:r w:rsidRPr="008E74DA">
              <w:rPr>
                <w:rFonts w:cs="Times New Roman"/>
                <w:bCs/>
                <w:i/>
                <w:iCs/>
              </w:rPr>
              <w:t>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Th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Melbour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</w:p>
          <w:p w14:paraId="40590D2F" w14:textId="1D14643F" w:rsidR="00BD5085" w:rsidRPr="008E74DA" w:rsidRDefault="00833311" w:rsidP="00BD5085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Melbourne</w:t>
            </w:r>
            <w:r w:rsidR="00BD5085" w:rsidRPr="008E74DA">
              <w:rPr>
                <w:rFonts w:cs="Times New Roman"/>
                <w:bCs/>
                <w:i/>
                <w:iCs/>
              </w:rPr>
              <w:t>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Australia</w:t>
            </w:r>
          </w:p>
          <w:p w14:paraId="335B9599" w14:textId="50D72398" w:rsidR="00BD5085" w:rsidRPr="008E74DA" w:rsidRDefault="00BD5085" w:rsidP="00BD5085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D7054" w:rsidRPr="008E74DA">
              <w:rPr>
                <w:rFonts w:cs="Times New Roman"/>
                <w:bCs/>
              </w:rPr>
              <w:t>John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D7054" w:rsidRPr="008E74DA">
              <w:rPr>
                <w:rFonts w:cs="Times New Roman"/>
                <w:bCs/>
              </w:rPr>
              <w:t>Tay</w:t>
            </w:r>
          </w:p>
          <w:p w14:paraId="19B546C7" w14:textId="0756FB45" w:rsidR="008C32B9" w:rsidRPr="008E74DA" w:rsidRDefault="008C32B9" w:rsidP="00BD5085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uperviso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ebastia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uchene</w:t>
            </w:r>
          </w:p>
          <w:p w14:paraId="5F86E2AA" w14:textId="7DDFA3F0" w:rsidR="00BD5085" w:rsidRPr="008E74DA" w:rsidRDefault="00BD5085" w:rsidP="00626FAA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 w:rsidR="008E74DA">
              <w:rPr>
                <w:rFonts w:cs="Times New Roman"/>
                <w:bCs/>
              </w:rPr>
              <w:t xml:space="preserve"> </w:t>
            </w:r>
            <w:r w:rsidR="00FC6825" w:rsidRPr="008E74DA">
              <w:rPr>
                <w:rFonts w:cs="Times New Roman"/>
                <w:bCs/>
              </w:rPr>
              <w:t>TBD</w:t>
            </w:r>
          </w:p>
        </w:tc>
        <w:tc>
          <w:tcPr>
            <w:tcW w:w="479" w:type="pct"/>
          </w:tcPr>
          <w:p w14:paraId="54B28B6B" w14:textId="7BF538CC" w:rsidR="00BD5085" w:rsidRPr="008E74DA" w:rsidRDefault="00BD5085" w:rsidP="00BD5085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202</w:t>
            </w:r>
            <w:r w:rsidR="00833311" w:rsidRPr="008E74DA">
              <w:rPr>
                <w:rFonts w:cs="Times New Roman"/>
                <w:i/>
              </w:rPr>
              <w:t>4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tr w:rsidR="00C15ABA" w:rsidRPr="008E74DA" w14:paraId="60D3E41F" w14:textId="77777777" w:rsidTr="00B0786C">
        <w:tc>
          <w:tcPr>
            <w:tcW w:w="4521" w:type="pct"/>
          </w:tcPr>
          <w:p w14:paraId="4C4D7787" w14:textId="00B3D1C9" w:rsidR="00C15ABA" w:rsidRPr="00D559AA" w:rsidRDefault="00C15ABA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hai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757CF320" w14:textId="7E35EBE8" w:rsidR="00C15ABA" w:rsidRPr="008E74DA" w:rsidRDefault="00C15ABA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75B36910" w14:textId="55172126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ufei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Zou</w:t>
            </w:r>
          </w:p>
          <w:p w14:paraId="14ADA301" w14:textId="6360D9C2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Evolutionary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90342" w:rsidRPr="008E74DA">
              <w:rPr>
                <w:rFonts w:cs="Times New Roman"/>
                <w:bCs/>
              </w:rPr>
              <w:t>i</w:t>
            </w:r>
            <w:r w:rsidRPr="008E74DA">
              <w:rPr>
                <w:rFonts w:cs="Times New Roman"/>
                <w:bCs/>
              </w:rPr>
              <w:t>nferenc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ith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="00890342" w:rsidRPr="008E74DA">
              <w:rPr>
                <w:rFonts w:cs="Times New Roman"/>
                <w:bCs/>
              </w:rPr>
              <w:t>i</w:t>
            </w:r>
            <w:r w:rsidRPr="008E74DA">
              <w:rPr>
                <w:rFonts w:cs="Times New Roman"/>
                <w:bCs/>
              </w:rPr>
              <w:t>nterlocus</w:t>
            </w:r>
            <w:proofErr w:type="spellEnd"/>
            <w:r w:rsidR="008E74DA">
              <w:rPr>
                <w:rFonts w:cs="Times New Roman"/>
                <w:bCs/>
              </w:rPr>
              <w:t xml:space="preserve"> </w:t>
            </w:r>
            <w:r w:rsidR="00890342" w:rsidRPr="008E74DA">
              <w:rPr>
                <w:rFonts w:cs="Times New Roman"/>
                <w:bCs/>
              </w:rPr>
              <w:t>g</w:t>
            </w:r>
            <w:r w:rsidRPr="008E74DA">
              <w:rPr>
                <w:rFonts w:cs="Times New Roman"/>
                <w:bCs/>
              </w:rPr>
              <w:t>ene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90342" w:rsidRPr="008E74DA">
              <w:rPr>
                <w:rFonts w:cs="Times New Roman"/>
                <w:bCs/>
              </w:rPr>
              <w:t>c</w:t>
            </w:r>
            <w:r w:rsidRPr="008E74DA">
              <w:rPr>
                <w:rFonts w:cs="Times New Roman"/>
                <w:bCs/>
              </w:rPr>
              <w:t>onversion</w:t>
            </w:r>
          </w:p>
        </w:tc>
        <w:tc>
          <w:tcPr>
            <w:tcW w:w="479" w:type="pct"/>
          </w:tcPr>
          <w:p w14:paraId="64530AD8" w14:textId="25C87C82" w:rsidR="00C15ABA" w:rsidRPr="008E74DA" w:rsidRDefault="00C15ABA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2023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tr w:rsidR="004C79AC" w:rsidRPr="008E74DA" w14:paraId="28E9C5B6" w14:textId="77777777" w:rsidTr="00B0786C">
        <w:tc>
          <w:tcPr>
            <w:tcW w:w="4521" w:type="pct"/>
          </w:tcPr>
          <w:p w14:paraId="3F8EBD41" w14:textId="58AA46E7" w:rsidR="004C79AC" w:rsidRPr="00D559AA" w:rsidRDefault="00526CF1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hai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1175537C" w14:textId="1E441DBE" w:rsidR="00526CF1" w:rsidRPr="008E74DA" w:rsidRDefault="00526CF1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</w:t>
            </w:r>
            <w:r w:rsidR="00827FF8" w:rsidRPr="008E74DA">
              <w:rPr>
                <w:rFonts w:cs="Times New Roman"/>
                <w:bCs/>
                <w:i/>
                <w:iCs/>
              </w:rPr>
              <w:t>A</w:t>
            </w:r>
          </w:p>
          <w:p w14:paraId="7C269997" w14:textId="5A029BB7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uwei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Bao</w:t>
            </w:r>
          </w:p>
          <w:p w14:paraId="29D4A1AD" w14:textId="558BD21D" w:rsidR="00360D40" w:rsidRPr="005E4066" w:rsidRDefault="00AE665B" w:rsidP="005E4066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eflectiv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Hamiltonia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nt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arl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ethod</w:t>
            </w:r>
          </w:p>
        </w:tc>
        <w:tc>
          <w:tcPr>
            <w:tcW w:w="479" w:type="pct"/>
          </w:tcPr>
          <w:p w14:paraId="5D4B32D4" w14:textId="5044BF4D" w:rsidR="004C79AC" w:rsidRPr="008E74DA" w:rsidRDefault="004C79AC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</w:t>
            </w:r>
            <w:r w:rsidR="00526CF1" w:rsidRPr="008E74DA">
              <w:rPr>
                <w:rFonts w:cs="Times New Roman"/>
                <w:i/>
              </w:rPr>
              <w:t>2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tr w:rsidR="00C8428C" w:rsidRPr="008E74DA" w14:paraId="7B09B81E" w14:textId="77777777" w:rsidTr="00061DFD">
        <w:tc>
          <w:tcPr>
            <w:tcW w:w="4521" w:type="pct"/>
          </w:tcPr>
          <w:p w14:paraId="2532B858" w14:textId="030B3EB8" w:rsidR="00C8428C" w:rsidRPr="00D559AA" w:rsidRDefault="00C8428C" w:rsidP="00061DF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 xml:space="preserve">Prospectus Exam Committee </w:t>
            </w:r>
            <w:r>
              <w:rPr>
                <w:rFonts w:cs="Times New Roman"/>
                <w:b/>
                <w:sz w:val="24"/>
                <w:szCs w:val="24"/>
              </w:rPr>
              <w:t>Member</w:t>
            </w:r>
            <w:r w:rsidRPr="00D559AA">
              <w:rPr>
                <w:rFonts w:cs="Times New Roman"/>
                <w:b/>
                <w:sz w:val="24"/>
                <w:szCs w:val="24"/>
              </w:rPr>
              <w:t xml:space="preserve"> (Doctoral)</w:t>
            </w:r>
          </w:p>
          <w:p w14:paraId="25D6D4B2" w14:textId="77777777" w:rsidR="00C8428C" w:rsidRPr="008E74DA" w:rsidRDefault="00C8428C" w:rsidP="00061DF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3DAA8A81" w14:textId="77777777" w:rsidR="00C8428C" w:rsidRPr="008E74DA" w:rsidRDefault="00C8428C" w:rsidP="00061DF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lastRenderedPageBreak/>
              <w:t>Student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Sinchita</w:t>
            </w:r>
            <w:proofErr w:type="spellEnd"/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ahiri</w:t>
            </w:r>
          </w:p>
          <w:p w14:paraId="78098B28" w14:textId="77777777" w:rsidR="00C8428C" w:rsidRDefault="00C8428C" w:rsidP="00061DF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>
              <w:rPr>
                <w:rFonts w:cs="Times New Roman"/>
                <w:bCs/>
              </w:rPr>
              <w:t xml:space="preserve"> </w:t>
            </w:r>
            <w:r w:rsidR="00AC5A64" w:rsidRPr="00AC5A64">
              <w:rPr>
                <w:rFonts w:cs="Times New Roman"/>
                <w:bCs/>
              </w:rPr>
              <w:t>Samuel Punshon-Smith</w:t>
            </w:r>
            <w:r w:rsidR="00AC5A64" w:rsidRPr="00AC5A64">
              <w:rPr>
                <w:rFonts w:cs="Times New Roman"/>
                <w:bCs/>
              </w:rPr>
              <w:t xml:space="preserve"> </w:t>
            </w:r>
            <w:r w:rsidR="00AC5A64">
              <w:rPr>
                <w:rFonts w:cs="Times New Roman"/>
                <w:bCs/>
              </w:rPr>
              <w:t xml:space="preserve">and </w:t>
            </w:r>
            <w:r w:rsidRPr="008E74DA">
              <w:rPr>
                <w:rFonts w:cs="Times New Roman"/>
                <w:bCs/>
              </w:rPr>
              <w:t>Kyle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Kun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Zhao</w:t>
            </w:r>
          </w:p>
          <w:p w14:paraId="52904889" w14:textId="361E30B3" w:rsidR="005A1EC4" w:rsidRPr="008E74DA" w:rsidRDefault="005A1EC4" w:rsidP="00061DF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 xml:space="preserve">Research title: </w:t>
            </w:r>
            <w:r w:rsidRPr="005A1EC4">
              <w:rPr>
                <w:rFonts w:cs="Times New Roman"/>
                <w:bCs/>
              </w:rPr>
              <w:t>Analyzing the Decay Rates in PDE Systems</w:t>
            </w:r>
          </w:p>
        </w:tc>
        <w:tc>
          <w:tcPr>
            <w:tcW w:w="479" w:type="pct"/>
          </w:tcPr>
          <w:p w14:paraId="043B892A" w14:textId="0D613128" w:rsidR="00C8428C" w:rsidRPr="008E74DA" w:rsidRDefault="00C8428C" w:rsidP="00061DF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lastRenderedPageBreak/>
              <w:t>202</w:t>
            </w:r>
            <w:r w:rsidR="006C43E7">
              <w:rPr>
                <w:rFonts w:cs="Times New Roman"/>
                <w:i/>
              </w:rPr>
              <w:t>5</w:t>
            </w:r>
          </w:p>
        </w:tc>
      </w:tr>
      <w:tr w:rsidR="001F1761" w:rsidRPr="008E74DA" w14:paraId="59E93B66" w14:textId="77777777" w:rsidTr="00DD2C43">
        <w:tc>
          <w:tcPr>
            <w:tcW w:w="4521" w:type="pct"/>
          </w:tcPr>
          <w:p w14:paraId="352DD2CB" w14:textId="3E4F4F29" w:rsidR="001F1761" w:rsidRPr="00D559AA" w:rsidRDefault="001F1761" w:rsidP="00DD2C43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 xml:space="preserve">Prospectus Exam Committee </w:t>
            </w:r>
            <w:r w:rsidR="004D79AF">
              <w:rPr>
                <w:rFonts w:cs="Times New Roman"/>
                <w:b/>
                <w:sz w:val="24"/>
                <w:szCs w:val="24"/>
              </w:rPr>
              <w:t>Member</w:t>
            </w:r>
            <w:r w:rsidRPr="00D559AA">
              <w:rPr>
                <w:rFonts w:cs="Times New Roman"/>
                <w:b/>
                <w:sz w:val="24"/>
                <w:szCs w:val="24"/>
              </w:rPr>
              <w:t xml:space="preserve"> (Doctoral)</w:t>
            </w:r>
          </w:p>
          <w:p w14:paraId="39FC8C97" w14:textId="77777777" w:rsidR="001F1761" w:rsidRPr="008E74DA" w:rsidRDefault="001F1761" w:rsidP="00DD2C43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28AA4457" w14:textId="3A4AA4D4" w:rsidR="001F1761" w:rsidRDefault="001F1761" w:rsidP="00DD2C43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>
              <w:rPr>
                <w:rFonts w:cs="Times New Roman"/>
                <w:bCs/>
              </w:rPr>
              <w:t xml:space="preserve"> John Argentino</w:t>
            </w:r>
          </w:p>
          <w:p w14:paraId="6A25E4F5" w14:textId="17A0616A" w:rsidR="001F1761" w:rsidRDefault="001F1761" w:rsidP="00DD2C43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Chair: Mich</w:t>
            </w:r>
            <w:r w:rsidR="004A3825">
              <w:rPr>
                <w:rFonts w:cs="Times New Roman"/>
                <w:bCs/>
              </w:rPr>
              <w:t>e</w:t>
            </w:r>
            <w:r>
              <w:rPr>
                <w:rFonts w:cs="Times New Roman"/>
                <w:bCs/>
              </w:rPr>
              <w:t>lle Lacey</w:t>
            </w:r>
          </w:p>
          <w:p w14:paraId="270C7C06" w14:textId="4D41088E" w:rsidR="001F1761" w:rsidRPr="005E4066" w:rsidRDefault="001F1761" w:rsidP="00DD2C43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5E4066">
              <w:rPr>
                <w:rFonts w:cs="Times New Roman"/>
                <w:bCs/>
              </w:rPr>
              <w:t xml:space="preserve">Research title: </w:t>
            </w:r>
            <w:r>
              <w:t>Multivariate Modeling Techniques for Estimating Assistance Impacts from Daily Food Security Surveys</w:t>
            </w:r>
          </w:p>
        </w:tc>
        <w:tc>
          <w:tcPr>
            <w:tcW w:w="479" w:type="pct"/>
          </w:tcPr>
          <w:p w14:paraId="24FEB16C" w14:textId="6FD6E7B7" w:rsidR="001F1761" w:rsidRPr="008E74DA" w:rsidRDefault="001F1761" w:rsidP="00DD2C43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>
              <w:rPr>
                <w:rFonts w:cs="Times New Roman"/>
                <w:i/>
              </w:rPr>
              <w:t>2025</w:t>
            </w:r>
          </w:p>
        </w:tc>
      </w:tr>
      <w:tr w:rsidR="0006420C" w:rsidRPr="008E74DA" w14:paraId="31AFBB5F" w14:textId="77777777" w:rsidTr="00B0786C">
        <w:tc>
          <w:tcPr>
            <w:tcW w:w="4521" w:type="pct"/>
          </w:tcPr>
          <w:p w14:paraId="7318E854" w14:textId="1AA79752" w:rsidR="0006420C" w:rsidRPr="00D559AA" w:rsidRDefault="0006420C" w:rsidP="0006420C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>
              <w:rPr>
                <w:rFonts w:cs="Times New Roman"/>
                <w:b/>
                <w:sz w:val="24"/>
                <w:szCs w:val="24"/>
              </w:rPr>
              <w:t xml:space="preserve">Dissertation Defense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 Member (Doctoral)</w:t>
            </w:r>
          </w:p>
          <w:p w14:paraId="1D95C1B9" w14:textId="77777777" w:rsidR="0006420C" w:rsidRPr="008E74DA" w:rsidRDefault="0006420C" w:rsidP="0006420C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15359C91" w14:textId="77777777" w:rsidR="0006420C" w:rsidRPr="008E74DA" w:rsidRDefault="0006420C" w:rsidP="0006420C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nh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o</w:t>
            </w:r>
          </w:p>
          <w:p w14:paraId="44C42FA8" w14:textId="77777777" w:rsidR="0006420C" w:rsidRPr="00C74A18" w:rsidRDefault="0006420C" w:rsidP="0006420C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Chair: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ott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cKinley</w:t>
            </w:r>
          </w:p>
          <w:p w14:paraId="2ECDAF1F" w14:textId="3B53A02F" w:rsidR="0006420C" w:rsidRPr="00C74A18" w:rsidRDefault="00C74A18" w:rsidP="0006420C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Research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tatistical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echniques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or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mparing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opulations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f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ntinuous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iecewise-linear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tochastic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rocesses</w:t>
            </w:r>
          </w:p>
        </w:tc>
        <w:tc>
          <w:tcPr>
            <w:tcW w:w="479" w:type="pct"/>
          </w:tcPr>
          <w:p w14:paraId="23C402E4" w14:textId="7B51FD7F" w:rsidR="0006420C" w:rsidRDefault="0006420C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>
              <w:rPr>
                <w:rFonts w:cs="Times New Roman"/>
                <w:i/>
              </w:rPr>
              <w:t>2025</w:t>
            </w:r>
          </w:p>
        </w:tc>
      </w:tr>
      <w:tr w:rsidR="005E4066" w:rsidRPr="008E74DA" w14:paraId="18FD4F9D" w14:textId="77777777" w:rsidTr="00B0786C">
        <w:tc>
          <w:tcPr>
            <w:tcW w:w="4521" w:type="pct"/>
          </w:tcPr>
          <w:p w14:paraId="0DFCD685" w14:textId="77777777" w:rsidR="005E4066" w:rsidRPr="00D559AA" w:rsidRDefault="005E4066" w:rsidP="005E4066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 xml:space="preserve">Prospectus Exam Committee </w:t>
            </w:r>
            <w:r>
              <w:rPr>
                <w:rFonts w:cs="Times New Roman"/>
                <w:b/>
                <w:sz w:val="24"/>
                <w:szCs w:val="24"/>
              </w:rPr>
              <w:t>Chair</w:t>
            </w:r>
            <w:r w:rsidRPr="00D559AA">
              <w:rPr>
                <w:rFonts w:cs="Times New Roman"/>
                <w:b/>
                <w:sz w:val="24"/>
                <w:szCs w:val="24"/>
              </w:rPr>
              <w:t xml:space="preserve"> (Doctoral)</w:t>
            </w:r>
          </w:p>
          <w:p w14:paraId="37BE63D7" w14:textId="77777777" w:rsidR="005E4066" w:rsidRPr="008E74DA" w:rsidRDefault="005E4066" w:rsidP="005E4066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77E8ACC4" w14:textId="77777777" w:rsidR="005E4066" w:rsidRDefault="005E4066" w:rsidP="005E4066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>
              <w:rPr>
                <w:rFonts w:cs="Times New Roman"/>
                <w:bCs/>
              </w:rPr>
              <w:t xml:space="preserve"> Yuwei Bao</w:t>
            </w:r>
          </w:p>
          <w:p w14:paraId="19CAA050" w14:textId="7889FC34" w:rsidR="007B2A7E" w:rsidRDefault="007B2A7E" w:rsidP="005E4066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Chair: Xiang Ji</w:t>
            </w:r>
          </w:p>
          <w:p w14:paraId="5135EC05" w14:textId="5ADD53E7" w:rsidR="005E4066" w:rsidRPr="005E4066" w:rsidRDefault="005E4066" w:rsidP="005E4066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5E4066">
              <w:rPr>
                <w:rFonts w:cs="Times New Roman"/>
                <w:bCs/>
              </w:rPr>
              <w:t>Research title: Scalable Bayesian statistical phylogenetics models</w:t>
            </w:r>
          </w:p>
        </w:tc>
        <w:tc>
          <w:tcPr>
            <w:tcW w:w="479" w:type="pct"/>
          </w:tcPr>
          <w:p w14:paraId="1CAC4C71" w14:textId="4C21B4FA" w:rsidR="005E4066" w:rsidRPr="008E74DA" w:rsidRDefault="005E4066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>
              <w:rPr>
                <w:rFonts w:cs="Times New Roman"/>
                <w:i/>
              </w:rPr>
              <w:t>2024</w:t>
            </w:r>
          </w:p>
        </w:tc>
      </w:tr>
      <w:tr w:rsidR="00596AD8" w:rsidRPr="008E74DA" w14:paraId="1D1CFBFF" w14:textId="77777777" w:rsidTr="004753F7">
        <w:tc>
          <w:tcPr>
            <w:tcW w:w="4521" w:type="pct"/>
          </w:tcPr>
          <w:p w14:paraId="1C4E72BC" w14:textId="4D3F24FE" w:rsidR="00596AD8" w:rsidRPr="00D559AA" w:rsidRDefault="00596AD8" w:rsidP="004753F7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Dissertation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Defens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08946726" w14:textId="5BCAD7DF" w:rsidR="00596AD8" w:rsidRPr="008E74DA" w:rsidRDefault="00596AD8" w:rsidP="004753F7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4A130C5C" w14:textId="2D1F27F9" w:rsidR="00596AD8" w:rsidRPr="008E74DA" w:rsidRDefault="00596AD8" w:rsidP="00596AD8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aniel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lorez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ineda</w:t>
            </w:r>
          </w:p>
          <w:p w14:paraId="5145CC79" w14:textId="5EF4F1CF" w:rsidR="00596AD8" w:rsidRPr="008E74DA" w:rsidRDefault="00596AD8" w:rsidP="00596AD8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icard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rtez</w:t>
            </w:r>
          </w:p>
        </w:tc>
        <w:tc>
          <w:tcPr>
            <w:tcW w:w="479" w:type="pct"/>
          </w:tcPr>
          <w:p w14:paraId="7DC22BF3" w14:textId="77777777" w:rsidR="00596AD8" w:rsidRPr="008E74DA" w:rsidRDefault="00596AD8" w:rsidP="004753F7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4</w:t>
            </w:r>
          </w:p>
        </w:tc>
      </w:tr>
      <w:tr w:rsidR="00596AD8" w:rsidRPr="008E74DA" w14:paraId="3D383F74" w14:textId="77777777" w:rsidTr="00B0786C">
        <w:tc>
          <w:tcPr>
            <w:tcW w:w="4521" w:type="pct"/>
          </w:tcPr>
          <w:p w14:paraId="762FD0AD" w14:textId="7FE07A25" w:rsidR="00596AD8" w:rsidRPr="00D559AA" w:rsidRDefault="00596AD8" w:rsidP="00596AD8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2365642D" w14:textId="3D6FF515" w:rsidR="00596AD8" w:rsidRPr="008E74DA" w:rsidRDefault="00596AD8" w:rsidP="00596AD8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03C0D869" w14:textId="4017F5C5" w:rsidR="00596AD8" w:rsidRPr="008E74DA" w:rsidRDefault="00596AD8" w:rsidP="00596AD8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oh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V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rgentino</w:t>
            </w:r>
          </w:p>
          <w:p w14:paraId="6A0093F8" w14:textId="584CE98A" w:rsidR="00596AD8" w:rsidRPr="008E74DA" w:rsidRDefault="00596AD8" w:rsidP="00596AD8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ichell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acey</w:t>
            </w:r>
          </w:p>
        </w:tc>
        <w:tc>
          <w:tcPr>
            <w:tcW w:w="479" w:type="pct"/>
          </w:tcPr>
          <w:p w14:paraId="33396DDB" w14:textId="2654A302" w:rsidR="00596AD8" w:rsidRPr="008E74DA" w:rsidRDefault="00596AD8" w:rsidP="00596AD8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4</w:t>
            </w:r>
          </w:p>
        </w:tc>
      </w:tr>
      <w:tr w:rsidR="00A0737F" w:rsidRPr="008E74DA" w14:paraId="72A26A21" w14:textId="77777777" w:rsidTr="00B0786C">
        <w:tc>
          <w:tcPr>
            <w:tcW w:w="4521" w:type="pct"/>
          </w:tcPr>
          <w:p w14:paraId="70BE9AB5" w14:textId="3B4BA25F" w:rsidR="00A0737F" w:rsidRPr="00D559AA" w:rsidRDefault="00A0737F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Prospectus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4DB85D4F" w14:textId="48432170" w:rsidR="00A0737F" w:rsidRPr="008E74DA" w:rsidRDefault="00A0737F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73B6E137" w14:textId="3DA81203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aniel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lorez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ineda</w:t>
            </w:r>
          </w:p>
          <w:p w14:paraId="6B447F34" w14:textId="07CB7608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icard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rtez</w:t>
            </w:r>
          </w:p>
          <w:p w14:paraId="5B4216D3" w14:textId="5D699ACF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athematical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D2578" w:rsidRPr="008E74DA">
              <w:rPr>
                <w:rFonts w:cs="Times New Roman"/>
                <w:bCs/>
              </w:rPr>
              <w:t>m</w:t>
            </w:r>
            <w:r w:rsidRPr="008E74DA">
              <w:rPr>
                <w:rFonts w:cs="Times New Roman"/>
                <w:bCs/>
              </w:rPr>
              <w:t>odels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or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D2578" w:rsidRPr="008E74DA">
              <w:rPr>
                <w:rFonts w:cs="Times New Roman"/>
                <w:bCs/>
              </w:rPr>
              <w:t>t</w:t>
            </w:r>
            <w:r w:rsidRPr="008E74DA">
              <w:rPr>
                <w:rFonts w:cs="Times New Roman"/>
                <w:bCs/>
              </w:rPr>
              <w:t>ransmiss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nd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D2578" w:rsidRPr="008E74DA">
              <w:rPr>
                <w:rFonts w:cs="Times New Roman"/>
                <w:bCs/>
              </w:rPr>
              <w:t>c</w:t>
            </w:r>
            <w:r w:rsidRPr="008E74DA">
              <w:rPr>
                <w:rFonts w:cs="Times New Roman"/>
                <w:bCs/>
              </w:rPr>
              <w:t>ontrol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f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D2578" w:rsidRPr="008E74DA">
              <w:rPr>
                <w:rFonts w:cs="Times New Roman"/>
                <w:bCs/>
              </w:rPr>
              <w:t>m</w:t>
            </w:r>
            <w:r w:rsidRPr="008E74DA">
              <w:rPr>
                <w:rFonts w:cs="Times New Roman"/>
                <w:bCs/>
              </w:rPr>
              <w:t>osquito-borne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D2578" w:rsidRPr="008E74DA">
              <w:rPr>
                <w:rFonts w:cs="Times New Roman"/>
                <w:bCs/>
              </w:rPr>
              <w:t>d</w:t>
            </w:r>
            <w:r w:rsidRPr="008E74DA">
              <w:rPr>
                <w:rFonts w:cs="Times New Roman"/>
                <w:bCs/>
              </w:rPr>
              <w:t>iseases</w:t>
            </w:r>
          </w:p>
        </w:tc>
        <w:tc>
          <w:tcPr>
            <w:tcW w:w="479" w:type="pct"/>
          </w:tcPr>
          <w:p w14:paraId="11728D46" w14:textId="4B211931" w:rsidR="00A0737F" w:rsidRPr="008E74DA" w:rsidRDefault="00A0737F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4</w:t>
            </w:r>
          </w:p>
        </w:tc>
      </w:tr>
      <w:tr w:rsidR="006F6985" w:rsidRPr="008E74DA" w14:paraId="352C0EFA" w14:textId="77777777" w:rsidTr="00B0786C">
        <w:tc>
          <w:tcPr>
            <w:tcW w:w="4521" w:type="pct"/>
          </w:tcPr>
          <w:p w14:paraId="139F1366" w14:textId="4F354EC5" w:rsidR="006F6985" w:rsidRPr="00D559AA" w:rsidRDefault="006F6985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Prospectus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1175F99D" w14:textId="1C6DAF3A" w:rsidR="006F6985" w:rsidRPr="008E74DA" w:rsidRDefault="006F6985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425DC494" w14:textId="66F9B73A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n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o</w:t>
            </w:r>
          </w:p>
          <w:p w14:paraId="4378DE11" w14:textId="197C9923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ot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cKinley</w:t>
            </w:r>
          </w:p>
          <w:p w14:paraId="58B7F104" w14:textId="712CD5BF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tatistical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t</w:t>
            </w:r>
            <w:r w:rsidRPr="008E74DA">
              <w:rPr>
                <w:rFonts w:cs="Times New Roman"/>
                <w:bCs/>
              </w:rPr>
              <w:t>echniques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or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c</w:t>
            </w:r>
            <w:r w:rsidRPr="008E74DA">
              <w:rPr>
                <w:rFonts w:cs="Times New Roman"/>
                <w:bCs/>
              </w:rPr>
              <w:t>omparing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p</w:t>
            </w:r>
            <w:r w:rsidRPr="008E74DA">
              <w:rPr>
                <w:rFonts w:cs="Times New Roman"/>
                <w:bCs/>
              </w:rPr>
              <w:t>opulations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f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c</w:t>
            </w:r>
            <w:r w:rsidRPr="008E74DA">
              <w:rPr>
                <w:rFonts w:cs="Times New Roman"/>
                <w:bCs/>
              </w:rPr>
              <w:t>ontinuous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p</w:t>
            </w:r>
            <w:r w:rsidRPr="008E74DA">
              <w:rPr>
                <w:rFonts w:cs="Times New Roman"/>
                <w:bCs/>
              </w:rPr>
              <w:t>iecewise-linear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s</w:t>
            </w:r>
            <w:r w:rsidRPr="008E74DA">
              <w:rPr>
                <w:rFonts w:cs="Times New Roman"/>
                <w:bCs/>
              </w:rPr>
              <w:t>tochastic</w:t>
            </w:r>
            <w:r w:rsidR="008E74DA">
              <w:rPr>
                <w:rFonts w:cs="Times New Roman"/>
                <w:bCs/>
              </w:rPr>
              <w:t xml:space="preserve"> </w:t>
            </w:r>
            <w:r w:rsidR="00E743A5" w:rsidRPr="008E74DA">
              <w:rPr>
                <w:rFonts w:cs="Times New Roman"/>
                <w:bCs/>
              </w:rPr>
              <w:t>processes</w:t>
            </w:r>
          </w:p>
        </w:tc>
        <w:tc>
          <w:tcPr>
            <w:tcW w:w="479" w:type="pct"/>
          </w:tcPr>
          <w:p w14:paraId="23A612CD" w14:textId="77777777" w:rsidR="006F6985" w:rsidRPr="008E74DA" w:rsidRDefault="006F6985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3</w:t>
            </w:r>
          </w:p>
        </w:tc>
      </w:tr>
      <w:tr w:rsidR="006F6985" w:rsidRPr="008E74DA" w14:paraId="2BE0F426" w14:textId="77777777" w:rsidTr="00B0786C">
        <w:tc>
          <w:tcPr>
            <w:tcW w:w="4521" w:type="pct"/>
          </w:tcPr>
          <w:p w14:paraId="41EA14CE" w14:textId="5B03873F" w:rsidR="006F6985" w:rsidRPr="00D559AA" w:rsidRDefault="006F6985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0F485621" w14:textId="45DCEEA5" w:rsidR="006F6985" w:rsidRPr="008E74DA" w:rsidRDefault="006F6985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lastRenderedPageBreak/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28C789BE" w14:textId="3F0F487B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slem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Uddin</w:t>
            </w:r>
          </w:p>
          <w:p w14:paraId="4C2D05F7" w14:textId="1D9BD130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s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auci</w:t>
            </w:r>
          </w:p>
        </w:tc>
        <w:tc>
          <w:tcPr>
            <w:tcW w:w="479" w:type="pct"/>
          </w:tcPr>
          <w:p w14:paraId="764ABA7B" w14:textId="77777777" w:rsidR="006F6985" w:rsidRPr="008E74DA" w:rsidRDefault="006F6985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lastRenderedPageBreak/>
              <w:t>2023</w:t>
            </w:r>
          </w:p>
        </w:tc>
      </w:tr>
      <w:tr w:rsidR="006F6985" w:rsidRPr="008E74DA" w14:paraId="2A6F0DAA" w14:textId="77777777" w:rsidTr="00B0786C">
        <w:tc>
          <w:tcPr>
            <w:tcW w:w="4521" w:type="pct"/>
          </w:tcPr>
          <w:p w14:paraId="044A592A" w14:textId="43370F20" w:rsidR="006F6985" w:rsidRPr="00D559AA" w:rsidRDefault="006F6985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hai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277427BA" w14:textId="3A458CD7" w:rsidR="006F6985" w:rsidRPr="008E74DA" w:rsidRDefault="006F6985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31D625C0" w14:textId="5CA735DE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uwei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Bao</w:t>
            </w:r>
          </w:p>
          <w:p w14:paraId="797E334B" w14:textId="1BC2EB38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Xiang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i</w:t>
            </w:r>
          </w:p>
        </w:tc>
        <w:tc>
          <w:tcPr>
            <w:tcW w:w="479" w:type="pct"/>
          </w:tcPr>
          <w:p w14:paraId="7982CFE9" w14:textId="77777777" w:rsidR="006F6985" w:rsidRPr="008E74DA" w:rsidRDefault="006F6985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3</w:t>
            </w:r>
          </w:p>
        </w:tc>
      </w:tr>
      <w:tr w:rsidR="007F3E70" w:rsidRPr="008E74DA" w14:paraId="4F5B12F5" w14:textId="77777777" w:rsidTr="00B0786C">
        <w:tc>
          <w:tcPr>
            <w:tcW w:w="4521" w:type="pct"/>
          </w:tcPr>
          <w:p w14:paraId="49C19D20" w14:textId="2BC92969" w:rsidR="007F3E70" w:rsidRPr="00D559AA" w:rsidRDefault="007F3E70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7BC368DC" w14:textId="03D17AC2" w:rsidR="007F3E70" w:rsidRPr="008E74DA" w:rsidRDefault="007F3E70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455F757E" w14:textId="4325174D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Sinchita</w:t>
            </w:r>
            <w:proofErr w:type="spellEnd"/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ahiri</w:t>
            </w:r>
          </w:p>
          <w:p w14:paraId="23B5C086" w14:textId="3745DC41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Kyl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Ku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Zhao</w:t>
            </w:r>
          </w:p>
        </w:tc>
        <w:tc>
          <w:tcPr>
            <w:tcW w:w="479" w:type="pct"/>
          </w:tcPr>
          <w:p w14:paraId="0EA79DBD" w14:textId="2E553A8B" w:rsidR="007F3E70" w:rsidRPr="008E74DA" w:rsidRDefault="007F3E70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3</w:t>
            </w:r>
          </w:p>
        </w:tc>
      </w:tr>
      <w:tr w:rsidR="00F87E2F" w:rsidRPr="008E74DA" w14:paraId="6886CD2A" w14:textId="77777777" w:rsidTr="00B0786C">
        <w:tc>
          <w:tcPr>
            <w:tcW w:w="4521" w:type="pct"/>
          </w:tcPr>
          <w:p w14:paraId="4AE66396" w14:textId="773AE824" w:rsidR="00F87E2F" w:rsidRPr="00D559AA" w:rsidRDefault="00F87E2F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6540218B" w14:textId="04232A8B" w:rsidR="00F87E2F" w:rsidRPr="008E74DA" w:rsidRDefault="00F87E2F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306CB921" w14:textId="0C81C1ED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n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o</w:t>
            </w:r>
          </w:p>
          <w:p w14:paraId="03875959" w14:textId="5141E23B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ot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cKinley</w:t>
            </w:r>
          </w:p>
        </w:tc>
        <w:tc>
          <w:tcPr>
            <w:tcW w:w="479" w:type="pct"/>
          </w:tcPr>
          <w:p w14:paraId="7A7B555D" w14:textId="77777777" w:rsidR="00F87E2F" w:rsidRPr="008E74DA" w:rsidRDefault="00F87E2F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2</w:t>
            </w:r>
          </w:p>
        </w:tc>
      </w:tr>
      <w:tr w:rsidR="00E933FE" w:rsidRPr="008E74DA" w14:paraId="5B634BE6" w14:textId="77777777" w:rsidTr="00B0786C">
        <w:tc>
          <w:tcPr>
            <w:tcW w:w="4521" w:type="pct"/>
          </w:tcPr>
          <w:p w14:paraId="498E6B63" w14:textId="39BADFD9" w:rsidR="00E933FE" w:rsidRPr="00D559AA" w:rsidRDefault="00E933FE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6D57ABC7" w14:textId="5C3067A6" w:rsidR="00E933FE" w:rsidRPr="008E74DA" w:rsidRDefault="00E933FE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17DDE959" w14:textId="37F81794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aniel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lorez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ineda</w:t>
            </w:r>
          </w:p>
          <w:p w14:paraId="77BA9625" w14:textId="11847F07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icard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rtez</w:t>
            </w:r>
          </w:p>
        </w:tc>
        <w:tc>
          <w:tcPr>
            <w:tcW w:w="479" w:type="pct"/>
          </w:tcPr>
          <w:p w14:paraId="4C1EF9D5" w14:textId="0E0A5C2B" w:rsidR="00E933FE" w:rsidRPr="008E74DA" w:rsidRDefault="00E933FE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2</w:t>
            </w:r>
          </w:p>
        </w:tc>
      </w:tr>
      <w:tr w:rsidR="009B63D4" w:rsidRPr="008E74DA" w14:paraId="0836E98C" w14:textId="77777777" w:rsidTr="00B0786C">
        <w:tc>
          <w:tcPr>
            <w:tcW w:w="4521" w:type="pct"/>
          </w:tcPr>
          <w:p w14:paraId="28B509E0" w14:textId="5232381D" w:rsidR="009B63D4" w:rsidRPr="00D559AA" w:rsidRDefault="009B63D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Independent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Study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Adviso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Master)</w:t>
            </w:r>
          </w:p>
          <w:p w14:paraId="3C5FF40B" w14:textId="094CE76D" w:rsidR="009B63D4" w:rsidRPr="008E74DA" w:rsidRDefault="009B63D4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33F24BC6" w14:textId="2C2FB8A4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aul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Pluscht</w:t>
            </w:r>
            <w:proofErr w:type="spellEnd"/>
          </w:p>
          <w:p w14:paraId="444895D7" w14:textId="59E5B86A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Projec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opic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eview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f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ptimizat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ethods</w:t>
            </w:r>
          </w:p>
        </w:tc>
        <w:tc>
          <w:tcPr>
            <w:tcW w:w="479" w:type="pct"/>
          </w:tcPr>
          <w:p w14:paraId="2FA92D2D" w14:textId="7B1407E6" w:rsidR="009B63D4" w:rsidRPr="008E74DA" w:rsidRDefault="009B63D4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2</w:t>
            </w:r>
          </w:p>
        </w:tc>
      </w:tr>
      <w:tr w:rsidR="00D34282" w:rsidRPr="008E74DA" w14:paraId="2C1DFB36" w14:textId="77777777" w:rsidTr="00B0786C">
        <w:tc>
          <w:tcPr>
            <w:tcW w:w="4521" w:type="pct"/>
          </w:tcPr>
          <w:p w14:paraId="07383FB1" w14:textId="6F528D4C" w:rsidR="00D34282" w:rsidRPr="00D559AA" w:rsidRDefault="00D34282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Undergraduat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Research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Adviso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Undergraduate)</w:t>
            </w:r>
          </w:p>
          <w:p w14:paraId="691640D1" w14:textId="5E96CADA" w:rsidR="00D34282" w:rsidRPr="008E74DA" w:rsidRDefault="00D34282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tatis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orth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arolina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tat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Raleigh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C</w:t>
            </w:r>
          </w:p>
          <w:p w14:paraId="4062A7BB" w14:textId="7130DB4D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ixua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ang</w:t>
            </w:r>
          </w:p>
          <w:p w14:paraId="14C6EC90" w14:textId="271186DF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Co-adviso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effrey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horne</w:t>
            </w:r>
          </w:p>
          <w:p w14:paraId="13F01270" w14:textId="115CCBA8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opic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Quantifying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="00D03BE5" w:rsidRPr="008E74DA">
              <w:rPr>
                <w:rFonts w:cs="Times New Roman"/>
                <w:bCs/>
              </w:rPr>
              <w:t>i</w:t>
            </w:r>
            <w:r w:rsidRPr="008E74DA">
              <w:rPr>
                <w:rFonts w:cs="Times New Roman"/>
                <w:bCs/>
              </w:rPr>
              <w:t>nterlocus</w:t>
            </w:r>
            <w:proofErr w:type="spellEnd"/>
            <w:r w:rsidR="008E74DA">
              <w:rPr>
                <w:rFonts w:cs="Times New Roman"/>
                <w:bCs/>
              </w:rPr>
              <w:t xml:space="preserve"> </w:t>
            </w:r>
            <w:r w:rsidR="00D03BE5" w:rsidRPr="008E74DA">
              <w:rPr>
                <w:rFonts w:cs="Times New Roman"/>
                <w:bCs/>
              </w:rPr>
              <w:t>g</w:t>
            </w:r>
            <w:r w:rsidRPr="008E74DA">
              <w:rPr>
                <w:rFonts w:cs="Times New Roman"/>
                <w:bCs/>
              </w:rPr>
              <w:t>ene</w:t>
            </w:r>
            <w:r w:rsidR="008E74DA">
              <w:rPr>
                <w:rFonts w:cs="Times New Roman"/>
                <w:bCs/>
              </w:rPr>
              <w:t xml:space="preserve"> </w:t>
            </w:r>
            <w:r w:rsidR="00D03BE5" w:rsidRPr="008E74DA">
              <w:rPr>
                <w:rFonts w:cs="Times New Roman"/>
                <w:bCs/>
              </w:rPr>
              <w:t>c</w:t>
            </w:r>
            <w:r w:rsidRPr="008E74DA">
              <w:rPr>
                <w:rFonts w:cs="Times New Roman"/>
                <w:bCs/>
              </w:rPr>
              <w:t>onvers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nd</w:t>
            </w:r>
            <w:r w:rsidR="008E74DA">
              <w:rPr>
                <w:rFonts w:cs="Times New Roman"/>
                <w:bCs/>
              </w:rPr>
              <w:t xml:space="preserve"> </w:t>
            </w:r>
            <w:r w:rsidR="00D03BE5" w:rsidRPr="008E74DA">
              <w:rPr>
                <w:rFonts w:cs="Times New Roman"/>
                <w:bCs/>
              </w:rPr>
              <w:t>n</w:t>
            </w:r>
            <w:r w:rsidRPr="008E74DA">
              <w:rPr>
                <w:rFonts w:cs="Times New Roman"/>
                <w:bCs/>
              </w:rPr>
              <w:t>atural</w:t>
            </w:r>
            <w:r w:rsidR="008E74DA">
              <w:rPr>
                <w:rFonts w:cs="Times New Roman"/>
                <w:bCs/>
              </w:rPr>
              <w:t xml:space="preserve"> </w:t>
            </w:r>
            <w:r w:rsidR="00D03BE5" w:rsidRPr="008E74DA">
              <w:rPr>
                <w:rFonts w:cs="Times New Roman"/>
                <w:bCs/>
              </w:rPr>
              <w:t>s</w:t>
            </w:r>
            <w:r w:rsidRPr="008E74DA">
              <w:rPr>
                <w:rFonts w:cs="Times New Roman"/>
                <w:bCs/>
              </w:rPr>
              <w:t>election</w:t>
            </w:r>
          </w:p>
        </w:tc>
        <w:tc>
          <w:tcPr>
            <w:tcW w:w="479" w:type="pct"/>
          </w:tcPr>
          <w:p w14:paraId="7C0021CF" w14:textId="7D8D0C5E" w:rsidR="00D34282" w:rsidRPr="008E74DA" w:rsidRDefault="00B43B9A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2020</w:t>
            </w:r>
            <w:r w:rsidR="008E74DA">
              <w:rPr>
                <w:rFonts w:cs="Times New Roman"/>
                <w:i/>
              </w:rPr>
              <w:t xml:space="preserve"> </w:t>
            </w:r>
            <w:r w:rsidR="00D559AA" w:rsidRPr="008E74DA">
              <w:rPr>
                <w:rFonts w:cs="Times New Roman"/>
                <w:color w:val="000000"/>
                <w:u w:color="000000"/>
              </w:rPr>
              <w:t>–</w:t>
            </w:r>
            <w:r w:rsidR="00D559AA">
              <w:rPr>
                <w:rFonts w:cs="Times New Roman"/>
                <w:color w:val="000000"/>
                <w:u w:color="000000"/>
              </w:rPr>
              <w:t xml:space="preserve"> </w:t>
            </w:r>
            <w:r w:rsidR="00D34282" w:rsidRPr="008E74DA">
              <w:rPr>
                <w:rFonts w:cs="Times New Roman"/>
                <w:i/>
              </w:rPr>
              <w:t>2022</w:t>
            </w:r>
          </w:p>
        </w:tc>
      </w:tr>
      <w:tr w:rsidR="00B91F4F" w:rsidRPr="008E74DA" w14:paraId="15AEA85A" w14:textId="77777777" w:rsidTr="00B0786C">
        <w:tc>
          <w:tcPr>
            <w:tcW w:w="4521" w:type="pct"/>
          </w:tcPr>
          <w:p w14:paraId="5CFA2AF9" w14:textId="459C33A1" w:rsidR="00B91F4F" w:rsidRPr="00D559AA" w:rsidRDefault="00B91F4F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Undergraduat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Research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Adviso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Undergraduate)</w:t>
            </w:r>
          </w:p>
          <w:p w14:paraId="6AD4FD48" w14:textId="432C831E" w:rsidR="00B91F4F" w:rsidRPr="008E74DA" w:rsidRDefault="00B91F4F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0B06594D" w14:textId="678A2AEE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Jiayun</w:t>
            </w:r>
            <w:proofErr w:type="spellEnd"/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ng</w:t>
            </w:r>
          </w:p>
          <w:p w14:paraId="0D9C9B5E" w14:textId="206EBF25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o-adviso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Xi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iang</w:t>
            </w:r>
          </w:p>
          <w:p w14:paraId="044F7B83" w14:textId="3C3A3AE1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opic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Item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espons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heory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del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dd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Healt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ata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ocial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ience</w:t>
            </w:r>
          </w:p>
        </w:tc>
        <w:tc>
          <w:tcPr>
            <w:tcW w:w="479" w:type="pct"/>
          </w:tcPr>
          <w:p w14:paraId="7841F706" w14:textId="77777777" w:rsidR="00B91F4F" w:rsidRPr="008E74DA" w:rsidRDefault="00B91F4F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2021</w:t>
            </w:r>
          </w:p>
        </w:tc>
      </w:tr>
    </w:tbl>
    <w:p w14:paraId="64F35904" w14:textId="77777777" w:rsid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558F9349" w14:textId="5A572380" w:rsidR="00A82AA3" w:rsidRPr="008E74DA" w:rsidRDefault="00A82AA3" w:rsidP="00A82AA3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>
        <w:rPr>
          <w:rFonts w:cs="Times New Roman"/>
          <w:b/>
          <w:sz w:val="28"/>
          <w:szCs w:val="28"/>
        </w:rPr>
        <w:t>MENTEE ACHIEVEMENT</w:t>
      </w:r>
      <w:r w:rsidR="00EF6FEB">
        <w:rPr>
          <w:rFonts w:cs="Times New Roman"/>
          <w:b/>
          <w:sz w:val="28"/>
          <w:szCs w:val="28"/>
        </w:rPr>
        <w:t>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63"/>
        <w:gridCol w:w="897"/>
      </w:tblGrid>
      <w:tr w:rsidR="008176EF" w:rsidRPr="008E74DA" w14:paraId="1856BAB5" w14:textId="77777777" w:rsidTr="006D0F3B">
        <w:tc>
          <w:tcPr>
            <w:tcW w:w="4521" w:type="pct"/>
          </w:tcPr>
          <w:p w14:paraId="55928403" w14:textId="77777777" w:rsidR="008176EF" w:rsidRPr="00921A91" w:rsidRDefault="008176EF" w:rsidP="006D0F3B">
            <w:pPr>
              <w:spacing w:after="0" w:line="282" w:lineRule="auto"/>
              <w:rPr>
                <w:rFonts w:cs="Times New Roman"/>
                <w:bCs/>
                <w:sz w:val="24"/>
                <w:szCs w:val="24"/>
              </w:rPr>
            </w:pPr>
            <w:r>
              <w:rPr>
                <w:rFonts w:cs="Times New Roman"/>
                <w:bCs/>
                <w:sz w:val="24"/>
                <w:szCs w:val="24"/>
              </w:rPr>
              <w:t>Megan (</w:t>
            </w:r>
            <w:proofErr w:type="spellStart"/>
            <w:r w:rsidRPr="00921A91">
              <w:rPr>
                <w:rFonts w:cs="Times New Roman"/>
                <w:bCs/>
                <w:sz w:val="24"/>
                <w:szCs w:val="24"/>
              </w:rPr>
              <w:t>Jiayun</w:t>
            </w:r>
            <w:proofErr w:type="spellEnd"/>
            <w:r>
              <w:rPr>
                <w:rFonts w:cs="Times New Roman"/>
                <w:bCs/>
                <w:sz w:val="24"/>
                <w:szCs w:val="24"/>
              </w:rPr>
              <w:t>)</w:t>
            </w:r>
            <w:r w:rsidRPr="00921A91">
              <w:rPr>
                <w:rFonts w:cs="Times New Roman"/>
                <w:bCs/>
                <w:sz w:val="24"/>
                <w:szCs w:val="24"/>
              </w:rPr>
              <w:t xml:space="preserve"> Ling (undergraduate research advisor)</w:t>
            </w:r>
          </w:p>
          <w:p w14:paraId="70DF5156" w14:textId="77777777" w:rsidR="008176EF" w:rsidRPr="008E74DA" w:rsidRDefault="008176EF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Cs/>
              </w:rPr>
              <w:t>Oral presentation at ASA Louisiana Chapter meeting in 2021</w:t>
            </w:r>
          </w:p>
          <w:p w14:paraId="42403FD0" w14:textId="77777777" w:rsidR="008176EF" w:rsidRPr="008E74DA" w:rsidRDefault="008176EF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Graduated from master’s program in Data Analytics of Duke University</w:t>
            </w:r>
          </w:p>
          <w:p w14:paraId="35DCD3DF" w14:textId="40BCA351" w:rsidR="008176EF" w:rsidRPr="008E74DA" w:rsidRDefault="008176EF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Cs/>
              </w:rPr>
              <w:t>Now work</w:t>
            </w:r>
            <w:r w:rsidR="007B2768">
              <w:rPr>
                <w:rFonts w:cs="Times New Roman"/>
                <w:bCs/>
              </w:rPr>
              <w:t>ing</w:t>
            </w:r>
            <w:r>
              <w:rPr>
                <w:rFonts w:cs="Times New Roman"/>
                <w:bCs/>
              </w:rPr>
              <w:t xml:space="preserve"> as Data Analyst at Blizzard Entertainment</w:t>
            </w:r>
          </w:p>
        </w:tc>
        <w:tc>
          <w:tcPr>
            <w:tcW w:w="479" w:type="pct"/>
          </w:tcPr>
          <w:p w14:paraId="73B8EC86" w14:textId="77777777" w:rsidR="008176EF" w:rsidRPr="008E74DA" w:rsidRDefault="008176EF" w:rsidP="006D0F3B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>
              <w:rPr>
                <w:rFonts w:cs="Times New Roman"/>
                <w:i/>
              </w:rPr>
              <w:t>2021</w:t>
            </w:r>
          </w:p>
        </w:tc>
      </w:tr>
      <w:tr w:rsidR="00A82AA3" w:rsidRPr="008E74DA" w14:paraId="6A471E31" w14:textId="77777777" w:rsidTr="006D0F3B">
        <w:tc>
          <w:tcPr>
            <w:tcW w:w="4521" w:type="pct"/>
          </w:tcPr>
          <w:p w14:paraId="50489AA2" w14:textId="62B928B5" w:rsidR="00A82AA3" w:rsidRPr="00921A91" w:rsidRDefault="008176EF" w:rsidP="006D0F3B">
            <w:pPr>
              <w:spacing w:after="0" w:line="282" w:lineRule="auto"/>
              <w:rPr>
                <w:rFonts w:cs="Times New Roman"/>
                <w:bCs/>
                <w:sz w:val="24"/>
                <w:szCs w:val="24"/>
              </w:rPr>
            </w:pPr>
            <w:r>
              <w:rPr>
                <w:rFonts w:cs="Times New Roman"/>
                <w:bCs/>
                <w:sz w:val="24"/>
                <w:szCs w:val="24"/>
              </w:rPr>
              <w:t>Yuwei Bao</w:t>
            </w:r>
            <w:r w:rsidR="00921A91" w:rsidRPr="00921A91">
              <w:rPr>
                <w:rFonts w:cs="Times New Roman"/>
                <w:bCs/>
                <w:sz w:val="24"/>
                <w:szCs w:val="24"/>
              </w:rPr>
              <w:t xml:space="preserve"> (</w:t>
            </w:r>
            <w:r>
              <w:rPr>
                <w:rFonts w:cs="Times New Roman"/>
                <w:bCs/>
                <w:sz w:val="24"/>
                <w:szCs w:val="24"/>
              </w:rPr>
              <w:t>PhD thesis</w:t>
            </w:r>
            <w:r w:rsidR="00921A91" w:rsidRPr="00921A91">
              <w:rPr>
                <w:rFonts w:cs="Times New Roman"/>
                <w:bCs/>
                <w:sz w:val="24"/>
                <w:szCs w:val="24"/>
              </w:rPr>
              <w:t xml:space="preserve"> advisor)</w:t>
            </w:r>
          </w:p>
          <w:p w14:paraId="6537D7C0" w14:textId="60EBD06F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E57C59">
              <w:rPr>
                <w:rFonts w:cs="Times New Roman"/>
                <w:bCs/>
              </w:rPr>
              <w:lastRenderedPageBreak/>
              <w:t>Oral p</w:t>
            </w:r>
            <w:r>
              <w:rPr>
                <w:rFonts w:cs="Times New Roman"/>
                <w:bCs/>
              </w:rPr>
              <w:t>resentation at ASA Louisiana Chapter meeting in 2022</w:t>
            </w:r>
          </w:p>
          <w:p w14:paraId="38B3643D" w14:textId="751147FE" w:rsidR="00E57C59" w:rsidRP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Oral presentation at Tulane Math Graduate Student Colloquium in 2022</w:t>
            </w:r>
          </w:p>
          <w:p w14:paraId="0C611F48" w14:textId="283DC83F" w:rsidR="00A82AA3" w:rsidRPr="008E74DA" w:rsidRDefault="00921A91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Cs/>
              </w:rPr>
              <w:t xml:space="preserve">Oral presentation at </w:t>
            </w:r>
            <w:r w:rsidR="00E57C59">
              <w:rPr>
                <w:rFonts w:cs="Times New Roman"/>
                <w:bCs/>
              </w:rPr>
              <w:t>Evolution Meeting 2023</w:t>
            </w:r>
          </w:p>
          <w:p w14:paraId="04F9CC40" w14:textId="66D38039" w:rsidR="00A82AA3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Oral presentation at Scientific Computing Around Louisiana Meeting 2023</w:t>
            </w:r>
          </w:p>
          <w:p w14:paraId="01A4B125" w14:textId="48D5DC04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Oral presentation at Math for All in Nola meeting 2023</w:t>
            </w:r>
          </w:p>
          <w:p w14:paraId="24ECB739" w14:textId="2ACF934E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Poster presentation at New England Statistical Symposium 2024</w:t>
            </w:r>
          </w:p>
          <w:p w14:paraId="587A8FEE" w14:textId="1E395012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Poster presentation at Pharmaceutical Data Science Conference online 2024</w:t>
            </w:r>
          </w:p>
          <w:p w14:paraId="771523E0" w14:textId="012E663E" w:rsidR="00E57C59" w:rsidRPr="008E74DA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Poster presentation at ASA Conference on Statistical Practice 2024</w:t>
            </w:r>
          </w:p>
          <w:p w14:paraId="5B860773" w14:textId="4AF9755F" w:rsidR="00E57C59" w:rsidRP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Cs/>
              </w:rPr>
              <w:t>Tuition Scholarship &amp; Travel Award at Summer Institute in Statistical Genetics 2023</w:t>
            </w:r>
          </w:p>
          <w:p w14:paraId="4E563F26" w14:textId="23F58BA8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E57C59">
              <w:rPr>
                <w:rFonts w:cs="Times New Roman"/>
                <w:bCs/>
              </w:rPr>
              <w:t>Travel Award</w:t>
            </w:r>
            <w:r>
              <w:rPr>
                <w:rFonts w:cs="Times New Roman"/>
                <w:bCs/>
              </w:rPr>
              <w:t xml:space="preserve"> from </w:t>
            </w:r>
            <w:r w:rsidR="005761B9">
              <w:rPr>
                <w:rFonts w:cs="Times New Roman"/>
                <w:bCs/>
              </w:rPr>
              <w:t>Society</w:t>
            </w:r>
            <w:r>
              <w:rPr>
                <w:rFonts w:cs="Times New Roman"/>
                <w:bCs/>
              </w:rPr>
              <w:t xml:space="preserve"> for Study of Evolution at Evolution Meeting 2023</w:t>
            </w:r>
          </w:p>
          <w:p w14:paraId="4902BB6F" w14:textId="483DFE6E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Summer Research Fund from Math Department at Tulane University 2023</w:t>
            </w:r>
          </w:p>
          <w:p w14:paraId="4C6D929F" w14:textId="7792453A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Travel Award from Graduate Studies Student Association at Tulane University 2023</w:t>
            </w:r>
            <w:r w:rsidR="00104F4F">
              <w:rPr>
                <w:rFonts w:cs="Times New Roman"/>
                <w:bCs/>
              </w:rPr>
              <w:t xml:space="preserve"> &amp;</w:t>
            </w:r>
            <w:r>
              <w:rPr>
                <w:rFonts w:cs="Times New Roman"/>
                <w:bCs/>
              </w:rPr>
              <w:t xml:space="preserve"> 2024</w:t>
            </w:r>
          </w:p>
          <w:p w14:paraId="112EA674" w14:textId="1D6F8D22" w:rsidR="00A82AA3" w:rsidRP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Cs/>
              </w:rPr>
              <w:t>Student Poster Award at New England Statistical Symposium 2024</w:t>
            </w:r>
          </w:p>
          <w:p w14:paraId="537C0BD7" w14:textId="77777777" w:rsidR="00104F4F" w:rsidRDefault="00E57C59" w:rsidP="00104F4F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E57C59">
              <w:rPr>
                <w:rFonts w:cs="Times New Roman"/>
                <w:bCs/>
              </w:rPr>
              <w:t>FDA</w:t>
            </w:r>
            <w:r>
              <w:rPr>
                <w:rFonts w:cs="Times New Roman"/>
                <w:bCs/>
              </w:rPr>
              <w:t>-OCE-ASA Oncology Educational Fellow 2024</w:t>
            </w:r>
          </w:p>
          <w:p w14:paraId="7E1D6479" w14:textId="3EEDB6E2" w:rsidR="00E57163" w:rsidRPr="00104F4F" w:rsidRDefault="00E57163" w:rsidP="00104F4F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Internship at Moderna</w:t>
            </w:r>
            <w:r w:rsidR="00D45E2F">
              <w:rPr>
                <w:rFonts w:cs="Times New Roman"/>
                <w:bCs/>
              </w:rPr>
              <w:t xml:space="preserve"> Spring 2025</w:t>
            </w:r>
          </w:p>
        </w:tc>
        <w:tc>
          <w:tcPr>
            <w:tcW w:w="479" w:type="pct"/>
          </w:tcPr>
          <w:p w14:paraId="33644779" w14:textId="77777777" w:rsidR="00A82AA3" w:rsidRDefault="008176EF" w:rsidP="006D0F3B">
            <w:pPr>
              <w:spacing w:after="0" w:line="282" w:lineRule="auto"/>
              <w:jc w:val="right"/>
              <w:rPr>
                <w:rFonts w:cs="Times New Roman"/>
                <w:color w:val="000000"/>
                <w:u w:color="000000"/>
              </w:rPr>
            </w:pPr>
            <w:r w:rsidRPr="008E74DA">
              <w:rPr>
                <w:rFonts w:cs="Times New Roman"/>
                <w:i/>
              </w:rPr>
              <w:lastRenderedPageBreak/>
              <w:t>202</w:t>
            </w:r>
            <w:r>
              <w:rPr>
                <w:rFonts w:cs="Times New Roman"/>
                <w:i/>
              </w:rPr>
              <w:t xml:space="preserve">2 </w:t>
            </w:r>
            <w:r w:rsidRPr="008E74DA">
              <w:rPr>
                <w:rFonts w:cs="Times New Roman"/>
                <w:color w:val="000000"/>
                <w:u w:color="000000"/>
              </w:rPr>
              <w:t>–</w:t>
            </w:r>
          </w:p>
          <w:p w14:paraId="48A4831F" w14:textId="7A9B635C" w:rsidR="008176EF" w:rsidRPr="003A1FC0" w:rsidRDefault="00E57C59" w:rsidP="006D0F3B">
            <w:pPr>
              <w:spacing w:after="0" w:line="282" w:lineRule="auto"/>
              <w:jc w:val="right"/>
              <w:rPr>
                <w:rFonts w:cs="Times New Roman"/>
                <w:i/>
                <w:iCs/>
              </w:rPr>
            </w:pPr>
            <w:r>
              <w:rPr>
                <w:rFonts w:cs="Times New Roman"/>
                <w:i/>
                <w:iCs/>
                <w:color w:val="000000"/>
                <w:u w:color="000000"/>
              </w:rPr>
              <w:t>P</w:t>
            </w:r>
            <w:r w:rsidR="008176EF" w:rsidRPr="003A1FC0">
              <w:rPr>
                <w:rFonts w:cs="Times New Roman"/>
                <w:i/>
                <w:iCs/>
                <w:color w:val="000000"/>
                <w:u w:color="000000"/>
              </w:rPr>
              <w:t>resent</w:t>
            </w:r>
          </w:p>
        </w:tc>
      </w:tr>
      <w:tr w:rsidR="00104F4F" w:rsidRPr="008E74DA" w14:paraId="572624B1" w14:textId="77777777" w:rsidTr="006D0F3B">
        <w:tc>
          <w:tcPr>
            <w:tcW w:w="4521" w:type="pct"/>
          </w:tcPr>
          <w:p w14:paraId="4DBFB63E" w14:textId="74C5AADD" w:rsidR="00104F4F" w:rsidRPr="00921A91" w:rsidRDefault="00104F4F" w:rsidP="006D0F3B">
            <w:pPr>
              <w:spacing w:after="0" w:line="282" w:lineRule="auto"/>
              <w:rPr>
                <w:rFonts w:cs="Times New Roman"/>
                <w:bCs/>
                <w:sz w:val="24"/>
                <w:szCs w:val="24"/>
              </w:rPr>
            </w:pPr>
            <w:r>
              <w:rPr>
                <w:rFonts w:cs="Times New Roman"/>
                <w:bCs/>
                <w:sz w:val="24"/>
                <w:szCs w:val="24"/>
              </w:rPr>
              <w:t>Yufei Zou</w:t>
            </w:r>
            <w:r w:rsidRPr="00921A91">
              <w:rPr>
                <w:rFonts w:cs="Times New Roman"/>
                <w:bCs/>
                <w:sz w:val="24"/>
                <w:szCs w:val="24"/>
              </w:rPr>
              <w:t xml:space="preserve"> (undergraduate</w:t>
            </w:r>
            <w:r w:rsidR="008A72AD">
              <w:rPr>
                <w:rFonts w:cs="Times New Roman"/>
                <w:bCs/>
                <w:sz w:val="24"/>
                <w:szCs w:val="24"/>
              </w:rPr>
              <w:t xml:space="preserve"> &amp; </w:t>
            </w:r>
            <w:r w:rsidR="00F269FC">
              <w:rPr>
                <w:rFonts w:cs="Times New Roman"/>
                <w:bCs/>
                <w:sz w:val="24"/>
                <w:szCs w:val="24"/>
              </w:rPr>
              <w:t>graduate</w:t>
            </w:r>
            <w:r w:rsidRPr="00921A91">
              <w:rPr>
                <w:rFonts w:cs="Times New Roman"/>
                <w:bCs/>
                <w:sz w:val="24"/>
                <w:szCs w:val="24"/>
              </w:rPr>
              <w:t xml:space="preserve"> research</w:t>
            </w:r>
            <w:r>
              <w:rPr>
                <w:rFonts w:cs="Times New Roman"/>
                <w:bCs/>
                <w:sz w:val="24"/>
                <w:szCs w:val="24"/>
              </w:rPr>
              <w:t xml:space="preserve"> </w:t>
            </w:r>
            <w:r w:rsidRPr="00921A91">
              <w:rPr>
                <w:rFonts w:cs="Times New Roman"/>
                <w:bCs/>
                <w:sz w:val="24"/>
                <w:szCs w:val="24"/>
              </w:rPr>
              <w:t>advisor)</w:t>
            </w:r>
          </w:p>
          <w:p w14:paraId="71C3DAB4" w14:textId="77777777" w:rsidR="00104F4F" w:rsidRPr="00F65144" w:rsidRDefault="0092268E" w:rsidP="004B67C9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Cs/>
              </w:rPr>
              <w:t>Tuition Scholarship &amp; Travel Award at Summer Institute in Statistical Genetics 2023</w:t>
            </w:r>
          </w:p>
          <w:p w14:paraId="750E2E17" w14:textId="7339D542" w:rsidR="00F65144" w:rsidRDefault="00F65144" w:rsidP="004B67C9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F65144">
              <w:rPr>
                <w:rFonts w:cs="Times New Roman"/>
                <w:bCs/>
              </w:rPr>
              <w:t xml:space="preserve">Oral </w:t>
            </w:r>
            <w:r>
              <w:rPr>
                <w:rFonts w:cs="Times New Roman"/>
                <w:bCs/>
              </w:rPr>
              <w:t xml:space="preserve">presentation at ASA Louisiana Chapter </w:t>
            </w:r>
            <w:r w:rsidR="00DF12D2">
              <w:rPr>
                <w:rFonts w:cs="Times New Roman"/>
                <w:bCs/>
              </w:rPr>
              <w:t>M</w:t>
            </w:r>
            <w:r>
              <w:rPr>
                <w:rFonts w:cs="Times New Roman"/>
                <w:bCs/>
              </w:rPr>
              <w:t xml:space="preserve">eeting </w:t>
            </w:r>
            <w:r w:rsidR="005549EA">
              <w:rPr>
                <w:rFonts w:cs="Times New Roman"/>
                <w:bCs/>
              </w:rPr>
              <w:t>on May 19</w:t>
            </w:r>
            <w:r w:rsidR="0091175E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2025</w:t>
            </w:r>
          </w:p>
          <w:p w14:paraId="50B9CB38" w14:textId="0DDE4CC7" w:rsidR="00F16197" w:rsidRPr="00F65144" w:rsidRDefault="00F16197" w:rsidP="004B67C9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Oral presentation at Evolution Meeting 2025</w:t>
            </w:r>
          </w:p>
          <w:p w14:paraId="0B7723D0" w14:textId="16389200" w:rsidR="001B4785" w:rsidRPr="001B4785" w:rsidRDefault="00350E69" w:rsidP="001B4785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 w:rsidRPr="00350E69">
              <w:rPr>
                <w:rFonts w:cs="Times New Roman"/>
                <w:bCs/>
              </w:rPr>
              <w:t>SSE Caregiver Awards</w:t>
            </w:r>
            <w:r>
              <w:rPr>
                <w:rFonts w:cs="Times New Roman"/>
                <w:bCs/>
              </w:rPr>
              <w:t xml:space="preserve"> for attending Evolution Meeting 2025</w:t>
            </w:r>
          </w:p>
          <w:p w14:paraId="74469137" w14:textId="77777777" w:rsidR="00F22F02" w:rsidRDefault="00F22F02" w:rsidP="004B67C9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>Attending PhD program in Data Science at UNC Charlotte</w:t>
            </w:r>
          </w:p>
          <w:p w14:paraId="1EA1B99E" w14:textId="1CA33689" w:rsidR="001B4785" w:rsidRPr="00F22F02" w:rsidRDefault="001B4785" w:rsidP="004B67C9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>Poster presentation at Data Science Across North Carolina 2025 at UNC Chapel Hill</w:t>
            </w:r>
          </w:p>
        </w:tc>
        <w:tc>
          <w:tcPr>
            <w:tcW w:w="479" w:type="pct"/>
          </w:tcPr>
          <w:p w14:paraId="3D5A9580" w14:textId="7C57D762" w:rsidR="00104F4F" w:rsidRPr="008E74DA" w:rsidRDefault="00104F4F" w:rsidP="00350E69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202</w:t>
            </w:r>
            <w:r>
              <w:rPr>
                <w:rFonts w:cs="Times New Roman"/>
                <w:i/>
              </w:rPr>
              <w:t xml:space="preserve">2 </w:t>
            </w:r>
            <w:r w:rsidRPr="008E74DA">
              <w:rPr>
                <w:rFonts w:cs="Times New Roman"/>
                <w:color w:val="000000"/>
                <w:u w:color="000000"/>
              </w:rPr>
              <w:t>–</w:t>
            </w:r>
            <w:r w:rsidR="00350E69">
              <w:rPr>
                <w:rFonts w:cs="Times New Roman"/>
                <w:color w:val="000000"/>
                <w:u w:color="000000"/>
              </w:rPr>
              <w:t xml:space="preserve"> </w:t>
            </w:r>
            <w:r w:rsidR="007668F9" w:rsidRPr="00D85265">
              <w:rPr>
                <w:rFonts w:cs="Times New Roman"/>
                <w:i/>
                <w:iCs/>
                <w:color w:val="000000"/>
                <w:u w:color="000000"/>
              </w:rPr>
              <w:t>Present</w:t>
            </w:r>
          </w:p>
        </w:tc>
      </w:tr>
    </w:tbl>
    <w:p w14:paraId="043E7025" w14:textId="195CC047" w:rsidR="00991839" w:rsidRDefault="00991839">
      <w:pPr>
        <w:spacing w:after="160" w:line="259" w:lineRule="auto"/>
        <w:rPr>
          <w:rFonts w:cs="Times New Roman"/>
          <w:sz w:val="28"/>
          <w:szCs w:val="28"/>
        </w:rPr>
      </w:pPr>
    </w:p>
    <w:p w14:paraId="552F48AE" w14:textId="2236A2C5" w:rsidR="000068F4" w:rsidRPr="008E74DA" w:rsidRDefault="008A1540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AWARD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29"/>
        <w:gridCol w:w="3512"/>
        <w:gridCol w:w="1119"/>
      </w:tblGrid>
      <w:tr w:rsidR="000068F4" w:rsidRPr="008E74DA" w14:paraId="3684E1FB" w14:textId="77777777" w:rsidTr="00B0786C">
        <w:trPr>
          <w:trHeight w:val="261"/>
        </w:trPr>
        <w:tc>
          <w:tcPr>
            <w:tcW w:w="2526" w:type="pct"/>
          </w:tcPr>
          <w:p w14:paraId="120428AF" w14:textId="492292C9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HP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u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searc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lou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loc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ward</w:t>
            </w:r>
            <w:r w:rsidR="009253A9" w:rsidRPr="008E74DA">
              <w:rPr>
                <w:rStyle w:val="FootnoteReference"/>
                <w:rFonts w:cs="Times New Roman"/>
              </w:rPr>
              <w:footnoteReference w:id="1"/>
            </w:r>
          </w:p>
        </w:tc>
        <w:tc>
          <w:tcPr>
            <w:tcW w:w="1876" w:type="pct"/>
          </w:tcPr>
          <w:p w14:paraId="44998383" w14:textId="392CB33E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M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rporation</w:t>
            </w:r>
          </w:p>
        </w:tc>
        <w:tc>
          <w:tcPr>
            <w:tcW w:w="598" w:type="pct"/>
          </w:tcPr>
          <w:p w14:paraId="50570C6F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3</w:t>
            </w:r>
          </w:p>
        </w:tc>
      </w:tr>
      <w:tr w:rsidR="009253A9" w:rsidRPr="008E74DA" w14:paraId="188A3515" w14:textId="77777777" w:rsidTr="00B0786C">
        <w:trPr>
          <w:trHeight w:val="261"/>
        </w:trPr>
        <w:tc>
          <w:tcPr>
            <w:tcW w:w="2526" w:type="pct"/>
          </w:tcPr>
          <w:p w14:paraId="7F16EF6D" w14:textId="31388E44" w:rsidR="009253A9" w:rsidRPr="008E74DA" w:rsidRDefault="009253A9" w:rsidP="009253A9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NVIDI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cadem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rdwar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nt</w:t>
            </w:r>
            <w:r w:rsidR="003558AA" w:rsidRPr="008E74DA">
              <w:rPr>
                <w:rStyle w:val="FootnoteReference"/>
                <w:rFonts w:cs="Times New Roman"/>
              </w:rPr>
              <w:footnoteReference w:id="2"/>
            </w:r>
          </w:p>
        </w:tc>
        <w:tc>
          <w:tcPr>
            <w:tcW w:w="1876" w:type="pct"/>
          </w:tcPr>
          <w:p w14:paraId="2DEC2F65" w14:textId="365964BF" w:rsidR="009253A9" w:rsidRPr="008E74DA" w:rsidRDefault="009253A9" w:rsidP="009253A9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NVIDI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rporation</w:t>
            </w:r>
          </w:p>
        </w:tc>
        <w:tc>
          <w:tcPr>
            <w:tcW w:w="598" w:type="pct"/>
          </w:tcPr>
          <w:p w14:paraId="58E306D6" w14:textId="5EAD981D" w:rsidR="009253A9" w:rsidRPr="008E74DA" w:rsidRDefault="009253A9" w:rsidP="009253A9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2</w:t>
            </w:r>
          </w:p>
        </w:tc>
      </w:tr>
      <w:tr w:rsidR="000068F4" w:rsidRPr="008E74DA" w14:paraId="52ABE2B3" w14:textId="77777777" w:rsidTr="00B0786C">
        <w:trPr>
          <w:trHeight w:val="261"/>
        </w:trPr>
        <w:tc>
          <w:tcPr>
            <w:tcW w:w="2526" w:type="pct"/>
          </w:tcPr>
          <w:p w14:paraId="5D50FB49" w14:textId="6703688B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ui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holarship</w:t>
            </w:r>
          </w:p>
        </w:tc>
        <w:tc>
          <w:tcPr>
            <w:tcW w:w="1876" w:type="pct"/>
          </w:tcPr>
          <w:p w14:paraId="06C4F637" w14:textId="77777777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ISMID</w:t>
            </w:r>
            <w:r w:rsidRPr="008E74DA">
              <w:rPr>
                <w:rStyle w:val="FootnoteReference"/>
                <w:rFonts w:cs="Times New Roman"/>
              </w:rPr>
              <w:footnoteReference w:id="3"/>
            </w:r>
          </w:p>
        </w:tc>
        <w:tc>
          <w:tcPr>
            <w:tcW w:w="598" w:type="pct"/>
          </w:tcPr>
          <w:p w14:paraId="4D265586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18</w:t>
            </w:r>
          </w:p>
        </w:tc>
      </w:tr>
      <w:tr w:rsidR="000068F4" w:rsidRPr="008E74DA" w14:paraId="0B0E9BBF" w14:textId="77777777" w:rsidTr="00B0786C">
        <w:trPr>
          <w:trHeight w:val="261"/>
        </w:trPr>
        <w:tc>
          <w:tcPr>
            <w:tcW w:w="2526" w:type="pct"/>
          </w:tcPr>
          <w:p w14:paraId="2724D1E2" w14:textId="773389A8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NIEH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ellowship</w:t>
            </w:r>
            <w:r w:rsidRPr="008E74DA">
              <w:rPr>
                <w:rStyle w:val="FootnoteReference"/>
                <w:rFonts w:cs="Times New Roman"/>
              </w:rPr>
              <w:footnoteReference w:id="4"/>
            </w:r>
          </w:p>
        </w:tc>
        <w:tc>
          <w:tcPr>
            <w:tcW w:w="1876" w:type="pct"/>
          </w:tcPr>
          <w:p w14:paraId="4A94914F" w14:textId="1F79BAB7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Nor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arolin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</w:t>
            </w:r>
          </w:p>
        </w:tc>
        <w:tc>
          <w:tcPr>
            <w:tcW w:w="598" w:type="pct"/>
          </w:tcPr>
          <w:p w14:paraId="4097651B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15</w:t>
            </w:r>
          </w:p>
        </w:tc>
      </w:tr>
      <w:tr w:rsidR="000068F4" w:rsidRPr="008E74DA" w14:paraId="00534B51" w14:textId="77777777" w:rsidTr="00B0786C">
        <w:trPr>
          <w:trHeight w:val="261"/>
        </w:trPr>
        <w:tc>
          <w:tcPr>
            <w:tcW w:w="2526" w:type="pct"/>
          </w:tcPr>
          <w:p w14:paraId="4A79A72F" w14:textId="245810EE" w:rsidR="000068F4" w:rsidRPr="008E74DA" w:rsidRDefault="005E3974" w:rsidP="00EE5F8D">
            <w:p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SAMSI </w:t>
            </w:r>
            <w:r w:rsidR="000068F4" w:rsidRPr="008E74DA">
              <w:rPr>
                <w:rFonts w:cs="Times New Roman"/>
              </w:rPr>
              <w:t>Graduate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Fellow</w:t>
            </w:r>
          </w:p>
        </w:tc>
        <w:tc>
          <w:tcPr>
            <w:tcW w:w="1876" w:type="pct"/>
          </w:tcPr>
          <w:p w14:paraId="380F83C7" w14:textId="77777777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AMSI</w:t>
            </w:r>
            <w:r w:rsidRPr="008E74DA">
              <w:rPr>
                <w:rStyle w:val="FootnoteReference"/>
                <w:rFonts w:cs="Times New Roman"/>
              </w:rPr>
              <w:footnoteReference w:id="5"/>
            </w:r>
          </w:p>
        </w:tc>
        <w:tc>
          <w:tcPr>
            <w:tcW w:w="598" w:type="pct"/>
          </w:tcPr>
          <w:p w14:paraId="463F2AA1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14</w:t>
            </w:r>
          </w:p>
        </w:tc>
      </w:tr>
      <w:tr w:rsidR="000068F4" w:rsidRPr="008E74DA" w14:paraId="25DDCC4C" w14:textId="77777777" w:rsidTr="00B0786C">
        <w:tc>
          <w:tcPr>
            <w:tcW w:w="2526" w:type="pct"/>
          </w:tcPr>
          <w:p w14:paraId="167D1A53" w14:textId="6AC2844C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ui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holarship</w:t>
            </w:r>
          </w:p>
        </w:tc>
        <w:tc>
          <w:tcPr>
            <w:tcW w:w="1876" w:type="pct"/>
          </w:tcPr>
          <w:p w14:paraId="5867A8F6" w14:textId="77777777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ISG</w:t>
            </w:r>
            <w:r w:rsidRPr="008E74DA">
              <w:rPr>
                <w:rStyle w:val="FootnoteReference"/>
                <w:rFonts w:cs="Times New Roman"/>
              </w:rPr>
              <w:footnoteReference w:id="6"/>
            </w:r>
          </w:p>
        </w:tc>
        <w:tc>
          <w:tcPr>
            <w:tcW w:w="598" w:type="pct"/>
          </w:tcPr>
          <w:p w14:paraId="1BC9C02A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13</w:t>
            </w:r>
          </w:p>
        </w:tc>
      </w:tr>
      <w:tr w:rsidR="000068F4" w:rsidRPr="008E74DA" w14:paraId="4752EFF8" w14:textId="77777777" w:rsidTr="00B0786C">
        <w:trPr>
          <w:trHeight w:val="243"/>
        </w:trPr>
        <w:tc>
          <w:tcPr>
            <w:tcW w:w="2526" w:type="pct"/>
          </w:tcPr>
          <w:p w14:paraId="48F34C8F" w14:textId="7A00B5F6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Universit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u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ellowship</w:t>
            </w:r>
          </w:p>
        </w:tc>
        <w:tc>
          <w:tcPr>
            <w:tcW w:w="1876" w:type="pct"/>
          </w:tcPr>
          <w:p w14:paraId="38CCF8B2" w14:textId="14522C1C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Nor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arolin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</w:t>
            </w:r>
          </w:p>
        </w:tc>
        <w:tc>
          <w:tcPr>
            <w:tcW w:w="598" w:type="pct"/>
          </w:tcPr>
          <w:p w14:paraId="2A6D89F9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11</w:t>
            </w:r>
          </w:p>
        </w:tc>
      </w:tr>
    </w:tbl>
    <w:p w14:paraId="26FFF9D5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76CB448F" w14:textId="640E1D12" w:rsidR="000068F4" w:rsidRPr="008E74DA" w:rsidRDefault="008A1540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FUNDED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PROJECT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24"/>
        <w:gridCol w:w="1436"/>
      </w:tblGrid>
      <w:tr w:rsidR="000B47F2" w:rsidRPr="008E74DA" w14:paraId="1AA4A13C" w14:textId="77777777" w:rsidTr="00B0786C">
        <w:tc>
          <w:tcPr>
            <w:tcW w:w="4233" w:type="pct"/>
          </w:tcPr>
          <w:p w14:paraId="17DA7820" w14:textId="6AFF1907" w:rsidR="000B47F2" w:rsidRPr="00D559AA" w:rsidRDefault="000B47F2" w:rsidP="00D559AA">
            <w:pPr>
              <w:spacing w:before="120" w:after="0" w:line="283" w:lineRule="auto"/>
              <w:rPr>
                <w:rFonts w:cs="Times New Roman"/>
                <w:b/>
                <w:sz w:val="24"/>
                <w:szCs w:val="24"/>
                <w:u w:val="single"/>
              </w:rPr>
            </w:pPr>
            <w:r w:rsidRPr="00D559AA">
              <w:rPr>
                <w:rFonts w:cs="Times New Roman"/>
                <w:b/>
                <w:sz w:val="24"/>
                <w:szCs w:val="24"/>
                <w:u w:val="single"/>
              </w:rPr>
              <w:t>External</w:t>
            </w:r>
          </w:p>
        </w:tc>
        <w:tc>
          <w:tcPr>
            <w:tcW w:w="767" w:type="pct"/>
          </w:tcPr>
          <w:p w14:paraId="333F336D" w14:textId="77777777" w:rsidR="000B47F2" w:rsidRPr="008E74DA" w:rsidRDefault="000B47F2" w:rsidP="00D559AA">
            <w:pPr>
              <w:spacing w:before="120" w:after="0" w:line="283" w:lineRule="auto"/>
              <w:jc w:val="right"/>
              <w:rPr>
                <w:rFonts w:cs="Times New Roman"/>
              </w:rPr>
            </w:pPr>
          </w:p>
        </w:tc>
      </w:tr>
      <w:tr w:rsidR="000068F4" w:rsidRPr="008E74DA" w14:paraId="4A228878" w14:textId="77777777" w:rsidTr="00B0786C">
        <w:tc>
          <w:tcPr>
            <w:tcW w:w="4233" w:type="pct"/>
          </w:tcPr>
          <w:p w14:paraId="281F105E" w14:textId="247F3D99" w:rsidR="00CB66EA" w:rsidRPr="00D559AA" w:rsidRDefault="000068F4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lastRenderedPageBreak/>
              <w:t>Louisiana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Board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of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Regents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Research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Competitiveness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Subprogram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</w:p>
          <w:p w14:paraId="7C4BFA10" w14:textId="4D7BC62C" w:rsidR="00B0786C" w:rsidRPr="008E74DA" w:rsidRDefault="00B0786C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lecular</w:t>
            </w:r>
            <w:r w:rsidR="008E74DA">
              <w:rPr>
                <w:rFonts w:cs="Times New Roman"/>
              </w:rPr>
              <w:t xml:space="preserve"> </w:t>
            </w:r>
            <w:r w:rsidR="00F274DF" w:rsidRPr="008E74DA">
              <w:rPr>
                <w:rFonts w:cs="Times New Roman"/>
              </w:rPr>
              <w:t>e</w:t>
            </w:r>
            <w:r w:rsidRPr="008E74DA">
              <w:rPr>
                <w:rFonts w:cs="Times New Roman"/>
              </w:rPr>
              <w:t>pidemiolog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rough</w:t>
            </w:r>
            <w:r w:rsidR="008E74DA">
              <w:rPr>
                <w:rFonts w:cs="Times New Roman"/>
              </w:rPr>
              <w:t xml:space="preserve"> </w:t>
            </w:r>
            <w:r w:rsidR="00F274DF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calable</w:t>
            </w:r>
            <w:r w:rsidR="008E74DA">
              <w:rPr>
                <w:rFonts w:cs="Times New Roman"/>
              </w:rPr>
              <w:t xml:space="preserve"> </w:t>
            </w:r>
            <w:r w:rsidR="00F274DF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tatistical</w:t>
            </w:r>
            <w:r w:rsidR="008E74DA">
              <w:rPr>
                <w:rFonts w:cs="Times New Roman"/>
              </w:rPr>
              <w:t xml:space="preserve"> </w:t>
            </w:r>
            <w:r w:rsidR="00F274DF" w:rsidRPr="008E74DA">
              <w:rPr>
                <w:rFonts w:cs="Times New Roman"/>
              </w:rPr>
              <w:t>p</w:t>
            </w:r>
            <w:r w:rsidRPr="008E74DA">
              <w:rPr>
                <w:rFonts w:cs="Times New Roman"/>
              </w:rPr>
              <w:t>hylo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ling</w:t>
            </w:r>
          </w:p>
          <w:p w14:paraId="09C529EF" w14:textId="5A5D53E4" w:rsidR="00B0786C" w:rsidRPr="008E74DA" w:rsidRDefault="00B0786C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27D4301E" w14:textId="361F7D6D" w:rsidR="00B0786C" w:rsidRPr="008E74DA" w:rsidRDefault="00B0786C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159,000</w:t>
            </w:r>
          </w:p>
          <w:p w14:paraId="6F1219E8" w14:textId="2D7C1108" w:rsidR="00B0786C" w:rsidRPr="008E74DA" w:rsidRDefault="00B0786C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Direc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s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159,000</w:t>
            </w:r>
          </w:p>
        </w:tc>
        <w:tc>
          <w:tcPr>
            <w:tcW w:w="767" w:type="pct"/>
          </w:tcPr>
          <w:p w14:paraId="2478D225" w14:textId="17052E41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7/01/23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–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06/30/26</w:t>
            </w:r>
          </w:p>
        </w:tc>
      </w:tr>
      <w:tr w:rsidR="00063B21" w:rsidRPr="008E74DA" w14:paraId="78157352" w14:textId="77777777" w:rsidTr="00B0786C">
        <w:tc>
          <w:tcPr>
            <w:tcW w:w="4233" w:type="pct"/>
          </w:tcPr>
          <w:p w14:paraId="423EA10B" w14:textId="3992C5C8" w:rsidR="00063B21" w:rsidRPr="00D559AA" w:rsidRDefault="008B7562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National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Scienc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Foundation</w:t>
            </w:r>
          </w:p>
          <w:p w14:paraId="7E09857C" w14:textId="3BC5AE03" w:rsidR="000B6D06" w:rsidRPr="008E74DA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ary</w:t>
            </w:r>
            <w:r w:rsidR="008E74DA">
              <w:rPr>
                <w:rFonts w:cs="Times New Roman"/>
              </w:rPr>
              <w:t xml:space="preserve"> </w:t>
            </w:r>
            <w:r w:rsidR="000B09B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fer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="000B09B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erloc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="000B09BB" w:rsidRPr="008E74DA">
              <w:rPr>
                <w:rFonts w:cs="Times New Roman"/>
              </w:rPr>
              <w:t>g</w:t>
            </w:r>
            <w:r w:rsidRPr="008E74DA">
              <w:rPr>
                <w:rFonts w:cs="Times New Roman"/>
              </w:rPr>
              <w:t>ene</w:t>
            </w:r>
            <w:r w:rsidR="008E74DA">
              <w:rPr>
                <w:rFonts w:cs="Times New Roman"/>
              </w:rPr>
              <w:t xml:space="preserve"> </w:t>
            </w:r>
            <w:r w:rsidR="000B09BB" w:rsidRPr="008E74DA">
              <w:rPr>
                <w:rFonts w:cs="Times New Roman"/>
              </w:rPr>
              <w:t>c</w:t>
            </w:r>
            <w:r w:rsidRPr="008E74DA">
              <w:rPr>
                <w:rFonts w:cs="Times New Roman"/>
              </w:rPr>
              <w:t>onversion</w:t>
            </w:r>
          </w:p>
          <w:p w14:paraId="51606747" w14:textId="2472D61B" w:rsidR="000B6D06" w:rsidRPr="008E74DA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effre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orne</w:t>
            </w:r>
          </w:p>
          <w:p w14:paraId="01449134" w14:textId="4EEA465C" w:rsidR="000B6D06" w:rsidRPr="008E74DA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113CF0F5" w14:textId="1C1FE6AB" w:rsidR="000B6D06" w:rsidRPr="008E74DA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war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umbe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B1754142</w:t>
            </w:r>
          </w:p>
          <w:p w14:paraId="7B2C2C21" w14:textId="196C7623" w:rsidR="000B6D06" w:rsidRPr="008E74DA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564,338</w:t>
            </w:r>
          </w:p>
          <w:p w14:paraId="62F8063B" w14:textId="04B5C5B4" w:rsidR="00CB66EA" w:rsidRPr="008E74DA" w:rsidRDefault="00226B9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har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</w:t>
            </w:r>
            <w:r w:rsidR="00CB66EA" w:rsidRPr="008E74DA">
              <w:rPr>
                <w:rFonts w:cs="Times New Roman"/>
              </w:rPr>
              <w:t>:</w:t>
            </w:r>
            <w:r w:rsidR="008E74DA">
              <w:rPr>
                <w:rFonts w:cs="Times New Roman"/>
              </w:rPr>
              <w:t xml:space="preserve"> </w:t>
            </w:r>
            <w:r w:rsidR="00CB66EA" w:rsidRPr="008E74DA">
              <w:rPr>
                <w:rFonts w:cs="Times New Roman"/>
              </w:rPr>
              <w:t>$94,351</w:t>
            </w:r>
          </w:p>
        </w:tc>
        <w:tc>
          <w:tcPr>
            <w:tcW w:w="767" w:type="pct"/>
          </w:tcPr>
          <w:p w14:paraId="6013F11B" w14:textId="0F68E42F" w:rsidR="00063B21" w:rsidRPr="008E74DA" w:rsidRDefault="00063B21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5/01/23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–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07/31/24</w:t>
            </w:r>
          </w:p>
        </w:tc>
      </w:tr>
      <w:tr w:rsidR="00B0786C" w:rsidRPr="008E74DA" w14:paraId="02EE5FE4" w14:textId="77777777" w:rsidTr="00041C76">
        <w:tc>
          <w:tcPr>
            <w:tcW w:w="4233" w:type="pct"/>
          </w:tcPr>
          <w:p w14:paraId="21D6A15B" w14:textId="2F7521AF" w:rsidR="00B0786C" w:rsidRPr="00D559AA" w:rsidRDefault="00B0786C" w:rsidP="00EE5F8D">
            <w:pPr>
              <w:spacing w:after="0" w:line="282" w:lineRule="auto"/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</w:pP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National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Institute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of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Health</w:t>
            </w:r>
          </w:p>
          <w:p w14:paraId="41F8D735" w14:textId="323A0846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istical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nov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o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egrate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equenc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p</w:t>
            </w:r>
            <w:r w:rsidRPr="008E74DA">
              <w:rPr>
                <w:rFonts w:cs="Times New Roman"/>
              </w:rPr>
              <w:t>henotyp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calable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p</w:t>
            </w:r>
            <w:r w:rsidRPr="008E74DA">
              <w:rPr>
                <w:rFonts w:cs="Times New Roman"/>
              </w:rPr>
              <w:t>hylodynamic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ference</w:t>
            </w:r>
          </w:p>
          <w:p w14:paraId="0264DA1C" w14:textId="61743446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r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</w:t>
            </w:r>
          </w:p>
          <w:p w14:paraId="72100D14" w14:textId="2E7531DF" w:rsidR="00B0786C" w:rsidRPr="008E74DA" w:rsidRDefault="00953155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Subaward </w:t>
            </w:r>
            <w:r w:rsidR="00B0786C"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="00B0786C"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="00B0786C" w:rsidRPr="008E74DA">
              <w:rPr>
                <w:rFonts w:cs="Times New Roman"/>
              </w:rPr>
              <w:t>Ji</w:t>
            </w:r>
          </w:p>
          <w:p w14:paraId="6CD2BF36" w14:textId="78874E4E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war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umbe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R01AI153044</w:t>
            </w:r>
          </w:p>
          <w:p w14:paraId="6BFE70A0" w14:textId="2283833A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  <w:color w:val="000000"/>
                <w:u w:color="000000"/>
              </w:rPr>
            </w:pPr>
            <w:r w:rsidRPr="008E74DA">
              <w:rPr>
                <w:rFonts w:cs="Times New Roman"/>
                <w:color w:val="000000"/>
                <w:u w:color="000000"/>
              </w:rPr>
              <w:t>Total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Amount: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$2,321,335</w:t>
            </w:r>
          </w:p>
          <w:p w14:paraId="1B33ADA0" w14:textId="5D377A17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  <w:color w:val="000000"/>
                <w:u w:color="000000"/>
              </w:rPr>
            </w:pPr>
            <w:r w:rsidRPr="008E74DA">
              <w:rPr>
                <w:rFonts w:cs="Times New Roman"/>
                <w:color w:val="000000"/>
                <w:u w:color="000000"/>
              </w:rPr>
              <w:t>Shared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</w:rPr>
              <w:t>Amount</w:t>
            </w:r>
            <w:r w:rsidRPr="008E74DA">
              <w:rPr>
                <w:rFonts w:cs="Times New Roman"/>
                <w:color w:val="000000"/>
                <w:u w:color="000000"/>
              </w:rPr>
              <w:t>: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$</w:t>
            </w:r>
            <w:r w:rsidR="00692FF4" w:rsidRPr="008E74DA">
              <w:rPr>
                <w:rFonts w:cs="Times New Roman"/>
                <w:color w:val="000000"/>
                <w:u w:color="000000"/>
              </w:rPr>
              <w:t>117</w:t>
            </w:r>
            <w:r w:rsidRPr="008E74DA">
              <w:rPr>
                <w:rFonts w:cs="Times New Roman"/>
                <w:color w:val="000000"/>
                <w:u w:color="000000"/>
              </w:rPr>
              <w:t>,</w:t>
            </w:r>
            <w:r w:rsidR="00692FF4" w:rsidRPr="008E74DA">
              <w:rPr>
                <w:rFonts w:cs="Times New Roman"/>
                <w:color w:val="000000"/>
                <w:u w:color="000000"/>
              </w:rPr>
              <w:t>259</w:t>
            </w:r>
          </w:p>
        </w:tc>
        <w:tc>
          <w:tcPr>
            <w:tcW w:w="767" w:type="pct"/>
          </w:tcPr>
          <w:p w14:paraId="2898A493" w14:textId="248E5DC0" w:rsidR="00B0786C" w:rsidRPr="008E74DA" w:rsidRDefault="00B0786C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  <w:color w:val="000000"/>
                <w:u w:color="000000"/>
              </w:rPr>
              <w:t>07/01/22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–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03/31/25</w:t>
            </w:r>
          </w:p>
        </w:tc>
      </w:tr>
      <w:tr w:rsidR="00B0786C" w:rsidRPr="008E74DA" w14:paraId="706CC732" w14:textId="77777777" w:rsidTr="00041C76">
        <w:tc>
          <w:tcPr>
            <w:tcW w:w="4233" w:type="pct"/>
          </w:tcPr>
          <w:p w14:paraId="70FAF6A1" w14:textId="39934ACC" w:rsidR="00B0786C" w:rsidRPr="00D559AA" w:rsidRDefault="00B0786C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National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Institut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of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Health</w:t>
            </w:r>
          </w:p>
          <w:p w14:paraId="66D4777F" w14:textId="70EBEB05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otch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ignal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</w:rPr>
              <w:t>g</w:t>
            </w:r>
            <w:r w:rsidRPr="008E74DA">
              <w:rPr>
                <w:rFonts w:cs="Times New Roman"/>
              </w:rPr>
              <w:t>ermline-</w:t>
            </w:r>
            <w:r w:rsidR="006F4ABE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oma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eraction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  <w:i/>
                <w:iCs/>
              </w:rPr>
              <w:t>D</w:t>
            </w:r>
            <w:r w:rsidRPr="008E74DA">
              <w:rPr>
                <w:rFonts w:cs="Times New Roman"/>
                <w:i/>
                <w:iCs/>
              </w:rPr>
              <w:t>rosophila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</w:rPr>
              <w:t>o</w:t>
            </w:r>
            <w:r w:rsidRPr="008E74DA">
              <w:rPr>
                <w:rFonts w:cs="Times New Roman"/>
              </w:rPr>
              <w:t>varian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</w:rPr>
              <w:t>m</w:t>
            </w:r>
            <w:r w:rsidRPr="008E74DA">
              <w:rPr>
                <w:rFonts w:cs="Times New Roman"/>
              </w:rPr>
              <w:t>odel</w:t>
            </w:r>
          </w:p>
          <w:p w14:paraId="7FF92A76" w14:textId="6580ADDE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u-M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ng</w:t>
            </w:r>
          </w:p>
          <w:p w14:paraId="14DEDD37" w14:textId="30C3703B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44D953A2" w14:textId="34DA8298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war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umbe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01GM072562</w:t>
            </w:r>
          </w:p>
          <w:p w14:paraId="606A40B8" w14:textId="7159E2D6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,432,208</w:t>
            </w:r>
          </w:p>
          <w:p w14:paraId="6741CEFF" w14:textId="69B2BE90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har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86,460</w:t>
            </w:r>
          </w:p>
        </w:tc>
        <w:tc>
          <w:tcPr>
            <w:tcW w:w="767" w:type="pct"/>
          </w:tcPr>
          <w:p w14:paraId="62AF0C03" w14:textId="6BD6117C" w:rsidR="00B0786C" w:rsidRPr="008E74DA" w:rsidRDefault="00B0786C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4/01/22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–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03/31/27</w:t>
            </w:r>
          </w:p>
        </w:tc>
      </w:tr>
      <w:tr w:rsidR="000068F4" w:rsidRPr="008E74DA" w14:paraId="5511556B" w14:textId="77777777" w:rsidTr="00B0786C">
        <w:tc>
          <w:tcPr>
            <w:tcW w:w="4233" w:type="pct"/>
          </w:tcPr>
          <w:p w14:paraId="7FAE45B4" w14:textId="098F251E" w:rsidR="000068F4" w:rsidRPr="00D559AA" w:rsidRDefault="00296AE1" w:rsidP="00EE5F8D">
            <w:pPr>
              <w:spacing w:after="0" w:line="282" w:lineRule="auto"/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</w:pP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National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Institute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of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Health</w:t>
            </w:r>
          </w:p>
          <w:p w14:paraId="5C56F526" w14:textId="44E19F8B" w:rsidR="006B2C31" w:rsidRPr="008E74DA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sortiu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="00093B9B" w:rsidRPr="008E74DA">
              <w:rPr>
                <w:rFonts w:cs="Times New Roman"/>
              </w:rPr>
              <w:t>v</w:t>
            </w:r>
            <w:r w:rsidRPr="008E74DA">
              <w:rPr>
                <w:rFonts w:cs="Times New Roman"/>
              </w:rPr>
              <w:t>iral</w:t>
            </w:r>
            <w:r w:rsidR="008E74DA">
              <w:rPr>
                <w:rFonts w:cs="Times New Roman"/>
              </w:rPr>
              <w:t xml:space="preserve"> </w:t>
            </w:r>
            <w:r w:rsidR="00093B9B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ystems</w:t>
            </w:r>
            <w:r w:rsidR="008E74DA">
              <w:rPr>
                <w:rFonts w:cs="Times New Roman"/>
              </w:rPr>
              <w:t xml:space="preserve"> </w:t>
            </w:r>
            <w:r w:rsidR="00093B9B" w:rsidRPr="008E74DA">
              <w:rPr>
                <w:rFonts w:cs="Times New Roman"/>
              </w:rPr>
              <w:t>b</w:t>
            </w:r>
            <w:r w:rsidRPr="008E74DA">
              <w:rPr>
                <w:rFonts w:cs="Times New Roman"/>
              </w:rPr>
              <w:t>iolog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</w:t>
            </w:r>
            <w:proofErr w:type="spellStart"/>
            <w:r w:rsidRPr="008E74DA">
              <w:rPr>
                <w:rFonts w:cs="Times New Roman"/>
              </w:rPr>
              <w:t>CViSB</w:t>
            </w:r>
            <w:proofErr w:type="spellEnd"/>
            <w:r w:rsidRPr="008E74DA">
              <w:rPr>
                <w:rFonts w:cs="Times New Roman"/>
              </w:rPr>
              <w:t>)</w:t>
            </w:r>
          </w:p>
          <w:p w14:paraId="7ED9FE6E" w14:textId="56027D89" w:rsidR="006B2C31" w:rsidRPr="008E74DA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ober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arry</w:t>
            </w:r>
          </w:p>
          <w:p w14:paraId="37F525C7" w14:textId="1B2E5176" w:rsidR="006B2C31" w:rsidRPr="008E74DA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58BA0F13" w14:textId="7D13A3F7" w:rsidR="006B2C31" w:rsidRPr="008E74DA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war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umbe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U19AI135995</w:t>
            </w:r>
          </w:p>
          <w:p w14:paraId="03A79A3F" w14:textId="7437EC67" w:rsidR="006B2C31" w:rsidRPr="008E74DA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color w:val="000000"/>
                <w:u w:color="000000"/>
              </w:rPr>
              <w:t>Total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Amount: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$1,143,554</w:t>
            </w:r>
          </w:p>
          <w:p w14:paraId="6A1B4E0E" w14:textId="6CA898CF" w:rsidR="000307E0" w:rsidRPr="008E74DA" w:rsidRDefault="00EE7085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har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</w:t>
            </w:r>
            <w:r w:rsidR="000307E0" w:rsidRPr="008E74DA">
              <w:rPr>
                <w:rFonts w:cs="Times New Roman"/>
              </w:rPr>
              <w:t>:</w:t>
            </w:r>
            <w:r w:rsidR="008E74DA">
              <w:rPr>
                <w:rFonts w:cs="Times New Roman"/>
              </w:rPr>
              <w:t xml:space="preserve"> </w:t>
            </w:r>
            <w:r w:rsidR="000307E0" w:rsidRPr="008E74DA">
              <w:rPr>
                <w:rFonts w:cs="Times New Roman"/>
              </w:rPr>
              <w:t>$</w:t>
            </w:r>
            <w:r w:rsidR="00B0786C" w:rsidRPr="008E74DA">
              <w:rPr>
                <w:rFonts w:cs="Times New Roman"/>
              </w:rPr>
              <w:t>51,774</w:t>
            </w:r>
          </w:p>
        </w:tc>
        <w:tc>
          <w:tcPr>
            <w:tcW w:w="767" w:type="pct"/>
          </w:tcPr>
          <w:p w14:paraId="348E604E" w14:textId="0C8273ED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2/01/2</w:t>
            </w:r>
            <w:r w:rsidR="00B0786C" w:rsidRPr="008E74DA">
              <w:rPr>
                <w:rFonts w:cs="Times New Roman"/>
              </w:rPr>
              <w:t>0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–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01/31/22</w:t>
            </w:r>
          </w:p>
        </w:tc>
      </w:tr>
      <w:tr w:rsidR="00B93387" w:rsidRPr="008E74DA" w14:paraId="5F3EA451" w14:textId="77777777" w:rsidTr="00B0786C">
        <w:tc>
          <w:tcPr>
            <w:tcW w:w="4233" w:type="pct"/>
          </w:tcPr>
          <w:p w14:paraId="2EAB46E9" w14:textId="7A79B5F9" w:rsidR="00B93387" w:rsidRPr="00D559AA" w:rsidRDefault="00B93387" w:rsidP="00D559AA">
            <w:pPr>
              <w:spacing w:before="120" w:after="0" w:line="283" w:lineRule="auto"/>
              <w:rPr>
                <w:rFonts w:cs="Times New Roman"/>
                <w:b/>
                <w:bCs/>
                <w:color w:val="000000"/>
                <w:sz w:val="24"/>
                <w:szCs w:val="24"/>
                <w:u w:val="single" w:color="000000"/>
              </w:rPr>
            </w:pP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val="single" w:color="000000"/>
              </w:rPr>
              <w:t>Internal</w:t>
            </w:r>
          </w:p>
        </w:tc>
        <w:tc>
          <w:tcPr>
            <w:tcW w:w="767" w:type="pct"/>
          </w:tcPr>
          <w:p w14:paraId="7BCC1495" w14:textId="77777777" w:rsidR="00B93387" w:rsidRPr="008E74DA" w:rsidRDefault="00B93387" w:rsidP="00D559AA">
            <w:pPr>
              <w:spacing w:before="120" w:after="0" w:line="283" w:lineRule="auto"/>
              <w:jc w:val="right"/>
              <w:rPr>
                <w:rFonts w:cs="Times New Roman"/>
              </w:rPr>
            </w:pPr>
          </w:p>
        </w:tc>
      </w:tr>
      <w:tr w:rsidR="00B93387" w:rsidRPr="008E74DA" w14:paraId="6031538E" w14:textId="77777777" w:rsidTr="00693608">
        <w:tc>
          <w:tcPr>
            <w:tcW w:w="4233" w:type="pct"/>
          </w:tcPr>
          <w:p w14:paraId="0974D26D" w14:textId="6E35484F" w:rsidR="00B93387" w:rsidRPr="00D559AA" w:rsidRDefault="00B93387" w:rsidP="00693608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Tulan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University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D559AA">
              <w:rPr>
                <w:rFonts w:cs="Times New Roman"/>
                <w:b/>
                <w:bCs/>
                <w:sz w:val="24"/>
                <w:szCs w:val="24"/>
              </w:rPr>
              <w:t>CoR</w:t>
            </w:r>
            <w:proofErr w:type="spellEnd"/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Research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Fellowship</w:t>
            </w:r>
          </w:p>
          <w:p w14:paraId="61B9424A" w14:textId="5C5B3D0B" w:rsidR="00B93387" w:rsidRPr="008E74DA" w:rsidRDefault="00B93387" w:rsidP="00693608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="004F0A28" w:rsidRPr="008E74DA">
              <w:rPr>
                <w:rFonts w:cs="Times New Roman"/>
              </w:rPr>
              <w:t>Scalable</w:t>
            </w:r>
            <w:r w:rsidR="008E74DA">
              <w:rPr>
                <w:rFonts w:cs="Times New Roman"/>
              </w:rPr>
              <w:t xml:space="preserve"> </w:t>
            </w:r>
            <w:r w:rsidR="004F0A28" w:rsidRPr="008E74DA">
              <w:rPr>
                <w:rFonts w:cs="Times New Roman"/>
              </w:rPr>
              <w:t>molecular</w:t>
            </w:r>
            <w:r w:rsidR="008E74DA">
              <w:rPr>
                <w:rFonts w:cs="Times New Roman"/>
              </w:rPr>
              <w:t xml:space="preserve"> </w:t>
            </w:r>
            <w:r w:rsidR="004F0A28" w:rsidRPr="008E74DA">
              <w:rPr>
                <w:rFonts w:cs="Times New Roman"/>
              </w:rPr>
              <w:t>epidemiology</w:t>
            </w:r>
            <w:r w:rsidR="008E74DA">
              <w:rPr>
                <w:rFonts w:cs="Times New Roman"/>
              </w:rPr>
              <w:t xml:space="preserve"> </w:t>
            </w:r>
            <w:r w:rsidR="004F0A28" w:rsidRPr="008E74DA">
              <w:rPr>
                <w:rFonts w:cs="Times New Roman"/>
              </w:rPr>
              <w:t>models</w:t>
            </w:r>
          </w:p>
          <w:p w14:paraId="1B30EE8C" w14:textId="371D01B2" w:rsidR="00B93387" w:rsidRPr="008E74DA" w:rsidRDefault="00B93387" w:rsidP="00693608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2A091A92" w14:textId="77777777" w:rsidR="00B93387" w:rsidRPr="00D66355" w:rsidRDefault="00B93387" w:rsidP="00693608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  <w:b/>
                <w:bCs/>
              </w:rPr>
            </w:pPr>
            <w:r w:rsidRPr="008E74DA">
              <w:rPr>
                <w:rFonts w:cs="Times New Roman"/>
              </w:rPr>
              <w:lastRenderedPageBreak/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5,500</w:t>
            </w:r>
          </w:p>
          <w:p w14:paraId="3F3C2649" w14:textId="7CEE26BD" w:rsidR="00D66355" w:rsidRPr="0073638C" w:rsidRDefault="00D66355" w:rsidP="0073638C">
            <w:pPr>
              <w:spacing w:after="0" w:line="282" w:lineRule="auto"/>
              <w:rPr>
                <w:rFonts w:cs="Times New Roman"/>
                <w:b/>
                <w:bCs/>
              </w:rPr>
            </w:pPr>
          </w:p>
        </w:tc>
        <w:tc>
          <w:tcPr>
            <w:tcW w:w="767" w:type="pct"/>
          </w:tcPr>
          <w:p w14:paraId="0195858E" w14:textId="5E25F364" w:rsidR="00B93387" w:rsidRPr="008E74DA" w:rsidRDefault="00B93387" w:rsidP="00693608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lastRenderedPageBreak/>
              <w:t>05/01/23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–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05/31/24</w:t>
            </w:r>
          </w:p>
        </w:tc>
      </w:tr>
    </w:tbl>
    <w:p w14:paraId="6DE58A45" w14:textId="55856802" w:rsidR="00AE17BB" w:rsidRPr="008E74DA" w:rsidRDefault="0050311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SUBMITTED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PROPOSAL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57"/>
        <w:gridCol w:w="1803"/>
      </w:tblGrid>
      <w:tr w:rsidR="00B52B85" w:rsidRPr="008E74DA" w14:paraId="1751BA33" w14:textId="77777777" w:rsidTr="00B52B85">
        <w:tc>
          <w:tcPr>
            <w:tcW w:w="4037" w:type="pct"/>
          </w:tcPr>
          <w:p w14:paraId="2BDFF51D" w14:textId="77777777" w:rsidR="00B52B85" w:rsidRPr="00D559AA" w:rsidRDefault="00B52B85" w:rsidP="000E4CD6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 xml:space="preserve">National Institute of Health </w:t>
            </w:r>
          </w:p>
          <w:p w14:paraId="49CB29A2" w14:textId="77777777" w:rsidR="00B52B85" w:rsidRDefault="00B52B85" w:rsidP="000E4CD6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>
              <w:rPr>
                <w:rFonts w:cs="Times New Roman"/>
              </w:rPr>
              <w:t xml:space="preserve"> </w:t>
            </w:r>
            <w:r w:rsidRPr="00527279">
              <w:rPr>
                <w:rFonts w:cs="Times New Roman"/>
              </w:rPr>
              <w:t>Statistical innovation to integrate sequences and phenotypes for scalable phylodynamic inference</w:t>
            </w:r>
          </w:p>
          <w:p w14:paraId="12090C5D" w14:textId="77777777" w:rsidR="00B52B85" w:rsidRPr="008E74DA" w:rsidRDefault="00B52B85" w:rsidP="000E4CD6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>
              <w:rPr>
                <w:rFonts w:cs="Times New Roman"/>
              </w:rPr>
              <w:t xml:space="preserve"> Marc A. Suchard</w:t>
            </w:r>
          </w:p>
          <w:p w14:paraId="002BFD78" w14:textId="77777777" w:rsidR="00B52B85" w:rsidRPr="008E74DA" w:rsidRDefault="00B52B85" w:rsidP="000E4CD6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Subaward </w:t>
            </w:r>
            <w:r w:rsidRPr="008E74DA">
              <w:rPr>
                <w:rFonts w:cs="Times New Roman"/>
              </w:rPr>
              <w:t>Investigators:</w:t>
            </w:r>
            <w:r>
              <w:rPr>
                <w:rFonts w:cs="Times New Roman"/>
              </w:rPr>
              <w:t xml:space="preserve"> Xiang Ji</w:t>
            </w:r>
          </w:p>
          <w:p w14:paraId="32A7821E" w14:textId="77777777" w:rsidR="00B52B85" w:rsidRDefault="00B52B85" w:rsidP="000E4CD6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</w:t>
            </w:r>
            <w:r>
              <w:rPr>
                <w:rFonts w:cs="Times New Roman"/>
              </w:rPr>
              <w:t>1,833,000</w:t>
            </w:r>
          </w:p>
          <w:p w14:paraId="5F37821A" w14:textId="77777777" w:rsidR="00B52B85" w:rsidRPr="008E74DA" w:rsidRDefault="00B52B85" w:rsidP="000E4CD6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>Shared Amount: $204,805</w:t>
            </w:r>
          </w:p>
          <w:p w14:paraId="0E1B3251" w14:textId="7FAB2399" w:rsidR="00B52B85" w:rsidRPr="00B52B85" w:rsidRDefault="00B52B85" w:rsidP="00B52B85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tatus:</w:t>
            </w:r>
            <w:r>
              <w:rPr>
                <w:rFonts w:cs="Times New Roman"/>
              </w:rPr>
              <w:t xml:space="preserve"> </w:t>
            </w:r>
            <w:r w:rsidR="00015E76">
              <w:rPr>
                <w:rFonts w:cs="Times New Roman"/>
              </w:rPr>
              <w:t>Pending</w:t>
            </w:r>
          </w:p>
        </w:tc>
        <w:tc>
          <w:tcPr>
            <w:tcW w:w="963" w:type="pct"/>
          </w:tcPr>
          <w:p w14:paraId="4465FAC2" w14:textId="77777777" w:rsidR="00B52B85" w:rsidRPr="008E74DA" w:rsidRDefault="00B52B85" w:rsidP="000E4CD6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</w:t>
            </w:r>
            <w:r>
              <w:rPr>
                <w:rFonts w:cs="Times New Roman"/>
              </w:rPr>
              <w:t>5</w:t>
            </w:r>
          </w:p>
        </w:tc>
      </w:tr>
      <w:tr w:rsidR="008233C4" w:rsidRPr="008E74DA" w14:paraId="6285EABC" w14:textId="77777777" w:rsidTr="00B52B85">
        <w:tc>
          <w:tcPr>
            <w:tcW w:w="4034" w:type="pct"/>
          </w:tcPr>
          <w:p w14:paraId="52334937" w14:textId="77777777" w:rsidR="00AE34E0" w:rsidRPr="00D559AA" w:rsidRDefault="00AE34E0" w:rsidP="00AE34E0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 xml:space="preserve">National Institute of Health </w:t>
            </w:r>
          </w:p>
          <w:p w14:paraId="148CA85D" w14:textId="39CE28B7" w:rsidR="00AE34E0" w:rsidRDefault="00AE34E0" w:rsidP="00AE34E0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>
              <w:rPr>
                <w:rFonts w:cs="Times New Roman"/>
              </w:rPr>
              <w:t xml:space="preserve"> </w:t>
            </w:r>
            <w:r>
              <w:t>COBRE for Basic and Translational Research in Cancer (BATRIC)</w:t>
            </w:r>
          </w:p>
          <w:p w14:paraId="7323A20B" w14:textId="09B94A31" w:rsidR="00AE34E0" w:rsidRPr="008E74DA" w:rsidRDefault="00AE34E0" w:rsidP="00AE34E0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>
              <w:rPr>
                <w:rFonts w:cs="Times New Roman"/>
              </w:rPr>
              <w:t xml:space="preserve"> Wu-Min Deng</w:t>
            </w:r>
          </w:p>
          <w:p w14:paraId="390C6AEB" w14:textId="46B085A8" w:rsidR="00AE34E0" w:rsidRPr="008E74DA" w:rsidRDefault="00AE34E0" w:rsidP="00AE34E0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>Core Co-Director</w:t>
            </w:r>
            <w:r w:rsidRPr="008E74DA">
              <w:rPr>
                <w:rFonts w:cs="Times New Roman"/>
              </w:rPr>
              <w:t>:</w:t>
            </w:r>
            <w:r>
              <w:rPr>
                <w:rFonts w:cs="Times New Roman"/>
              </w:rPr>
              <w:t xml:space="preserve"> Xiang Ji</w:t>
            </w:r>
          </w:p>
          <w:p w14:paraId="2C6E9B01" w14:textId="5A6D6D47" w:rsidR="00AE34E0" w:rsidRDefault="00AE34E0" w:rsidP="00AE34E0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</w:t>
            </w:r>
            <w:r w:rsidR="002A673D">
              <w:rPr>
                <w:rFonts w:cs="Times New Roman"/>
              </w:rPr>
              <w:t>11,420,264</w:t>
            </w:r>
          </w:p>
          <w:p w14:paraId="58C9E63C" w14:textId="77777777" w:rsidR="00AE34E0" w:rsidRDefault="00AE34E0" w:rsidP="00245EFE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Shared Amount: </w:t>
            </w:r>
            <w:r w:rsidR="00245EFE" w:rsidRPr="008E74DA">
              <w:rPr>
                <w:rFonts w:cs="Times New Roman"/>
              </w:rPr>
              <w:t>$86,460</w:t>
            </w:r>
          </w:p>
          <w:p w14:paraId="7666A482" w14:textId="1911EC7A" w:rsidR="00245EFE" w:rsidRPr="00245EFE" w:rsidRDefault="00245EFE" w:rsidP="00245EFE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>Status: Pending</w:t>
            </w:r>
          </w:p>
        </w:tc>
        <w:tc>
          <w:tcPr>
            <w:tcW w:w="963" w:type="pct"/>
          </w:tcPr>
          <w:p w14:paraId="5AC213FE" w14:textId="77777777" w:rsidR="008233C4" w:rsidRPr="008E74DA" w:rsidRDefault="008233C4" w:rsidP="003A2894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</w:t>
            </w:r>
            <w:r>
              <w:rPr>
                <w:rFonts w:cs="Times New Roman"/>
              </w:rPr>
              <w:t>5</w:t>
            </w:r>
          </w:p>
        </w:tc>
      </w:tr>
      <w:tr w:rsidR="008233C4" w:rsidRPr="008E74DA" w14:paraId="4A3A809F" w14:textId="77777777" w:rsidTr="00B52B85">
        <w:tc>
          <w:tcPr>
            <w:tcW w:w="4034" w:type="pct"/>
          </w:tcPr>
          <w:p w14:paraId="72E1A9CB" w14:textId="77777777" w:rsidR="008233C4" w:rsidRDefault="008233C4" w:rsidP="003A2894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>
              <w:rPr>
                <w:rFonts w:cs="Times New Roman"/>
                <w:b/>
                <w:bCs/>
                <w:sz w:val="24"/>
                <w:szCs w:val="24"/>
              </w:rPr>
              <w:t>National Science Foundation</w:t>
            </w:r>
          </w:p>
          <w:p w14:paraId="563BC1BD" w14:textId="7C98D810" w:rsidR="008233C4" w:rsidRPr="00FF7034" w:rsidRDefault="008233C4" w:rsidP="003A2894">
            <w:pPr>
              <w:pStyle w:val="ListParagraph"/>
              <w:numPr>
                <w:ilvl w:val="0"/>
                <w:numId w:val="35"/>
              </w:numPr>
              <w:spacing w:after="0" w:line="282" w:lineRule="auto"/>
            </w:pPr>
            <w:r w:rsidRPr="00FF7034">
              <w:rPr>
                <w:rFonts w:cs="Times New Roman"/>
                <w:sz w:val="24"/>
                <w:szCs w:val="24"/>
              </w:rPr>
              <w:t>Title</w:t>
            </w:r>
            <w:r>
              <w:rPr>
                <w:rFonts w:cs="Times New Roman"/>
                <w:sz w:val="24"/>
                <w:szCs w:val="24"/>
              </w:rPr>
              <w:t xml:space="preserve">: </w:t>
            </w:r>
            <w:r w:rsidRPr="008233C4">
              <w:t>FEC: Identifying factors that mitigate the effect of poverty on child brain development using computational neural fingerprinting techniques</w:t>
            </w:r>
          </w:p>
          <w:p w14:paraId="4D844634" w14:textId="584BB61A" w:rsidR="008233C4" w:rsidRDefault="008233C4" w:rsidP="003A289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Principle Investigator: Yu-ping Wang</w:t>
            </w:r>
          </w:p>
          <w:p w14:paraId="66860ADC" w14:textId="6F336EFE" w:rsidR="008233C4" w:rsidRDefault="008233C4" w:rsidP="003A289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Co-Investigators: Xiang Ji</w:t>
            </w:r>
          </w:p>
          <w:p w14:paraId="2397D3F6" w14:textId="59B4F797" w:rsidR="00121D74" w:rsidRDefault="00121D74" w:rsidP="003A289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Total Amount: $4,000,000</w:t>
            </w:r>
          </w:p>
          <w:p w14:paraId="3F5B8F2F" w14:textId="68BEC34B" w:rsidR="008233C4" w:rsidRDefault="007F3966" w:rsidP="003A289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Shared</w:t>
            </w:r>
            <w:r w:rsidR="008233C4">
              <w:rPr>
                <w:rFonts w:cs="Times New Roman"/>
                <w:sz w:val="24"/>
                <w:szCs w:val="24"/>
              </w:rPr>
              <w:t xml:space="preserve"> Amount: $20,000</w:t>
            </w:r>
          </w:p>
          <w:p w14:paraId="3690E22E" w14:textId="77777777" w:rsidR="008233C4" w:rsidRPr="00FF7034" w:rsidRDefault="008233C4" w:rsidP="003A289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Status: Pending</w:t>
            </w:r>
          </w:p>
        </w:tc>
        <w:tc>
          <w:tcPr>
            <w:tcW w:w="963" w:type="pct"/>
          </w:tcPr>
          <w:p w14:paraId="6F41CBF6" w14:textId="779CDDC9" w:rsidR="008233C4" w:rsidRPr="008E74DA" w:rsidRDefault="008233C4" w:rsidP="003A2894">
            <w:pPr>
              <w:spacing w:after="0" w:line="282" w:lineRule="auto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202</w:t>
            </w:r>
            <w:r w:rsidR="004A69EC">
              <w:rPr>
                <w:rFonts w:cs="Times New Roman"/>
              </w:rPr>
              <w:t>5</w:t>
            </w:r>
          </w:p>
        </w:tc>
      </w:tr>
      <w:tr w:rsidR="00786767" w:rsidRPr="008E74DA" w14:paraId="41E3808D" w14:textId="77777777" w:rsidTr="00B52B85">
        <w:tc>
          <w:tcPr>
            <w:tcW w:w="4034" w:type="pct"/>
          </w:tcPr>
          <w:p w14:paraId="2212B487" w14:textId="77777777" w:rsidR="00786767" w:rsidRPr="00D559AA" w:rsidRDefault="00786767" w:rsidP="003A2894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 xml:space="preserve">National Institute of Health </w:t>
            </w:r>
          </w:p>
          <w:p w14:paraId="42A4609C" w14:textId="77777777" w:rsidR="00786767" w:rsidRPr="008E74DA" w:rsidRDefault="00786767" w:rsidP="003A2894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alable</w:t>
            </w:r>
            <w:r>
              <w:rPr>
                <w:rFonts w:cs="Times New Roman"/>
              </w:rPr>
              <w:t xml:space="preserve"> statistical advances to quantify </w:t>
            </w:r>
            <w:proofErr w:type="spellStart"/>
            <w:r>
              <w:rPr>
                <w:rFonts w:cs="Times New Roman"/>
              </w:rPr>
              <w:t>interlocus</w:t>
            </w:r>
            <w:proofErr w:type="spellEnd"/>
            <w:r>
              <w:rPr>
                <w:rFonts w:cs="Times New Roman"/>
              </w:rPr>
              <w:t xml:space="preserve"> gene conversion in multigene family evolution</w:t>
            </w:r>
          </w:p>
          <w:p w14:paraId="371B08AE" w14:textId="77777777" w:rsidR="00786767" w:rsidRPr="008E74DA" w:rsidRDefault="00786767" w:rsidP="003A2894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2328C40B" w14:textId="77777777" w:rsidR="00786767" w:rsidRPr="008E74DA" w:rsidRDefault="00786767" w:rsidP="003A2894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s: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one</w:t>
            </w:r>
          </w:p>
          <w:p w14:paraId="6DF5A2C0" w14:textId="77777777" w:rsidR="00786767" w:rsidRPr="008E74DA" w:rsidRDefault="00786767" w:rsidP="003A2894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</w:t>
            </w:r>
            <w:r>
              <w:rPr>
                <w:rFonts w:cs="Times New Roman"/>
              </w:rPr>
              <w:t>1,833,000</w:t>
            </w:r>
          </w:p>
          <w:p w14:paraId="037187E8" w14:textId="207E6736" w:rsidR="00786767" w:rsidRPr="008E74DA" w:rsidRDefault="00786767" w:rsidP="003A2894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tatus:</w:t>
            </w:r>
            <w:r>
              <w:rPr>
                <w:rFonts w:cs="Times New Roman"/>
              </w:rPr>
              <w:t xml:space="preserve"> Pending</w:t>
            </w:r>
          </w:p>
        </w:tc>
        <w:tc>
          <w:tcPr>
            <w:tcW w:w="963" w:type="pct"/>
          </w:tcPr>
          <w:p w14:paraId="35776ED4" w14:textId="77777777" w:rsidR="00786767" w:rsidRPr="008E74DA" w:rsidRDefault="00786767" w:rsidP="003A2894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</w:t>
            </w:r>
            <w:r>
              <w:rPr>
                <w:rFonts w:cs="Times New Roman"/>
              </w:rPr>
              <w:t>5</w:t>
            </w:r>
          </w:p>
        </w:tc>
      </w:tr>
      <w:tr w:rsidR="00FF7034" w:rsidRPr="008E74DA" w14:paraId="5BC8B54A" w14:textId="77777777" w:rsidTr="00B52B85">
        <w:tc>
          <w:tcPr>
            <w:tcW w:w="4034" w:type="pct"/>
          </w:tcPr>
          <w:p w14:paraId="29BE48CE" w14:textId="77777777" w:rsidR="00FF7034" w:rsidRDefault="00FF7034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>
              <w:rPr>
                <w:rFonts w:cs="Times New Roman"/>
                <w:b/>
                <w:bCs/>
                <w:sz w:val="24"/>
                <w:szCs w:val="24"/>
              </w:rPr>
              <w:t>National Science Foundation</w:t>
            </w:r>
          </w:p>
          <w:p w14:paraId="393FCFA6" w14:textId="77777777" w:rsidR="00FF7034" w:rsidRPr="00FF7034" w:rsidRDefault="00FF7034" w:rsidP="00FF7034">
            <w:pPr>
              <w:pStyle w:val="ListParagraph"/>
              <w:numPr>
                <w:ilvl w:val="0"/>
                <w:numId w:val="35"/>
              </w:numPr>
              <w:spacing w:after="0" w:line="282" w:lineRule="auto"/>
            </w:pPr>
            <w:r w:rsidRPr="00FF7034">
              <w:rPr>
                <w:rFonts w:cs="Times New Roman"/>
                <w:sz w:val="24"/>
                <w:szCs w:val="24"/>
              </w:rPr>
              <w:t>Title</w:t>
            </w:r>
            <w:r>
              <w:rPr>
                <w:rFonts w:cs="Times New Roman"/>
                <w:sz w:val="24"/>
                <w:szCs w:val="24"/>
              </w:rPr>
              <w:t xml:space="preserve">: </w:t>
            </w:r>
            <w:r w:rsidRPr="00FF7034">
              <w:t xml:space="preserve">Scalable phylogenomic inference through massively parallelized action-based BEAGLE library </w:t>
            </w:r>
          </w:p>
          <w:p w14:paraId="1D9652BE" w14:textId="77777777" w:rsidR="00FF7034" w:rsidRDefault="00FF7034" w:rsidP="00FF703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Principle Investigator: Xiang Ji</w:t>
            </w:r>
          </w:p>
          <w:p w14:paraId="7D382FA6" w14:textId="77777777" w:rsidR="00FF7034" w:rsidRDefault="00FF7034" w:rsidP="00FF703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Co-Investigators: Robert F. Garry and Marc A. Suchard</w:t>
            </w:r>
          </w:p>
          <w:p w14:paraId="151DD28D" w14:textId="77777777" w:rsidR="00FF7034" w:rsidRDefault="00FF7034" w:rsidP="00FF703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Total Amount: $1,600,775</w:t>
            </w:r>
          </w:p>
          <w:p w14:paraId="394F028F" w14:textId="6C46512E" w:rsidR="00FF7034" w:rsidRPr="00FF7034" w:rsidRDefault="00FF7034" w:rsidP="00FF703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 xml:space="preserve">Status: </w:t>
            </w:r>
            <w:r w:rsidR="00A9218A">
              <w:rPr>
                <w:rFonts w:cs="Times New Roman"/>
                <w:sz w:val="24"/>
                <w:szCs w:val="24"/>
              </w:rPr>
              <w:t>Not Funded</w:t>
            </w:r>
          </w:p>
        </w:tc>
        <w:tc>
          <w:tcPr>
            <w:tcW w:w="963" w:type="pct"/>
          </w:tcPr>
          <w:p w14:paraId="2721EE89" w14:textId="53E28FBF" w:rsidR="00FF7034" w:rsidRPr="008E74DA" w:rsidRDefault="00FF703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2024</w:t>
            </w:r>
          </w:p>
        </w:tc>
      </w:tr>
      <w:tr w:rsidR="00AE17BB" w:rsidRPr="008E74DA" w14:paraId="562BBA2B" w14:textId="77777777" w:rsidTr="00B52B85">
        <w:tc>
          <w:tcPr>
            <w:tcW w:w="4034" w:type="pct"/>
          </w:tcPr>
          <w:p w14:paraId="1E199E90" w14:textId="4DDC3BA5" w:rsidR="00AE17BB" w:rsidRPr="00D559AA" w:rsidRDefault="00EE67CF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lastRenderedPageBreak/>
              <w:t>National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Institut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of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Health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</w:p>
          <w:p w14:paraId="4A0E59CE" w14:textId="113B47EC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="00AF6E26">
              <w:rPr>
                <w:rFonts w:cs="Times New Roman"/>
              </w:rPr>
              <w:t>Tracking and controlling viral outbreaks through scalable biologically realistic phylodynamic integrations</w:t>
            </w:r>
          </w:p>
          <w:p w14:paraId="23980583" w14:textId="2862E30D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1A18259E" w14:textId="5325CCE8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s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ober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ar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r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</w:t>
            </w:r>
          </w:p>
          <w:p w14:paraId="0C5468AB" w14:textId="4A44A2C7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2,693,909</w:t>
            </w:r>
          </w:p>
          <w:p w14:paraId="19F675AD" w14:textId="7C1CFA14" w:rsidR="006A68E2" w:rsidRPr="008C6416" w:rsidRDefault="00503112" w:rsidP="006A68E2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tatus:</w:t>
            </w:r>
            <w:r w:rsidR="008E74DA">
              <w:rPr>
                <w:rFonts w:cs="Times New Roman"/>
              </w:rPr>
              <w:t xml:space="preserve"> </w:t>
            </w:r>
            <w:r w:rsidR="007116F1">
              <w:rPr>
                <w:rFonts w:cs="Times New Roman"/>
                <w:sz w:val="24"/>
                <w:szCs w:val="24"/>
              </w:rPr>
              <w:t>Not Funded</w:t>
            </w:r>
          </w:p>
        </w:tc>
        <w:tc>
          <w:tcPr>
            <w:tcW w:w="963" w:type="pct"/>
          </w:tcPr>
          <w:p w14:paraId="1F0D2406" w14:textId="5405F53A" w:rsidR="00AE17BB" w:rsidRPr="008E74DA" w:rsidRDefault="00EE67CF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</w:t>
            </w:r>
            <w:r w:rsidR="00FF7034">
              <w:rPr>
                <w:rFonts w:cs="Times New Roman"/>
              </w:rPr>
              <w:t>4</w:t>
            </w:r>
          </w:p>
        </w:tc>
      </w:tr>
      <w:tr w:rsidR="00FD2D94" w:rsidRPr="008E74DA" w14:paraId="2AEC0C37" w14:textId="77777777" w:rsidTr="00B52B85">
        <w:tc>
          <w:tcPr>
            <w:tcW w:w="4034" w:type="pct"/>
          </w:tcPr>
          <w:p w14:paraId="4174F6FA" w14:textId="7802768A" w:rsidR="00FD2D94" w:rsidRPr="00D559AA" w:rsidRDefault="00FD2D94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National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Institut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of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Health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</w:p>
          <w:p w14:paraId="0F7636B2" w14:textId="1176BF8C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aracterizing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ra-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er-</w:t>
            </w:r>
            <w:r w:rsidR="008F5FED" w:rsidRPr="008E74DA">
              <w:rPr>
                <w:rFonts w:cs="Times New Roman"/>
              </w:rPr>
              <w:t>h</w:t>
            </w:r>
            <w:r w:rsidRPr="008E74DA">
              <w:rPr>
                <w:rFonts w:cs="Times New Roman"/>
              </w:rPr>
              <w:t>o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ov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e</w:t>
            </w:r>
            <w:r w:rsidRPr="008E74DA">
              <w:rPr>
                <w:rFonts w:cs="Times New Roman"/>
              </w:rPr>
              <w:t>volution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u</w:t>
            </w:r>
            <w:r w:rsidRPr="008E74DA">
              <w:rPr>
                <w:rFonts w:cs="Times New Roman"/>
              </w:rPr>
              <w:t>sing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h</w:t>
            </w:r>
            <w:r w:rsidRPr="008E74DA">
              <w:rPr>
                <w:rFonts w:cs="Times New Roman"/>
              </w:rPr>
              <w:t>uman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c</w:t>
            </w:r>
            <w:r w:rsidRPr="008E74DA">
              <w:rPr>
                <w:rFonts w:cs="Times New Roman"/>
              </w:rPr>
              <w:t>hallenge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tudy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amples</w:t>
            </w:r>
          </w:p>
          <w:p w14:paraId="451D0AF4" w14:textId="13A729DC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Pengbo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u</w:t>
            </w:r>
          </w:p>
          <w:p w14:paraId="063A06A4" w14:textId="3F380FAE" w:rsidR="00503112" w:rsidRPr="008E74DA" w:rsidRDefault="0075764B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Subaward </w:t>
            </w:r>
            <w:r w:rsidR="00503112" w:rsidRPr="008E74DA">
              <w:rPr>
                <w:rFonts w:cs="Times New Roman"/>
              </w:rPr>
              <w:t>Investigators:</w:t>
            </w:r>
            <w:r w:rsidR="008E74DA">
              <w:rPr>
                <w:rFonts w:cs="Times New Roman"/>
              </w:rPr>
              <w:t xml:space="preserve"> </w:t>
            </w:r>
            <w:r w:rsidR="00503112"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="00503112" w:rsidRPr="008E74DA">
              <w:rPr>
                <w:rFonts w:cs="Times New Roman"/>
              </w:rPr>
              <w:t>Ji</w:t>
            </w:r>
          </w:p>
          <w:p w14:paraId="13B6C120" w14:textId="5BBF523B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har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120,018</w:t>
            </w:r>
          </w:p>
          <w:p w14:paraId="2EB8C886" w14:textId="1D47DF13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tatus:</w:t>
            </w:r>
            <w:r w:rsidR="008E74DA">
              <w:rPr>
                <w:rFonts w:cs="Times New Roman"/>
              </w:rPr>
              <w:t xml:space="preserve"> </w:t>
            </w:r>
            <w:r w:rsidR="00490C13">
              <w:rPr>
                <w:rFonts w:cs="Times New Roman"/>
                <w:sz w:val="24"/>
                <w:szCs w:val="24"/>
              </w:rPr>
              <w:t>Not Funded</w:t>
            </w:r>
          </w:p>
        </w:tc>
        <w:tc>
          <w:tcPr>
            <w:tcW w:w="963" w:type="pct"/>
          </w:tcPr>
          <w:p w14:paraId="01F18E48" w14:textId="5190F2D6" w:rsidR="00FD2D94" w:rsidRPr="008E74DA" w:rsidRDefault="00FD2D9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</w:t>
            </w:r>
            <w:r w:rsidR="00FF7034">
              <w:rPr>
                <w:rFonts w:cs="Times New Roman"/>
              </w:rPr>
              <w:t>4</w:t>
            </w:r>
          </w:p>
        </w:tc>
      </w:tr>
    </w:tbl>
    <w:p w14:paraId="0A4F79E8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2963E795" w14:textId="19F4874E" w:rsidR="000068F4" w:rsidRPr="008E74DA" w:rsidRDefault="005037AD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CONFERENCE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PRESENTATIONS</w:t>
      </w:r>
    </w:p>
    <w:p w14:paraId="61BAC428" w14:textId="34FB20DF" w:rsidR="005037AD" w:rsidRPr="00D559AA" w:rsidRDefault="000068F4" w:rsidP="00D559AA">
      <w:pPr>
        <w:spacing w:before="120" w:after="0" w:line="283" w:lineRule="auto"/>
        <w:rPr>
          <w:rFonts w:cs="Times New Roman"/>
          <w:b/>
          <w:bCs/>
          <w:sz w:val="24"/>
          <w:szCs w:val="24"/>
          <w:u w:val="single"/>
        </w:rPr>
      </w:pPr>
      <w:r w:rsidRPr="00D559AA">
        <w:rPr>
          <w:rFonts w:cs="Times New Roman"/>
          <w:b/>
          <w:bCs/>
          <w:sz w:val="24"/>
          <w:szCs w:val="24"/>
          <w:u w:val="single"/>
        </w:rPr>
        <w:t>Oral</w:t>
      </w:r>
      <w:r w:rsidR="008E74DA" w:rsidRPr="00D559A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D559AA">
        <w:rPr>
          <w:rFonts w:cs="Times New Roman"/>
          <w:b/>
          <w:bCs/>
          <w:sz w:val="24"/>
          <w:szCs w:val="24"/>
          <w:u w:val="single"/>
        </w:rPr>
        <w:t>Presentation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6"/>
        <w:gridCol w:w="8924"/>
      </w:tblGrid>
      <w:tr w:rsidR="00066FF5" w:rsidRPr="008E74DA" w14:paraId="1C1D40FE" w14:textId="77777777" w:rsidTr="004D072E">
        <w:tc>
          <w:tcPr>
            <w:tcW w:w="436" w:type="dxa"/>
          </w:tcPr>
          <w:p w14:paraId="64BCFDAD" w14:textId="3DBEEBCC" w:rsidR="00066FF5" w:rsidRDefault="00066FF5" w:rsidP="0062101C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12</w:t>
            </w:r>
          </w:p>
        </w:tc>
        <w:tc>
          <w:tcPr>
            <w:tcW w:w="8924" w:type="dxa"/>
          </w:tcPr>
          <w:p w14:paraId="415CB1C9" w14:textId="75FF2C65" w:rsidR="00066FF5" w:rsidRPr="008E74DA" w:rsidRDefault="00066FF5" w:rsidP="0062101C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</w:rPr>
              <w:t>(202</w:t>
            </w:r>
            <w:r>
              <w:rPr>
                <w:rFonts w:cs="Times New Roman"/>
                <w:bCs/>
              </w:rPr>
              <w:t>5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October</w:t>
            </w:r>
            <w:r w:rsidRPr="008E74DA">
              <w:rPr>
                <w:rFonts w:cs="Times New Roman"/>
                <w:bCs/>
              </w:rPr>
              <w:t>)</w:t>
            </w:r>
            <w:r>
              <w:rPr>
                <w:rFonts w:cs="Times New Roman"/>
                <w:bCs/>
              </w:rPr>
              <w:t xml:space="preserve"> </w:t>
            </w:r>
            <w:r w:rsidRPr="00195926">
              <w:rPr>
                <w:rFonts w:cs="Times New Roman"/>
                <w:bCs/>
                <w:i/>
                <w:iCs/>
              </w:rPr>
              <w:t>Scalable phylogenetic inference with Hamiltonian Monte Carlo method</w:t>
            </w:r>
            <w:r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Cs/>
              </w:rPr>
              <w:t xml:space="preserve"> Statistics and AI in Precision Health and Biology, AMS Sectional Meeting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Tulane University, New Orleans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LA</w:t>
            </w:r>
          </w:p>
        </w:tc>
      </w:tr>
      <w:tr w:rsidR="004D072E" w:rsidRPr="008E74DA" w14:paraId="7872FE8D" w14:textId="77777777" w:rsidTr="004D072E">
        <w:tc>
          <w:tcPr>
            <w:tcW w:w="436" w:type="dxa"/>
          </w:tcPr>
          <w:p w14:paraId="2A8642C3" w14:textId="0206AF58" w:rsidR="004D072E" w:rsidRPr="008E74DA" w:rsidRDefault="004D072E" w:rsidP="0062101C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11</w:t>
            </w:r>
          </w:p>
        </w:tc>
        <w:tc>
          <w:tcPr>
            <w:tcW w:w="8924" w:type="dxa"/>
          </w:tcPr>
          <w:p w14:paraId="7BBC0E06" w14:textId="77777777" w:rsidR="004D072E" w:rsidRPr="008E74DA" w:rsidRDefault="004D072E" w:rsidP="0062101C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</w:t>
            </w:r>
            <w:r>
              <w:rPr>
                <w:rFonts w:cs="Times New Roman"/>
                <w:bCs/>
              </w:rPr>
              <w:t>5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August</w:t>
            </w:r>
            <w:r w:rsidRPr="008E74DA">
              <w:rPr>
                <w:rFonts w:cs="Times New Roman"/>
                <w:bCs/>
              </w:rPr>
              <w:t>)</w:t>
            </w:r>
            <w:r>
              <w:rPr>
                <w:rFonts w:cs="Times New Roman"/>
                <w:b/>
              </w:rPr>
              <w:t xml:space="preserve"> </w:t>
            </w:r>
            <w:r w:rsidRPr="00244BE8">
              <w:rPr>
                <w:i/>
                <w:iCs/>
              </w:rPr>
              <w:t>Quantitative traits on massive trees with many incomplete measurements</w:t>
            </w:r>
            <w:r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/>
              </w:rPr>
              <w:t xml:space="preserve"> </w:t>
            </w:r>
            <w:r>
              <w:rPr>
                <w:rFonts w:cs="Times New Roman"/>
                <w:bCs/>
              </w:rPr>
              <w:t>JSM 2025, Nashville, TN</w:t>
            </w:r>
          </w:p>
        </w:tc>
      </w:tr>
      <w:tr w:rsidR="00C71238" w:rsidRPr="008E74DA" w14:paraId="48839B9B" w14:textId="77777777" w:rsidTr="005037AD">
        <w:tc>
          <w:tcPr>
            <w:tcW w:w="0" w:type="auto"/>
          </w:tcPr>
          <w:p w14:paraId="2F892417" w14:textId="4A451A8E" w:rsidR="00C71238" w:rsidRDefault="00FB2EB7" w:rsidP="006D305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1</w:t>
            </w:r>
            <w:r w:rsidR="006D305D">
              <w:rPr>
                <w:rFonts w:cs="Times New Roman"/>
                <w:bCs/>
              </w:rPr>
              <w:t>0</w:t>
            </w:r>
          </w:p>
        </w:tc>
        <w:tc>
          <w:tcPr>
            <w:tcW w:w="0" w:type="auto"/>
          </w:tcPr>
          <w:p w14:paraId="3B3A5960" w14:textId="35A790BC" w:rsidR="00C71238" w:rsidRPr="008E74DA" w:rsidRDefault="00C71238" w:rsidP="00C71238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</w:t>
            </w:r>
            <w:r>
              <w:rPr>
                <w:rFonts w:cs="Times New Roman"/>
                <w:bCs/>
              </w:rPr>
              <w:t>5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June</w:t>
            </w:r>
            <w:r w:rsidRPr="008E74DA">
              <w:rPr>
                <w:rFonts w:cs="Times New Roman"/>
                <w:bCs/>
              </w:rPr>
              <w:t>)</w:t>
            </w:r>
            <w:r>
              <w:rPr>
                <w:rFonts w:cs="Times New Roman"/>
                <w:b/>
              </w:rPr>
              <w:t xml:space="preserve"> </w:t>
            </w:r>
            <w:r w:rsidRPr="00F75E9C">
              <w:rPr>
                <w:i/>
                <w:iCs/>
              </w:rPr>
              <w:t>Action-based phylogenetic likelihood calculations for large state-space models</w:t>
            </w:r>
            <w:r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/>
              </w:rPr>
              <w:t xml:space="preserve"> </w:t>
            </w:r>
            <w:r>
              <w:rPr>
                <w:rFonts w:cs="Times New Roman"/>
                <w:bCs/>
              </w:rPr>
              <w:t>Evolution 2025 Meeting, University of Georgia, Athens, GA</w:t>
            </w:r>
          </w:p>
        </w:tc>
      </w:tr>
      <w:tr w:rsidR="00615119" w:rsidRPr="008E74DA" w14:paraId="0FA1BF58" w14:textId="77777777" w:rsidTr="005037AD">
        <w:tc>
          <w:tcPr>
            <w:tcW w:w="0" w:type="auto"/>
          </w:tcPr>
          <w:p w14:paraId="63893FD3" w14:textId="551C55A1" w:rsidR="00615119" w:rsidRDefault="00C71238" w:rsidP="006D305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9</w:t>
            </w:r>
          </w:p>
        </w:tc>
        <w:tc>
          <w:tcPr>
            <w:tcW w:w="0" w:type="auto"/>
          </w:tcPr>
          <w:p w14:paraId="23625D4B" w14:textId="599DD3FA" w:rsidR="00615119" w:rsidRPr="008E74DA" w:rsidRDefault="00615119" w:rsidP="00615119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</w:rPr>
              <w:t>(202</w:t>
            </w:r>
            <w:r>
              <w:rPr>
                <w:rFonts w:cs="Times New Roman"/>
                <w:bCs/>
              </w:rPr>
              <w:t>5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une)</w:t>
            </w:r>
            <w:r>
              <w:rPr>
                <w:rFonts w:cs="Times New Roman"/>
                <w:bCs/>
              </w:rPr>
              <w:t xml:space="preserve"> </w:t>
            </w:r>
            <w:r w:rsidRPr="00722959">
              <w:rPr>
                <w:rFonts w:cs="Times New Roman"/>
                <w:bCs/>
                <w:i/>
                <w:iCs/>
              </w:rPr>
              <w:t xml:space="preserve">Scalable </w:t>
            </w:r>
            <w:r>
              <w:rPr>
                <w:rFonts w:cs="Times New Roman"/>
                <w:bCs/>
                <w:i/>
                <w:iCs/>
              </w:rPr>
              <w:t>divergence time estimations</w:t>
            </w:r>
            <w:r w:rsidRPr="00722959">
              <w:rPr>
                <w:rFonts w:cs="Times New Roman"/>
                <w:bCs/>
                <w:i/>
                <w:iCs/>
              </w:rPr>
              <w:t xml:space="preserve"> with Hamiltonian Monte Carlo method</w:t>
            </w:r>
            <w:r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Cs/>
              </w:rPr>
              <w:t xml:space="preserve"> 2025 International Indian Statistical Association Conference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University of Nebraska-Lincoln, Lincoln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NE</w:t>
            </w:r>
          </w:p>
        </w:tc>
      </w:tr>
      <w:tr w:rsidR="00DE174C" w:rsidRPr="008E74DA" w14:paraId="7F4FAB63" w14:textId="77777777" w:rsidTr="005037AD">
        <w:tc>
          <w:tcPr>
            <w:tcW w:w="0" w:type="auto"/>
          </w:tcPr>
          <w:p w14:paraId="5364C793" w14:textId="0201D3DF" w:rsidR="00DE174C" w:rsidRDefault="00DE174C" w:rsidP="006D305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8</w:t>
            </w:r>
          </w:p>
        </w:tc>
        <w:tc>
          <w:tcPr>
            <w:tcW w:w="0" w:type="auto"/>
          </w:tcPr>
          <w:p w14:paraId="5C4933A8" w14:textId="74942237" w:rsidR="00DE174C" w:rsidRPr="008E74DA" w:rsidRDefault="00DE174C" w:rsidP="00DE174C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</w:t>
            </w:r>
            <w:r>
              <w:rPr>
                <w:rFonts w:cs="Times New Roman"/>
                <w:bCs/>
              </w:rPr>
              <w:t>5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May</w:t>
            </w:r>
            <w:r w:rsidRPr="008E74DA">
              <w:rPr>
                <w:rFonts w:cs="Times New Roman"/>
                <w:bCs/>
              </w:rPr>
              <w:t>)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calable</w:t>
            </w:r>
            <w:r>
              <w:rPr>
                <w:rFonts w:cs="Times New Roman"/>
                <w:bCs/>
                <w:i/>
                <w:iCs/>
              </w:rPr>
              <w:t xml:space="preserve"> evolutionary analysis with Hamiltonian Monte Carlo methods</w:t>
            </w:r>
            <w:r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/>
              </w:rPr>
              <w:t xml:space="preserve"> </w:t>
            </w:r>
            <w:r>
              <w:rPr>
                <w:rFonts w:cs="Times New Roman"/>
                <w:bCs/>
              </w:rPr>
              <w:t>STATGEN 2025</w:t>
            </w:r>
            <w:r w:rsidRPr="008E74DA">
              <w:rPr>
                <w:rFonts w:cs="Times New Roman"/>
                <w:bCs/>
              </w:rPr>
              <w:t>:</w:t>
            </w:r>
            <w:r>
              <w:rPr>
                <w:rFonts w:cs="Times New Roman"/>
                <w:bCs/>
              </w:rPr>
              <w:t xml:space="preserve"> </w:t>
            </w:r>
            <w:r w:rsidRPr="00E979EF">
              <w:rPr>
                <w:rFonts w:cs="Times New Roman"/>
                <w:bCs/>
              </w:rPr>
              <w:t>Conference on Statistics in Genomics and Genetics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ASA Section on Statistics in Genomics and Genetics, University of Minnesota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Minneapolis, MN</w:t>
            </w:r>
          </w:p>
        </w:tc>
      </w:tr>
      <w:tr w:rsidR="004F469F" w:rsidRPr="008E74DA" w14:paraId="53E3DAE9" w14:textId="77777777" w:rsidTr="005037AD">
        <w:tc>
          <w:tcPr>
            <w:tcW w:w="0" w:type="auto"/>
          </w:tcPr>
          <w:p w14:paraId="45BF5093" w14:textId="6148D518" w:rsidR="004F469F" w:rsidRPr="008E74DA" w:rsidRDefault="004F469F" w:rsidP="006D305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7</w:t>
            </w:r>
          </w:p>
        </w:tc>
        <w:tc>
          <w:tcPr>
            <w:tcW w:w="0" w:type="auto"/>
          </w:tcPr>
          <w:p w14:paraId="5782E6FA" w14:textId="1546FB1E" w:rsidR="004F469F" w:rsidRPr="008E74DA" w:rsidRDefault="004F469F" w:rsidP="004F469F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</w:t>
            </w:r>
            <w:r>
              <w:rPr>
                <w:rFonts w:cs="Times New Roman"/>
                <w:bCs/>
              </w:rPr>
              <w:t>5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May</w:t>
            </w:r>
            <w:r w:rsidRPr="008E74DA">
              <w:rPr>
                <w:rFonts w:cs="Times New Roman"/>
                <w:bCs/>
              </w:rPr>
              <w:t>)</w:t>
            </w:r>
            <w:r>
              <w:rPr>
                <w:rFonts w:cs="Times New Roman"/>
                <w:b/>
              </w:rPr>
              <w:t xml:space="preserve"> </w:t>
            </w:r>
            <w:r w:rsidRPr="00E14CE4">
              <w:rPr>
                <w:i/>
                <w:iCs/>
              </w:rPr>
              <w:t>Action–based phylogenetic likelihood calculations for large state– space models</w:t>
            </w:r>
            <w:r w:rsidRPr="00E14CE4">
              <w:rPr>
                <w:rFonts w:cs="Times New Roman"/>
                <w:bCs/>
                <w:i/>
                <w:iCs/>
              </w:rPr>
              <w:t>.</w:t>
            </w:r>
            <w:r w:rsidRPr="00E14CE4">
              <w:rPr>
                <w:rFonts w:cs="Times New Roman"/>
                <w:b/>
                <w:i/>
                <w:iCs/>
              </w:rPr>
              <w:t xml:space="preserve"> </w:t>
            </w:r>
            <w:r>
              <w:rPr>
                <w:rFonts w:cs="Times New Roman"/>
                <w:bCs/>
              </w:rPr>
              <w:t>2025 Spring ASA Louisiana Chapter Meeting, LSU Health Science Center, New Orleans, LA</w:t>
            </w:r>
          </w:p>
        </w:tc>
      </w:tr>
      <w:tr w:rsidR="005037AD" w:rsidRPr="008E74DA" w14:paraId="0DFB469F" w14:textId="77777777" w:rsidTr="005037AD">
        <w:tc>
          <w:tcPr>
            <w:tcW w:w="0" w:type="auto"/>
          </w:tcPr>
          <w:p w14:paraId="18B2A24E" w14:textId="778CCFAA" w:rsidR="005037AD" w:rsidRPr="008E74DA" w:rsidRDefault="005037AD" w:rsidP="006D305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6</w:t>
            </w:r>
          </w:p>
        </w:tc>
        <w:tc>
          <w:tcPr>
            <w:tcW w:w="0" w:type="auto"/>
          </w:tcPr>
          <w:p w14:paraId="47AE8A45" w14:textId="2A3B93AE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</w:rPr>
              <w:t>(2023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une)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alabl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hylogenetic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inferenc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it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Hamiltonia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nt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arl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ethod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Evolut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2023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eeting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lbuquerque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M</w:t>
            </w:r>
          </w:p>
        </w:tc>
      </w:tr>
      <w:tr w:rsidR="005037AD" w:rsidRPr="008E74DA" w14:paraId="1A5A16F7" w14:textId="77777777" w:rsidTr="005037AD">
        <w:tc>
          <w:tcPr>
            <w:tcW w:w="0" w:type="auto"/>
          </w:tcPr>
          <w:p w14:paraId="364FFDD4" w14:textId="503E0D30" w:rsidR="005037AD" w:rsidRPr="008E74DA" w:rsidRDefault="005037AD" w:rsidP="006D305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5</w:t>
            </w:r>
          </w:p>
        </w:tc>
        <w:tc>
          <w:tcPr>
            <w:tcW w:w="0" w:type="auto"/>
          </w:tcPr>
          <w:p w14:paraId="7BD0F529" w14:textId="574EAA9E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3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arch)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calabl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phylogenetic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inference</w:t>
            </w:r>
            <w:r w:rsidRPr="008E74DA">
              <w:rPr>
                <w:rFonts w:cs="Times New Roman"/>
                <w:bCs/>
              </w:rPr>
              <w:t>.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</w:rPr>
              <w:t>SCAL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2023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ientific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mputing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round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ouisiana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ulan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University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ew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rleans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A</w:t>
            </w:r>
          </w:p>
        </w:tc>
      </w:tr>
      <w:tr w:rsidR="005037AD" w:rsidRPr="008E74DA" w14:paraId="7AD73D75" w14:textId="77777777" w:rsidTr="005037AD">
        <w:tc>
          <w:tcPr>
            <w:tcW w:w="0" w:type="auto"/>
          </w:tcPr>
          <w:p w14:paraId="0F764DD9" w14:textId="7111BAF4" w:rsidR="005037AD" w:rsidRPr="008E74DA" w:rsidRDefault="005037AD" w:rsidP="006D305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4</w:t>
            </w:r>
          </w:p>
        </w:tc>
        <w:tc>
          <w:tcPr>
            <w:tcW w:w="0" w:type="auto"/>
          </w:tcPr>
          <w:p w14:paraId="0D2FB8F5" w14:textId="3DD537D2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1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ugust)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Divergenc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im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estimation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with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Hamiltonian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ont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arlo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ampling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and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ratio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ransform</w:t>
            </w:r>
            <w:r w:rsidRPr="008E74DA">
              <w:rPr>
                <w:rFonts w:cs="Times New Roman"/>
                <w:bCs/>
              </w:rPr>
              <w:t>.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</w:rPr>
              <w:t>Invited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peaker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2nd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AsiaEvo</w:t>
            </w:r>
            <w:proofErr w:type="spellEnd"/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nference,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gramStart"/>
            <w:r w:rsidRPr="008E74DA">
              <w:rPr>
                <w:rFonts w:cs="Times New Roman"/>
                <w:bCs/>
              </w:rPr>
              <w:t>Online</w:t>
            </w:r>
            <w:proofErr w:type="gramEnd"/>
          </w:p>
        </w:tc>
      </w:tr>
      <w:tr w:rsidR="005037AD" w:rsidRPr="008E74DA" w14:paraId="5943D7D9" w14:textId="77777777" w:rsidTr="005037AD">
        <w:tc>
          <w:tcPr>
            <w:tcW w:w="0" w:type="auto"/>
          </w:tcPr>
          <w:p w14:paraId="1CA5EB7D" w14:textId="64E2EFAD" w:rsidR="005037AD" w:rsidRPr="008E74DA" w:rsidRDefault="005037AD" w:rsidP="006D305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3</w:t>
            </w:r>
          </w:p>
        </w:tc>
        <w:tc>
          <w:tcPr>
            <w:tcW w:w="0" w:type="auto"/>
          </w:tcPr>
          <w:p w14:paraId="2E5DA306" w14:textId="156D2344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1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uly)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Divergenc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im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estimation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with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Hamiltonian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ont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arlo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ampling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and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ratio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ransform</w:t>
            </w:r>
            <w:r w:rsidRPr="008E74DA">
              <w:rPr>
                <w:rFonts w:cs="Times New Roman"/>
                <w:bCs/>
              </w:rPr>
              <w:t>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ociety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f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lecular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Biology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nd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Evolut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eeting,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gramStart"/>
            <w:r w:rsidRPr="008E74DA">
              <w:rPr>
                <w:rFonts w:cs="Times New Roman"/>
                <w:bCs/>
              </w:rPr>
              <w:t>Online</w:t>
            </w:r>
            <w:proofErr w:type="gramEnd"/>
          </w:p>
        </w:tc>
      </w:tr>
      <w:tr w:rsidR="005037AD" w:rsidRPr="008E74DA" w14:paraId="4CDF1E49" w14:textId="77777777" w:rsidTr="005037AD">
        <w:tc>
          <w:tcPr>
            <w:tcW w:w="0" w:type="auto"/>
          </w:tcPr>
          <w:p w14:paraId="73C05778" w14:textId="036C180A" w:rsidR="005037AD" w:rsidRPr="008E74DA" w:rsidRDefault="005037AD" w:rsidP="006D305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lastRenderedPageBreak/>
              <w:t>2</w:t>
            </w:r>
          </w:p>
        </w:tc>
        <w:tc>
          <w:tcPr>
            <w:tcW w:w="0" w:type="auto"/>
          </w:tcPr>
          <w:p w14:paraId="1ABC824A" w14:textId="3108A925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</w:rPr>
              <w:t>(2018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ptember)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Large-scal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pidem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fo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viruses: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fficient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lgorithm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new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odel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r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s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esen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aish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u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fectiou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ease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aish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d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Tai’an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hando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vinc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ina</w:t>
            </w:r>
          </w:p>
        </w:tc>
      </w:tr>
      <w:tr w:rsidR="005037AD" w:rsidRPr="008E74DA" w14:paraId="6EF60346" w14:textId="77777777" w:rsidTr="005037AD">
        <w:tc>
          <w:tcPr>
            <w:tcW w:w="0" w:type="auto"/>
          </w:tcPr>
          <w:p w14:paraId="5613EE24" w14:textId="55A3AE8C" w:rsidR="005037AD" w:rsidRPr="008E74DA" w:rsidRDefault="005037AD" w:rsidP="006D305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1</w:t>
            </w:r>
          </w:p>
        </w:tc>
        <w:tc>
          <w:tcPr>
            <w:tcW w:w="0" w:type="auto"/>
          </w:tcPr>
          <w:p w14:paraId="2699A259" w14:textId="28E1B2FA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7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ugust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Phylogenetic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pproache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fo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quantifying</w:t>
            </w:r>
            <w:r w:rsidR="008E74DA">
              <w:rPr>
                <w:rFonts w:cs="Times New Roman"/>
                <w:i/>
              </w:rPr>
              <w:t xml:space="preserve"> </w:t>
            </w:r>
            <w:proofErr w:type="spellStart"/>
            <w:r w:rsidRPr="008E74DA">
              <w:rPr>
                <w:rFonts w:cs="Times New Roman"/>
                <w:i/>
              </w:rPr>
              <w:t>interlocus</w:t>
            </w:r>
            <w:proofErr w:type="spellEnd"/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gen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onvers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Que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rtholo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5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et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uther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aliforni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o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gele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A</w:t>
            </w:r>
          </w:p>
        </w:tc>
      </w:tr>
    </w:tbl>
    <w:p w14:paraId="6C0AF77A" w14:textId="7BAF99C7" w:rsidR="000068F4" w:rsidRPr="00D559AA" w:rsidRDefault="000068F4" w:rsidP="00D559AA">
      <w:pPr>
        <w:spacing w:before="120" w:after="0" w:line="283" w:lineRule="auto"/>
        <w:rPr>
          <w:rFonts w:cs="Times New Roman"/>
          <w:b/>
          <w:bCs/>
          <w:sz w:val="24"/>
          <w:szCs w:val="24"/>
          <w:u w:val="single"/>
        </w:rPr>
      </w:pPr>
      <w:r w:rsidRPr="00D559AA">
        <w:rPr>
          <w:rFonts w:cs="Times New Roman"/>
          <w:b/>
          <w:bCs/>
          <w:sz w:val="24"/>
          <w:szCs w:val="24"/>
          <w:u w:val="single"/>
        </w:rPr>
        <w:t>Poster</w:t>
      </w:r>
      <w:r w:rsidR="008E74DA" w:rsidRPr="00D559A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D559AA">
        <w:rPr>
          <w:rFonts w:cs="Times New Roman"/>
          <w:b/>
          <w:bCs/>
          <w:sz w:val="24"/>
          <w:szCs w:val="24"/>
          <w:u w:val="single"/>
        </w:rPr>
        <w:t>Presentation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6"/>
        <w:gridCol w:w="9034"/>
      </w:tblGrid>
      <w:tr w:rsidR="005037AD" w:rsidRPr="008E74DA" w14:paraId="4EFFCA9E" w14:textId="77777777" w:rsidTr="005037AD">
        <w:tc>
          <w:tcPr>
            <w:tcW w:w="0" w:type="auto"/>
          </w:tcPr>
          <w:p w14:paraId="479C49AB" w14:textId="0FFD0053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2</w:t>
            </w:r>
          </w:p>
        </w:tc>
        <w:tc>
          <w:tcPr>
            <w:tcW w:w="0" w:type="auto"/>
          </w:tcPr>
          <w:p w14:paraId="7BC4FBE0" w14:textId="320BEF87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</w:rPr>
              <w:t>(2017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uly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Phylogenetic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pproache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fo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quantifying</w:t>
            </w:r>
            <w:r w:rsidR="008E74DA">
              <w:rPr>
                <w:rFonts w:cs="Times New Roman"/>
                <w:i/>
              </w:rPr>
              <w:t xml:space="preserve"> </w:t>
            </w:r>
            <w:proofErr w:type="spellStart"/>
            <w:r w:rsidRPr="008E74DA">
              <w:rPr>
                <w:rFonts w:cs="Times New Roman"/>
                <w:i/>
              </w:rPr>
              <w:t>interlocus</w:t>
            </w:r>
            <w:proofErr w:type="spellEnd"/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gen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onvers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ciet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lecula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iolog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et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usti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X</w:t>
            </w:r>
          </w:p>
        </w:tc>
      </w:tr>
      <w:tr w:rsidR="005037AD" w:rsidRPr="008E74DA" w14:paraId="791A524B" w14:textId="77777777" w:rsidTr="005037AD">
        <w:tc>
          <w:tcPr>
            <w:tcW w:w="0" w:type="auto"/>
          </w:tcPr>
          <w:p w14:paraId="4065B8EB" w14:textId="1973F14E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eastAsia="SimSun" w:cs="Times New Roman"/>
                <w:bCs/>
              </w:rPr>
            </w:pPr>
            <w:r w:rsidRPr="008E74DA">
              <w:rPr>
                <w:rFonts w:eastAsia="SimSun" w:cs="Times New Roman"/>
                <w:bCs/>
              </w:rPr>
              <w:t>1</w:t>
            </w:r>
          </w:p>
        </w:tc>
        <w:tc>
          <w:tcPr>
            <w:tcW w:w="0" w:type="auto"/>
          </w:tcPr>
          <w:p w14:paraId="460CEE2F" w14:textId="2BBA0FD7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eastAsia="SimSun" w:cs="Times New Roman"/>
                <w:b/>
              </w:rPr>
              <w:t>Ji,</w:t>
            </w:r>
            <w:r w:rsidR="008E74DA">
              <w:rPr>
                <w:rFonts w:eastAsia="SimSun" w:cs="Times New Roman"/>
                <w:b/>
              </w:rPr>
              <w:t xml:space="preserve"> </w:t>
            </w:r>
            <w:r w:rsidRPr="008E74DA">
              <w:rPr>
                <w:rFonts w:eastAsia="SimSun" w:cs="Times New Roman"/>
                <w:b/>
              </w:rPr>
              <w:t>X.</w:t>
            </w:r>
            <w:r w:rsidR="008E74DA">
              <w:rPr>
                <w:rFonts w:eastAsia="SimSun" w:cs="Times New Roman"/>
              </w:rPr>
              <w:t xml:space="preserve"> </w:t>
            </w:r>
            <w:r w:rsidRPr="008E74DA">
              <w:rPr>
                <w:rFonts w:eastAsia="SimSun" w:cs="Times New Roman"/>
              </w:rPr>
              <w:t>(2014,</w:t>
            </w:r>
            <w:r w:rsidR="008E74DA">
              <w:rPr>
                <w:rFonts w:eastAsia="SimSun" w:cs="Times New Roman"/>
              </w:rPr>
              <w:t xml:space="preserve"> </w:t>
            </w:r>
            <w:r w:rsidRPr="008E74DA">
              <w:rPr>
                <w:rFonts w:eastAsia="SimSun" w:cs="Times New Roman"/>
              </w:rPr>
              <w:t>June).</w:t>
            </w:r>
            <w:r w:rsidR="008E74DA">
              <w:rPr>
                <w:rFonts w:eastAsia="SimSun"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hylogenetic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pproach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fo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quantifying</w:t>
            </w:r>
            <w:r w:rsidR="008E74DA">
              <w:rPr>
                <w:rFonts w:cs="Times New Roman"/>
                <w:i/>
              </w:rPr>
              <w:t xml:space="preserve"> </w:t>
            </w:r>
            <w:proofErr w:type="spellStart"/>
            <w:r w:rsidRPr="008E74DA">
              <w:rPr>
                <w:rFonts w:cs="Times New Roman"/>
                <w:i/>
              </w:rPr>
              <w:t>interlocus</w:t>
            </w:r>
            <w:proofErr w:type="spellEnd"/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gen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onvers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et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leigh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C</w:t>
            </w:r>
          </w:p>
        </w:tc>
      </w:tr>
    </w:tbl>
    <w:p w14:paraId="491AB942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3D991F40" w14:textId="09E69BA3" w:rsidR="000068F4" w:rsidRPr="008E74DA" w:rsidRDefault="005037AD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INVITED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TALK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6"/>
        <w:gridCol w:w="7705"/>
        <w:gridCol w:w="1219"/>
      </w:tblGrid>
      <w:tr w:rsidR="006F34B3" w:rsidRPr="008E74DA" w14:paraId="17624885" w14:textId="77777777" w:rsidTr="00F87ADB">
        <w:tc>
          <w:tcPr>
            <w:tcW w:w="0" w:type="auto"/>
          </w:tcPr>
          <w:p w14:paraId="25A3533D" w14:textId="5137CC91" w:rsidR="006F34B3" w:rsidRDefault="006F34B3" w:rsidP="00EE5F8D">
            <w:pPr>
              <w:spacing w:after="0" w:line="282" w:lineRule="auto"/>
              <w:rPr>
                <w:rFonts w:cs="Times New Roman"/>
                <w:iCs/>
              </w:rPr>
            </w:pPr>
            <w:r>
              <w:rPr>
                <w:rFonts w:cs="Times New Roman" w:hint="eastAsia"/>
                <w:iCs/>
              </w:rPr>
              <w:t>1</w:t>
            </w:r>
            <w:r w:rsidR="000D5039">
              <w:rPr>
                <w:rFonts w:cs="Times New Roman"/>
                <w:iCs/>
              </w:rPr>
              <w:t>6</w:t>
            </w:r>
          </w:p>
        </w:tc>
        <w:tc>
          <w:tcPr>
            <w:tcW w:w="7844" w:type="dxa"/>
          </w:tcPr>
          <w:p w14:paraId="035B08F4" w14:textId="77777777" w:rsidR="006F34B3" w:rsidRDefault="006F34B3" w:rsidP="00EE5F8D">
            <w:pPr>
              <w:spacing w:after="0" w:line="282" w:lineRule="auto"/>
              <w:rPr>
                <w:color w:val="000000"/>
              </w:rPr>
            </w:pPr>
            <w:r>
              <w:rPr>
                <w:color w:val="000000"/>
              </w:rPr>
              <w:t>Scalable phylogenetic Hamiltonian Monte Carlo method and its application in molecular epidemiology</w:t>
            </w:r>
          </w:p>
          <w:p w14:paraId="05BD07C8" w14:textId="16174245" w:rsidR="006F34B3" w:rsidRPr="006F34B3" w:rsidRDefault="006F34B3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6F34B3">
              <w:rPr>
                <w:i/>
                <w:iCs/>
                <w:color w:val="000000"/>
              </w:rPr>
              <w:t>Iowa State University, Ames, IA</w:t>
            </w:r>
          </w:p>
        </w:tc>
        <w:tc>
          <w:tcPr>
            <w:tcW w:w="1080" w:type="dxa"/>
          </w:tcPr>
          <w:p w14:paraId="3FE0351C" w14:textId="57A75197" w:rsidR="006F34B3" w:rsidRDefault="006F34B3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03/05/2025</w:t>
            </w:r>
          </w:p>
        </w:tc>
      </w:tr>
      <w:tr w:rsidR="00B064E5" w:rsidRPr="008E74DA" w14:paraId="40AC2397" w14:textId="77777777" w:rsidTr="00F87ADB">
        <w:tc>
          <w:tcPr>
            <w:tcW w:w="0" w:type="auto"/>
          </w:tcPr>
          <w:p w14:paraId="28960997" w14:textId="4E2D623D" w:rsidR="00B064E5" w:rsidRPr="008E74DA" w:rsidRDefault="00B064E5" w:rsidP="00EE5F8D">
            <w:pPr>
              <w:spacing w:after="0" w:line="282" w:lineRule="auto"/>
              <w:rPr>
                <w:rFonts w:cs="Times New Roman"/>
                <w:iCs/>
              </w:rPr>
            </w:pPr>
            <w:r>
              <w:rPr>
                <w:rFonts w:cs="Times New Roman"/>
                <w:iCs/>
              </w:rPr>
              <w:t>1</w:t>
            </w:r>
            <w:r w:rsidR="000D5039">
              <w:rPr>
                <w:rFonts w:cs="Times New Roman"/>
                <w:iCs/>
              </w:rPr>
              <w:t>5</w:t>
            </w:r>
          </w:p>
        </w:tc>
        <w:tc>
          <w:tcPr>
            <w:tcW w:w="7844" w:type="dxa"/>
          </w:tcPr>
          <w:p w14:paraId="1C8E0C1C" w14:textId="77777777" w:rsidR="00B064E5" w:rsidRDefault="00B064E5" w:rsidP="00EE5F8D">
            <w:pPr>
              <w:spacing w:after="0" w:line="282" w:lineRule="auto"/>
              <w:rPr>
                <w:rFonts w:cs="Times New Roman"/>
                <w:iCs/>
              </w:rPr>
            </w:pPr>
            <w:r>
              <w:rPr>
                <w:rFonts w:cs="Times New Roman"/>
                <w:iCs/>
              </w:rPr>
              <w:t>Scalable phylogenetic Hamiltonian Monte Carlo method and its application in divergence time estimations</w:t>
            </w:r>
          </w:p>
          <w:p w14:paraId="1EFAAB2B" w14:textId="4891008C" w:rsidR="00B064E5" w:rsidRPr="00B064E5" w:rsidRDefault="00B064E5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B064E5">
              <w:rPr>
                <w:rFonts w:cs="Times New Roman"/>
                <w:i/>
              </w:rPr>
              <w:t>Southeastern Louisiana University</w:t>
            </w:r>
            <w:r>
              <w:rPr>
                <w:rFonts w:cs="Times New Roman"/>
                <w:i/>
              </w:rPr>
              <w:t>, Hammond, LA</w:t>
            </w:r>
          </w:p>
        </w:tc>
        <w:tc>
          <w:tcPr>
            <w:tcW w:w="1080" w:type="dxa"/>
          </w:tcPr>
          <w:p w14:paraId="118544C6" w14:textId="672CB5FE" w:rsidR="00B064E5" w:rsidRPr="008E74DA" w:rsidRDefault="00B064E5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08</w:t>
            </w:r>
            <w:r w:rsidRPr="008E74DA">
              <w:rPr>
                <w:rFonts w:cs="Times New Roman"/>
              </w:rPr>
              <w:t>/</w:t>
            </w:r>
            <w:r>
              <w:rPr>
                <w:rFonts w:cs="Times New Roman"/>
              </w:rPr>
              <w:t>29</w:t>
            </w:r>
            <w:r w:rsidRPr="008E74DA">
              <w:rPr>
                <w:rFonts w:cs="Times New Roman"/>
              </w:rPr>
              <w:t>/202</w:t>
            </w:r>
            <w:r>
              <w:rPr>
                <w:rFonts w:cs="Times New Roman"/>
              </w:rPr>
              <w:t>4</w:t>
            </w:r>
          </w:p>
        </w:tc>
      </w:tr>
      <w:tr w:rsidR="005037AD" w:rsidRPr="008E74DA" w14:paraId="22604CAE" w14:textId="77777777" w:rsidTr="00F87ADB">
        <w:tc>
          <w:tcPr>
            <w:tcW w:w="0" w:type="auto"/>
          </w:tcPr>
          <w:p w14:paraId="0D56FF31" w14:textId="399168C1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</w:t>
            </w:r>
            <w:r w:rsidR="000D5039">
              <w:rPr>
                <w:rFonts w:cs="Times New Roman"/>
                <w:iCs/>
              </w:rPr>
              <w:t>4</w:t>
            </w:r>
          </w:p>
        </w:tc>
        <w:tc>
          <w:tcPr>
            <w:tcW w:w="7844" w:type="dxa"/>
          </w:tcPr>
          <w:p w14:paraId="678E7266" w14:textId="42B765B5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estimating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mount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of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Cs/>
              </w:rPr>
              <w:t>i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in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duplications</w:t>
            </w:r>
          </w:p>
          <w:p w14:paraId="733E0C71" w14:textId="1D0198A9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/>
                <w:iCs/>
              </w:rPr>
              <w:t>AMS/AWM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t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ulan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ew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rleans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LA</w:t>
            </w:r>
          </w:p>
        </w:tc>
        <w:tc>
          <w:tcPr>
            <w:tcW w:w="1080" w:type="dxa"/>
          </w:tcPr>
          <w:p w14:paraId="2E7039A5" w14:textId="53FCA53F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2/06/2023</w:t>
            </w:r>
          </w:p>
        </w:tc>
      </w:tr>
      <w:tr w:rsidR="005037AD" w:rsidRPr="008E74DA" w14:paraId="17958B24" w14:textId="77777777" w:rsidTr="00F87ADB">
        <w:tc>
          <w:tcPr>
            <w:tcW w:w="0" w:type="auto"/>
          </w:tcPr>
          <w:p w14:paraId="1EBBB407" w14:textId="6EE0BAFB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</w:t>
            </w:r>
            <w:r w:rsidR="000D5039">
              <w:rPr>
                <w:rFonts w:cs="Times New Roman"/>
                <w:iCs/>
              </w:rPr>
              <w:t>3</w:t>
            </w:r>
          </w:p>
        </w:tc>
        <w:tc>
          <w:tcPr>
            <w:tcW w:w="7844" w:type="dxa"/>
          </w:tcPr>
          <w:p w14:paraId="3650AABA" w14:textId="4135DA42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Scalab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910674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="00910674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ferenc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via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Hamiltonian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Mont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arlo</w:t>
            </w:r>
            <w:r w:rsidR="008E74DA">
              <w:rPr>
                <w:rFonts w:cs="Times New Roman"/>
                <w:iCs/>
              </w:rPr>
              <w:t xml:space="preserve"> </w:t>
            </w:r>
            <w:r w:rsidR="00910674" w:rsidRPr="008E74DA">
              <w:rPr>
                <w:rFonts w:cs="Times New Roman"/>
                <w:iCs/>
              </w:rPr>
              <w:t>m</w:t>
            </w:r>
            <w:r w:rsidRPr="008E74DA">
              <w:rPr>
                <w:rFonts w:cs="Times New Roman"/>
                <w:iCs/>
              </w:rPr>
              <w:t>ethod</w:t>
            </w:r>
          </w:p>
          <w:p w14:paraId="4FB26F32" w14:textId="170CFED9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Indiana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loomington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N</w:t>
            </w:r>
          </w:p>
        </w:tc>
        <w:tc>
          <w:tcPr>
            <w:tcW w:w="1080" w:type="dxa"/>
          </w:tcPr>
          <w:p w14:paraId="0B60B1E6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</w:rPr>
              <w:t>02/03/2023</w:t>
            </w:r>
          </w:p>
        </w:tc>
      </w:tr>
      <w:tr w:rsidR="005037AD" w:rsidRPr="008E74DA" w14:paraId="63DD0C52" w14:textId="77777777" w:rsidTr="00F87ADB">
        <w:tc>
          <w:tcPr>
            <w:tcW w:w="0" w:type="auto"/>
          </w:tcPr>
          <w:p w14:paraId="1759B0CC" w14:textId="5DF18966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</w:t>
            </w:r>
            <w:r w:rsidR="000D5039">
              <w:rPr>
                <w:rFonts w:cs="Times New Roman"/>
                <w:iCs/>
              </w:rPr>
              <w:t>2</w:t>
            </w:r>
          </w:p>
        </w:tc>
        <w:tc>
          <w:tcPr>
            <w:tcW w:w="7844" w:type="dxa"/>
          </w:tcPr>
          <w:p w14:paraId="5F079B99" w14:textId="119650FE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Scalab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281F3C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="00281F3C" w:rsidRPr="008E74DA">
              <w:rPr>
                <w:rFonts w:cs="Times New Roman"/>
                <w:iCs/>
              </w:rPr>
              <w:t>a</w:t>
            </w:r>
            <w:r w:rsidRPr="008E74DA">
              <w:rPr>
                <w:rFonts w:cs="Times New Roman"/>
                <w:iCs/>
              </w:rPr>
              <w:t>lgorithm,</w:t>
            </w:r>
            <w:r w:rsidR="008E74DA">
              <w:rPr>
                <w:rFonts w:cs="Times New Roman"/>
                <w:iCs/>
              </w:rPr>
              <w:t xml:space="preserve"> </w:t>
            </w:r>
            <w:r w:rsidR="00281F3C" w:rsidRPr="008E74DA">
              <w:rPr>
                <w:rFonts w:cs="Times New Roman"/>
                <w:iCs/>
              </w:rPr>
              <w:t>m</w:t>
            </w:r>
            <w:r w:rsidRPr="008E74DA">
              <w:rPr>
                <w:rFonts w:cs="Times New Roman"/>
                <w:iCs/>
              </w:rPr>
              <w:t>odeling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nd</w:t>
            </w:r>
            <w:r w:rsidR="008E74DA">
              <w:rPr>
                <w:rFonts w:cs="Times New Roman"/>
                <w:iCs/>
              </w:rPr>
              <w:t xml:space="preserve"> </w:t>
            </w:r>
            <w:r w:rsidR="00281F3C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ference</w:t>
            </w:r>
          </w:p>
          <w:p w14:paraId="41E92D46" w14:textId="62647666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North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arolin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Raleigh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NC</w:t>
            </w:r>
            <w:r w:rsidR="008E74DA">
              <w:rPr>
                <w:rFonts w:cs="Times New Roman"/>
              </w:rPr>
              <w:t xml:space="preserve"> </w:t>
            </w:r>
          </w:p>
        </w:tc>
        <w:tc>
          <w:tcPr>
            <w:tcW w:w="1080" w:type="dxa"/>
          </w:tcPr>
          <w:p w14:paraId="297AB777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</w:rPr>
              <w:t>10/10/2022</w:t>
            </w:r>
          </w:p>
        </w:tc>
      </w:tr>
      <w:tr w:rsidR="005037AD" w:rsidRPr="008E74DA" w14:paraId="57A2E7E7" w14:textId="77777777" w:rsidTr="00F87ADB">
        <w:tc>
          <w:tcPr>
            <w:tcW w:w="0" w:type="auto"/>
          </w:tcPr>
          <w:p w14:paraId="2BBF8787" w14:textId="72C4A9E4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</w:t>
            </w:r>
            <w:r w:rsidR="000D5039">
              <w:rPr>
                <w:rFonts w:cs="Times New Roman"/>
                <w:iCs/>
              </w:rPr>
              <w:t>1</w:t>
            </w:r>
          </w:p>
        </w:tc>
        <w:tc>
          <w:tcPr>
            <w:tcW w:w="7844" w:type="dxa"/>
          </w:tcPr>
          <w:p w14:paraId="322E998E" w14:textId="2522AB56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Smooth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n</w:t>
            </w:r>
            <w:r w:rsidRPr="008E74DA">
              <w:rPr>
                <w:rFonts w:cs="Times New Roman"/>
                <w:iCs/>
              </w:rPr>
              <w:t>on-</w:t>
            </w:r>
            <w:r w:rsidR="00483A7D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arametric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c</w:t>
            </w:r>
            <w:r w:rsidRPr="008E74DA">
              <w:rPr>
                <w:rFonts w:cs="Times New Roman"/>
                <w:iCs/>
              </w:rPr>
              <w:t>oalescent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rior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s</w:t>
            </w:r>
            <w:r w:rsidRPr="008E74DA">
              <w:rPr>
                <w:rFonts w:cs="Times New Roman"/>
                <w:iCs/>
              </w:rPr>
              <w:t>calab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d</w:t>
            </w:r>
            <w:r w:rsidRPr="008E74DA">
              <w:rPr>
                <w:rFonts w:cs="Times New Roman"/>
                <w:iCs/>
              </w:rPr>
              <w:t>ivergenc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t</w:t>
            </w:r>
            <w:r w:rsidRPr="008E74DA">
              <w:rPr>
                <w:rFonts w:cs="Times New Roman"/>
                <w:iCs/>
              </w:rPr>
              <w:t>im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e</w:t>
            </w:r>
            <w:r w:rsidRPr="008E74DA">
              <w:rPr>
                <w:rFonts w:cs="Times New Roman"/>
                <w:iCs/>
              </w:rPr>
              <w:t>stimations</w:t>
            </w:r>
          </w:p>
          <w:p w14:paraId="40C5A86A" w14:textId="2690B75D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AMS/AWM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t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ulan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ew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rleans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LA</w:t>
            </w:r>
          </w:p>
        </w:tc>
        <w:tc>
          <w:tcPr>
            <w:tcW w:w="1080" w:type="dxa"/>
          </w:tcPr>
          <w:p w14:paraId="79DABD73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0/05/2022</w:t>
            </w:r>
          </w:p>
        </w:tc>
      </w:tr>
      <w:tr w:rsidR="000D5039" w:rsidRPr="008E74DA" w14:paraId="013DEE59" w14:textId="77777777" w:rsidTr="00F87ADB">
        <w:tc>
          <w:tcPr>
            <w:tcW w:w="0" w:type="auto"/>
          </w:tcPr>
          <w:p w14:paraId="6C198E81" w14:textId="4B6B0297" w:rsidR="000D5039" w:rsidRPr="008E74DA" w:rsidRDefault="000D5039" w:rsidP="0062101C">
            <w:pPr>
              <w:spacing w:after="0" w:line="282" w:lineRule="auto"/>
              <w:rPr>
                <w:rFonts w:cs="Times New Roman"/>
                <w:iCs/>
              </w:rPr>
            </w:pPr>
            <w:r>
              <w:rPr>
                <w:rFonts w:cs="Times New Roman"/>
                <w:iCs/>
              </w:rPr>
              <w:t>10</w:t>
            </w:r>
          </w:p>
        </w:tc>
        <w:tc>
          <w:tcPr>
            <w:tcW w:w="7844" w:type="dxa"/>
          </w:tcPr>
          <w:p w14:paraId="2B7CE081" w14:textId="738D9430" w:rsidR="000D5039" w:rsidRPr="008E74DA" w:rsidRDefault="005D2283" w:rsidP="0062101C">
            <w:pPr>
              <w:spacing w:after="0" w:line="282" w:lineRule="auto"/>
              <w:rPr>
                <w:rFonts w:cs="Times New Roman"/>
                <w:iCs/>
              </w:rPr>
            </w:pPr>
            <w:r>
              <w:t>Divergence time estimation with Hamiltonian Monte Carlo sampling and ratio transform</w:t>
            </w:r>
          </w:p>
          <w:p w14:paraId="70BD6F14" w14:textId="11C3106B" w:rsidR="000D5039" w:rsidRPr="008E74DA" w:rsidRDefault="0036320E" w:rsidP="0062101C">
            <w:pPr>
              <w:spacing w:after="0" w:line="282" w:lineRule="auto"/>
              <w:rPr>
                <w:rFonts w:cs="Times New Roman"/>
                <w:iCs/>
              </w:rPr>
            </w:pPr>
            <w:r>
              <w:rPr>
                <w:rFonts w:cs="Times New Roman"/>
                <w:i/>
                <w:iCs/>
              </w:rPr>
              <w:t>KU Leuven</w:t>
            </w:r>
            <w:r w:rsidR="000D5039" w:rsidRPr="008E74DA">
              <w:rPr>
                <w:rFonts w:cs="Times New Roman"/>
                <w:i/>
                <w:iCs/>
              </w:rPr>
              <w:t>,</w:t>
            </w:r>
            <w:r w:rsidR="000D5039">
              <w:rPr>
                <w:rFonts w:cs="Times New Roman"/>
                <w:i/>
                <w:iCs/>
              </w:rPr>
              <w:t xml:space="preserve"> </w:t>
            </w:r>
            <w:r>
              <w:rPr>
                <w:rFonts w:cs="Times New Roman"/>
                <w:i/>
                <w:iCs/>
              </w:rPr>
              <w:t>Leuven</w:t>
            </w:r>
            <w:r w:rsidR="000D5039" w:rsidRPr="008E74DA">
              <w:rPr>
                <w:rFonts w:cs="Times New Roman"/>
                <w:i/>
                <w:iCs/>
              </w:rPr>
              <w:t>,</w:t>
            </w:r>
            <w:r w:rsidR="000D5039">
              <w:rPr>
                <w:rFonts w:cs="Times New Roman"/>
                <w:i/>
                <w:iCs/>
              </w:rPr>
              <w:t xml:space="preserve"> </w:t>
            </w:r>
            <w:r>
              <w:rPr>
                <w:rFonts w:cs="Times New Roman"/>
                <w:i/>
                <w:iCs/>
              </w:rPr>
              <w:t>Belgium</w:t>
            </w:r>
          </w:p>
        </w:tc>
        <w:tc>
          <w:tcPr>
            <w:tcW w:w="1080" w:type="dxa"/>
          </w:tcPr>
          <w:p w14:paraId="2E5B57A4" w14:textId="71756A16" w:rsidR="000D5039" w:rsidRPr="008E74DA" w:rsidRDefault="0036320E" w:rsidP="0062101C">
            <w:pPr>
              <w:spacing w:after="0" w:line="282" w:lineRule="auto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08</w:t>
            </w:r>
            <w:r w:rsidR="000D5039" w:rsidRPr="008E74DA">
              <w:rPr>
                <w:rFonts w:cs="Times New Roman"/>
              </w:rPr>
              <w:t>/0</w:t>
            </w:r>
            <w:r>
              <w:rPr>
                <w:rFonts w:cs="Times New Roman"/>
              </w:rPr>
              <w:t>5</w:t>
            </w:r>
            <w:r w:rsidR="000D5039" w:rsidRPr="008E74DA">
              <w:rPr>
                <w:rFonts w:cs="Times New Roman"/>
              </w:rPr>
              <w:t>/</w:t>
            </w:r>
            <w:r>
              <w:rPr>
                <w:rFonts w:cs="Times New Roman"/>
              </w:rPr>
              <w:t>2020</w:t>
            </w:r>
          </w:p>
        </w:tc>
      </w:tr>
      <w:tr w:rsidR="005037AD" w:rsidRPr="008E74DA" w14:paraId="5DD30C14" w14:textId="77777777" w:rsidTr="00F87ADB">
        <w:tc>
          <w:tcPr>
            <w:tcW w:w="0" w:type="auto"/>
          </w:tcPr>
          <w:p w14:paraId="1A9A5BB6" w14:textId="65829106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9</w:t>
            </w:r>
          </w:p>
        </w:tc>
        <w:tc>
          <w:tcPr>
            <w:tcW w:w="7844" w:type="dxa"/>
          </w:tcPr>
          <w:p w14:paraId="1FA75DD0" w14:textId="25CB6922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Scalab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m</w:t>
            </w:r>
            <w:r w:rsidRPr="008E74DA">
              <w:rPr>
                <w:rFonts w:cs="Times New Roman"/>
                <w:iCs/>
              </w:rPr>
              <w:t>odeling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nd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ferenc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hylogenetic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–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rom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="004D4B21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g</w:t>
            </w:r>
            <w:r w:rsidRPr="008E74DA">
              <w:rPr>
                <w:rFonts w:cs="Times New Roman"/>
                <w:iCs/>
              </w:rPr>
              <w:t>en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c</w:t>
            </w:r>
            <w:r w:rsidRPr="008E74DA">
              <w:rPr>
                <w:rFonts w:cs="Times New Roman"/>
                <w:iCs/>
              </w:rPr>
              <w:t>onversion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to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e</w:t>
            </w:r>
            <w:r w:rsidRPr="008E74DA">
              <w:rPr>
                <w:rFonts w:cs="Times New Roman"/>
                <w:iCs/>
              </w:rPr>
              <w:t>volving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athogens</w:t>
            </w:r>
          </w:p>
          <w:p w14:paraId="72C6C6AE" w14:textId="2D4EC22F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/>
                <w:iCs/>
              </w:rPr>
              <w:t>Tulan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ew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rleans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LA</w:t>
            </w:r>
          </w:p>
        </w:tc>
        <w:tc>
          <w:tcPr>
            <w:tcW w:w="1080" w:type="dxa"/>
          </w:tcPr>
          <w:p w14:paraId="4EC10469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2/04/2019</w:t>
            </w:r>
          </w:p>
        </w:tc>
      </w:tr>
      <w:tr w:rsidR="005037AD" w:rsidRPr="008E74DA" w14:paraId="39BB67C4" w14:textId="77777777" w:rsidTr="00F87ADB">
        <w:tc>
          <w:tcPr>
            <w:tcW w:w="0" w:type="auto"/>
          </w:tcPr>
          <w:p w14:paraId="71079CA4" w14:textId="1BF01C83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8</w:t>
            </w:r>
          </w:p>
        </w:tc>
        <w:tc>
          <w:tcPr>
            <w:tcW w:w="7844" w:type="dxa"/>
          </w:tcPr>
          <w:p w14:paraId="0483569A" w14:textId="4B454F00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Scalab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m</w:t>
            </w:r>
            <w:r w:rsidRPr="008E74DA">
              <w:rPr>
                <w:rFonts w:cs="Times New Roman"/>
                <w:iCs/>
              </w:rPr>
              <w:t>odeling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nd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ferenc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hylogenetic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–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rom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="005C5E50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g</w:t>
            </w:r>
            <w:r w:rsidRPr="008E74DA">
              <w:rPr>
                <w:rFonts w:cs="Times New Roman"/>
                <w:iCs/>
              </w:rPr>
              <w:t>en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c</w:t>
            </w:r>
            <w:r w:rsidRPr="008E74DA">
              <w:rPr>
                <w:rFonts w:cs="Times New Roman"/>
                <w:iCs/>
              </w:rPr>
              <w:t>onversion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to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e</w:t>
            </w:r>
            <w:r w:rsidRPr="008E74DA">
              <w:rPr>
                <w:rFonts w:cs="Times New Roman"/>
                <w:iCs/>
              </w:rPr>
              <w:t>volving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athogens</w:t>
            </w:r>
          </w:p>
          <w:p w14:paraId="3D9E04AC" w14:textId="24F1313B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Louisiana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tat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ato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Rouge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LA</w:t>
            </w:r>
          </w:p>
        </w:tc>
        <w:tc>
          <w:tcPr>
            <w:tcW w:w="1080" w:type="dxa"/>
          </w:tcPr>
          <w:p w14:paraId="72261332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1/04/2019</w:t>
            </w:r>
          </w:p>
        </w:tc>
      </w:tr>
      <w:tr w:rsidR="005037AD" w:rsidRPr="008E74DA" w14:paraId="2A421E74" w14:textId="77777777" w:rsidTr="00F87ADB">
        <w:tc>
          <w:tcPr>
            <w:tcW w:w="0" w:type="auto"/>
          </w:tcPr>
          <w:p w14:paraId="505EBDD2" w14:textId="4E18793E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7</w:t>
            </w:r>
          </w:p>
        </w:tc>
        <w:tc>
          <w:tcPr>
            <w:tcW w:w="7844" w:type="dxa"/>
          </w:tcPr>
          <w:p w14:paraId="658894C1" w14:textId="470B80AF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Large-sca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A373E0" w:rsidRPr="008E74DA">
              <w:rPr>
                <w:rFonts w:cs="Times New Roman"/>
                <w:iCs/>
              </w:rPr>
              <w:t>m</w:t>
            </w:r>
            <w:r w:rsidRPr="008E74DA">
              <w:rPr>
                <w:rFonts w:cs="Times New Roman"/>
                <w:iCs/>
              </w:rPr>
              <w:t>olecula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A373E0" w:rsidRPr="008E74DA">
              <w:rPr>
                <w:rFonts w:cs="Times New Roman"/>
                <w:iCs/>
              </w:rPr>
              <w:t>e</w:t>
            </w:r>
            <w:r w:rsidRPr="008E74DA">
              <w:rPr>
                <w:rFonts w:cs="Times New Roman"/>
                <w:iCs/>
              </w:rPr>
              <w:t>pidemiology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A373E0" w:rsidRPr="008E74DA">
              <w:rPr>
                <w:rFonts w:cs="Times New Roman"/>
                <w:iCs/>
              </w:rPr>
              <w:t>v</w:t>
            </w:r>
            <w:r w:rsidRPr="008E74DA">
              <w:rPr>
                <w:rFonts w:cs="Times New Roman"/>
                <w:iCs/>
              </w:rPr>
              <w:t>iruses</w:t>
            </w:r>
          </w:p>
          <w:p w14:paraId="43BFA60D" w14:textId="1EE57C4A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Universit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California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Lo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geles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CA</w:t>
            </w:r>
          </w:p>
        </w:tc>
        <w:tc>
          <w:tcPr>
            <w:tcW w:w="1080" w:type="dxa"/>
          </w:tcPr>
          <w:p w14:paraId="2A5216D1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1/08/2018</w:t>
            </w:r>
          </w:p>
        </w:tc>
      </w:tr>
      <w:tr w:rsidR="005037AD" w:rsidRPr="008E74DA" w14:paraId="50C73AFF" w14:textId="77777777" w:rsidTr="00F87ADB">
        <w:tc>
          <w:tcPr>
            <w:tcW w:w="0" w:type="auto"/>
          </w:tcPr>
          <w:p w14:paraId="18280B14" w14:textId="1EFF9589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6</w:t>
            </w:r>
          </w:p>
        </w:tc>
        <w:tc>
          <w:tcPr>
            <w:tcW w:w="7844" w:type="dxa"/>
          </w:tcPr>
          <w:p w14:paraId="45970967" w14:textId="1376D578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="007A76E0" w:rsidRPr="008E74DA">
              <w:rPr>
                <w:rFonts w:cs="Times New Roman"/>
                <w:iCs/>
              </w:rPr>
              <w:t>a</w:t>
            </w:r>
            <w:r w:rsidRPr="008E74DA">
              <w:rPr>
                <w:rFonts w:cs="Times New Roman"/>
                <w:iCs/>
              </w:rPr>
              <w:t>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7A76E0" w:rsidRPr="008E74DA">
              <w:rPr>
                <w:rFonts w:cs="Times New Roman"/>
                <w:iCs/>
              </w:rPr>
              <w:t>q</w:t>
            </w:r>
            <w:r w:rsidRPr="008E74DA">
              <w:rPr>
                <w:rFonts w:cs="Times New Roman"/>
                <w:iCs/>
              </w:rPr>
              <w:t>uantifying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="007A76E0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="007A76E0" w:rsidRPr="008E74DA">
              <w:rPr>
                <w:rFonts w:cs="Times New Roman"/>
                <w:iCs/>
              </w:rPr>
              <w:t>g</w:t>
            </w:r>
            <w:r w:rsidRPr="008E74DA">
              <w:rPr>
                <w:rFonts w:cs="Times New Roman"/>
                <w:iCs/>
              </w:rPr>
              <w:t>en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7A76E0" w:rsidRPr="008E74DA">
              <w:rPr>
                <w:rFonts w:cs="Times New Roman"/>
                <w:iCs/>
              </w:rPr>
              <w:t>c</w:t>
            </w:r>
            <w:r w:rsidRPr="008E74DA">
              <w:rPr>
                <w:rFonts w:cs="Times New Roman"/>
                <w:iCs/>
              </w:rPr>
              <w:t>onversion</w:t>
            </w:r>
          </w:p>
          <w:p w14:paraId="4E509646" w14:textId="2D1803EA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bookmarkStart w:id="10" w:name="OLE_LINK2"/>
            <w:r w:rsidRPr="008E74DA">
              <w:rPr>
                <w:rFonts w:cs="Times New Roman"/>
                <w:i/>
                <w:iCs/>
              </w:rPr>
              <w:t>Zhejiang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</w:t>
            </w:r>
            <w:bookmarkEnd w:id="10"/>
            <w:r w:rsidRPr="008E74DA">
              <w:rPr>
                <w:rFonts w:cs="Times New Roman"/>
                <w:i/>
                <w:iCs/>
              </w:rPr>
              <w:t>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Hangzhou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China</w:t>
            </w:r>
          </w:p>
        </w:tc>
        <w:tc>
          <w:tcPr>
            <w:tcW w:w="1080" w:type="dxa"/>
          </w:tcPr>
          <w:p w14:paraId="04A1DDD1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9/18/2018</w:t>
            </w:r>
          </w:p>
        </w:tc>
      </w:tr>
      <w:tr w:rsidR="005037AD" w:rsidRPr="008E74DA" w14:paraId="373CDD38" w14:textId="77777777" w:rsidTr="00F87ADB">
        <w:tc>
          <w:tcPr>
            <w:tcW w:w="0" w:type="auto"/>
          </w:tcPr>
          <w:p w14:paraId="4CCA796C" w14:textId="4E293C6A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5</w:t>
            </w:r>
          </w:p>
        </w:tc>
        <w:tc>
          <w:tcPr>
            <w:tcW w:w="7844" w:type="dxa"/>
          </w:tcPr>
          <w:p w14:paraId="14BE8841" w14:textId="22F9A118" w:rsidR="007A76E0" w:rsidRPr="008E74DA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quantifying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Cs/>
              </w:rPr>
              <w:t>i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</w:p>
          <w:p w14:paraId="57CF0510" w14:textId="1FCA1517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Chines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cadem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ciences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eijing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hina</w:t>
            </w:r>
          </w:p>
        </w:tc>
        <w:tc>
          <w:tcPr>
            <w:tcW w:w="1080" w:type="dxa"/>
          </w:tcPr>
          <w:p w14:paraId="3C021719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9/04/2018</w:t>
            </w:r>
          </w:p>
        </w:tc>
      </w:tr>
      <w:tr w:rsidR="005037AD" w:rsidRPr="008E74DA" w14:paraId="7A5C7D90" w14:textId="77777777" w:rsidTr="00F87ADB">
        <w:tc>
          <w:tcPr>
            <w:tcW w:w="0" w:type="auto"/>
          </w:tcPr>
          <w:p w14:paraId="6D65DD8C" w14:textId="5D2777BC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lastRenderedPageBreak/>
              <w:t>4</w:t>
            </w:r>
          </w:p>
        </w:tc>
        <w:tc>
          <w:tcPr>
            <w:tcW w:w="7844" w:type="dxa"/>
          </w:tcPr>
          <w:p w14:paraId="6C7DE5AD" w14:textId="1E03B477" w:rsidR="007A76E0" w:rsidRPr="008E74DA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quantifying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Cs/>
              </w:rPr>
              <w:t>i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</w:p>
          <w:p w14:paraId="4881F84D" w14:textId="1B2C7486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CGM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nline</w:t>
            </w:r>
          </w:p>
        </w:tc>
        <w:tc>
          <w:tcPr>
            <w:tcW w:w="1080" w:type="dxa"/>
          </w:tcPr>
          <w:p w14:paraId="3D1F71C6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5/30/2018</w:t>
            </w:r>
          </w:p>
        </w:tc>
      </w:tr>
      <w:tr w:rsidR="005037AD" w:rsidRPr="008E74DA" w14:paraId="128DB8FF" w14:textId="77777777" w:rsidTr="00F87ADB">
        <w:tc>
          <w:tcPr>
            <w:tcW w:w="0" w:type="auto"/>
          </w:tcPr>
          <w:p w14:paraId="6D352033" w14:textId="1496181B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3</w:t>
            </w:r>
          </w:p>
        </w:tc>
        <w:tc>
          <w:tcPr>
            <w:tcW w:w="7844" w:type="dxa"/>
          </w:tcPr>
          <w:p w14:paraId="34E1034D" w14:textId="30472BD6" w:rsidR="007A76E0" w:rsidRPr="008E74DA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quantifying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Cs/>
              </w:rPr>
              <w:t>i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</w:p>
          <w:p w14:paraId="33032B91" w14:textId="1A1EC15A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Duk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Durham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C</w:t>
            </w:r>
          </w:p>
        </w:tc>
        <w:tc>
          <w:tcPr>
            <w:tcW w:w="1080" w:type="dxa"/>
          </w:tcPr>
          <w:p w14:paraId="1BAB37F0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2/15/2018</w:t>
            </w:r>
          </w:p>
        </w:tc>
      </w:tr>
      <w:tr w:rsidR="005037AD" w:rsidRPr="008E74DA" w14:paraId="6BF901AF" w14:textId="77777777" w:rsidTr="00F87ADB">
        <w:tc>
          <w:tcPr>
            <w:tcW w:w="0" w:type="auto"/>
          </w:tcPr>
          <w:p w14:paraId="4AB92CC1" w14:textId="08D2A87A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2</w:t>
            </w:r>
          </w:p>
        </w:tc>
        <w:tc>
          <w:tcPr>
            <w:tcW w:w="7844" w:type="dxa"/>
          </w:tcPr>
          <w:p w14:paraId="37487891" w14:textId="61BC4BCB" w:rsidR="007A76E0" w:rsidRPr="008E74DA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quantifying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Cs/>
              </w:rPr>
              <w:t>i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</w:p>
          <w:p w14:paraId="0926D925" w14:textId="1B62B7BB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Templ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hiladelphia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A</w:t>
            </w:r>
          </w:p>
        </w:tc>
        <w:tc>
          <w:tcPr>
            <w:tcW w:w="1080" w:type="dxa"/>
          </w:tcPr>
          <w:p w14:paraId="32651C3C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4/25/2017</w:t>
            </w:r>
          </w:p>
        </w:tc>
      </w:tr>
      <w:tr w:rsidR="005037AD" w:rsidRPr="008E74DA" w14:paraId="58A0FC2D" w14:textId="77777777" w:rsidTr="00F87ADB">
        <w:tc>
          <w:tcPr>
            <w:tcW w:w="0" w:type="auto"/>
          </w:tcPr>
          <w:p w14:paraId="5D5F875D" w14:textId="26543DC6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</w:t>
            </w:r>
          </w:p>
        </w:tc>
        <w:tc>
          <w:tcPr>
            <w:tcW w:w="7844" w:type="dxa"/>
          </w:tcPr>
          <w:p w14:paraId="7246131D" w14:textId="2A0169BF" w:rsidR="007A76E0" w:rsidRPr="008E74DA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quantifying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Cs/>
              </w:rPr>
              <w:t>i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</w:p>
          <w:p w14:paraId="267DFDB3" w14:textId="48167C55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North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arolin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Raleigh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NC</w:t>
            </w:r>
          </w:p>
        </w:tc>
        <w:tc>
          <w:tcPr>
            <w:tcW w:w="1080" w:type="dxa"/>
          </w:tcPr>
          <w:p w14:paraId="4A7A8083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3/24/2017</w:t>
            </w:r>
          </w:p>
        </w:tc>
      </w:tr>
    </w:tbl>
    <w:p w14:paraId="41058E76" w14:textId="77777777" w:rsidR="00FC0DEB" w:rsidRPr="008E74DA" w:rsidRDefault="00FC0DEB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51AC4F26" w14:textId="08F39C26" w:rsidR="000068F4" w:rsidRPr="008E74DA" w:rsidRDefault="005037AD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SOFTWARE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0068F4" w:rsidRPr="008E74DA" w14:paraId="36CA7789" w14:textId="77777777" w:rsidTr="005037AD">
        <w:tc>
          <w:tcPr>
            <w:tcW w:w="5000" w:type="pct"/>
          </w:tcPr>
          <w:p w14:paraId="5A6536C6" w14:textId="77777777" w:rsidR="000068F4" w:rsidRPr="00D559AA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proofErr w:type="spellStart"/>
            <w:r w:rsidRPr="00D559AA">
              <w:rPr>
                <w:rFonts w:cs="Times New Roman"/>
                <w:b/>
                <w:bCs/>
                <w:sz w:val="24"/>
                <w:szCs w:val="24"/>
              </w:rPr>
              <w:t>IGCexpansion</w:t>
            </w:r>
            <w:proofErr w:type="spellEnd"/>
          </w:p>
          <w:p w14:paraId="77F33F30" w14:textId="1C8CE749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M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ftwar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udying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interloc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.</w:t>
            </w:r>
          </w:p>
          <w:p w14:paraId="49CC1EE8" w14:textId="4E9A64C1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vai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hyperlink r:id="rId24" w:history="1">
              <w:r w:rsidRPr="008E74DA">
                <w:rPr>
                  <w:rStyle w:val="Hyperlink"/>
                  <w:rFonts w:cs="Times New Roman"/>
                </w:rPr>
                <w:t>https://github.com/xji3/IGCexpansion</w:t>
              </w:r>
            </w:hyperlink>
            <w:r w:rsidRPr="008E74DA">
              <w:rPr>
                <w:rStyle w:val="Hyperlink"/>
                <w:rFonts w:cs="Times New Roman"/>
                <w:u w:val="none"/>
              </w:rPr>
              <w:t>.</w:t>
            </w:r>
          </w:p>
        </w:tc>
      </w:tr>
      <w:tr w:rsidR="000068F4" w:rsidRPr="008E74DA" w14:paraId="78A54F03" w14:textId="77777777" w:rsidTr="005037AD">
        <w:tc>
          <w:tcPr>
            <w:tcW w:w="5000" w:type="pct"/>
          </w:tcPr>
          <w:p w14:paraId="105880AA" w14:textId="609CF6FD" w:rsidR="000068F4" w:rsidRPr="00D559AA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IGC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BEAST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Tutorial</w:t>
            </w:r>
          </w:p>
          <w:p w14:paraId="2E4CAE95" w14:textId="25047D60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utori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tho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und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velopment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quantifying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interloc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AST.</w:t>
            </w:r>
          </w:p>
          <w:p w14:paraId="4ED26624" w14:textId="745E6189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vailab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t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25" w:history="1">
              <w:r w:rsidRPr="008E74DA">
                <w:rPr>
                  <w:rStyle w:val="Hyperlink"/>
                  <w:rFonts w:cs="Times New Roman"/>
                </w:rPr>
                <w:t>https://github.com/xji3/IGC_BEAST_Tutorial</w:t>
              </w:r>
            </w:hyperlink>
            <w:r w:rsidRPr="008E74DA">
              <w:rPr>
                <w:rStyle w:val="Hyperlink"/>
                <w:rFonts w:cs="Times New Roman"/>
                <w:u w:val="none"/>
              </w:rPr>
              <w:t>.</w:t>
            </w:r>
          </w:p>
        </w:tc>
      </w:tr>
      <w:tr w:rsidR="000068F4" w:rsidRPr="008E74DA" w14:paraId="75B515C1" w14:textId="77777777" w:rsidTr="005037AD">
        <w:tc>
          <w:tcPr>
            <w:tcW w:w="5000" w:type="pct"/>
          </w:tcPr>
          <w:p w14:paraId="78D5216B" w14:textId="5B62500E" w:rsidR="000068F4" w:rsidRPr="00D559AA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BEAST</w:t>
            </w:r>
            <w:r w:rsidR="00CA1BED">
              <w:rPr>
                <w:rFonts w:cs="Times New Roman"/>
                <w:b/>
                <w:bCs/>
                <w:sz w:val="24"/>
                <w:szCs w:val="24"/>
              </w:rPr>
              <w:t xml:space="preserve"> X</w:t>
            </w:r>
          </w:p>
          <w:p w14:paraId="23700554" w14:textId="09FFD4B1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Style w:val="Hyperlink"/>
                <w:rFonts w:eastAsia="Times New Roman" w:cs="Times New Roman"/>
              </w:rPr>
              <w:t>develop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AST</w:t>
            </w:r>
            <w:r w:rsidR="00314CD9">
              <w:rPr>
                <w:rFonts w:cs="Times New Roman"/>
              </w:rPr>
              <w:t xml:space="preserve"> X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ftware</w:t>
            </w:r>
            <w:r w:rsidR="00D37426">
              <w:rPr>
                <w:rFonts w:cs="Times New Roman"/>
              </w:rPr>
              <w:t xml:space="preserve"> package</w:t>
            </w:r>
            <w:r w:rsidRPr="008E74DA">
              <w:rPr>
                <w:rFonts w:cs="Times New Roman"/>
              </w:rPr>
              <w:t>.</w:t>
            </w:r>
          </w:p>
          <w:p w14:paraId="1B8919F2" w14:textId="384ED95A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vai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hyperlink r:id="rId26" w:history="1">
              <w:r w:rsidRPr="008E74DA">
                <w:rPr>
                  <w:rStyle w:val="Hyperlink"/>
                  <w:rFonts w:eastAsia="Times New Roman" w:cs="Times New Roman"/>
                </w:rPr>
                <w:t>https://github.com/beast-dev/beast-mcmc</w:t>
              </w:r>
            </w:hyperlink>
            <w:r w:rsidRPr="008E74DA">
              <w:rPr>
                <w:rStyle w:val="Hyperlink"/>
                <w:rFonts w:eastAsia="Times New Roman" w:cs="Times New Roman"/>
                <w:u w:val="none"/>
              </w:rPr>
              <w:t>.</w:t>
            </w:r>
          </w:p>
        </w:tc>
      </w:tr>
      <w:tr w:rsidR="000068F4" w:rsidRPr="008E74DA" w14:paraId="5A6F3B5A" w14:textId="77777777" w:rsidTr="005037AD">
        <w:tc>
          <w:tcPr>
            <w:tcW w:w="5000" w:type="pct"/>
          </w:tcPr>
          <w:p w14:paraId="3F1079D6" w14:textId="77777777" w:rsidR="000068F4" w:rsidRPr="00D559AA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BEAGLE</w:t>
            </w:r>
          </w:p>
          <w:p w14:paraId="761ECFCB" w14:textId="471FAF1A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Style w:val="Hyperlink"/>
                <w:rFonts w:eastAsia="Times New Roman" w:cs="Times New Roman"/>
              </w:rPr>
              <w:t>develop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AG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brary.</w:t>
            </w:r>
          </w:p>
          <w:p w14:paraId="1716A2C6" w14:textId="55474047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vai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hyperlink r:id="rId27" w:history="1">
              <w:r w:rsidRPr="008E74DA">
                <w:rPr>
                  <w:rStyle w:val="Hyperlink"/>
                  <w:rFonts w:cs="Times New Roman"/>
                </w:rPr>
                <w:t>https://github.com/beagle-dev/beagle-lib</w:t>
              </w:r>
            </w:hyperlink>
            <w:r w:rsidRPr="008E74DA">
              <w:rPr>
                <w:rStyle w:val="Hyperlink"/>
                <w:rFonts w:eastAsia="Times New Roman" w:cs="Times New Roman"/>
                <w:u w:val="none"/>
              </w:rPr>
              <w:t>.</w:t>
            </w:r>
          </w:p>
        </w:tc>
      </w:tr>
      <w:tr w:rsidR="000068F4" w:rsidRPr="008E74DA" w14:paraId="0293C413" w14:textId="77777777" w:rsidTr="005037AD">
        <w:tc>
          <w:tcPr>
            <w:tcW w:w="5000" w:type="pct"/>
          </w:tcPr>
          <w:p w14:paraId="7844D916" w14:textId="370DDCB9" w:rsidR="000068F4" w:rsidRPr="00D559AA" w:rsidRDefault="000F4503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B</w:t>
            </w:r>
            <w:r w:rsidR="000068F4" w:rsidRPr="00D559AA">
              <w:rPr>
                <w:rFonts w:cs="Times New Roman"/>
                <w:b/>
                <w:bCs/>
                <w:sz w:val="24"/>
                <w:szCs w:val="24"/>
              </w:rPr>
              <w:t>ito</w:t>
            </w:r>
          </w:p>
          <w:p w14:paraId="044928B1" w14:textId="55526F20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llabor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oup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istician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grammer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elp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s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near-tim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i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gorith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mplementation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i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ariation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velopment.</w:t>
            </w:r>
          </w:p>
          <w:p w14:paraId="05AABFFB" w14:textId="0B65F048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vai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A23DAC">
              <w:rPr>
                <w:rFonts w:cs="Times New Roman" w:hint="eastAsia"/>
              </w:rPr>
              <w:t xml:space="preserve"> </w:t>
            </w:r>
            <w:hyperlink r:id="rId28" w:history="1">
              <w:r w:rsidR="00A23DAC" w:rsidRPr="001E0656">
                <w:rPr>
                  <w:rStyle w:val="Hyperlink"/>
                  <w:rFonts w:cs="Times New Roman"/>
                </w:rPr>
                <w:t>https://github.com/phylovi/bito</w:t>
              </w:r>
            </w:hyperlink>
            <w:r w:rsidRPr="008E74DA">
              <w:rPr>
                <w:rFonts w:cs="Times New Roman"/>
              </w:rPr>
              <w:t>.</w:t>
            </w:r>
          </w:p>
        </w:tc>
      </w:tr>
    </w:tbl>
    <w:p w14:paraId="4AC99CD7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15C3F7A0" w14:textId="69EB5665" w:rsidR="000068F4" w:rsidRPr="008E74DA" w:rsidRDefault="005037AD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SYNERGISTIC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ACTIVITIE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0068F4" w:rsidRPr="008E74DA" w14:paraId="362FD920" w14:textId="77777777" w:rsidTr="005037AD">
        <w:tc>
          <w:tcPr>
            <w:tcW w:w="5000" w:type="pct"/>
          </w:tcPr>
          <w:bookmarkEnd w:id="1"/>
          <w:p w14:paraId="7E5B9EF5" w14:textId="4DA9E4EF" w:rsidR="009B08C1" w:rsidRPr="00D559AA" w:rsidRDefault="009B08C1" w:rsidP="00EE5F8D">
            <w:pPr>
              <w:adjustRightInd w:val="0"/>
              <w:spacing w:after="0" w:line="282" w:lineRule="auto"/>
              <w:ind w:left="720" w:hanging="720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Grant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Panelist</w:t>
            </w:r>
          </w:p>
          <w:p w14:paraId="2AB7FCA0" w14:textId="47625A4D" w:rsidR="009B08C1" w:rsidRPr="008E74DA" w:rsidRDefault="009B08C1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ue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ne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mb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="00E65C2F"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K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R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t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thod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t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searc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BMBR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ne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3.</w:t>
            </w:r>
          </w:p>
          <w:p w14:paraId="0046B4EF" w14:textId="62222A30" w:rsidR="009B08C1" w:rsidRPr="00D559AA" w:rsidRDefault="000068F4" w:rsidP="00EE5F8D">
            <w:pPr>
              <w:adjustRightInd w:val="0"/>
              <w:spacing w:after="0" w:line="282" w:lineRule="auto"/>
              <w:ind w:left="720" w:hanging="720"/>
              <w:rPr>
                <w:rFonts w:cs="Times New Roman"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Profession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service</w:t>
            </w:r>
          </w:p>
          <w:p w14:paraId="279CD380" w14:textId="4F0A1506" w:rsidR="00D10E7F" w:rsidRPr="008E74DA" w:rsidRDefault="00D10E7F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ditori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oar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mb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Discove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Virus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pringe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ature</w:t>
            </w:r>
            <w:r w:rsidR="00D559AA">
              <w:rPr>
                <w:rFonts w:cs="Times New Roman"/>
                <w:i/>
                <w:iCs/>
              </w:rPr>
              <w:t>.</w:t>
            </w:r>
          </w:p>
          <w:p w14:paraId="4D2BA3C0" w14:textId="137CF8D0" w:rsidR="00D10E7F" w:rsidRPr="008E74DA" w:rsidRDefault="00D10E7F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view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dit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Frontier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tatistic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Genetic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ethodology.</w:t>
            </w:r>
          </w:p>
          <w:p w14:paraId="78DAD0E7" w14:textId="534C9919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v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view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nuscript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</w:p>
          <w:p w14:paraId="7D8D3383" w14:textId="0CBF9689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  <w:iCs/>
              </w:rPr>
              <w:t>Natur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edicin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</w:rPr>
              <w:t>(</w:t>
            </w:r>
            <w:r w:rsidR="00C96416">
              <w:rPr>
                <w:rFonts w:cs="Times New Roman"/>
              </w:rPr>
              <w:t>3</w:t>
            </w:r>
            <w:r w:rsidRPr="008E74DA">
              <w:rPr>
                <w:rFonts w:cs="Times New Roman"/>
              </w:rPr>
              <w:t>)</w:t>
            </w:r>
          </w:p>
          <w:p w14:paraId="2CFE23B3" w14:textId="3DC9B2DE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  <w:iCs/>
              </w:rPr>
              <w:t>Proceeding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ation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cadem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cience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</w:rPr>
              <w:t>(2)</w:t>
            </w:r>
          </w:p>
          <w:p w14:paraId="2CAC4E4A" w14:textId="19696B1C" w:rsidR="000068F4" w:rsidRPr="007A7EDC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Cs/>
              </w:rPr>
              <w:t>(9)</w:t>
            </w:r>
          </w:p>
          <w:p w14:paraId="1C9A0580" w14:textId="450E9FD7" w:rsidR="007A7EDC" w:rsidRPr="008E74DA" w:rsidRDefault="007A7EDC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  <w:i/>
              </w:rPr>
              <w:t>Systematic Biology</w:t>
            </w:r>
            <w:r w:rsidR="006B726B">
              <w:rPr>
                <w:rFonts w:cs="Times New Roman"/>
                <w:i/>
              </w:rPr>
              <w:t xml:space="preserve"> </w:t>
            </w:r>
            <w:r w:rsidR="006B726B" w:rsidRPr="00DA2F55">
              <w:rPr>
                <w:rFonts w:cs="Times New Roman"/>
                <w:iCs/>
              </w:rPr>
              <w:t>(1)</w:t>
            </w:r>
          </w:p>
          <w:p w14:paraId="69443290" w14:textId="43E5EC61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lastRenderedPageBreak/>
              <w:t>Annal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pplie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is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Cs/>
              </w:rPr>
              <w:t>(2)</w:t>
            </w:r>
          </w:p>
          <w:p w14:paraId="534E9CC7" w14:textId="39E1A7AC" w:rsidR="00BB1357" w:rsidRPr="008E74DA" w:rsidRDefault="00BB1357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Jour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omputatio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Graphic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is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DA2F55">
              <w:rPr>
                <w:rFonts w:cs="Times New Roman"/>
                <w:iCs/>
              </w:rPr>
              <w:t>(1)</w:t>
            </w:r>
          </w:p>
          <w:p w14:paraId="26463FA1" w14:textId="7E415F52" w:rsidR="00BB1357" w:rsidRDefault="00BB1357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Theoretic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opulatio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DA2F55">
              <w:rPr>
                <w:rFonts w:cs="Times New Roman"/>
              </w:rPr>
              <w:t>(1)</w:t>
            </w:r>
          </w:p>
          <w:p w14:paraId="686A2757" w14:textId="009CCA80" w:rsidR="00F81C25" w:rsidRPr="008E74DA" w:rsidRDefault="00F81C25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  <w:i/>
                <w:iCs/>
              </w:rPr>
            </w:pPr>
            <w:r>
              <w:rPr>
                <w:rFonts w:cs="Times New Roman"/>
                <w:i/>
                <w:iCs/>
              </w:rPr>
              <w:t xml:space="preserve">The American Journal of Human Genetics </w:t>
            </w:r>
            <w:r w:rsidRPr="00DA2F55">
              <w:rPr>
                <w:rFonts w:cs="Times New Roman"/>
              </w:rPr>
              <w:t>(1)</w:t>
            </w:r>
          </w:p>
          <w:p w14:paraId="249EDFC2" w14:textId="512C58D9" w:rsidR="00BB1357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proofErr w:type="spellStart"/>
            <w:r w:rsidRPr="008E74DA">
              <w:rPr>
                <w:rFonts w:cs="Times New Roman"/>
                <w:i/>
              </w:rPr>
              <w:t>Plos</w:t>
            </w:r>
            <w:proofErr w:type="spellEnd"/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athogen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DA2F55">
              <w:rPr>
                <w:rFonts w:cs="Times New Roman"/>
                <w:iCs/>
              </w:rPr>
              <w:t>(1)</w:t>
            </w:r>
          </w:p>
          <w:p w14:paraId="614EA29F" w14:textId="5041819F" w:rsidR="004D6345" w:rsidRPr="008E74DA" w:rsidRDefault="004D6345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Microb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pectrum</w:t>
            </w:r>
            <w:r w:rsidR="008E74DA">
              <w:rPr>
                <w:rFonts w:cs="Times New Roman"/>
                <w:i/>
              </w:rPr>
              <w:t xml:space="preserve"> </w:t>
            </w:r>
            <w:r w:rsidRPr="00DA2F55">
              <w:rPr>
                <w:rFonts w:cs="Times New Roman"/>
                <w:iCs/>
              </w:rPr>
              <w:t>(1)</w:t>
            </w:r>
          </w:p>
          <w:p w14:paraId="65B0648A" w14:textId="57DF2F57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IEEE/ACM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Transaction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n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omputatio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informa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Cs/>
              </w:rPr>
              <w:t>(1)</w:t>
            </w:r>
          </w:p>
          <w:p w14:paraId="3B0DDEAB" w14:textId="5CD1749A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  <w:iCs/>
              </w:rPr>
              <w:t>Frontier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ublic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Health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</w:rPr>
              <w:t>(2)</w:t>
            </w:r>
          </w:p>
          <w:p w14:paraId="1E242C7A" w14:textId="2F01198B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  <w:iCs/>
              </w:rPr>
              <w:t>Frontier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Vir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DA2F55">
              <w:rPr>
                <w:rFonts w:cs="Times New Roman"/>
              </w:rPr>
              <w:t>(2)</w:t>
            </w:r>
          </w:p>
          <w:p w14:paraId="5E463D15" w14:textId="175D4FEC" w:rsidR="00BB1357" w:rsidRPr="008E74DA" w:rsidRDefault="00BB1357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BMC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c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="008E74DA">
              <w:rPr>
                <w:rFonts w:cs="Times New Roman"/>
                <w:i/>
              </w:rPr>
              <w:t xml:space="preserve"> </w:t>
            </w:r>
            <w:r w:rsidRPr="00DA2F55">
              <w:rPr>
                <w:rFonts w:cs="Times New Roman"/>
                <w:iCs/>
              </w:rPr>
              <w:t>(1)</w:t>
            </w:r>
          </w:p>
          <w:p w14:paraId="6CCAFC70" w14:textId="4B481B62" w:rsidR="000068F4" w:rsidRPr="00203C0E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Evolutionar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informa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Cs/>
              </w:rPr>
              <w:t>(2)</w:t>
            </w:r>
          </w:p>
          <w:p w14:paraId="66BE9B2F" w14:textId="524617B8" w:rsidR="00203C0E" w:rsidRPr="008E74DA" w:rsidRDefault="00203C0E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  <w:i/>
              </w:rPr>
              <w:t xml:space="preserve">Scientific Reports </w:t>
            </w:r>
            <w:r>
              <w:rPr>
                <w:rFonts w:cs="Times New Roman"/>
                <w:iCs/>
              </w:rPr>
              <w:t>(1)</w:t>
            </w:r>
          </w:p>
          <w:p w14:paraId="424356C3" w14:textId="52DB13D1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Internatio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Jour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Dat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ining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informa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Cs/>
              </w:rPr>
              <w:t>(1)</w:t>
            </w:r>
          </w:p>
          <w:p w14:paraId="527980E8" w14:textId="77777777" w:rsidR="000068F4" w:rsidRPr="00A07FD8" w:rsidRDefault="000068F4" w:rsidP="00D10E7F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Rapi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Reviews: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COVID-19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</w:rPr>
              <w:t>(1)</w:t>
            </w:r>
          </w:p>
          <w:p w14:paraId="215ADF29" w14:textId="64B88AFC" w:rsidR="00A07FD8" w:rsidRPr="008E74DA" w:rsidRDefault="00A07FD8" w:rsidP="00D10E7F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  <w:i/>
                <w:iCs/>
              </w:rPr>
            </w:pPr>
            <w:r>
              <w:rPr>
                <w:rFonts w:cs="Times New Roman"/>
                <w:i/>
                <w:iCs/>
              </w:rPr>
              <w:t xml:space="preserve">Open Veterinary Journal </w:t>
            </w:r>
            <w:r w:rsidRPr="00DA2F55">
              <w:rPr>
                <w:rFonts w:cs="Times New Roman"/>
              </w:rPr>
              <w:t>(1)</w:t>
            </w:r>
          </w:p>
        </w:tc>
      </w:tr>
      <w:tr w:rsidR="000068F4" w:rsidRPr="008E74DA" w14:paraId="6A59F8C2" w14:textId="77777777" w:rsidTr="005037AD">
        <w:tc>
          <w:tcPr>
            <w:tcW w:w="5000" w:type="pct"/>
          </w:tcPr>
          <w:p w14:paraId="64A96110" w14:textId="47310501" w:rsidR="000068F4" w:rsidRPr="00D559AA" w:rsidRDefault="000068F4" w:rsidP="00EE5F8D">
            <w:pPr>
              <w:adjustRightInd w:val="0"/>
              <w:spacing w:after="0" w:line="282" w:lineRule="auto"/>
              <w:ind w:left="720" w:hanging="720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lastRenderedPageBreak/>
              <w:t>Department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service</w:t>
            </w:r>
          </w:p>
          <w:p w14:paraId="04CE4D26" w14:textId="01C56D82" w:rsidR="00AA6CFE" w:rsidRPr="001F3C33" w:rsidRDefault="000B6AC1" w:rsidP="001F3C33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d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velopment</w:t>
            </w:r>
            <w:r>
              <w:rPr>
                <w:rFonts w:cs="Times New Roman"/>
              </w:rPr>
              <w:t xml:space="preserve"> and establishment </w:t>
            </w:r>
            <w:r w:rsidRPr="008E74DA">
              <w:rPr>
                <w:rFonts w:cs="Times New Roman"/>
              </w:rPr>
              <w:t>of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ew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ster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ienc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ata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ienc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gram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ointly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osted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y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th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mputer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ienc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partments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ulane</w:t>
            </w:r>
            <w:r>
              <w:rPr>
                <w:rFonts w:cs="Times New Roman"/>
              </w:rPr>
              <w:t xml:space="preserve"> </w:t>
            </w:r>
            <w:r w:rsidR="00660A86">
              <w:rPr>
                <w:rFonts w:cs="Times New Roman"/>
              </w:rPr>
              <w:t>University.</w:t>
            </w:r>
          </w:p>
          <w:p w14:paraId="50FD84BE" w14:textId="5F600204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rect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s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gram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partm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ula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</w:t>
            </w:r>
            <w:r w:rsidR="008E74DA">
              <w:rPr>
                <w:rFonts w:cs="Times New Roman"/>
              </w:rPr>
              <w:t xml:space="preserve"> </w:t>
            </w:r>
            <w:r w:rsidR="00A87770">
              <w:rPr>
                <w:rFonts w:cs="Times New Roman"/>
              </w:rPr>
              <w:t xml:space="preserve">from </w:t>
            </w:r>
            <w:r w:rsidRPr="008E74DA">
              <w:rPr>
                <w:rFonts w:cs="Times New Roman"/>
              </w:rPr>
              <w:t>Fal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1</w:t>
            </w:r>
            <w:r w:rsidR="00A87770">
              <w:rPr>
                <w:rFonts w:cs="Times New Roman"/>
              </w:rPr>
              <w:t xml:space="preserve"> to Spring 2024</w:t>
            </w:r>
            <w:r w:rsidRPr="008E74DA">
              <w:rPr>
                <w:rFonts w:cs="Times New Roman"/>
              </w:rPr>
              <w:t>.</w:t>
            </w:r>
          </w:p>
          <w:p w14:paraId="77827020" w14:textId="77777777" w:rsidR="000068F4" w:rsidRDefault="000068F4" w:rsidP="000B6AC1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u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ud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mmitte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partm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ula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</w:t>
            </w:r>
            <w:r w:rsidR="008E74DA">
              <w:rPr>
                <w:rFonts w:cs="Times New Roman"/>
              </w:rPr>
              <w:t xml:space="preserve"> </w:t>
            </w:r>
            <w:r w:rsidR="00A87770">
              <w:rPr>
                <w:rFonts w:cs="Times New Roman"/>
              </w:rPr>
              <w:t xml:space="preserve">from </w:t>
            </w:r>
            <w:r w:rsidRPr="008E74DA">
              <w:rPr>
                <w:rFonts w:cs="Times New Roman"/>
              </w:rPr>
              <w:t>Fal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1</w:t>
            </w:r>
            <w:r w:rsidR="00A87770">
              <w:rPr>
                <w:rFonts w:cs="Times New Roman"/>
              </w:rPr>
              <w:t xml:space="preserve"> to Spring 2024</w:t>
            </w:r>
            <w:r w:rsidRPr="008E74DA">
              <w:rPr>
                <w:rFonts w:cs="Times New Roman"/>
              </w:rPr>
              <w:t>.</w:t>
            </w:r>
          </w:p>
          <w:p w14:paraId="6A8D4CD7" w14:textId="09A60442" w:rsidR="00DD2089" w:rsidRDefault="00DD2089" w:rsidP="000B6AC1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>I served on the Search Committee for a Professor of Practice in Statistics</w:t>
            </w:r>
            <w:r w:rsidR="005D147C">
              <w:rPr>
                <w:rFonts w:cs="Times New Roman"/>
              </w:rPr>
              <w:t xml:space="preserve"> position</w:t>
            </w:r>
            <w:r>
              <w:rPr>
                <w:rFonts w:cs="Times New Roman"/>
              </w:rPr>
              <w:t xml:space="preserve"> from Fall 2021</w:t>
            </w:r>
            <w:r w:rsidR="00BD6E3B">
              <w:rPr>
                <w:rFonts w:cs="Times New Roman"/>
              </w:rPr>
              <w:t xml:space="preserve"> </w:t>
            </w:r>
            <w:r>
              <w:rPr>
                <w:rFonts w:cs="Times New Roman"/>
              </w:rPr>
              <w:t>to Spring 2023.</w:t>
            </w:r>
          </w:p>
          <w:p w14:paraId="3513F6F9" w14:textId="59F66EF8" w:rsidR="001F3C33" w:rsidRDefault="001F3C33" w:rsidP="000B6AC1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>I organize the Prob &amp; Stats research seminar series of the Math Department at Tulane University since Fall 2023.</w:t>
            </w:r>
          </w:p>
          <w:p w14:paraId="34B2D4D8" w14:textId="48A3F7A8" w:rsidR="00C3613A" w:rsidRDefault="00C3613A" w:rsidP="000B6AC1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I ran a tutorial workshop on building personal website for graduate students </w:t>
            </w:r>
            <w:r w:rsidR="006B4944">
              <w:rPr>
                <w:rFonts w:cs="Times New Roman"/>
              </w:rPr>
              <w:t>in</w:t>
            </w:r>
            <w:r>
              <w:rPr>
                <w:rFonts w:cs="Times New Roman"/>
              </w:rPr>
              <w:t xml:space="preserve"> the Math Department on 04/05/2022 (tutorial link: </w:t>
            </w:r>
            <w:hyperlink r:id="rId29" w:history="1">
              <w:r w:rsidRPr="00C3613A">
                <w:rPr>
                  <w:rStyle w:val="Hyperlink"/>
                  <w:rFonts w:cs="Times New Roman"/>
                </w:rPr>
                <w:t>xji3.github.io/Tutorial</w:t>
              </w:r>
            </w:hyperlink>
            <w:r>
              <w:rPr>
                <w:rFonts w:cs="Times New Roman"/>
              </w:rPr>
              <w:t>)</w:t>
            </w:r>
            <w:r w:rsidR="006B4944">
              <w:rPr>
                <w:rFonts w:cs="Times New Roman"/>
              </w:rPr>
              <w:t>.</w:t>
            </w:r>
          </w:p>
          <w:p w14:paraId="5B30632F" w14:textId="67D5F2C7" w:rsidR="00D72E30" w:rsidRPr="000B6AC1" w:rsidRDefault="00D72E30" w:rsidP="000B6AC1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I serve on the </w:t>
            </w:r>
            <w:r w:rsidR="00560B53">
              <w:rPr>
                <w:rFonts w:cs="Times New Roman"/>
              </w:rPr>
              <w:t>School</w:t>
            </w:r>
            <w:r>
              <w:rPr>
                <w:rFonts w:cs="Times New Roman"/>
              </w:rPr>
              <w:t xml:space="preserve"> of Science &amp; Engineering Cypress HPC committee as the representative for the Math Department </w:t>
            </w:r>
            <w:r w:rsidR="00520679">
              <w:rPr>
                <w:rFonts w:cs="Times New Roman"/>
              </w:rPr>
              <w:t xml:space="preserve">in </w:t>
            </w:r>
            <w:r w:rsidR="003146E9">
              <w:rPr>
                <w:rFonts w:cs="Times New Roman"/>
              </w:rPr>
              <w:t>Spring</w:t>
            </w:r>
            <w:r w:rsidR="00520679">
              <w:rPr>
                <w:rFonts w:cs="Times New Roman"/>
              </w:rPr>
              <w:t xml:space="preserve"> and Summer</w:t>
            </w:r>
            <w:r>
              <w:rPr>
                <w:rFonts w:cs="Times New Roman"/>
              </w:rPr>
              <w:t xml:space="preserve"> 2025.</w:t>
            </w:r>
          </w:p>
        </w:tc>
      </w:tr>
      <w:tr w:rsidR="000068F4" w:rsidRPr="008E74DA" w14:paraId="4D5FF53C" w14:textId="77777777" w:rsidTr="005037AD">
        <w:tc>
          <w:tcPr>
            <w:tcW w:w="5000" w:type="pct"/>
          </w:tcPr>
          <w:p w14:paraId="18A91FE4" w14:textId="77777777" w:rsidR="000068F4" w:rsidRPr="00D559AA" w:rsidRDefault="000068F4" w:rsidP="00EE5F8D">
            <w:pPr>
              <w:adjustRightInd w:val="0"/>
              <w:spacing w:after="0" w:line="282" w:lineRule="auto"/>
              <w:ind w:left="720" w:hanging="720"/>
              <w:rPr>
                <w:rFonts w:cs="Times New Roman"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utreach</w:t>
            </w:r>
          </w:p>
          <w:p w14:paraId="6249521D" w14:textId="5F45218D" w:rsidR="00EB3C6E" w:rsidRDefault="00EB3C6E" w:rsidP="0047340A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>I served as a</w:t>
            </w:r>
            <w:r w:rsidR="00E43603">
              <w:rPr>
                <w:rFonts w:cs="Times New Roman"/>
              </w:rPr>
              <w:t>n</w:t>
            </w:r>
            <w:r>
              <w:rPr>
                <w:rFonts w:cs="Times New Roman"/>
              </w:rPr>
              <w:t xml:space="preserve"> </w:t>
            </w:r>
            <w:r>
              <w:t>ASN student poster award judge for the Evolution 2025 meeting.</w:t>
            </w:r>
          </w:p>
          <w:p w14:paraId="770CBFE4" w14:textId="0E2FFEA9" w:rsidR="0048156F" w:rsidRPr="008E74DA" w:rsidRDefault="0048156F" w:rsidP="0047340A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rticipa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="00E65C2F"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IR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g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agu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ampionship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olunte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udg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anua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3.</w:t>
            </w:r>
          </w:p>
          <w:p w14:paraId="33461BEF" w14:textId="4FA2CF54" w:rsidR="0047340A" w:rsidRPr="005826DA" w:rsidRDefault="0048156F" w:rsidP="0047340A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5826DA">
              <w:rPr>
                <w:rFonts w:cs="Times New Roman"/>
              </w:rPr>
              <w:t>I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participated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in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Boys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at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Tulane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in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STEM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(BATS)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and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Girls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in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STEM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at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Tulane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(GIST)</w:t>
            </w:r>
            <w:r w:rsidR="00E65C2F" w:rsidRPr="005826DA">
              <w:rPr>
                <w:rFonts w:cs="Times New Roman"/>
              </w:rPr>
              <w:t>,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organized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by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Tulane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Center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for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K-12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System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Educatio</w:t>
            </w:r>
            <w:r w:rsidR="000B1625" w:rsidRPr="005826DA">
              <w:rPr>
                <w:rFonts w:cs="Times New Roman"/>
              </w:rPr>
              <w:t>n</w:t>
            </w:r>
          </w:p>
          <w:p w14:paraId="698ACA37" w14:textId="0B10AB4F" w:rsidR="0047340A" w:rsidRPr="005826DA" w:rsidRDefault="0047340A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Boys at Tulane in STEM (BATS), 03/18/2023</w:t>
            </w:r>
          </w:p>
          <w:p w14:paraId="0C7C9074" w14:textId="19889A31" w:rsidR="0047340A" w:rsidRPr="005826DA" w:rsidRDefault="0047340A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Boys at Tulane in STEM (BATS), 09/16/2023</w:t>
            </w:r>
          </w:p>
          <w:p w14:paraId="21BE57E8" w14:textId="28900EE3" w:rsidR="0047340A" w:rsidRPr="005826DA" w:rsidRDefault="0047340A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Girls in STEM at Tulane (</w:t>
            </w:r>
            <w:proofErr w:type="spellStart"/>
            <w:r w:rsidRPr="005826DA">
              <w:rPr>
                <w:rFonts w:cs="Times New Roman"/>
                <w:color w:val="000000"/>
              </w:rPr>
              <w:t>GiST</w:t>
            </w:r>
            <w:proofErr w:type="spellEnd"/>
            <w:r w:rsidRPr="005826DA">
              <w:rPr>
                <w:rFonts w:cs="Times New Roman"/>
                <w:color w:val="000000"/>
              </w:rPr>
              <w:t>), 11/04/2023</w:t>
            </w:r>
          </w:p>
          <w:p w14:paraId="1E3F27BD" w14:textId="2DC48882" w:rsidR="0047340A" w:rsidRPr="005826DA" w:rsidRDefault="00107075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Girls in STEM at Tulane (</w:t>
            </w:r>
            <w:proofErr w:type="spellStart"/>
            <w:r w:rsidRPr="005826DA">
              <w:rPr>
                <w:rFonts w:cs="Times New Roman"/>
                <w:color w:val="000000"/>
              </w:rPr>
              <w:t>GiST</w:t>
            </w:r>
            <w:proofErr w:type="spellEnd"/>
            <w:r w:rsidRPr="005826DA">
              <w:rPr>
                <w:rFonts w:cs="Times New Roman"/>
                <w:color w:val="000000"/>
              </w:rPr>
              <w:t>),</w:t>
            </w:r>
            <w:r w:rsidR="00E827A5" w:rsidRPr="005826DA">
              <w:rPr>
                <w:rFonts w:cs="Times New Roman"/>
                <w:color w:val="000000"/>
              </w:rPr>
              <w:t xml:space="preserve"> </w:t>
            </w:r>
            <w:r w:rsidR="0047340A" w:rsidRPr="005826DA">
              <w:rPr>
                <w:rFonts w:cs="Times New Roman"/>
                <w:color w:val="000000"/>
              </w:rPr>
              <w:t>0</w:t>
            </w:r>
            <w:r w:rsidR="00B920D5" w:rsidRPr="005826DA">
              <w:rPr>
                <w:rFonts w:cs="Times New Roman"/>
                <w:color w:val="000000"/>
              </w:rPr>
              <w:t>3</w:t>
            </w:r>
            <w:r w:rsidR="0047340A" w:rsidRPr="005826DA">
              <w:rPr>
                <w:rFonts w:cs="Times New Roman"/>
                <w:color w:val="000000"/>
              </w:rPr>
              <w:t>/</w:t>
            </w:r>
            <w:r w:rsidR="00B920D5" w:rsidRPr="005826DA">
              <w:rPr>
                <w:rFonts w:cs="Times New Roman"/>
                <w:color w:val="000000"/>
              </w:rPr>
              <w:t>09</w:t>
            </w:r>
            <w:r w:rsidR="0047340A" w:rsidRPr="005826DA">
              <w:rPr>
                <w:rFonts w:cs="Times New Roman"/>
                <w:color w:val="000000"/>
              </w:rPr>
              <w:t>/2024</w:t>
            </w:r>
          </w:p>
          <w:p w14:paraId="77E449EF" w14:textId="2076648D" w:rsidR="0047340A" w:rsidRPr="005826DA" w:rsidRDefault="00107075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 xml:space="preserve">Volunteer, Boys at Tulane in STEM (BATS), </w:t>
            </w:r>
            <w:r w:rsidR="0047340A" w:rsidRPr="005826DA">
              <w:rPr>
                <w:rFonts w:cs="Times New Roman"/>
                <w:color w:val="000000"/>
              </w:rPr>
              <w:t>0</w:t>
            </w:r>
            <w:r w:rsidR="00B920D5" w:rsidRPr="005826DA">
              <w:rPr>
                <w:rFonts w:cs="Times New Roman"/>
                <w:color w:val="000000"/>
              </w:rPr>
              <w:t>4</w:t>
            </w:r>
            <w:r w:rsidR="0047340A" w:rsidRPr="005826DA">
              <w:rPr>
                <w:rFonts w:cs="Times New Roman"/>
                <w:color w:val="000000"/>
              </w:rPr>
              <w:t>/</w:t>
            </w:r>
            <w:r w:rsidR="00B920D5" w:rsidRPr="005826DA">
              <w:rPr>
                <w:rFonts w:cs="Times New Roman"/>
                <w:color w:val="000000"/>
              </w:rPr>
              <w:t>13</w:t>
            </w:r>
            <w:r w:rsidR="0047340A" w:rsidRPr="005826DA">
              <w:rPr>
                <w:rFonts w:cs="Times New Roman"/>
                <w:color w:val="000000"/>
              </w:rPr>
              <w:t>/2024</w:t>
            </w:r>
          </w:p>
          <w:p w14:paraId="0BF55295" w14:textId="06CC9A2A" w:rsidR="0047340A" w:rsidRPr="005826DA" w:rsidRDefault="0047340A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Boys at Tulane in STEM (BATS), 09/21/2024</w:t>
            </w:r>
          </w:p>
          <w:p w14:paraId="67DB867C" w14:textId="77034887" w:rsidR="0047340A" w:rsidRDefault="0047340A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Girls in STEM at Tulane (</w:t>
            </w:r>
            <w:proofErr w:type="spellStart"/>
            <w:r w:rsidRPr="005826DA">
              <w:rPr>
                <w:rFonts w:cs="Times New Roman"/>
                <w:color w:val="000000"/>
              </w:rPr>
              <w:t>GiST</w:t>
            </w:r>
            <w:proofErr w:type="spellEnd"/>
            <w:r w:rsidRPr="005826DA">
              <w:rPr>
                <w:rFonts w:cs="Times New Roman"/>
                <w:color w:val="000000"/>
              </w:rPr>
              <w:t>), 10/26/2024</w:t>
            </w:r>
          </w:p>
          <w:p w14:paraId="66C93A5D" w14:textId="61732A16" w:rsidR="005B1AB6" w:rsidRDefault="005B1AB6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>
              <w:rPr>
                <w:rFonts w:cs="Times New Roman"/>
                <w:color w:val="000000"/>
              </w:rPr>
              <w:t>Volunteer, Boys at Tulane in STEM (BATS), 02/01/2025</w:t>
            </w:r>
          </w:p>
          <w:p w14:paraId="1CB89805" w14:textId="6B5959D9" w:rsidR="00034A3E" w:rsidRDefault="00034A3E" w:rsidP="00034A3E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lastRenderedPageBreak/>
              <w:t>Volunteer, Girls in STEM at Tulane (</w:t>
            </w:r>
            <w:proofErr w:type="spellStart"/>
            <w:r w:rsidRPr="005826DA">
              <w:rPr>
                <w:rFonts w:cs="Times New Roman"/>
                <w:color w:val="000000"/>
              </w:rPr>
              <w:t>GiST</w:t>
            </w:r>
            <w:proofErr w:type="spellEnd"/>
            <w:r w:rsidRPr="005826DA">
              <w:rPr>
                <w:rFonts w:cs="Times New Roman"/>
                <w:color w:val="000000"/>
              </w:rPr>
              <w:t xml:space="preserve">), </w:t>
            </w:r>
            <w:r>
              <w:rPr>
                <w:rFonts w:cs="Times New Roman"/>
                <w:color w:val="000000"/>
              </w:rPr>
              <w:t>03</w:t>
            </w:r>
            <w:r w:rsidRPr="005826DA">
              <w:rPr>
                <w:rFonts w:cs="Times New Roman"/>
                <w:color w:val="000000"/>
              </w:rPr>
              <w:t>/2</w:t>
            </w:r>
            <w:r>
              <w:rPr>
                <w:rFonts w:cs="Times New Roman"/>
                <w:color w:val="000000"/>
              </w:rPr>
              <w:t>2</w:t>
            </w:r>
            <w:r w:rsidRPr="005826DA">
              <w:rPr>
                <w:rFonts w:cs="Times New Roman"/>
                <w:color w:val="000000"/>
              </w:rPr>
              <w:t>/202</w:t>
            </w:r>
            <w:r>
              <w:rPr>
                <w:rFonts w:cs="Times New Roman"/>
                <w:color w:val="000000"/>
              </w:rPr>
              <w:t>5</w:t>
            </w:r>
          </w:p>
          <w:p w14:paraId="73A71131" w14:textId="77777777" w:rsidR="002279FC" w:rsidRDefault="00B906F6" w:rsidP="002279FC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>
              <w:rPr>
                <w:rFonts w:cs="Times New Roman"/>
                <w:color w:val="000000"/>
              </w:rPr>
              <w:t>Volunteer, Boys at Tulane in STEM (BATS), 09/20/2025</w:t>
            </w:r>
            <w:r w:rsidR="002279FC" w:rsidRPr="005826DA">
              <w:rPr>
                <w:rFonts w:cs="Times New Roman"/>
                <w:color w:val="000000"/>
              </w:rPr>
              <w:t xml:space="preserve"> </w:t>
            </w:r>
          </w:p>
          <w:p w14:paraId="18D4E8C9" w14:textId="60AF1192" w:rsidR="002279FC" w:rsidRPr="00C8428C" w:rsidRDefault="002279FC" w:rsidP="00C8428C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Girls in STEM at Tulane (</w:t>
            </w:r>
            <w:proofErr w:type="spellStart"/>
            <w:r w:rsidRPr="005826DA">
              <w:rPr>
                <w:rFonts w:cs="Times New Roman"/>
                <w:color w:val="000000"/>
              </w:rPr>
              <w:t>GiST</w:t>
            </w:r>
            <w:proofErr w:type="spellEnd"/>
            <w:r w:rsidRPr="005826DA">
              <w:rPr>
                <w:rFonts w:cs="Times New Roman"/>
                <w:color w:val="000000"/>
              </w:rPr>
              <w:t xml:space="preserve">), </w:t>
            </w:r>
            <w:r>
              <w:rPr>
                <w:rFonts w:cs="Times New Roman"/>
                <w:color w:val="000000"/>
              </w:rPr>
              <w:t>10</w:t>
            </w:r>
            <w:r w:rsidRPr="005826DA">
              <w:rPr>
                <w:rFonts w:cs="Times New Roman"/>
                <w:color w:val="000000"/>
              </w:rPr>
              <w:t>/</w:t>
            </w:r>
            <w:r>
              <w:rPr>
                <w:rFonts w:cs="Times New Roman"/>
                <w:color w:val="000000"/>
              </w:rPr>
              <w:t>11</w:t>
            </w:r>
            <w:r w:rsidRPr="005826DA">
              <w:rPr>
                <w:rFonts w:cs="Times New Roman"/>
                <w:color w:val="000000"/>
              </w:rPr>
              <w:t>/202</w:t>
            </w:r>
            <w:r>
              <w:rPr>
                <w:rFonts w:cs="Times New Roman"/>
                <w:color w:val="000000"/>
              </w:rPr>
              <w:t>5</w:t>
            </w:r>
          </w:p>
          <w:p w14:paraId="2B393982" w14:textId="5C1D3064" w:rsidR="00F87ADB" w:rsidRPr="00F87ADB" w:rsidRDefault="000068F4" w:rsidP="00F87ADB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easur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SIST</w:t>
            </w:r>
            <w:r w:rsidRPr="008E74DA">
              <w:rPr>
                <w:rFonts w:cs="Times New Roman"/>
                <w:vertAlign w:val="superscript"/>
              </w:rPr>
              <w:footnoteReference w:id="7"/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ud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adership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unci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12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13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rticipa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gn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ai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u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leig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gn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ig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hoo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SI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en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u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presentativ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12.</w:t>
            </w:r>
          </w:p>
        </w:tc>
      </w:tr>
    </w:tbl>
    <w:p w14:paraId="60C36368" w14:textId="5AFA6C35" w:rsidR="00DE5CFA" w:rsidRPr="00F87ADB" w:rsidRDefault="00DE5CFA" w:rsidP="00F87ADB">
      <w:pPr>
        <w:spacing w:after="0" w:line="282" w:lineRule="auto"/>
        <w:rPr>
          <w:rFonts w:cs="Times New Roman"/>
          <w:sz w:val="2"/>
          <w:szCs w:val="2"/>
        </w:rPr>
      </w:pPr>
    </w:p>
    <w:sectPr w:rsidR="00DE5CFA" w:rsidRPr="00F87ADB" w:rsidSect="00C23D8D">
      <w:footerReference w:type="default" r:id="rId3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04C37DD" w14:textId="77777777" w:rsidR="001055D8" w:rsidRDefault="001055D8">
      <w:pPr>
        <w:spacing w:after="0"/>
      </w:pPr>
      <w:r>
        <w:separator/>
      </w:r>
    </w:p>
  </w:endnote>
  <w:endnote w:type="continuationSeparator" w:id="0">
    <w:p w14:paraId="27BEF306" w14:textId="77777777" w:rsidR="001055D8" w:rsidRDefault="001055D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333831991"/>
      <w:docPartObj>
        <w:docPartGallery w:val="Page Numbers (Bottom of Page)"/>
        <w:docPartUnique/>
      </w:docPartObj>
    </w:sdtPr>
    <w:sdtContent>
      <w:sdt>
        <w:sdtPr>
          <w:id w:val="-1121074204"/>
          <w:docPartObj>
            <w:docPartGallery w:val="Page Numbers (Top of Page)"/>
            <w:docPartUnique/>
          </w:docPartObj>
        </w:sdtPr>
        <w:sdtContent>
          <w:p w14:paraId="2ACE6C9C" w14:textId="2285E848" w:rsidR="00FA3E69" w:rsidRPr="004B1800" w:rsidRDefault="008E74DA">
            <w:pPr>
              <w:pStyle w:val="Footer"/>
              <w:jc w:val="right"/>
            </w:pPr>
            <w:r>
              <w:rPr>
                <w:lang w:val="zh-CN"/>
              </w:rPr>
              <w:t xml:space="preserve"> </w:t>
            </w:r>
            <w:r w:rsidR="00FA3E69" w:rsidRPr="004B1800">
              <w:rPr>
                <w:bCs/>
                <w:sz w:val="24"/>
                <w:szCs w:val="24"/>
              </w:rPr>
              <w:fldChar w:fldCharType="begin"/>
            </w:r>
            <w:r w:rsidR="00FA3E69" w:rsidRPr="004B1800">
              <w:rPr>
                <w:bCs/>
              </w:rPr>
              <w:instrText>PAGE</w:instrText>
            </w:r>
            <w:r w:rsidR="00FA3E69"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="00FA3E69" w:rsidRPr="004B1800">
              <w:rPr>
                <w:bCs/>
                <w:sz w:val="24"/>
                <w:szCs w:val="24"/>
              </w:rPr>
              <w:fldChar w:fldCharType="end"/>
            </w:r>
            <w:r>
              <w:rPr>
                <w:lang w:val="zh-CN"/>
              </w:rPr>
              <w:t xml:space="preserve"> </w:t>
            </w:r>
            <w:r w:rsidR="00FA3E69" w:rsidRPr="004B1800">
              <w:rPr>
                <w:lang w:val="zh-CN"/>
              </w:rPr>
              <w:t>/</w:t>
            </w:r>
            <w:r>
              <w:rPr>
                <w:lang w:val="zh-CN"/>
              </w:rPr>
              <w:t xml:space="preserve"> </w:t>
            </w:r>
            <w:r w:rsidR="00FA3E69" w:rsidRPr="004B1800">
              <w:rPr>
                <w:bCs/>
                <w:sz w:val="24"/>
                <w:szCs w:val="24"/>
              </w:rPr>
              <w:fldChar w:fldCharType="begin"/>
            </w:r>
            <w:r w:rsidR="00FA3E69" w:rsidRPr="004B1800">
              <w:rPr>
                <w:bCs/>
              </w:rPr>
              <w:instrText>NUMPAGES</w:instrText>
            </w:r>
            <w:r w:rsidR="00FA3E69"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="00FA3E69" w:rsidRPr="004B1800">
              <w:rPr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C297756" w14:textId="77777777" w:rsidR="00FA3E69" w:rsidRDefault="00FA3E69" w:rsidP="00D47995">
    <w:pPr>
      <w:pStyle w:val="Footer"/>
      <w:tabs>
        <w:tab w:val="clear" w:pos="4320"/>
        <w:tab w:val="clear" w:pos="8640"/>
        <w:tab w:val="left" w:pos="9750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5527A8F" w14:textId="77777777" w:rsidR="001055D8" w:rsidRDefault="001055D8">
      <w:pPr>
        <w:spacing w:after="0"/>
      </w:pPr>
      <w:r>
        <w:separator/>
      </w:r>
    </w:p>
  </w:footnote>
  <w:footnote w:type="continuationSeparator" w:id="0">
    <w:p w14:paraId="1A0D11BB" w14:textId="77777777" w:rsidR="001055D8" w:rsidRDefault="001055D8">
      <w:pPr>
        <w:spacing w:after="0"/>
      </w:pPr>
      <w:r>
        <w:continuationSeparator/>
      </w:r>
    </w:p>
  </w:footnote>
  <w:footnote w:id="1">
    <w:p w14:paraId="0A4BC486" w14:textId="734E224D" w:rsidR="009253A9" w:rsidRPr="00D559AA" w:rsidRDefault="009253A9">
      <w:pPr>
        <w:pStyle w:val="FootnoteText"/>
        <w:rPr>
          <w:sz w:val="28"/>
          <w:szCs w:val="28"/>
        </w:rPr>
      </w:pPr>
      <w:r w:rsidRPr="00D559AA">
        <w:rPr>
          <w:sz w:val="18"/>
          <w:szCs w:val="18"/>
          <w:vertAlign w:val="superscript"/>
        </w:rPr>
        <w:footnoteRef/>
      </w:r>
      <w:r w:rsidR="008E74DA" w:rsidRPr="00D559AA">
        <w:rPr>
          <w:sz w:val="18"/>
          <w:szCs w:val="18"/>
          <w:vertAlign w:val="superscript"/>
        </w:rPr>
        <w:t xml:space="preserve"> </w:t>
      </w:r>
      <w:r w:rsidRPr="00D559AA">
        <w:rPr>
          <w:sz w:val="18"/>
          <w:szCs w:val="18"/>
        </w:rPr>
        <w:t>1,080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nod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hour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(targeting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4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MI100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GPUs/node)</w:t>
      </w:r>
    </w:p>
  </w:footnote>
  <w:footnote w:id="2">
    <w:p w14:paraId="1B2BE5CD" w14:textId="3A48C994" w:rsidR="003558AA" w:rsidRPr="00D559AA" w:rsidRDefault="003558AA">
      <w:pPr>
        <w:pStyle w:val="FootnoteText"/>
        <w:rPr>
          <w:sz w:val="28"/>
          <w:szCs w:val="28"/>
        </w:rPr>
      </w:pPr>
      <w:r w:rsidRPr="00D559AA">
        <w:rPr>
          <w:sz w:val="18"/>
          <w:szCs w:val="18"/>
          <w:vertAlign w:val="superscript"/>
        </w:rPr>
        <w:footnoteRef/>
      </w:r>
      <w:r w:rsidR="008E74DA" w:rsidRPr="00D559AA">
        <w:rPr>
          <w:sz w:val="18"/>
          <w:szCs w:val="18"/>
          <w:vertAlign w:val="superscript"/>
        </w:rPr>
        <w:t xml:space="preserve"> </w:t>
      </w:r>
      <w:r w:rsidRPr="00D559AA">
        <w:rPr>
          <w:sz w:val="18"/>
          <w:szCs w:val="18"/>
        </w:rPr>
        <w:t>Donatio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of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on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100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80Gb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PCI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GPU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card</w:t>
      </w:r>
    </w:p>
  </w:footnote>
  <w:footnote w:id="3">
    <w:p w14:paraId="14E3039F" w14:textId="57D01852" w:rsidR="000068F4" w:rsidRPr="00D559AA" w:rsidRDefault="000068F4" w:rsidP="000068F4">
      <w:pPr>
        <w:pStyle w:val="FootnoteText"/>
        <w:rPr>
          <w:sz w:val="18"/>
          <w:szCs w:val="18"/>
        </w:rPr>
      </w:pPr>
      <w:r w:rsidRPr="00D559AA">
        <w:rPr>
          <w:sz w:val="18"/>
          <w:szCs w:val="18"/>
          <w:vertAlign w:val="superscript"/>
        </w:rPr>
        <w:footnoteRef/>
      </w:r>
      <w:r w:rsidR="008E74DA" w:rsidRPr="00D559AA">
        <w:rPr>
          <w:sz w:val="18"/>
          <w:szCs w:val="18"/>
          <w:vertAlign w:val="superscript"/>
        </w:rPr>
        <w:t xml:space="preserve"> </w:t>
      </w:r>
      <w:r w:rsidRPr="00D559AA">
        <w:rPr>
          <w:sz w:val="18"/>
          <w:szCs w:val="18"/>
        </w:rPr>
        <w:t>SISMID: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ummer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stitut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tatistic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nd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Modeling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fectiou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Disease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t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th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University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of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Washingto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t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eattle</w:t>
      </w:r>
    </w:p>
  </w:footnote>
  <w:footnote w:id="4">
    <w:p w14:paraId="640E9DA3" w14:textId="1FC13D5D" w:rsidR="000068F4" w:rsidRPr="00D559AA" w:rsidRDefault="000068F4" w:rsidP="000068F4">
      <w:pPr>
        <w:pStyle w:val="FootnoteText"/>
        <w:rPr>
          <w:sz w:val="18"/>
          <w:szCs w:val="18"/>
          <w:lang w:eastAsia="zh-CN"/>
        </w:rPr>
      </w:pPr>
      <w:r w:rsidRPr="00D559AA">
        <w:rPr>
          <w:rStyle w:val="FootnoteReference"/>
          <w:sz w:val="18"/>
          <w:szCs w:val="18"/>
        </w:rPr>
        <w:footnoteRef/>
      </w:r>
      <w:r w:rsidR="008E74DA" w:rsidRPr="00D559AA">
        <w:rPr>
          <w:rStyle w:val="FootnoteReference"/>
          <w:sz w:val="18"/>
          <w:szCs w:val="18"/>
        </w:rPr>
        <w:t xml:space="preserve"> </w:t>
      </w:r>
      <w:r w:rsidRPr="00D559AA">
        <w:rPr>
          <w:sz w:val="18"/>
          <w:szCs w:val="18"/>
        </w:rPr>
        <w:t>Th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rFonts w:hint="eastAsia"/>
          <w:sz w:val="18"/>
          <w:szCs w:val="18"/>
        </w:rPr>
        <w:t>fund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wer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matched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through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North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Carolina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tat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University</w:t>
      </w:r>
    </w:p>
  </w:footnote>
  <w:footnote w:id="5">
    <w:p w14:paraId="1FC25CDE" w14:textId="5B25C620" w:rsidR="000068F4" w:rsidRPr="00D559AA" w:rsidRDefault="000068F4" w:rsidP="000068F4">
      <w:pPr>
        <w:pStyle w:val="Footer"/>
        <w:rPr>
          <w:sz w:val="18"/>
          <w:szCs w:val="18"/>
        </w:rPr>
      </w:pPr>
      <w:r w:rsidRPr="00D559AA">
        <w:rPr>
          <w:rStyle w:val="FootnoteReference"/>
          <w:sz w:val="18"/>
          <w:szCs w:val="18"/>
        </w:rPr>
        <w:footnoteRef/>
      </w:r>
      <w:r w:rsidR="008E74DA" w:rsidRPr="00D559AA">
        <w:rPr>
          <w:rStyle w:val="FootnoteReference"/>
          <w:sz w:val="18"/>
          <w:szCs w:val="18"/>
        </w:rPr>
        <w:t xml:space="preserve"> </w:t>
      </w:r>
      <w:r w:rsidRPr="00D559AA">
        <w:rPr>
          <w:sz w:val="18"/>
          <w:szCs w:val="18"/>
        </w:rPr>
        <w:t>SAMSI: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Th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tatistical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nd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pplied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Mathematical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cience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stitute</w:t>
      </w:r>
    </w:p>
  </w:footnote>
  <w:footnote w:id="6">
    <w:p w14:paraId="7E7184A4" w14:textId="0C0C26B8" w:rsidR="000068F4" w:rsidRPr="002A1E7D" w:rsidRDefault="000068F4" w:rsidP="000068F4">
      <w:pPr>
        <w:pStyle w:val="FootnoteText"/>
        <w:rPr>
          <w:sz w:val="16"/>
          <w:szCs w:val="16"/>
        </w:rPr>
      </w:pPr>
      <w:r w:rsidRPr="00D559AA">
        <w:rPr>
          <w:rStyle w:val="FootnoteReference"/>
          <w:sz w:val="18"/>
          <w:szCs w:val="18"/>
        </w:rPr>
        <w:footnoteRef/>
      </w:r>
      <w:r w:rsidR="008E74DA" w:rsidRPr="00D559AA">
        <w:rPr>
          <w:rStyle w:val="FootnoteReference"/>
          <w:sz w:val="18"/>
          <w:szCs w:val="18"/>
        </w:rPr>
        <w:t xml:space="preserve"> </w:t>
      </w:r>
      <w:r w:rsidRPr="00D559AA">
        <w:rPr>
          <w:sz w:val="18"/>
          <w:szCs w:val="18"/>
        </w:rPr>
        <w:t>SISG: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ummer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stitut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tatistical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Genetic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t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th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University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of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Washingto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t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eattle</w:t>
      </w:r>
    </w:p>
  </w:footnote>
  <w:footnote w:id="7">
    <w:p w14:paraId="63FA792B" w14:textId="40586690" w:rsidR="000068F4" w:rsidRPr="00D559AA" w:rsidRDefault="000068F4" w:rsidP="000068F4">
      <w:pPr>
        <w:pStyle w:val="FootnoteText"/>
        <w:rPr>
          <w:sz w:val="18"/>
          <w:szCs w:val="18"/>
          <w:lang w:eastAsia="zh-CN"/>
        </w:rPr>
      </w:pPr>
      <w:r w:rsidRPr="00D559AA">
        <w:rPr>
          <w:rStyle w:val="FootnoteReference"/>
          <w:sz w:val="18"/>
          <w:szCs w:val="22"/>
        </w:rPr>
        <w:footnoteRef/>
      </w:r>
      <w:r w:rsidR="008E74DA" w:rsidRPr="00D559AA">
        <w:rPr>
          <w:rStyle w:val="FootnoteReference"/>
          <w:sz w:val="18"/>
          <w:szCs w:val="22"/>
        </w:rPr>
        <w:t xml:space="preserve"> </w:t>
      </w:r>
      <w:r w:rsidRPr="00D559AA">
        <w:rPr>
          <w:sz w:val="18"/>
          <w:szCs w:val="22"/>
        </w:rPr>
        <w:t>ASSIST: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The</w:t>
      </w:r>
      <w:r w:rsidR="00EA49A6">
        <w:rPr>
          <w:sz w:val="18"/>
          <w:szCs w:val="22"/>
        </w:rPr>
        <w:t xml:space="preserve"> NSF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Center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for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Advanced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Self-Powered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Systems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of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Integrated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Sensors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and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Technologies</w:t>
      </w:r>
      <w:r w:rsidR="00EA49A6">
        <w:rPr>
          <w:sz w:val="18"/>
          <w:szCs w:val="22"/>
        </w:rPr>
        <w:t xml:space="preserve"> at NC State University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A66819"/>
    <w:multiLevelType w:val="hybridMultilevel"/>
    <w:tmpl w:val="A08218A2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C95638"/>
    <w:multiLevelType w:val="hybridMultilevel"/>
    <w:tmpl w:val="8DB276B2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AAF038A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CFA8AE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C202B7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012EBE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C4BED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BD0DBD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E086A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354E4E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4D3661"/>
    <w:multiLevelType w:val="hybridMultilevel"/>
    <w:tmpl w:val="F06C26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FA1146"/>
    <w:multiLevelType w:val="hybridMultilevel"/>
    <w:tmpl w:val="9C4EC7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1FB6"/>
    <w:multiLevelType w:val="hybridMultilevel"/>
    <w:tmpl w:val="6096F5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0A511F"/>
    <w:multiLevelType w:val="hybridMultilevel"/>
    <w:tmpl w:val="B4FEEB44"/>
    <w:lvl w:ilvl="0" w:tplc="F056A6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ED207E5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2A276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D16264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4F2D21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400CB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946D4F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B6EA00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BEA9AB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7309E1"/>
    <w:multiLevelType w:val="multilevel"/>
    <w:tmpl w:val="3EC6A5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74A06CF"/>
    <w:multiLevelType w:val="hybridMultilevel"/>
    <w:tmpl w:val="3B44EA1E"/>
    <w:lvl w:ilvl="0" w:tplc="0AA0DC2C">
      <w:numFmt w:val="bullet"/>
      <w:lvlText w:val="-"/>
      <w:lvlJc w:val="left"/>
      <w:pPr>
        <w:ind w:left="108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A87350C"/>
    <w:multiLevelType w:val="hybridMultilevel"/>
    <w:tmpl w:val="BAE67B0C"/>
    <w:lvl w:ilvl="0" w:tplc="B4C812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1CC289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8B405B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8BE757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2D898F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6A4EF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516869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94A28E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E6A0DD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804637"/>
    <w:multiLevelType w:val="hybridMultilevel"/>
    <w:tmpl w:val="251C029E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2540BB"/>
    <w:multiLevelType w:val="hybridMultilevel"/>
    <w:tmpl w:val="10749A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2ED7D7D"/>
    <w:multiLevelType w:val="hybridMultilevel"/>
    <w:tmpl w:val="EC7E40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4F72AE6"/>
    <w:multiLevelType w:val="hybridMultilevel"/>
    <w:tmpl w:val="DEB8CA04"/>
    <w:lvl w:ilvl="0" w:tplc="C546A106">
      <w:start w:val="1"/>
      <w:numFmt w:val="decimal"/>
      <w:lvlText w:val="%1."/>
      <w:lvlJc w:val="left"/>
      <w:pPr>
        <w:ind w:left="720" w:hanging="360"/>
      </w:pPr>
    </w:lvl>
    <w:lvl w:ilvl="1" w:tplc="F86CFCFC" w:tentative="1">
      <w:start w:val="1"/>
      <w:numFmt w:val="lowerLetter"/>
      <w:lvlText w:val="%2."/>
      <w:lvlJc w:val="left"/>
      <w:pPr>
        <w:ind w:left="1440" w:hanging="360"/>
      </w:pPr>
    </w:lvl>
    <w:lvl w:ilvl="2" w:tplc="F48641BE" w:tentative="1">
      <w:start w:val="1"/>
      <w:numFmt w:val="lowerRoman"/>
      <w:lvlText w:val="%3."/>
      <w:lvlJc w:val="right"/>
      <w:pPr>
        <w:ind w:left="2160" w:hanging="180"/>
      </w:pPr>
    </w:lvl>
    <w:lvl w:ilvl="3" w:tplc="92CE5304" w:tentative="1">
      <w:start w:val="1"/>
      <w:numFmt w:val="decimal"/>
      <w:lvlText w:val="%4."/>
      <w:lvlJc w:val="left"/>
      <w:pPr>
        <w:ind w:left="2880" w:hanging="360"/>
      </w:pPr>
    </w:lvl>
    <w:lvl w:ilvl="4" w:tplc="38A8F5E4" w:tentative="1">
      <w:start w:val="1"/>
      <w:numFmt w:val="lowerLetter"/>
      <w:lvlText w:val="%5."/>
      <w:lvlJc w:val="left"/>
      <w:pPr>
        <w:ind w:left="3600" w:hanging="360"/>
      </w:pPr>
    </w:lvl>
    <w:lvl w:ilvl="5" w:tplc="F34647D2" w:tentative="1">
      <w:start w:val="1"/>
      <w:numFmt w:val="lowerRoman"/>
      <w:lvlText w:val="%6."/>
      <w:lvlJc w:val="right"/>
      <w:pPr>
        <w:ind w:left="4320" w:hanging="180"/>
      </w:pPr>
    </w:lvl>
    <w:lvl w:ilvl="6" w:tplc="9C7E1490" w:tentative="1">
      <w:start w:val="1"/>
      <w:numFmt w:val="decimal"/>
      <w:lvlText w:val="%7."/>
      <w:lvlJc w:val="left"/>
      <w:pPr>
        <w:ind w:left="5040" w:hanging="360"/>
      </w:pPr>
    </w:lvl>
    <w:lvl w:ilvl="7" w:tplc="5384535E" w:tentative="1">
      <w:start w:val="1"/>
      <w:numFmt w:val="lowerLetter"/>
      <w:lvlText w:val="%8."/>
      <w:lvlJc w:val="left"/>
      <w:pPr>
        <w:ind w:left="5760" w:hanging="360"/>
      </w:pPr>
    </w:lvl>
    <w:lvl w:ilvl="8" w:tplc="B7B6309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56F19E5"/>
    <w:multiLevelType w:val="hybridMultilevel"/>
    <w:tmpl w:val="7256D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59C6155"/>
    <w:multiLevelType w:val="hybridMultilevel"/>
    <w:tmpl w:val="8822ED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7B6055A"/>
    <w:multiLevelType w:val="hybridMultilevel"/>
    <w:tmpl w:val="4616196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39AC39DE"/>
    <w:multiLevelType w:val="hybridMultilevel"/>
    <w:tmpl w:val="591AB684"/>
    <w:lvl w:ilvl="0" w:tplc="A4829B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EF6FD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B70128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692280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72E5E6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F0A02A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AE0232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C8E1B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CA725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29F1594"/>
    <w:multiLevelType w:val="hybridMultilevel"/>
    <w:tmpl w:val="F1DE567C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45648A3"/>
    <w:multiLevelType w:val="hybridMultilevel"/>
    <w:tmpl w:val="BFEAF9BE"/>
    <w:lvl w:ilvl="0" w:tplc="FFFC14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FEC20D9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6AD41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142E1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F067C0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2BC65D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6B867A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1181F8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580646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A47929"/>
    <w:multiLevelType w:val="hybridMultilevel"/>
    <w:tmpl w:val="61D20F82"/>
    <w:lvl w:ilvl="0" w:tplc="9E9684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65B0A4C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9FEF3B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1042B9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6BE92B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4EE44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9AA487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C66F13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694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4C217A7"/>
    <w:multiLevelType w:val="hybridMultilevel"/>
    <w:tmpl w:val="3378D8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66544D7"/>
    <w:multiLevelType w:val="hybridMultilevel"/>
    <w:tmpl w:val="A4C477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E33DFF"/>
    <w:multiLevelType w:val="hybridMultilevel"/>
    <w:tmpl w:val="4030E4B4"/>
    <w:lvl w:ilvl="0" w:tplc="BA2254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28A23CE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7B0594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2340AA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BEAFC1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95CF48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3CCF5C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6EC6E4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DC03D8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A090738"/>
    <w:multiLevelType w:val="hybridMultilevel"/>
    <w:tmpl w:val="27BA74A4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9C55CB"/>
    <w:multiLevelType w:val="hybridMultilevel"/>
    <w:tmpl w:val="1FC643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44D505E"/>
    <w:multiLevelType w:val="hybridMultilevel"/>
    <w:tmpl w:val="003EC9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8661BE2"/>
    <w:multiLevelType w:val="hybridMultilevel"/>
    <w:tmpl w:val="B68836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92658F1"/>
    <w:multiLevelType w:val="hybridMultilevel"/>
    <w:tmpl w:val="7A800300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D886C9D"/>
    <w:multiLevelType w:val="hybridMultilevel"/>
    <w:tmpl w:val="48ECF11C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72A7E91"/>
    <w:multiLevelType w:val="hybridMultilevel"/>
    <w:tmpl w:val="A850B9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81365F2"/>
    <w:multiLevelType w:val="hybridMultilevel"/>
    <w:tmpl w:val="EF3465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8E15D84"/>
    <w:multiLevelType w:val="hybridMultilevel"/>
    <w:tmpl w:val="9DDA47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A6B4FEB"/>
    <w:multiLevelType w:val="hybridMultilevel"/>
    <w:tmpl w:val="6F463512"/>
    <w:lvl w:ilvl="0" w:tplc="5C94FC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66451C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B908FD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2F0C1C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C8721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72389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13E08F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8AA1C5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C82655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3512B70"/>
    <w:multiLevelType w:val="hybridMultilevel"/>
    <w:tmpl w:val="47EEF9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99E0004"/>
    <w:multiLevelType w:val="hybridMultilevel"/>
    <w:tmpl w:val="6DF82E22"/>
    <w:lvl w:ilvl="0" w:tplc="DE2004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448878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35E63B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7AEE86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62EBAE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80A727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7721AE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AD80CA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A74CF8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33318900">
    <w:abstractNumId w:val="1"/>
  </w:num>
  <w:num w:numId="2" w16cid:durableId="5206517">
    <w:abstractNumId w:val="5"/>
  </w:num>
  <w:num w:numId="3" w16cid:durableId="973874058">
    <w:abstractNumId w:val="32"/>
  </w:num>
  <w:num w:numId="4" w16cid:durableId="393502742">
    <w:abstractNumId w:val="19"/>
  </w:num>
  <w:num w:numId="5" w16cid:durableId="876966620">
    <w:abstractNumId w:val="22"/>
  </w:num>
  <w:num w:numId="6" w16cid:durableId="408623505">
    <w:abstractNumId w:val="12"/>
  </w:num>
  <w:num w:numId="7" w16cid:durableId="517162018">
    <w:abstractNumId w:val="18"/>
  </w:num>
  <w:num w:numId="8" w16cid:durableId="735399924">
    <w:abstractNumId w:val="34"/>
  </w:num>
  <w:num w:numId="9" w16cid:durableId="974262273">
    <w:abstractNumId w:val="16"/>
  </w:num>
  <w:num w:numId="10" w16cid:durableId="662011366">
    <w:abstractNumId w:val="8"/>
  </w:num>
  <w:num w:numId="11" w16cid:durableId="945188952">
    <w:abstractNumId w:val="25"/>
  </w:num>
  <w:num w:numId="12" w16cid:durableId="1696417766">
    <w:abstractNumId w:val="13"/>
  </w:num>
  <w:num w:numId="13" w16cid:durableId="1901937226">
    <w:abstractNumId w:val="21"/>
  </w:num>
  <w:num w:numId="14" w16cid:durableId="1521823206">
    <w:abstractNumId w:val="10"/>
  </w:num>
  <w:num w:numId="15" w16cid:durableId="1042171558">
    <w:abstractNumId w:val="27"/>
  </w:num>
  <w:num w:numId="16" w16cid:durableId="2114470929">
    <w:abstractNumId w:val="7"/>
  </w:num>
  <w:num w:numId="17" w16cid:durableId="669451274">
    <w:abstractNumId w:val="9"/>
  </w:num>
  <w:num w:numId="18" w16cid:durableId="849641427">
    <w:abstractNumId w:val="0"/>
  </w:num>
  <w:num w:numId="19" w16cid:durableId="129440987">
    <w:abstractNumId w:val="17"/>
  </w:num>
  <w:num w:numId="20" w16cid:durableId="956063825">
    <w:abstractNumId w:val="28"/>
  </w:num>
  <w:num w:numId="21" w16cid:durableId="1617909997">
    <w:abstractNumId w:val="23"/>
  </w:num>
  <w:num w:numId="22" w16cid:durableId="1812480890">
    <w:abstractNumId w:val="31"/>
  </w:num>
  <w:num w:numId="23" w16cid:durableId="1611669400">
    <w:abstractNumId w:val="11"/>
  </w:num>
  <w:num w:numId="24" w16cid:durableId="693918379">
    <w:abstractNumId w:val="4"/>
  </w:num>
  <w:num w:numId="25" w16cid:durableId="330960251">
    <w:abstractNumId w:val="26"/>
  </w:num>
  <w:num w:numId="26" w16cid:durableId="2005696486">
    <w:abstractNumId w:val="30"/>
  </w:num>
  <w:num w:numId="27" w16cid:durableId="226109453">
    <w:abstractNumId w:val="14"/>
  </w:num>
  <w:num w:numId="28" w16cid:durableId="610208958">
    <w:abstractNumId w:val="3"/>
  </w:num>
  <w:num w:numId="29" w16cid:durableId="1878352492">
    <w:abstractNumId w:val="2"/>
  </w:num>
  <w:num w:numId="30" w16cid:durableId="1221677152">
    <w:abstractNumId w:val="20"/>
  </w:num>
  <w:num w:numId="31" w16cid:durableId="308292798">
    <w:abstractNumId w:val="15"/>
  </w:num>
  <w:num w:numId="32" w16cid:durableId="214859307">
    <w:abstractNumId w:val="24"/>
  </w:num>
  <w:num w:numId="33" w16cid:durableId="1374042834">
    <w:abstractNumId w:val="29"/>
  </w:num>
  <w:num w:numId="34" w16cid:durableId="1434008797">
    <w:abstractNumId w:val="6"/>
  </w:num>
  <w:num w:numId="35" w16cid:durableId="1193808132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31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O3MDYwtzQzNzO2NDdV0lEKTi0uzszPAykwtKgFAM+RbNItAAAA"/>
  </w:docVars>
  <w:rsids>
    <w:rsidRoot w:val="00016F14"/>
    <w:rsid w:val="00001DED"/>
    <w:rsid w:val="00004E04"/>
    <w:rsid w:val="0000585E"/>
    <w:rsid w:val="00005F65"/>
    <w:rsid w:val="000068F4"/>
    <w:rsid w:val="0000740C"/>
    <w:rsid w:val="0000743D"/>
    <w:rsid w:val="000124A4"/>
    <w:rsid w:val="00012A83"/>
    <w:rsid w:val="000137A7"/>
    <w:rsid w:val="00013BDE"/>
    <w:rsid w:val="00014ADA"/>
    <w:rsid w:val="00014B45"/>
    <w:rsid w:val="00015E76"/>
    <w:rsid w:val="00016F14"/>
    <w:rsid w:val="00021FA9"/>
    <w:rsid w:val="000221C4"/>
    <w:rsid w:val="0002301F"/>
    <w:rsid w:val="0002304B"/>
    <w:rsid w:val="00023C52"/>
    <w:rsid w:val="00024222"/>
    <w:rsid w:val="000244C5"/>
    <w:rsid w:val="000248EC"/>
    <w:rsid w:val="00024CC7"/>
    <w:rsid w:val="00026611"/>
    <w:rsid w:val="000307E0"/>
    <w:rsid w:val="00030E4A"/>
    <w:rsid w:val="00032660"/>
    <w:rsid w:val="00032D14"/>
    <w:rsid w:val="000330C1"/>
    <w:rsid w:val="00034A3E"/>
    <w:rsid w:val="00035709"/>
    <w:rsid w:val="00040F85"/>
    <w:rsid w:val="000413EB"/>
    <w:rsid w:val="0004462E"/>
    <w:rsid w:val="00044C13"/>
    <w:rsid w:val="000507FB"/>
    <w:rsid w:val="00051A27"/>
    <w:rsid w:val="00051B81"/>
    <w:rsid w:val="000528C1"/>
    <w:rsid w:val="00053566"/>
    <w:rsid w:val="00057329"/>
    <w:rsid w:val="000600DE"/>
    <w:rsid w:val="00062387"/>
    <w:rsid w:val="00062843"/>
    <w:rsid w:val="0006287D"/>
    <w:rsid w:val="00063A0E"/>
    <w:rsid w:val="00063B21"/>
    <w:rsid w:val="0006420C"/>
    <w:rsid w:val="00065F41"/>
    <w:rsid w:val="000661EC"/>
    <w:rsid w:val="00066359"/>
    <w:rsid w:val="00066FF5"/>
    <w:rsid w:val="00067B72"/>
    <w:rsid w:val="00072092"/>
    <w:rsid w:val="00073CC7"/>
    <w:rsid w:val="00074C17"/>
    <w:rsid w:val="00076FEF"/>
    <w:rsid w:val="000770D3"/>
    <w:rsid w:val="0008082A"/>
    <w:rsid w:val="00081837"/>
    <w:rsid w:val="00081A6F"/>
    <w:rsid w:val="0008217F"/>
    <w:rsid w:val="0008298C"/>
    <w:rsid w:val="00082FE4"/>
    <w:rsid w:val="0008315B"/>
    <w:rsid w:val="000841FD"/>
    <w:rsid w:val="000850A8"/>
    <w:rsid w:val="000868B7"/>
    <w:rsid w:val="00086FDD"/>
    <w:rsid w:val="00091406"/>
    <w:rsid w:val="000918C9"/>
    <w:rsid w:val="00091E6F"/>
    <w:rsid w:val="00092100"/>
    <w:rsid w:val="00093B9B"/>
    <w:rsid w:val="00094D13"/>
    <w:rsid w:val="00095A72"/>
    <w:rsid w:val="00095B28"/>
    <w:rsid w:val="000971B5"/>
    <w:rsid w:val="00097F46"/>
    <w:rsid w:val="000A0F00"/>
    <w:rsid w:val="000A1394"/>
    <w:rsid w:val="000A2A67"/>
    <w:rsid w:val="000A3A05"/>
    <w:rsid w:val="000A5C46"/>
    <w:rsid w:val="000A709B"/>
    <w:rsid w:val="000B09BB"/>
    <w:rsid w:val="000B1625"/>
    <w:rsid w:val="000B2BB2"/>
    <w:rsid w:val="000B47F2"/>
    <w:rsid w:val="000B5081"/>
    <w:rsid w:val="000B577E"/>
    <w:rsid w:val="000B6AC1"/>
    <w:rsid w:val="000B6D06"/>
    <w:rsid w:val="000C075C"/>
    <w:rsid w:val="000C105A"/>
    <w:rsid w:val="000C19DA"/>
    <w:rsid w:val="000C4928"/>
    <w:rsid w:val="000C56DA"/>
    <w:rsid w:val="000D0261"/>
    <w:rsid w:val="000D0798"/>
    <w:rsid w:val="000D5039"/>
    <w:rsid w:val="000D5631"/>
    <w:rsid w:val="000D573D"/>
    <w:rsid w:val="000D67A7"/>
    <w:rsid w:val="000D681A"/>
    <w:rsid w:val="000D6E64"/>
    <w:rsid w:val="000D7B08"/>
    <w:rsid w:val="000E0183"/>
    <w:rsid w:val="000E0DEC"/>
    <w:rsid w:val="000E2C47"/>
    <w:rsid w:val="000E7125"/>
    <w:rsid w:val="000F1851"/>
    <w:rsid w:val="000F1EB5"/>
    <w:rsid w:val="000F2AE9"/>
    <w:rsid w:val="000F3051"/>
    <w:rsid w:val="000F4503"/>
    <w:rsid w:val="000F48AA"/>
    <w:rsid w:val="000F5260"/>
    <w:rsid w:val="000F58E7"/>
    <w:rsid w:val="000F5962"/>
    <w:rsid w:val="000F6557"/>
    <w:rsid w:val="000F6AB8"/>
    <w:rsid w:val="001025ED"/>
    <w:rsid w:val="001042BD"/>
    <w:rsid w:val="00104F4F"/>
    <w:rsid w:val="0010549B"/>
    <w:rsid w:val="001055D8"/>
    <w:rsid w:val="00106791"/>
    <w:rsid w:val="00106FE7"/>
    <w:rsid w:val="00107075"/>
    <w:rsid w:val="001106AF"/>
    <w:rsid w:val="00110B9B"/>
    <w:rsid w:val="00111DCF"/>
    <w:rsid w:val="00114B6F"/>
    <w:rsid w:val="00115F11"/>
    <w:rsid w:val="001164A7"/>
    <w:rsid w:val="00117742"/>
    <w:rsid w:val="00117848"/>
    <w:rsid w:val="00117C68"/>
    <w:rsid w:val="00120104"/>
    <w:rsid w:val="00120891"/>
    <w:rsid w:val="00120F6E"/>
    <w:rsid w:val="0012177C"/>
    <w:rsid w:val="00121D31"/>
    <w:rsid w:val="00121D74"/>
    <w:rsid w:val="00122595"/>
    <w:rsid w:val="00122A7D"/>
    <w:rsid w:val="0012389B"/>
    <w:rsid w:val="00123A90"/>
    <w:rsid w:val="00123C69"/>
    <w:rsid w:val="00123CC0"/>
    <w:rsid w:val="00123D24"/>
    <w:rsid w:val="001240E7"/>
    <w:rsid w:val="00124479"/>
    <w:rsid w:val="001248FD"/>
    <w:rsid w:val="001255AC"/>
    <w:rsid w:val="00126033"/>
    <w:rsid w:val="001312BC"/>
    <w:rsid w:val="00134D0D"/>
    <w:rsid w:val="00135D56"/>
    <w:rsid w:val="00135F03"/>
    <w:rsid w:val="00137410"/>
    <w:rsid w:val="0014075E"/>
    <w:rsid w:val="001416EB"/>
    <w:rsid w:val="0014238E"/>
    <w:rsid w:val="001439A6"/>
    <w:rsid w:val="00145F22"/>
    <w:rsid w:val="00147478"/>
    <w:rsid w:val="00150272"/>
    <w:rsid w:val="00151352"/>
    <w:rsid w:val="00151C48"/>
    <w:rsid w:val="00152F93"/>
    <w:rsid w:val="00155F9A"/>
    <w:rsid w:val="00161081"/>
    <w:rsid w:val="00162829"/>
    <w:rsid w:val="00163838"/>
    <w:rsid w:val="00167A6F"/>
    <w:rsid w:val="00170CDB"/>
    <w:rsid w:val="001757D6"/>
    <w:rsid w:val="001778C7"/>
    <w:rsid w:val="001802D2"/>
    <w:rsid w:val="00181B0D"/>
    <w:rsid w:val="00182FD9"/>
    <w:rsid w:val="00183460"/>
    <w:rsid w:val="0018508B"/>
    <w:rsid w:val="00186CF3"/>
    <w:rsid w:val="00187200"/>
    <w:rsid w:val="0019133F"/>
    <w:rsid w:val="00192779"/>
    <w:rsid w:val="00193121"/>
    <w:rsid w:val="00193F80"/>
    <w:rsid w:val="0019468A"/>
    <w:rsid w:val="00195027"/>
    <w:rsid w:val="00195926"/>
    <w:rsid w:val="00196180"/>
    <w:rsid w:val="001972BC"/>
    <w:rsid w:val="001A19F0"/>
    <w:rsid w:val="001A30B3"/>
    <w:rsid w:val="001A75A8"/>
    <w:rsid w:val="001B158A"/>
    <w:rsid w:val="001B4785"/>
    <w:rsid w:val="001B623D"/>
    <w:rsid w:val="001B7458"/>
    <w:rsid w:val="001C10FC"/>
    <w:rsid w:val="001C39A0"/>
    <w:rsid w:val="001C4BFC"/>
    <w:rsid w:val="001C53A8"/>
    <w:rsid w:val="001C60AB"/>
    <w:rsid w:val="001C63F3"/>
    <w:rsid w:val="001C69BB"/>
    <w:rsid w:val="001C6C9C"/>
    <w:rsid w:val="001C76C4"/>
    <w:rsid w:val="001D04D3"/>
    <w:rsid w:val="001D167D"/>
    <w:rsid w:val="001D2043"/>
    <w:rsid w:val="001D3A9E"/>
    <w:rsid w:val="001D400E"/>
    <w:rsid w:val="001D5931"/>
    <w:rsid w:val="001D791C"/>
    <w:rsid w:val="001E0C7D"/>
    <w:rsid w:val="001E1A77"/>
    <w:rsid w:val="001E1CBD"/>
    <w:rsid w:val="001E2DB1"/>
    <w:rsid w:val="001E3A21"/>
    <w:rsid w:val="001E3A7A"/>
    <w:rsid w:val="001E3B0E"/>
    <w:rsid w:val="001E4224"/>
    <w:rsid w:val="001E43CB"/>
    <w:rsid w:val="001E66EA"/>
    <w:rsid w:val="001E70E8"/>
    <w:rsid w:val="001F032C"/>
    <w:rsid w:val="001F1761"/>
    <w:rsid w:val="001F3C33"/>
    <w:rsid w:val="001F483C"/>
    <w:rsid w:val="001F4AA3"/>
    <w:rsid w:val="001F5299"/>
    <w:rsid w:val="00202513"/>
    <w:rsid w:val="00202F8E"/>
    <w:rsid w:val="00203121"/>
    <w:rsid w:val="0020370C"/>
    <w:rsid w:val="00203C0E"/>
    <w:rsid w:val="002042D2"/>
    <w:rsid w:val="00205744"/>
    <w:rsid w:val="00211007"/>
    <w:rsid w:val="00211B6E"/>
    <w:rsid w:val="002143CD"/>
    <w:rsid w:val="002165E7"/>
    <w:rsid w:val="0021790D"/>
    <w:rsid w:val="00217921"/>
    <w:rsid w:val="00222696"/>
    <w:rsid w:val="002228C4"/>
    <w:rsid w:val="00224929"/>
    <w:rsid w:val="00224C5D"/>
    <w:rsid w:val="002256E7"/>
    <w:rsid w:val="00226AA3"/>
    <w:rsid w:val="00226B96"/>
    <w:rsid w:val="002279FC"/>
    <w:rsid w:val="002306A2"/>
    <w:rsid w:val="00233F1C"/>
    <w:rsid w:val="00233F31"/>
    <w:rsid w:val="00234351"/>
    <w:rsid w:val="00235529"/>
    <w:rsid w:val="00241467"/>
    <w:rsid w:val="00241980"/>
    <w:rsid w:val="002427AF"/>
    <w:rsid w:val="00244163"/>
    <w:rsid w:val="00244BE8"/>
    <w:rsid w:val="002453A8"/>
    <w:rsid w:val="00245B41"/>
    <w:rsid w:val="00245EFE"/>
    <w:rsid w:val="00246795"/>
    <w:rsid w:val="00247F56"/>
    <w:rsid w:val="002508F8"/>
    <w:rsid w:val="00260D3C"/>
    <w:rsid w:val="00262FBC"/>
    <w:rsid w:val="00263815"/>
    <w:rsid w:val="00266490"/>
    <w:rsid w:val="002671BA"/>
    <w:rsid w:val="00270AE4"/>
    <w:rsid w:val="00271335"/>
    <w:rsid w:val="002720F3"/>
    <w:rsid w:val="002737AE"/>
    <w:rsid w:val="00273B74"/>
    <w:rsid w:val="00275F4D"/>
    <w:rsid w:val="002813B1"/>
    <w:rsid w:val="00281F3C"/>
    <w:rsid w:val="002829F6"/>
    <w:rsid w:val="00287F8C"/>
    <w:rsid w:val="002900D7"/>
    <w:rsid w:val="002911D2"/>
    <w:rsid w:val="002924D4"/>
    <w:rsid w:val="002925B6"/>
    <w:rsid w:val="002929C8"/>
    <w:rsid w:val="00295979"/>
    <w:rsid w:val="00296837"/>
    <w:rsid w:val="00296AE1"/>
    <w:rsid w:val="002A0014"/>
    <w:rsid w:val="002A1096"/>
    <w:rsid w:val="002A4B82"/>
    <w:rsid w:val="002A64B1"/>
    <w:rsid w:val="002A673D"/>
    <w:rsid w:val="002B02EC"/>
    <w:rsid w:val="002B3769"/>
    <w:rsid w:val="002B4C3F"/>
    <w:rsid w:val="002B683D"/>
    <w:rsid w:val="002B684E"/>
    <w:rsid w:val="002B73BF"/>
    <w:rsid w:val="002B786C"/>
    <w:rsid w:val="002C065E"/>
    <w:rsid w:val="002C1EC2"/>
    <w:rsid w:val="002C2896"/>
    <w:rsid w:val="002C35E0"/>
    <w:rsid w:val="002C681A"/>
    <w:rsid w:val="002D0570"/>
    <w:rsid w:val="002D0D41"/>
    <w:rsid w:val="002D2440"/>
    <w:rsid w:val="002D2A75"/>
    <w:rsid w:val="002D3F1D"/>
    <w:rsid w:val="002D5018"/>
    <w:rsid w:val="002D526D"/>
    <w:rsid w:val="002D589C"/>
    <w:rsid w:val="002D632F"/>
    <w:rsid w:val="002D78C1"/>
    <w:rsid w:val="002D7DD6"/>
    <w:rsid w:val="002E1FB8"/>
    <w:rsid w:val="002E298C"/>
    <w:rsid w:val="002E3EDC"/>
    <w:rsid w:val="002E41E3"/>
    <w:rsid w:val="002E4DDB"/>
    <w:rsid w:val="002E6A4A"/>
    <w:rsid w:val="002E76EA"/>
    <w:rsid w:val="002F0119"/>
    <w:rsid w:val="002F0E92"/>
    <w:rsid w:val="002F14A3"/>
    <w:rsid w:val="002F1A88"/>
    <w:rsid w:val="002F2D32"/>
    <w:rsid w:val="002F3016"/>
    <w:rsid w:val="002F4315"/>
    <w:rsid w:val="002F459E"/>
    <w:rsid w:val="002F548F"/>
    <w:rsid w:val="002F63F4"/>
    <w:rsid w:val="002F70FB"/>
    <w:rsid w:val="002F73BC"/>
    <w:rsid w:val="00301EA2"/>
    <w:rsid w:val="003020FE"/>
    <w:rsid w:val="00303FD6"/>
    <w:rsid w:val="00304E81"/>
    <w:rsid w:val="00305716"/>
    <w:rsid w:val="00312775"/>
    <w:rsid w:val="00312C3B"/>
    <w:rsid w:val="003146E9"/>
    <w:rsid w:val="00314CD9"/>
    <w:rsid w:val="003153EA"/>
    <w:rsid w:val="0031555E"/>
    <w:rsid w:val="003204FC"/>
    <w:rsid w:val="00320F5B"/>
    <w:rsid w:val="00320F97"/>
    <w:rsid w:val="00322429"/>
    <w:rsid w:val="00322FEB"/>
    <w:rsid w:val="00324394"/>
    <w:rsid w:val="00324598"/>
    <w:rsid w:val="00326B1A"/>
    <w:rsid w:val="003310D0"/>
    <w:rsid w:val="003318A5"/>
    <w:rsid w:val="00333875"/>
    <w:rsid w:val="00334199"/>
    <w:rsid w:val="0033537A"/>
    <w:rsid w:val="003359EE"/>
    <w:rsid w:val="00335DEF"/>
    <w:rsid w:val="00336473"/>
    <w:rsid w:val="00336B7C"/>
    <w:rsid w:val="00337AE3"/>
    <w:rsid w:val="0034131C"/>
    <w:rsid w:val="00342036"/>
    <w:rsid w:val="00343CBE"/>
    <w:rsid w:val="00343F65"/>
    <w:rsid w:val="003448E7"/>
    <w:rsid w:val="00344CE4"/>
    <w:rsid w:val="00350E69"/>
    <w:rsid w:val="0035102C"/>
    <w:rsid w:val="003527BF"/>
    <w:rsid w:val="00352F3C"/>
    <w:rsid w:val="003536EA"/>
    <w:rsid w:val="00354027"/>
    <w:rsid w:val="003558AA"/>
    <w:rsid w:val="0035613E"/>
    <w:rsid w:val="003563B2"/>
    <w:rsid w:val="00356788"/>
    <w:rsid w:val="00360145"/>
    <w:rsid w:val="00360A3F"/>
    <w:rsid w:val="00360D40"/>
    <w:rsid w:val="003619F2"/>
    <w:rsid w:val="00362A75"/>
    <w:rsid w:val="00362B56"/>
    <w:rsid w:val="00363182"/>
    <w:rsid w:val="0036320E"/>
    <w:rsid w:val="0036345C"/>
    <w:rsid w:val="003646CD"/>
    <w:rsid w:val="00364D03"/>
    <w:rsid w:val="00365659"/>
    <w:rsid w:val="00365A1B"/>
    <w:rsid w:val="0036678F"/>
    <w:rsid w:val="00366D3E"/>
    <w:rsid w:val="003701E7"/>
    <w:rsid w:val="00372CAF"/>
    <w:rsid w:val="00375A02"/>
    <w:rsid w:val="00375A07"/>
    <w:rsid w:val="00377283"/>
    <w:rsid w:val="0037742F"/>
    <w:rsid w:val="003776D6"/>
    <w:rsid w:val="00380476"/>
    <w:rsid w:val="00380F21"/>
    <w:rsid w:val="00380F95"/>
    <w:rsid w:val="0038185F"/>
    <w:rsid w:val="0038465F"/>
    <w:rsid w:val="00384F00"/>
    <w:rsid w:val="00385017"/>
    <w:rsid w:val="00385266"/>
    <w:rsid w:val="003928B5"/>
    <w:rsid w:val="003932DF"/>
    <w:rsid w:val="003938FE"/>
    <w:rsid w:val="0039434A"/>
    <w:rsid w:val="00396C2B"/>
    <w:rsid w:val="003A0D9F"/>
    <w:rsid w:val="003A1FC0"/>
    <w:rsid w:val="003A311C"/>
    <w:rsid w:val="003A4C79"/>
    <w:rsid w:val="003A6934"/>
    <w:rsid w:val="003A6DA1"/>
    <w:rsid w:val="003A6F92"/>
    <w:rsid w:val="003A7D89"/>
    <w:rsid w:val="003B2D4A"/>
    <w:rsid w:val="003B57A2"/>
    <w:rsid w:val="003B75B8"/>
    <w:rsid w:val="003B792D"/>
    <w:rsid w:val="003C2534"/>
    <w:rsid w:val="003C32DC"/>
    <w:rsid w:val="003C4102"/>
    <w:rsid w:val="003C4D9F"/>
    <w:rsid w:val="003C5220"/>
    <w:rsid w:val="003C653D"/>
    <w:rsid w:val="003C6CC0"/>
    <w:rsid w:val="003C6ECA"/>
    <w:rsid w:val="003C7E90"/>
    <w:rsid w:val="003D0C96"/>
    <w:rsid w:val="003D193B"/>
    <w:rsid w:val="003D3721"/>
    <w:rsid w:val="003D7A43"/>
    <w:rsid w:val="003E1006"/>
    <w:rsid w:val="003E1EDF"/>
    <w:rsid w:val="003E5117"/>
    <w:rsid w:val="003E5339"/>
    <w:rsid w:val="003E582B"/>
    <w:rsid w:val="003F1B31"/>
    <w:rsid w:val="003F43BB"/>
    <w:rsid w:val="003F4F46"/>
    <w:rsid w:val="003F5117"/>
    <w:rsid w:val="003F5223"/>
    <w:rsid w:val="003F6109"/>
    <w:rsid w:val="003F7692"/>
    <w:rsid w:val="0040089E"/>
    <w:rsid w:val="00401E54"/>
    <w:rsid w:val="00402F4F"/>
    <w:rsid w:val="00405C9F"/>
    <w:rsid w:val="00406286"/>
    <w:rsid w:val="00406C53"/>
    <w:rsid w:val="00407A26"/>
    <w:rsid w:val="00407ED8"/>
    <w:rsid w:val="004100EC"/>
    <w:rsid w:val="0041101E"/>
    <w:rsid w:val="00412A19"/>
    <w:rsid w:val="00412D8A"/>
    <w:rsid w:val="0041306C"/>
    <w:rsid w:val="00416995"/>
    <w:rsid w:val="004216C4"/>
    <w:rsid w:val="004220EA"/>
    <w:rsid w:val="004254AC"/>
    <w:rsid w:val="004308C2"/>
    <w:rsid w:val="004316E9"/>
    <w:rsid w:val="00440DD7"/>
    <w:rsid w:val="00440F14"/>
    <w:rsid w:val="00441458"/>
    <w:rsid w:val="00441E1F"/>
    <w:rsid w:val="004424A0"/>
    <w:rsid w:val="00442BD8"/>
    <w:rsid w:val="004449C2"/>
    <w:rsid w:val="00444A7C"/>
    <w:rsid w:val="00444D8B"/>
    <w:rsid w:val="004501C7"/>
    <w:rsid w:val="00450BB0"/>
    <w:rsid w:val="00451472"/>
    <w:rsid w:val="004516CD"/>
    <w:rsid w:val="00451C4E"/>
    <w:rsid w:val="004540E2"/>
    <w:rsid w:val="00454AA7"/>
    <w:rsid w:val="00454C78"/>
    <w:rsid w:val="004569CC"/>
    <w:rsid w:val="004570BB"/>
    <w:rsid w:val="00457C7E"/>
    <w:rsid w:val="00461E47"/>
    <w:rsid w:val="0046262D"/>
    <w:rsid w:val="00462C3B"/>
    <w:rsid w:val="00463027"/>
    <w:rsid w:val="0046337F"/>
    <w:rsid w:val="00464BAF"/>
    <w:rsid w:val="00464ECA"/>
    <w:rsid w:val="00465E7E"/>
    <w:rsid w:val="00466BD1"/>
    <w:rsid w:val="00467223"/>
    <w:rsid w:val="0046756F"/>
    <w:rsid w:val="00472370"/>
    <w:rsid w:val="0047340A"/>
    <w:rsid w:val="0048152A"/>
    <w:rsid w:val="0048156F"/>
    <w:rsid w:val="004815EA"/>
    <w:rsid w:val="0048374E"/>
    <w:rsid w:val="00483A7D"/>
    <w:rsid w:val="00484D1C"/>
    <w:rsid w:val="0048552A"/>
    <w:rsid w:val="00487B02"/>
    <w:rsid w:val="00490285"/>
    <w:rsid w:val="00490AA5"/>
    <w:rsid w:val="00490C13"/>
    <w:rsid w:val="00494174"/>
    <w:rsid w:val="00494179"/>
    <w:rsid w:val="00497D23"/>
    <w:rsid w:val="004A0793"/>
    <w:rsid w:val="004A1899"/>
    <w:rsid w:val="004A1E62"/>
    <w:rsid w:val="004A32A9"/>
    <w:rsid w:val="004A3355"/>
    <w:rsid w:val="004A3825"/>
    <w:rsid w:val="004A41BA"/>
    <w:rsid w:val="004A69EC"/>
    <w:rsid w:val="004B0412"/>
    <w:rsid w:val="004B0F87"/>
    <w:rsid w:val="004B1261"/>
    <w:rsid w:val="004B1A8C"/>
    <w:rsid w:val="004B2675"/>
    <w:rsid w:val="004B2B6F"/>
    <w:rsid w:val="004B67C9"/>
    <w:rsid w:val="004B7A15"/>
    <w:rsid w:val="004C08FF"/>
    <w:rsid w:val="004C0FD6"/>
    <w:rsid w:val="004C21AC"/>
    <w:rsid w:val="004C43A9"/>
    <w:rsid w:val="004C6A98"/>
    <w:rsid w:val="004C6DCE"/>
    <w:rsid w:val="004C79AC"/>
    <w:rsid w:val="004D072E"/>
    <w:rsid w:val="004D093A"/>
    <w:rsid w:val="004D226B"/>
    <w:rsid w:val="004D2896"/>
    <w:rsid w:val="004D3453"/>
    <w:rsid w:val="004D36A6"/>
    <w:rsid w:val="004D3DA0"/>
    <w:rsid w:val="004D4B21"/>
    <w:rsid w:val="004D6345"/>
    <w:rsid w:val="004D79AF"/>
    <w:rsid w:val="004E04FB"/>
    <w:rsid w:val="004E056A"/>
    <w:rsid w:val="004E4333"/>
    <w:rsid w:val="004E5383"/>
    <w:rsid w:val="004F01AC"/>
    <w:rsid w:val="004F0A28"/>
    <w:rsid w:val="004F1C53"/>
    <w:rsid w:val="004F3139"/>
    <w:rsid w:val="004F35B0"/>
    <w:rsid w:val="004F469F"/>
    <w:rsid w:val="004F6343"/>
    <w:rsid w:val="004F7C7C"/>
    <w:rsid w:val="00500A40"/>
    <w:rsid w:val="00502B4A"/>
    <w:rsid w:val="00502ECD"/>
    <w:rsid w:val="00503112"/>
    <w:rsid w:val="005037AD"/>
    <w:rsid w:val="005058EC"/>
    <w:rsid w:val="005067D8"/>
    <w:rsid w:val="00507398"/>
    <w:rsid w:val="00511448"/>
    <w:rsid w:val="0051733B"/>
    <w:rsid w:val="00520679"/>
    <w:rsid w:val="00523356"/>
    <w:rsid w:val="0052521A"/>
    <w:rsid w:val="005268E5"/>
    <w:rsid w:val="00526CF1"/>
    <w:rsid w:val="00527279"/>
    <w:rsid w:val="00527D1E"/>
    <w:rsid w:val="00531436"/>
    <w:rsid w:val="005320EE"/>
    <w:rsid w:val="00532565"/>
    <w:rsid w:val="00536FC9"/>
    <w:rsid w:val="00543FE6"/>
    <w:rsid w:val="00544E30"/>
    <w:rsid w:val="00544F14"/>
    <w:rsid w:val="00545600"/>
    <w:rsid w:val="00546CC4"/>
    <w:rsid w:val="00546D97"/>
    <w:rsid w:val="0055017A"/>
    <w:rsid w:val="00552D49"/>
    <w:rsid w:val="00553760"/>
    <w:rsid w:val="005549EA"/>
    <w:rsid w:val="005555CD"/>
    <w:rsid w:val="0055590F"/>
    <w:rsid w:val="00555A9F"/>
    <w:rsid w:val="00557B0D"/>
    <w:rsid w:val="00560B53"/>
    <w:rsid w:val="00562251"/>
    <w:rsid w:val="0056336D"/>
    <w:rsid w:val="00563BED"/>
    <w:rsid w:val="00564191"/>
    <w:rsid w:val="00565782"/>
    <w:rsid w:val="00566B53"/>
    <w:rsid w:val="0056797B"/>
    <w:rsid w:val="00567C26"/>
    <w:rsid w:val="0057107A"/>
    <w:rsid w:val="00571C1C"/>
    <w:rsid w:val="00574A28"/>
    <w:rsid w:val="00575C1C"/>
    <w:rsid w:val="005761B9"/>
    <w:rsid w:val="005778CB"/>
    <w:rsid w:val="00577B47"/>
    <w:rsid w:val="005801A4"/>
    <w:rsid w:val="005826DA"/>
    <w:rsid w:val="005838FA"/>
    <w:rsid w:val="00584E50"/>
    <w:rsid w:val="00585058"/>
    <w:rsid w:val="0058564A"/>
    <w:rsid w:val="00587C75"/>
    <w:rsid w:val="00590751"/>
    <w:rsid w:val="00596AD8"/>
    <w:rsid w:val="005A1297"/>
    <w:rsid w:val="005A19C1"/>
    <w:rsid w:val="005A1EC4"/>
    <w:rsid w:val="005A27EE"/>
    <w:rsid w:val="005A36CF"/>
    <w:rsid w:val="005A38CE"/>
    <w:rsid w:val="005A4159"/>
    <w:rsid w:val="005A439C"/>
    <w:rsid w:val="005A571C"/>
    <w:rsid w:val="005A6869"/>
    <w:rsid w:val="005A7BE0"/>
    <w:rsid w:val="005B00E6"/>
    <w:rsid w:val="005B1AB6"/>
    <w:rsid w:val="005B29B0"/>
    <w:rsid w:val="005B38A0"/>
    <w:rsid w:val="005B53B0"/>
    <w:rsid w:val="005B7506"/>
    <w:rsid w:val="005C0707"/>
    <w:rsid w:val="005C09A2"/>
    <w:rsid w:val="005C1A3C"/>
    <w:rsid w:val="005C3E90"/>
    <w:rsid w:val="005C5E50"/>
    <w:rsid w:val="005C602E"/>
    <w:rsid w:val="005C7687"/>
    <w:rsid w:val="005D002A"/>
    <w:rsid w:val="005D07CC"/>
    <w:rsid w:val="005D147C"/>
    <w:rsid w:val="005D148B"/>
    <w:rsid w:val="005D2283"/>
    <w:rsid w:val="005D3B23"/>
    <w:rsid w:val="005D40F9"/>
    <w:rsid w:val="005D4BB2"/>
    <w:rsid w:val="005D4C9D"/>
    <w:rsid w:val="005D4E3E"/>
    <w:rsid w:val="005D7A54"/>
    <w:rsid w:val="005E155D"/>
    <w:rsid w:val="005E3974"/>
    <w:rsid w:val="005E4066"/>
    <w:rsid w:val="005F3717"/>
    <w:rsid w:val="005F38AB"/>
    <w:rsid w:val="005F4D0C"/>
    <w:rsid w:val="005F53E0"/>
    <w:rsid w:val="005F7AA1"/>
    <w:rsid w:val="006001DD"/>
    <w:rsid w:val="00600755"/>
    <w:rsid w:val="00604DA8"/>
    <w:rsid w:val="00610429"/>
    <w:rsid w:val="00611BB8"/>
    <w:rsid w:val="00611E07"/>
    <w:rsid w:val="0061226B"/>
    <w:rsid w:val="00615119"/>
    <w:rsid w:val="00617291"/>
    <w:rsid w:val="006243B4"/>
    <w:rsid w:val="00625CD5"/>
    <w:rsid w:val="00626F8A"/>
    <w:rsid w:val="00626FAA"/>
    <w:rsid w:val="00630A07"/>
    <w:rsid w:val="006328F7"/>
    <w:rsid w:val="00632E68"/>
    <w:rsid w:val="006337B7"/>
    <w:rsid w:val="00633F6F"/>
    <w:rsid w:val="0063625E"/>
    <w:rsid w:val="00636E5E"/>
    <w:rsid w:val="00636EB3"/>
    <w:rsid w:val="00641188"/>
    <w:rsid w:val="006416CC"/>
    <w:rsid w:val="0064215E"/>
    <w:rsid w:val="006434EB"/>
    <w:rsid w:val="006456D6"/>
    <w:rsid w:val="00647669"/>
    <w:rsid w:val="0065464B"/>
    <w:rsid w:val="00654F56"/>
    <w:rsid w:val="00660A86"/>
    <w:rsid w:val="00663B8A"/>
    <w:rsid w:val="00664CDC"/>
    <w:rsid w:val="00665B56"/>
    <w:rsid w:val="006730DF"/>
    <w:rsid w:val="006752C4"/>
    <w:rsid w:val="006768F6"/>
    <w:rsid w:val="00680642"/>
    <w:rsid w:val="00682510"/>
    <w:rsid w:val="00683018"/>
    <w:rsid w:val="00683074"/>
    <w:rsid w:val="00684575"/>
    <w:rsid w:val="00686881"/>
    <w:rsid w:val="00687A92"/>
    <w:rsid w:val="00692FF4"/>
    <w:rsid w:val="006933F2"/>
    <w:rsid w:val="00693D06"/>
    <w:rsid w:val="00695632"/>
    <w:rsid w:val="00697C25"/>
    <w:rsid w:val="006A54D9"/>
    <w:rsid w:val="006A55AB"/>
    <w:rsid w:val="006A59BF"/>
    <w:rsid w:val="006A658D"/>
    <w:rsid w:val="006A68E2"/>
    <w:rsid w:val="006B16B6"/>
    <w:rsid w:val="006B21AA"/>
    <w:rsid w:val="006B2C31"/>
    <w:rsid w:val="006B3A87"/>
    <w:rsid w:val="006B43F5"/>
    <w:rsid w:val="006B4944"/>
    <w:rsid w:val="006B5786"/>
    <w:rsid w:val="006B5EFF"/>
    <w:rsid w:val="006B692A"/>
    <w:rsid w:val="006B6B4F"/>
    <w:rsid w:val="006B726B"/>
    <w:rsid w:val="006C1898"/>
    <w:rsid w:val="006C2F69"/>
    <w:rsid w:val="006C3810"/>
    <w:rsid w:val="006C43E7"/>
    <w:rsid w:val="006C496D"/>
    <w:rsid w:val="006C4B98"/>
    <w:rsid w:val="006C5F6D"/>
    <w:rsid w:val="006C65C9"/>
    <w:rsid w:val="006C782E"/>
    <w:rsid w:val="006D26E4"/>
    <w:rsid w:val="006D305D"/>
    <w:rsid w:val="006D52F1"/>
    <w:rsid w:val="006D5363"/>
    <w:rsid w:val="006E07CD"/>
    <w:rsid w:val="006E1615"/>
    <w:rsid w:val="006E3767"/>
    <w:rsid w:val="006E3CD5"/>
    <w:rsid w:val="006E4234"/>
    <w:rsid w:val="006F182D"/>
    <w:rsid w:val="006F193B"/>
    <w:rsid w:val="006F20DC"/>
    <w:rsid w:val="006F2B0A"/>
    <w:rsid w:val="006F34B3"/>
    <w:rsid w:val="006F3ECE"/>
    <w:rsid w:val="006F4761"/>
    <w:rsid w:val="006F49EE"/>
    <w:rsid w:val="006F4ABE"/>
    <w:rsid w:val="006F4C10"/>
    <w:rsid w:val="006F6310"/>
    <w:rsid w:val="006F6985"/>
    <w:rsid w:val="006F6D11"/>
    <w:rsid w:val="006F6F78"/>
    <w:rsid w:val="006F737E"/>
    <w:rsid w:val="00700449"/>
    <w:rsid w:val="00702C38"/>
    <w:rsid w:val="00704B1E"/>
    <w:rsid w:val="00705435"/>
    <w:rsid w:val="007078EC"/>
    <w:rsid w:val="007116F1"/>
    <w:rsid w:val="007155F4"/>
    <w:rsid w:val="00720279"/>
    <w:rsid w:val="00721A8C"/>
    <w:rsid w:val="00721B64"/>
    <w:rsid w:val="00722959"/>
    <w:rsid w:val="00724093"/>
    <w:rsid w:val="00724753"/>
    <w:rsid w:val="00725272"/>
    <w:rsid w:val="0072741F"/>
    <w:rsid w:val="00727F24"/>
    <w:rsid w:val="007319EC"/>
    <w:rsid w:val="00733A07"/>
    <w:rsid w:val="00734857"/>
    <w:rsid w:val="00734939"/>
    <w:rsid w:val="00735F2E"/>
    <w:rsid w:val="0073638C"/>
    <w:rsid w:val="00737999"/>
    <w:rsid w:val="0074032D"/>
    <w:rsid w:val="00740BCF"/>
    <w:rsid w:val="00741E6F"/>
    <w:rsid w:val="0074267A"/>
    <w:rsid w:val="00742E7B"/>
    <w:rsid w:val="00743024"/>
    <w:rsid w:val="00743114"/>
    <w:rsid w:val="007447C0"/>
    <w:rsid w:val="00745492"/>
    <w:rsid w:val="00745501"/>
    <w:rsid w:val="00745DF1"/>
    <w:rsid w:val="0074706D"/>
    <w:rsid w:val="00751A16"/>
    <w:rsid w:val="00752C2D"/>
    <w:rsid w:val="00753190"/>
    <w:rsid w:val="00753A8C"/>
    <w:rsid w:val="00754D59"/>
    <w:rsid w:val="007550B6"/>
    <w:rsid w:val="007570BD"/>
    <w:rsid w:val="0075764B"/>
    <w:rsid w:val="00757E15"/>
    <w:rsid w:val="00761BE4"/>
    <w:rsid w:val="007625FB"/>
    <w:rsid w:val="007626E1"/>
    <w:rsid w:val="007633FC"/>
    <w:rsid w:val="00764006"/>
    <w:rsid w:val="00765FFF"/>
    <w:rsid w:val="007668F9"/>
    <w:rsid w:val="00766C93"/>
    <w:rsid w:val="00766F15"/>
    <w:rsid w:val="00767A56"/>
    <w:rsid w:val="0077059F"/>
    <w:rsid w:val="00770CAB"/>
    <w:rsid w:val="007711D7"/>
    <w:rsid w:val="00771865"/>
    <w:rsid w:val="00771B6C"/>
    <w:rsid w:val="00771BA8"/>
    <w:rsid w:val="00772753"/>
    <w:rsid w:val="00774C27"/>
    <w:rsid w:val="00775680"/>
    <w:rsid w:val="00775FDC"/>
    <w:rsid w:val="0077695A"/>
    <w:rsid w:val="007778B7"/>
    <w:rsid w:val="00781A02"/>
    <w:rsid w:val="00781DA9"/>
    <w:rsid w:val="00784112"/>
    <w:rsid w:val="00785D03"/>
    <w:rsid w:val="00786767"/>
    <w:rsid w:val="00792659"/>
    <w:rsid w:val="00793F3B"/>
    <w:rsid w:val="007949C4"/>
    <w:rsid w:val="007A06D3"/>
    <w:rsid w:val="007A08D0"/>
    <w:rsid w:val="007A12E7"/>
    <w:rsid w:val="007A21B0"/>
    <w:rsid w:val="007A2839"/>
    <w:rsid w:val="007A4BE9"/>
    <w:rsid w:val="007A5290"/>
    <w:rsid w:val="007A5BCF"/>
    <w:rsid w:val="007A5CBE"/>
    <w:rsid w:val="007A5D0A"/>
    <w:rsid w:val="007A706A"/>
    <w:rsid w:val="007A76E0"/>
    <w:rsid w:val="007A7EDC"/>
    <w:rsid w:val="007B0577"/>
    <w:rsid w:val="007B0A61"/>
    <w:rsid w:val="007B0CB0"/>
    <w:rsid w:val="007B0FD2"/>
    <w:rsid w:val="007B2552"/>
    <w:rsid w:val="007B2768"/>
    <w:rsid w:val="007B294B"/>
    <w:rsid w:val="007B2A7E"/>
    <w:rsid w:val="007B2D86"/>
    <w:rsid w:val="007B3E6A"/>
    <w:rsid w:val="007B51C3"/>
    <w:rsid w:val="007B5B1B"/>
    <w:rsid w:val="007C0845"/>
    <w:rsid w:val="007C2D39"/>
    <w:rsid w:val="007C2D63"/>
    <w:rsid w:val="007C6129"/>
    <w:rsid w:val="007C7039"/>
    <w:rsid w:val="007D471A"/>
    <w:rsid w:val="007D552C"/>
    <w:rsid w:val="007D5F7A"/>
    <w:rsid w:val="007D6370"/>
    <w:rsid w:val="007D6E2B"/>
    <w:rsid w:val="007D74E3"/>
    <w:rsid w:val="007E07EE"/>
    <w:rsid w:val="007E1167"/>
    <w:rsid w:val="007E3855"/>
    <w:rsid w:val="007E4DD4"/>
    <w:rsid w:val="007F14B6"/>
    <w:rsid w:val="007F1C64"/>
    <w:rsid w:val="007F25EB"/>
    <w:rsid w:val="007F27EF"/>
    <w:rsid w:val="007F2C17"/>
    <w:rsid w:val="007F3966"/>
    <w:rsid w:val="007F3E70"/>
    <w:rsid w:val="007F6EC2"/>
    <w:rsid w:val="00800D7F"/>
    <w:rsid w:val="008019E6"/>
    <w:rsid w:val="00802151"/>
    <w:rsid w:val="008025C0"/>
    <w:rsid w:val="00803C92"/>
    <w:rsid w:val="00806E5F"/>
    <w:rsid w:val="00807090"/>
    <w:rsid w:val="00810848"/>
    <w:rsid w:val="008112A1"/>
    <w:rsid w:val="00813EF1"/>
    <w:rsid w:val="008176EF"/>
    <w:rsid w:val="008205AD"/>
    <w:rsid w:val="00820CB4"/>
    <w:rsid w:val="00821D25"/>
    <w:rsid w:val="00821DA5"/>
    <w:rsid w:val="008225F1"/>
    <w:rsid w:val="008233C4"/>
    <w:rsid w:val="00825C9C"/>
    <w:rsid w:val="00826DE0"/>
    <w:rsid w:val="008270F4"/>
    <w:rsid w:val="00827676"/>
    <w:rsid w:val="00827CF2"/>
    <w:rsid w:val="00827FF8"/>
    <w:rsid w:val="008301EF"/>
    <w:rsid w:val="00833311"/>
    <w:rsid w:val="00834C64"/>
    <w:rsid w:val="00835604"/>
    <w:rsid w:val="00836552"/>
    <w:rsid w:val="008370D7"/>
    <w:rsid w:val="00837FB7"/>
    <w:rsid w:val="00840459"/>
    <w:rsid w:val="00840FE7"/>
    <w:rsid w:val="00841B0C"/>
    <w:rsid w:val="00841C81"/>
    <w:rsid w:val="00842BF7"/>
    <w:rsid w:val="008437F0"/>
    <w:rsid w:val="00844360"/>
    <w:rsid w:val="00844E8E"/>
    <w:rsid w:val="00846576"/>
    <w:rsid w:val="00847076"/>
    <w:rsid w:val="00847427"/>
    <w:rsid w:val="00847D27"/>
    <w:rsid w:val="00854B73"/>
    <w:rsid w:val="00854EB0"/>
    <w:rsid w:val="00855D52"/>
    <w:rsid w:val="00856003"/>
    <w:rsid w:val="00860346"/>
    <w:rsid w:val="00862E27"/>
    <w:rsid w:val="00863887"/>
    <w:rsid w:val="00864712"/>
    <w:rsid w:val="0086499E"/>
    <w:rsid w:val="00872CAD"/>
    <w:rsid w:val="00875D1B"/>
    <w:rsid w:val="0088026F"/>
    <w:rsid w:val="00881BBA"/>
    <w:rsid w:val="00882111"/>
    <w:rsid w:val="0088271C"/>
    <w:rsid w:val="00883098"/>
    <w:rsid w:val="00883D73"/>
    <w:rsid w:val="00884E81"/>
    <w:rsid w:val="0088714E"/>
    <w:rsid w:val="008874C1"/>
    <w:rsid w:val="00890342"/>
    <w:rsid w:val="008906CB"/>
    <w:rsid w:val="00891273"/>
    <w:rsid w:val="00891B75"/>
    <w:rsid w:val="008926C3"/>
    <w:rsid w:val="00894E89"/>
    <w:rsid w:val="0089504F"/>
    <w:rsid w:val="00895213"/>
    <w:rsid w:val="008966E9"/>
    <w:rsid w:val="008A0CD5"/>
    <w:rsid w:val="008A1540"/>
    <w:rsid w:val="008A18E8"/>
    <w:rsid w:val="008A334A"/>
    <w:rsid w:val="008A465B"/>
    <w:rsid w:val="008A65D4"/>
    <w:rsid w:val="008A6917"/>
    <w:rsid w:val="008A7018"/>
    <w:rsid w:val="008A72AD"/>
    <w:rsid w:val="008B1BA8"/>
    <w:rsid w:val="008B1F88"/>
    <w:rsid w:val="008B2A7D"/>
    <w:rsid w:val="008B54FC"/>
    <w:rsid w:val="008B7562"/>
    <w:rsid w:val="008C015F"/>
    <w:rsid w:val="008C32B9"/>
    <w:rsid w:val="008C4C8E"/>
    <w:rsid w:val="008C4F24"/>
    <w:rsid w:val="008C57F9"/>
    <w:rsid w:val="008C61EC"/>
    <w:rsid w:val="008C6256"/>
    <w:rsid w:val="008C6416"/>
    <w:rsid w:val="008C6BCA"/>
    <w:rsid w:val="008C6EC1"/>
    <w:rsid w:val="008D0B75"/>
    <w:rsid w:val="008D2578"/>
    <w:rsid w:val="008D36BA"/>
    <w:rsid w:val="008D41C4"/>
    <w:rsid w:val="008D72DB"/>
    <w:rsid w:val="008E26A3"/>
    <w:rsid w:val="008E2EA8"/>
    <w:rsid w:val="008E3436"/>
    <w:rsid w:val="008E3C7A"/>
    <w:rsid w:val="008E6196"/>
    <w:rsid w:val="008E74DA"/>
    <w:rsid w:val="008F3D03"/>
    <w:rsid w:val="008F40E0"/>
    <w:rsid w:val="008F46EE"/>
    <w:rsid w:val="008F5A4D"/>
    <w:rsid w:val="008F5B08"/>
    <w:rsid w:val="008F5F8E"/>
    <w:rsid w:val="008F5FED"/>
    <w:rsid w:val="009000AC"/>
    <w:rsid w:val="0090150E"/>
    <w:rsid w:val="009019C7"/>
    <w:rsid w:val="00902C9E"/>
    <w:rsid w:val="009034D7"/>
    <w:rsid w:val="00903A50"/>
    <w:rsid w:val="00907ABD"/>
    <w:rsid w:val="00910674"/>
    <w:rsid w:val="00910A27"/>
    <w:rsid w:val="0091175E"/>
    <w:rsid w:val="00911A76"/>
    <w:rsid w:val="0091244E"/>
    <w:rsid w:val="0091287A"/>
    <w:rsid w:val="00912E33"/>
    <w:rsid w:val="009141ED"/>
    <w:rsid w:val="00914221"/>
    <w:rsid w:val="009165E7"/>
    <w:rsid w:val="009173EF"/>
    <w:rsid w:val="00921A91"/>
    <w:rsid w:val="0092268E"/>
    <w:rsid w:val="00923F73"/>
    <w:rsid w:val="00924449"/>
    <w:rsid w:val="009253A9"/>
    <w:rsid w:val="00925BDB"/>
    <w:rsid w:val="009261C5"/>
    <w:rsid w:val="009270BF"/>
    <w:rsid w:val="00927190"/>
    <w:rsid w:val="00927D2D"/>
    <w:rsid w:val="009305C5"/>
    <w:rsid w:val="009313E9"/>
    <w:rsid w:val="00931CBF"/>
    <w:rsid w:val="00931FEF"/>
    <w:rsid w:val="0093439C"/>
    <w:rsid w:val="009372AD"/>
    <w:rsid w:val="00937BD7"/>
    <w:rsid w:val="009417E5"/>
    <w:rsid w:val="0094196A"/>
    <w:rsid w:val="009419E1"/>
    <w:rsid w:val="00943F0D"/>
    <w:rsid w:val="009455D9"/>
    <w:rsid w:val="00946033"/>
    <w:rsid w:val="009467BA"/>
    <w:rsid w:val="009473D5"/>
    <w:rsid w:val="00950EEF"/>
    <w:rsid w:val="00951DA4"/>
    <w:rsid w:val="00952729"/>
    <w:rsid w:val="009527D0"/>
    <w:rsid w:val="00953155"/>
    <w:rsid w:val="0095316D"/>
    <w:rsid w:val="00954919"/>
    <w:rsid w:val="00954EDE"/>
    <w:rsid w:val="0095508B"/>
    <w:rsid w:val="00960719"/>
    <w:rsid w:val="0096100A"/>
    <w:rsid w:val="00962323"/>
    <w:rsid w:val="009656DC"/>
    <w:rsid w:val="009722CC"/>
    <w:rsid w:val="009734BD"/>
    <w:rsid w:val="0097485A"/>
    <w:rsid w:val="0097750E"/>
    <w:rsid w:val="00981833"/>
    <w:rsid w:val="00983A1E"/>
    <w:rsid w:val="00983CA2"/>
    <w:rsid w:val="00983EBC"/>
    <w:rsid w:val="00984312"/>
    <w:rsid w:val="00984C57"/>
    <w:rsid w:val="00985A83"/>
    <w:rsid w:val="00985BFB"/>
    <w:rsid w:val="00990A0D"/>
    <w:rsid w:val="00990A2E"/>
    <w:rsid w:val="00991839"/>
    <w:rsid w:val="00991D5B"/>
    <w:rsid w:val="00995CA2"/>
    <w:rsid w:val="009968A0"/>
    <w:rsid w:val="009972C9"/>
    <w:rsid w:val="009A11B8"/>
    <w:rsid w:val="009A63D5"/>
    <w:rsid w:val="009A64CC"/>
    <w:rsid w:val="009A6B52"/>
    <w:rsid w:val="009B00CB"/>
    <w:rsid w:val="009B07FB"/>
    <w:rsid w:val="009B08C1"/>
    <w:rsid w:val="009B09E5"/>
    <w:rsid w:val="009B3A08"/>
    <w:rsid w:val="009B4399"/>
    <w:rsid w:val="009B486A"/>
    <w:rsid w:val="009B63D4"/>
    <w:rsid w:val="009B6C1B"/>
    <w:rsid w:val="009B7EA8"/>
    <w:rsid w:val="009C0751"/>
    <w:rsid w:val="009C1ADF"/>
    <w:rsid w:val="009C4309"/>
    <w:rsid w:val="009C5F0C"/>
    <w:rsid w:val="009D07D1"/>
    <w:rsid w:val="009D0952"/>
    <w:rsid w:val="009D0E34"/>
    <w:rsid w:val="009D1849"/>
    <w:rsid w:val="009D30B5"/>
    <w:rsid w:val="009D42DD"/>
    <w:rsid w:val="009D4584"/>
    <w:rsid w:val="009D5747"/>
    <w:rsid w:val="009D5D86"/>
    <w:rsid w:val="009D74D1"/>
    <w:rsid w:val="009D7952"/>
    <w:rsid w:val="009D7EB3"/>
    <w:rsid w:val="009E03EE"/>
    <w:rsid w:val="009E6855"/>
    <w:rsid w:val="009E7646"/>
    <w:rsid w:val="009F02FD"/>
    <w:rsid w:val="009F05C9"/>
    <w:rsid w:val="009F0AF1"/>
    <w:rsid w:val="009F19C7"/>
    <w:rsid w:val="009F325E"/>
    <w:rsid w:val="009F4014"/>
    <w:rsid w:val="009F42A0"/>
    <w:rsid w:val="009F5ED0"/>
    <w:rsid w:val="009F7474"/>
    <w:rsid w:val="009F7E69"/>
    <w:rsid w:val="00A00DEB"/>
    <w:rsid w:val="00A0610E"/>
    <w:rsid w:val="00A066DF"/>
    <w:rsid w:val="00A0737F"/>
    <w:rsid w:val="00A0792D"/>
    <w:rsid w:val="00A07FD8"/>
    <w:rsid w:val="00A11C86"/>
    <w:rsid w:val="00A11E06"/>
    <w:rsid w:val="00A1417F"/>
    <w:rsid w:val="00A146B0"/>
    <w:rsid w:val="00A14915"/>
    <w:rsid w:val="00A14D7E"/>
    <w:rsid w:val="00A151D0"/>
    <w:rsid w:val="00A15999"/>
    <w:rsid w:val="00A17EC4"/>
    <w:rsid w:val="00A206D4"/>
    <w:rsid w:val="00A20BD4"/>
    <w:rsid w:val="00A20BEB"/>
    <w:rsid w:val="00A21391"/>
    <w:rsid w:val="00A23872"/>
    <w:rsid w:val="00A2396E"/>
    <w:rsid w:val="00A23DAC"/>
    <w:rsid w:val="00A24EAA"/>
    <w:rsid w:val="00A24F5F"/>
    <w:rsid w:val="00A26B9F"/>
    <w:rsid w:val="00A27DEF"/>
    <w:rsid w:val="00A27EAB"/>
    <w:rsid w:val="00A31E1C"/>
    <w:rsid w:val="00A3231A"/>
    <w:rsid w:val="00A32CDE"/>
    <w:rsid w:val="00A33B38"/>
    <w:rsid w:val="00A34CF2"/>
    <w:rsid w:val="00A35C78"/>
    <w:rsid w:val="00A35E6D"/>
    <w:rsid w:val="00A36B42"/>
    <w:rsid w:val="00A36F0D"/>
    <w:rsid w:val="00A373E0"/>
    <w:rsid w:val="00A41F3D"/>
    <w:rsid w:val="00A43450"/>
    <w:rsid w:val="00A43BC8"/>
    <w:rsid w:val="00A464A2"/>
    <w:rsid w:val="00A472E7"/>
    <w:rsid w:val="00A50432"/>
    <w:rsid w:val="00A5273A"/>
    <w:rsid w:val="00A52E59"/>
    <w:rsid w:val="00A533B1"/>
    <w:rsid w:val="00A53817"/>
    <w:rsid w:val="00A54DFB"/>
    <w:rsid w:val="00A5510E"/>
    <w:rsid w:val="00A56472"/>
    <w:rsid w:val="00A56AA7"/>
    <w:rsid w:val="00A5767D"/>
    <w:rsid w:val="00A60483"/>
    <w:rsid w:val="00A612AF"/>
    <w:rsid w:val="00A617C7"/>
    <w:rsid w:val="00A62026"/>
    <w:rsid w:val="00A62CC3"/>
    <w:rsid w:val="00A62E0D"/>
    <w:rsid w:val="00A64416"/>
    <w:rsid w:val="00A65447"/>
    <w:rsid w:val="00A65F0F"/>
    <w:rsid w:val="00A70250"/>
    <w:rsid w:val="00A71F33"/>
    <w:rsid w:val="00A74042"/>
    <w:rsid w:val="00A82AA3"/>
    <w:rsid w:val="00A83C87"/>
    <w:rsid w:val="00A85801"/>
    <w:rsid w:val="00A864A4"/>
    <w:rsid w:val="00A86EEA"/>
    <w:rsid w:val="00A87770"/>
    <w:rsid w:val="00A91488"/>
    <w:rsid w:val="00A91520"/>
    <w:rsid w:val="00A91F2F"/>
    <w:rsid w:val="00A9218A"/>
    <w:rsid w:val="00A92A70"/>
    <w:rsid w:val="00A93478"/>
    <w:rsid w:val="00A94E32"/>
    <w:rsid w:val="00A95502"/>
    <w:rsid w:val="00A95DA7"/>
    <w:rsid w:val="00A978B1"/>
    <w:rsid w:val="00AA0E21"/>
    <w:rsid w:val="00AA303A"/>
    <w:rsid w:val="00AA3AB5"/>
    <w:rsid w:val="00AA4F04"/>
    <w:rsid w:val="00AA6CFE"/>
    <w:rsid w:val="00AA7712"/>
    <w:rsid w:val="00AB2243"/>
    <w:rsid w:val="00AB77E5"/>
    <w:rsid w:val="00AB7AAF"/>
    <w:rsid w:val="00AC3377"/>
    <w:rsid w:val="00AC4356"/>
    <w:rsid w:val="00AC55FB"/>
    <w:rsid w:val="00AC57F9"/>
    <w:rsid w:val="00AC5A64"/>
    <w:rsid w:val="00AC629F"/>
    <w:rsid w:val="00AD07A3"/>
    <w:rsid w:val="00AD182C"/>
    <w:rsid w:val="00AD2BEF"/>
    <w:rsid w:val="00AD3A55"/>
    <w:rsid w:val="00AD54D0"/>
    <w:rsid w:val="00AD5FC4"/>
    <w:rsid w:val="00AD7054"/>
    <w:rsid w:val="00AD79ED"/>
    <w:rsid w:val="00AE09F1"/>
    <w:rsid w:val="00AE17BB"/>
    <w:rsid w:val="00AE30E8"/>
    <w:rsid w:val="00AE34E0"/>
    <w:rsid w:val="00AE37BA"/>
    <w:rsid w:val="00AE4C3A"/>
    <w:rsid w:val="00AE5185"/>
    <w:rsid w:val="00AE665B"/>
    <w:rsid w:val="00AE6A8D"/>
    <w:rsid w:val="00AF18A8"/>
    <w:rsid w:val="00AF1B87"/>
    <w:rsid w:val="00AF1C76"/>
    <w:rsid w:val="00AF2824"/>
    <w:rsid w:val="00AF2E03"/>
    <w:rsid w:val="00AF51D6"/>
    <w:rsid w:val="00AF62AD"/>
    <w:rsid w:val="00AF6E26"/>
    <w:rsid w:val="00AF7E50"/>
    <w:rsid w:val="00B027A7"/>
    <w:rsid w:val="00B0642A"/>
    <w:rsid w:val="00B064E5"/>
    <w:rsid w:val="00B0786C"/>
    <w:rsid w:val="00B07EA6"/>
    <w:rsid w:val="00B1042D"/>
    <w:rsid w:val="00B116C0"/>
    <w:rsid w:val="00B119F5"/>
    <w:rsid w:val="00B12771"/>
    <w:rsid w:val="00B12E39"/>
    <w:rsid w:val="00B13009"/>
    <w:rsid w:val="00B143A4"/>
    <w:rsid w:val="00B16A4A"/>
    <w:rsid w:val="00B16B94"/>
    <w:rsid w:val="00B2145C"/>
    <w:rsid w:val="00B235EC"/>
    <w:rsid w:val="00B2539C"/>
    <w:rsid w:val="00B25A87"/>
    <w:rsid w:val="00B26D14"/>
    <w:rsid w:val="00B306E0"/>
    <w:rsid w:val="00B31E90"/>
    <w:rsid w:val="00B338FE"/>
    <w:rsid w:val="00B35797"/>
    <w:rsid w:val="00B35D86"/>
    <w:rsid w:val="00B360EB"/>
    <w:rsid w:val="00B37B72"/>
    <w:rsid w:val="00B41C02"/>
    <w:rsid w:val="00B43B9A"/>
    <w:rsid w:val="00B44205"/>
    <w:rsid w:val="00B447C6"/>
    <w:rsid w:val="00B4605A"/>
    <w:rsid w:val="00B50EE7"/>
    <w:rsid w:val="00B526FD"/>
    <w:rsid w:val="00B52B85"/>
    <w:rsid w:val="00B534FF"/>
    <w:rsid w:val="00B53636"/>
    <w:rsid w:val="00B5416A"/>
    <w:rsid w:val="00B54923"/>
    <w:rsid w:val="00B637F0"/>
    <w:rsid w:val="00B661FA"/>
    <w:rsid w:val="00B66426"/>
    <w:rsid w:val="00B672E2"/>
    <w:rsid w:val="00B74C6B"/>
    <w:rsid w:val="00B74C85"/>
    <w:rsid w:val="00B830CA"/>
    <w:rsid w:val="00B83E7F"/>
    <w:rsid w:val="00B8566D"/>
    <w:rsid w:val="00B858A9"/>
    <w:rsid w:val="00B906F6"/>
    <w:rsid w:val="00B90EBD"/>
    <w:rsid w:val="00B91E84"/>
    <w:rsid w:val="00B91F4F"/>
    <w:rsid w:val="00B920D5"/>
    <w:rsid w:val="00B92BC6"/>
    <w:rsid w:val="00B93387"/>
    <w:rsid w:val="00B93718"/>
    <w:rsid w:val="00B93A29"/>
    <w:rsid w:val="00B94BAE"/>
    <w:rsid w:val="00B97219"/>
    <w:rsid w:val="00BA25FE"/>
    <w:rsid w:val="00BA2897"/>
    <w:rsid w:val="00BA2C44"/>
    <w:rsid w:val="00BA3B0E"/>
    <w:rsid w:val="00BB1357"/>
    <w:rsid w:val="00BB225D"/>
    <w:rsid w:val="00BB2D2F"/>
    <w:rsid w:val="00BB3630"/>
    <w:rsid w:val="00BB5347"/>
    <w:rsid w:val="00BB5A26"/>
    <w:rsid w:val="00BB5F18"/>
    <w:rsid w:val="00BB6785"/>
    <w:rsid w:val="00BB744B"/>
    <w:rsid w:val="00BC3FB1"/>
    <w:rsid w:val="00BC7693"/>
    <w:rsid w:val="00BD1A35"/>
    <w:rsid w:val="00BD5085"/>
    <w:rsid w:val="00BD5550"/>
    <w:rsid w:val="00BD55CF"/>
    <w:rsid w:val="00BD6E3B"/>
    <w:rsid w:val="00BE4405"/>
    <w:rsid w:val="00BE4D3B"/>
    <w:rsid w:val="00BE6A63"/>
    <w:rsid w:val="00BF3909"/>
    <w:rsid w:val="00BF417D"/>
    <w:rsid w:val="00BF41E1"/>
    <w:rsid w:val="00C0005B"/>
    <w:rsid w:val="00C0113A"/>
    <w:rsid w:val="00C0171E"/>
    <w:rsid w:val="00C03A7F"/>
    <w:rsid w:val="00C06269"/>
    <w:rsid w:val="00C07555"/>
    <w:rsid w:val="00C1084B"/>
    <w:rsid w:val="00C13221"/>
    <w:rsid w:val="00C13D34"/>
    <w:rsid w:val="00C1436E"/>
    <w:rsid w:val="00C15813"/>
    <w:rsid w:val="00C15ABA"/>
    <w:rsid w:val="00C16277"/>
    <w:rsid w:val="00C17666"/>
    <w:rsid w:val="00C17706"/>
    <w:rsid w:val="00C201D1"/>
    <w:rsid w:val="00C20350"/>
    <w:rsid w:val="00C20556"/>
    <w:rsid w:val="00C235C1"/>
    <w:rsid w:val="00C23D8D"/>
    <w:rsid w:val="00C25BF5"/>
    <w:rsid w:val="00C34D1F"/>
    <w:rsid w:val="00C3613A"/>
    <w:rsid w:val="00C361DF"/>
    <w:rsid w:val="00C37513"/>
    <w:rsid w:val="00C37F10"/>
    <w:rsid w:val="00C4090E"/>
    <w:rsid w:val="00C40BB1"/>
    <w:rsid w:val="00C42AE8"/>
    <w:rsid w:val="00C4338E"/>
    <w:rsid w:val="00C43503"/>
    <w:rsid w:val="00C46345"/>
    <w:rsid w:val="00C51156"/>
    <w:rsid w:val="00C51430"/>
    <w:rsid w:val="00C520EA"/>
    <w:rsid w:val="00C531A0"/>
    <w:rsid w:val="00C54935"/>
    <w:rsid w:val="00C54F82"/>
    <w:rsid w:val="00C5674D"/>
    <w:rsid w:val="00C56CE2"/>
    <w:rsid w:val="00C578D0"/>
    <w:rsid w:val="00C57FD0"/>
    <w:rsid w:val="00C60524"/>
    <w:rsid w:val="00C6289F"/>
    <w:rsid w:val="00C64E92"/>
    <w:rsid w:val="00C67B3F"/>
    <w:rsid w:val="00C704E7"/>
    <w:rsid w:val="00C71238"/>
    <w:rsid w:val="00C72423"/>
    <w:rsid w:val="00C72DE2"/>
    <w:rsid w:val="00C74A18"/>
    <w:rsid w:val="00C774C5"/>
    <w:rsid w:val="00C77D0E"/>
    <w:rsid w:val="00C80070"/>
    <w:rsid w:val="00C82139"/>
    <w:rsid w:val="00C8428C"/>
    <w:rsid w:val="00C85864"/>
    <w:rsid w:val="00C86844"/>
    <w:rsid w:val="00C9093F"/>
    <w:rsid w:val="00C9210E"/>
    <w:rsid w:val="00C93070"/>
    <w:rsid w:val="00C93E0D"/>
    <w:rsid w:val="00C945FB"/>
    <w:rsid w:val="00C94B5A"/>
    <w:rsid w:val="00C95AF8"/>
    <w:rsid w:val="00C96416"/>
    <w:rsid w:val="00C974E9"/>
    <w:rsid w:val="00CA1BED"/>
    <w:rsid w:val="00CA27D2"/>
    <w:rsid w:val="00CA2E3D"/>
    <w:rsid w:val="00CA4ADD"/>
    <w:rsid w:val="00CA5379"/>
    <w:rsid w:val="00CA6BC7"/>
    <w:rsid w:val="00CA6D08"/>
    <w:rsid w:val="00CA7010"/>
    <w:rsid w:val="00CA73F9"/>
    <w:rsid w:val="00CA7FD5"/>
    <w:rsid w:val="00CB02B4"/>
    <w:rsid w:val="00CB22E5"/>
    <w:rsid w:val="00CB281E"/>
    <w:rsid w:val="00CB3E61"/>
    <w:rsid w:val="00CB5563"/>
    <w:rsid w:val="00CB596F"/>
    <w:rsid w:val="00CB66EA"/>
    <w:rsid w:val="00CC017D"/>
    <w:rsid w:val="00CC0B64"/>
    <w:rsid w:val="00CC0EA3"/>
    <w:rsid w:val="00CC1862"/>
    <w:rsid w:val="00CC2913"/>
    <w:rsid w:val="00CC3114"/>
    <w:rsid w:val="00CC3EA3"/>
    <w:rsid w:val="00CC769A"/>
    <w:rsid w:val="00CD0BC6"/>
    <w:rsid w:val="00CD3642"/>
    <w:rsid w:val="00CD5325"/>
    <w:rsid w:val="00CD6A8D"/>
    <w:rsid w:val="00CE21BE"/>
    <w:rsid w:val="00CE3843"/>
    <w:rsid w:val="00CE3AD2"/>
    <w:rsid w:val="00CE43AA"/>
    <w:rsid w:val="00CE64ED"/>
    <w:rsid w:val="00CE6EAB"/>
    <w:rsid w:val="00CE78A9"/>
    <w:rsid w:val="00CF117A"/>
    <w:rsid w:val="00CF5683"/>
    <w:rsid w:val="00CF735B"/>
    <w:rsid w:val="00CF78A9"/>
    <w:rsid w:val="00D00AC7"/>
    <w:rsid w:val="00D0273A"/>
    <w:rsid w:val="00D02D30"/>
    <w:rsid w:val="00D02E79"/>
    <w:rsid w:val="00D03465"/>
    <w:rsid w:val="00D03BE5"/>
    <w:rsid w:val="00D1004F"/>
    <w:rsid w:val="00D10C47"/>
    <w:rsid w:val="00D10E7F"/>
    <w:rsid w:val="00D13C05"/>
    <w:rsid w:val="00D13F49"/>
    <w:rsid w:val="00D14296"/>
    <w:rsid w:val="00D2085E"/>
    <w:rsid w:val="00D21D72"/>
    <w:rsid w:val="00D23128"/>
    <w:rsid w:val="00D23A0B"/>
    <w:rsid w:val="00D26498"/>
    <w:rsid w:val="00D3056A"/>
    <w:rsid w:val="00D32867"/>
    <w:rsid w:val="00D328CE"/>
    <w:rsid w:val="00D34282"/>
    <w:rsid w:val="00D35A5A"/>
    <w:rsid w:val="00D369DD"/>
    <w:rsid w:val="00D37426"/>
    <w:rsid w:val="00D37DDB"/>
    <w:rsid w:val="00D4154F"/>
    <w:rsid w:val="00D43AB3"/>
    <w:rsid w:val="00D45E2F"/>
    <w:rsid w:val="00D47995"/>
    <w:rsid w:val="00D509D0"/>
    <w:rsid w:val="00D50A08"/>
    <w:rsid w:val="00D50F85"/>
    <w:rsid w:val="00D5173F"/>
    <w:rsid w:val="00D5180E"/>
    <w:rsid w:val="00D529CB"/>
    <w:rsid w:val="00D540E3"/>
    <w:rsid w:val="00D559AA"/>
    <w:rsid w:val="00D5612D"/>
    <w:rsid w:val="00D56BC6"/>
    <w:rsid w:val="00D57CB7"/>
    <w:rsid w:val="00D607B4"/>
    <w:rsid w:val="00D62B54"/>
    <w:rsid w:val="00D64CEE"/>
    <w:rsid w:val="00D64FC4"/>
    <w:rsid w:val="00D66355"/>
    <w:rsid w:val="00D674A8"/>
    <w:rsid w:val="00D70EF9"/>
    <w:rsid w:val="00D71861"/>
    <w:rsid w:val="00D71C38"/>
    <w:rsid w:val="00D72E30"/>
    <w:rsid w:val="00D765A1"/>
    <w:rsid w:val="00D823D2"/>
    <w:rsid w:val="00D82D6D"/>
    <w:rsid w:val="00D83744"/>
    <w:rsid w:val="00D83D45"/>
    <w:rsid w:val="00D85265"/>
    <w:rsid w:val="00D914DA"/>
    <w:rsid w:val="00D956D6"/>
    <w:rsid w:val="00D972D7"/>
    <w:rsid w:val="00D975F9"/>
    <w:rsid w:val="00D97D68"/>
    <w:rsid w:val="00D97F40"/>
    <w:rsid w:val="00DA1B1C"/>
    <w:rsid w:val="00DA2F55"/>
    <w:rsid w:val="00DA3939"/>
    <w:rsid w:val="00DA4E19"/>
    <w:rsid w:val="00DB1D88"/>
    <w:rsid w:val="00DB4862"/>
    <w:rsid w:val="00DB52EC"/>
    <w:rsid w:val="00DB5B24"/>
    <w:rsid w:val="00DB72CB"/>
    <w:rsid w:val="00DC2D67"/>
    <w:rsid w:val="00DC3559"/>
    <w:rsid w:val="00DC4460"/>
    <w:rsid w:val="00DC5862"/>
    <w:rsid w:val="00DC6F3E"/>
    <w:rsid w:val="00DD0582"/>
    <w:rsid w:val="00DD2089"/>
    <w:rsid w:val="00DD2AAE"/>
    <w:rsid w:val="00DD3327"/>
    <w:rsid w:val="00DD392B"/>
    <w:rsid w:val="00DD52CF"/>
    <w:rsid w:val="00DD54AF"/>
    <w:rsid w:val="00DE0172"/>
    <w:rsid w:val="00DE174C"/>
    <w:rsid w:val="00DE3F71"/>
    <w:rsid w:val="00DE4FB7"/>
    <w:rsid w:val="00DE5CFA"/>
    <w:rsid w:val="00DE7A5A"/>
    <w:rsid w:val="00DF0AC4"/>
    <w:rsid w:val="00DF12D2"/>
    <w:rsid w:val="00DF1A5C"/>
    <w:rsid w:val="00DF486C"/>
    <w:rsid w:val="00DF5716"/>
    <w:rsid w:val="00E008C6"/>
    <w:rsid w:val="00E0651F"/>
    <w:rsid w:val="00E067F4"/>
    <w:rsid w:val="00E07612"/>
    <w:rsid w:val="00E14774"/>
    <w:rsid w:val="00E14CE4"/>
    <w:rsid w:val="00E1505B"/>
    <w:rsid w:val="00E15358"/>
    <w:rsid w:val="00E16930"/>
    <w:rsid w:val="00E1743C"/>
    <w:rsid w:val="00E1790E"/>
    <w:rsid w:val="00E2047D"/>
    <w:rsid w:val="00E23242"/>
    <w:rsid w:val="00E23BF9"/>
    <w:rsid w:val="00E26C9A"/>
    <w:rsid w:val="00E2774F"/>
    <w:rsid w:val="00E3063F"/>
    <w:rsid w:val="00E30E24"/>
    <w:rsid w:val="00E31A09"/>
    <w:rsid w:val="00E322CE"/>
    <w:rsid w:val="00E422FB"/>
    <w:rsid w:val="00E42D78"/>
    <w:rsid w:val="00E43603"/>
    <w:rsid w:val="00E43ABD"/>
    <w:rsid w:val="00E43ACB"/>
    <w:rsid w:val="00E43BA7"/>
    <w:rsid w:val="00E471AA"/>
    <w:rsid w:val="00E50584"/>
    <w:rsid w:val="00E505C9"/>
    <w:rsid w:val="00E518F1"/>
    <w:rsid w:val="00E52C49"/>
    <w:rsid w:val="00E533CD"/>
    <w:rsid w:val="00E57163"/>
    <w:rsid w:val="00E57C59"/>
    <w:rsid w:val="00E6218A"/>
    <w:rsid w:val="00E63727"/>
    <w:rsid w:val="00E641F3"/>
    <w:rsid w:val="00E65883"/>
    <w:rsid w:val="00E65C2F"/>
    <w:rsid w:val="00E660F4"/>
    <w:rsid w:val="00E66E03"/>
    <w:rsid w:val="00E701F9"/>
    <w:rsid w:val="00E70C74"/>
    <w:rsid w:val="00E7141D"/>
    <w:rsid w:val="00E71496"/>
    <w:rsid w:val="00E71F30"/>
    <w:rsid w:val="00E725DF"/>
    <w:rsid w:val="00E743A5"/>
    <w:rsid w:val="00E7665E"/>
    <w:rsid w:val="00E77081"/>
    <w:rsid w:val="00E827A5"/>
    <w:rsid w:val="00E85389"/>
    <w:rsid w:val="00E85665"/>
    <w:rsid w:val="00E85F58"/>
    <w:rsid w:val="00E86D3A"/>
    <w:rsid w:val="00E87155"/>
    <w:rsid w:val="00E91114"/>
    <w:rsid w:val="00E933FE"/>
    <w:rsid w:val="00E93B24"/>
    <w:rsid w:val="00E93F99"/>
    <w:rsid w:val="00E94192"/>
    <w:rsid w:val="00E979EF"/>
    <w:rsid w:val="00EA17F3"/>
    <w:rsid w:val="00EA30C5"/>
    <w:rsid w:val="00EA34CB"/>
    <w:rsid w:val="00EA3E20"/>
    <w:rsid w:val="00EA49A6"/>
    <w:rsid w:val="00EA6424"/>
    <w:rsid w:val="00EA6C88"/>
    <w:rsid w:val="00EB0D97"/>
    <w:rsid w:val="00EB1001"/>
    <w:rsid w:val="00EB2161"/>
    <w:rsid w:val="00EB2C84"/>
    <w:rsid w:val="00EB3402"/>
    <w:rsid w:val="00EB3C6E"/>
    <w:rsid w:val="00EB42ED"/>
    <w:rsid w:val="00EB4974"/>
    <w:rsid w:val="00EB5BC9"/>
    <w:rsid w:val="00EB7D26"/>
    <w:rsid w:val="00EB7FD9"/>
    <w:rsid w:val="00EC1D05"/>
    <w:rsid w:val="00EC4330"/>
    <w:rsid w:val="00EC57D2"/>
    <w:rsid w:val="00ED0FBB"/>
    <w:rsid w:val="00ED1E38"/>
    <w:rsid w:val="00ED4BA0"/>
    <w:rsid w:val="00ED7368"/>
    <w:rsid w:val="00EE3192"/>
    <w:rsid w:val="00EE3698"/>
    <w:rsid w:val="00EE3B35"/>
    <w:rsid w:val="00EE5F8D"/>
    <w:rsid w:val="00EE67CF"/>
    <w:rsid w:val="00EE7085"/>
    <w:rsid w:val="00EE7A6F"/>
    <w:rsid w:val="00EF07E6"/>
    <w:rsid w:val="00EF3516"/>
    <w:rsid w:val="00EF35AA"/>
    <w:rsid w:val="00EF6BB9"/>
    <w:rsid w:val="00EF6D33"/>
    <w:rsid w:val="00EF6F84"/>
    <w:rsid w:val="00EF6FEB"/>
    <w:rsid w:val="00F00713"/>
    <w:rsid w:val="00F02432"/>
    <w:rsid w:val="00F07D23"/>
    <w:rsid w:val="00F1088F"/>
    <w:rsid w:val="00F12B75"/>
    <w:rsid w:val="00F1492B"/>
    <w:rsid w:val="00F1591E"/>
    <w:rsid w:val="00F15EA2"/>
    <w:rsid w:val="00F16197"/>
    <w:rsid w:val="00F20559"/>
    <w:rsid w:val="00F21BA6"/>
    <w:rsid w:val="00F22F02"/>
    <w:rsid w:val="00F260D9"/>
    <w:rsid w:val="00F269FC"/>
    <w:rsid w:val="00F26E8E"/>
    <w:rsid w:val="00F27236"/>
    <w:rsid w:val="00F274DF"/>
    <w:rsid w:val="00F27C8B"/>
    <w:rsid w:val="00F310D0"/>
    <w:rsid w:val="00F31750"/>
    <w:rsid w:val="00F329B5"/>
    <w:rsid w:val="00F32ACA"/>
    <w:rsid w:val="00F32D52"/>
    <w:rsid w:val="00F330A0"/>
    <w:rsid w:val="00F332FD"/>
    <w:rsid w:val="00F338C0"/>
    <w:rsid w:val="00F36201"/>
    <w:rsid w:val="00F36BE8"/>
    <w:rsid w:val="00F377EC"/>
    <w:rsid w:val="00F37CD9"/>
    <w:rsid w:val="00F40F50"/>
    <w:rsid w:val="00F4152A"/>
    <w:rsid w:val="00F41DD1"/>
    <w:rsid w:val="00F421AE"/>
    <w:rsid w:val="00F453C6"/>
    <w:rsid w:val="00F45419"/>
    <w:rsid w:val="00F47168"/>
    <w:rsid w:val="00F51005"/>
    <w:rsid w:val="00F55143"/>
    <w:rsid w:val="00F56EDC"/>
    <w:rsid w:val="00F60FB3"/>
    <w:rsid w:val="00F6103D"/>
    <w:rsid w:val="00F6281C"/>
    <w:rsid w:val="00F65144"/>
    <w:rsid w:val="00F70996"/>
    <w:rsid w:val="00F732BD"/>
    <w:rsid w:val="00F733DE"/>
    <w:rsid w:val="00F7374E"/>
    <w:rsid w:val="00F74E07"/>
    <w:rsid w:val="00F75E9C"/>
    <w:rsid w:val="00F77C77"/>
    <w:rsid w:val="00F81C25"/>
    <w:rsid w:val="00F84259"/>
    <w:rsid w:val="00F844CE"/>
    <w:rsid w:val="00F84BFF"/>
    <w:rsid w:val="00F87ADB"/>
    <w:rsid w:val="00F87E2F"/>
    <w:rsid w:val="00F91A09"/>
    <w:rsid w:val="00F94BCC"/>
    <w:rsid w:val="00FA02AF"/>
    <w:rsid w:val="00FA1519"/>
    <w:rsid w:val="00FA211A"/>
    <w:rsid w:val="00FA2137"/>
    <w:rsid w:val="00FA3B85"/>
    <w:rsid w:val="00FA3E69"/>
    <w:rsid w:val="00FA52F8"/>
    <w:rsid w:val="00FA66B3"/>
    <w:rsid w:val="00FA70D1"/>
    <w:rsid w:val="00FA73CE"/>
    <w:rsid w:val="00FB0198"/>
    <w:rsid w:val="00FB1773"/>
    <w:rsid w:val="00FB2EB7"/>
    <w:rsid w:val="00FB325B"/>
    <w:rsid w:val="00FC03EF"/>
    <w:rsid w:val="00FC0DEB"/>
    <w:rsid w:val="00FC2804"/>
    <w:rsid w:val="00FC556C"/>
    <w:rsid w:val="00FC6825"/>
    <w:rsid w:val="00FC6AA2"/>
    <w:rsid w:val="00FC771D"/>
    <w:rsid w:val="00FC7CD2"/>
    <w:rsid w:val="00FD0968"/>
    <w:rsid w:val="00FD112C"/>
    <w:rsid w:val="00FD20A4"/>
    <w:rsid w:val="00FD2A8B"/>
    <w:rsid w:val="00FD2D94"/>
    <w:rsid w:val="00FD2E24"/>
    <w:rsid w:val="00FD332D"/>
    <w:rsid w:val="00FD5119"/>
    <w:rsid w:val="00FD6739"/>
    <w:rsid w:val="00FD69E2"/>
    <w:rsid w:val="00FD6E4A"/>
    <w:rsid w:val="00FE05AA"/>
    <w:rsid w:val="00FE0E44"/>
    <w:rsid w:val="00FE177D"/>
    <w:rsid w:val="00FE35B5"/>
    <w:rsid w:val="00FE4AAF"/>
    <w:rsid w:val="00FE60E9"/>
    <w:rsid w:val="00FF1C13"/>
    <w:rsid w:val="00FF1D42"/>
    <w:rsid w:val="00FF4749"/>
    <w:rsid w:val="00FF5A8B"/>
    <w:rsid w:val="00FF6F97"/>
    <w:rsid w:val="00FF7034"/>
    <w:rsid w:val="00FF71D6"/>
    <w:rsid w:val="00FF7B3B"/>
    <w:rsid w:val="00FF7B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4C1742C"/>
  <w15:docId w15:val="{EEBD7DE8-AF35-4AD6-A898-264AA859E3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E74DA"/>
    <w:pPr>
      <w:spacing w:after="40" w:line="240" w:lineRule="auto"/>
    </w:pPr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3B2B"/>
    <w:pPr>
      <w:keepNext/>
      <w:keepLines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3B2B"/>
    <w:pPr>
      <w:keepNext/>
      <w:keepLines/>
      <w:outlineLvl w:val="1"/>
    </w:pPr>
    <w:rPr>
      <w:rFonts w:eastAsiaTheme="majorEastAsia" w:cstheme="majorBidi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93D2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51EF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3B2B"/>
    <w:rPr>
      <w:rFonts w:ascii="Times New Roman" w:eastAsiaTheme="majorEastAsia" w:hAnsi="Times New Roman" w:cstheme="majorBid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03B2B"/>
    <w:rPr>
      <w:rFonts w:ascii="Times New Roman" w:eastAsiaTheme="majorEastAsia" w:hAnsi="Times New Roman" w:cstheme="majorBidi"/>
      <w:sz w:val="24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903B2B"/>
    <w:rPr>
      <w:iCs/>
      <w:szCs w:val="18"/>
    </w:rPr>
  </w:style>
  <w:style w:type="character" w:styleId="Hyperlink">
    <w:name w:val="Hyperlink"/>
    <w:basedOn w:val="DefaultParagraphFont"/>
    <w:uiPriority w:val="99"/>
    <w:unhideWhenUsed/>
    <w:rsid w:val="00CC6C5C"/>
    <w:rPr>
      <w:color w:val="auto"/>
      <w:u w:val="single"/>
    </w:rPr>
  </w:style>
  <w:style w:type="paragraph" w:styleId="ListParagraph">
    <w:name w:val="List Paragraph"/>
    <w:basedOn w:val="Normal"/>
    <w:uiPriority w:val="34"/>
    <w:qFormat/>
    <w:rsid w:val="00020E1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4B1800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B1800"/>
    <w:rPr>
      <w:rFonts w:ascii="Times New Roman" w:hAnsi="Times New Roman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51EF7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93D2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E26A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">
    <w:name w:val="未处理的提及1"/>
    <w:basedOn w:val="DefaultParagraphFont"/>
    <w:uiPriority w:val="99"/>
    <w:semiHidden/>
    <w:unhideWhenUsed/>
    <w:rsid w:val="00957061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rsid w:val="00805B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Times New Roman" w:hAnsi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57473"/>
    <w:pPr>
      <w:spacing w:after="0"/>
    </w:pPr>
    <w:rPr>
      <w:rFonts w:ascii="Microsoft YaHei UI" w:eastAsia="Microsoft YaHei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7473"/>
    <w:rPr>
      <w:rFonts w:ascii="Microsoft YaHei UI" w:eastAsia="Microsoft YaHei UI" w:hAnsi="Times New Roman"/>
      <w:sz w:val="18"/>
      <w:szCs w:val="18"/>
    </w:rPr>
  </w:style>
  <w:style w:type="character" w:customStyle="1" w:styleId="2">
    <w:name w:val="未处理的提及2"/>
    <w:basedOn w:val="DefaultParagraphFont"/>
    <w:uiPriority w:val="99"/>
    <w:rsid w:val="00DE5CF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06E5F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unhideWhenUsed/>
    <w:rsid w:val="00F74E07"/>
    <w:pPr>
      <w:spacing w:after="0"/>
    </w:pPr>
    <w:rPr>
      <w:sz w:val="24"/>
      <w:szCs w:val="24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F74E07"/>
    <w:rPr>
      <w:rFonts w:ascii="Times New Roman" w:hAnsi="Times New Roman"/>
      <w:sz w:val="24"/>
      <w:szCs w:val="24"/>
      <w:lang w:eastAsia="en-US"/>
    </w:rPr>
  </w:style>
  <w:style w:type="character" w:styleId="FootnoteReference">
    <w:name w:val="footnote reference"/>
    <w:basedOn w:val="DefaultParagraphFont"/>
    <w:uiPriority w:val="99"/>
    <w:unhideWhenUsed/>
    <w:rsid w:val="00F74E07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3F7692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406286"/>
    <w:pPr>
      <w:spacing w:before="100" w:beforeAutospacing="1" w:after="100" w:afterAutospacing="1"/>
    </w:pPr>
    <w:rPr>
      <w:rFonts w:eastAsia="Times New Roman" w:cs="Times New Roman"/>
      <w:sz w:val="24"/>
      <w:szCs w:val="24"/>
    </w:rPr>
  </w:style>
  <w:style w:type="paragraph" w:styleId="Revision">
    <w:name w:val="Revision"/>
    <w:hidden/>
    <w:uiPriority w:val="99"/>
    <w:semiHidden/>
    <w:rsid w:val="008E74DA"/>
    <w:pPr>
      <w:spacing w:after="0" w:line="240" w:lineRule="auto"/>
    </w:pPr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335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96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7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9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4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9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0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9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080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004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0094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291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55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13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7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909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3045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6188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14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26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53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0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41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563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955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9971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3318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01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21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24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55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46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0584442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439135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58420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123390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366672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088255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846158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720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66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296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092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1051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4884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99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06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31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80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69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4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31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0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80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80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51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77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759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11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100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7268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5235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05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98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36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69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752091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072490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181062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181184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5977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043168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559303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545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77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54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9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45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22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32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6366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9421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24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43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712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2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16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34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59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1928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8429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4137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85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90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543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1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05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469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93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827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tulane-math-3070.github.io/2025Fall/" TargetMode="External"/><Relationship Id="rId18" Type="http://schemas.openxmlformats.org/officeDocument/2006/relationships/hyperlink" Target="https://tulane-math-7260-2023.github.io/" TargetMode="External"/><Relationship Id="rId26" Type="http://schemas.openxmlformats.org/officeDocument/2006/relationships/hyperlink" Target="https://github.com/beast-dev/beast-mcmc" TargetMode="External"/><Relationship Id="rId3" Type="http://schemas.openxmlformats.org/officeDocument/2006/relationships/styles" Target="styles.xml"/><Relationship Id="rId21" Type="http://schemas.openxmlformats.org/officeDocument/2006/relationships/hyperlink" Target="https://tulane-math-7360-2021.github.io/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scholar.google.com/citations?user=YH4BbIMAAAAJ&amp;hl=en" TargetMode="External"/><Relationship Id="rId17" Type="http://schemas.openxmlformats.org/officeDocument/2006/relationships/hyperlink" Target="https://tulane-math-3070-2023.github.io/" TargetMode="External"/><Relationship Id="rId25" Type="http://schemas.openxmlformats.org/officeDocument/2006/relationships/hyperlink" Target="https://github.com/xji3/IGC_BEAST_Tutorial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tulane-math-7360-2023.github.io/" TargetMode="External"/><Relationship Id="rId20" Type="http://schemas.openxmlformats.org/officeDocument/2006/relationships/hyperlink" Target="https://tulane-math-7260-2022.github.io/" TargetMode="External"/><Relationship Id="rId29" Type="http://schemas.openxmlformats.org/officeDocument/2006/relationships/hyperlink" Target="https://xji3.github.io/Tutorial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xiang-ji-ncsu.github.io/" TargetMode="External"/><Relationship Id="rId24" Type="http://schemas.openxmlformats.org/officeDocument/2006/relationships/hyperlink" Target="https://github.com/xji3/IGCexpansion" TargetMode="External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s://tulane-math-3070-2024.github.io/" TargetMode="External"/><Relationship Id="rId23" Type="http://schemas.openxmlformats.org/officeDocument/2006/relationships/hyperlink" Target="https://tulane-math7360.github.io/" TargetMode="External"/><Relationship Id="rId28" Type="http://schemas.openxmlformats.org/officeDocument/2006/relationships/hyperlink" Target="https://github.com/phylovi/bito" TargetMode="External"/><Relationship Id="rId10" Type="http://schemas.openxmlformats.org/officeDocument/2006/relationships/hyperlink" Target="https://github.com/xji3" TargetMode="External"/><Relationship Id="rId19" Type="http://schemas.openxmlformats.org/officeDocument/2006/relationships/hyperlink" Target="https://tulane-math-3070-2022.github.io/" TargetMode="External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xji4@tulane.edu" TargetMode="External"/><Relationship Id="rId14" Type="http://schemas.openxmlformats.org/officeDocument/2006/relationships/hyperlink" Target="https://tulane-math-7260-2025.github.io/" TargetMode="External"/><Relationship Id="rId22" Type="http://schemas.openxmlformats.org/officeDocument/2006/relationships/hyperlink" Target="https://tulane-math-7260-2021.github.io/" TargetMode="External"/><Relationship Id="rId27" Type="http://schemas.openxmlformats.org/officeDocument/2006/relationships/hyperlink" Target="https://github.com/beagle-dev/beagle-lib" TargetMode="External"/><Relationship Id="rId30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F669A3-4267-B146-8852-7ACE564C2E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8</Pages>
  <Words>5593</Words>
  <Characters>31884</Characters>
  <Application>Microsoft Office Word</Application>
  <DocSecurity>0</DocSecurity>
  <Lines>265</Lines>
  <Paragraphs>7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4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ibei Xia</dc:creator>
  <cp:lastModifiedBy>Ji, Xiang</cp:lastModifiedBy>
  <cp:revision>3</cp:revision>
  <cp:lastPrinted>2025-10-11T16:00:00Z</cp:lastPrinted>
  <dcterms:created xsi:type="dcterms:W3CDTF">2025-10-11T16:00:00Z</dcterms:created>
  <dcterms:modified xsi:type="dcterms:W3CDTF">2025-10-11T16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4817599546c58d59d5e4effe9eda87f8edb0643a200594b9053d97e6a88fbe6</vt:lpwstr>
  </property>
</Properties>
</file>